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52564" w:rsidRDefault="00823BA1" w:rsidP="00725B48">
          <w:pPr>
            <w:pStyle w:val="Vysokkola"/>
            <w:ind w:left="709" w:firstLine="709"/>
            <w:jc w:val="both"/>
            <w:rPr>
              <w:rFonts w:ascii="Open Sans" w:hAnsi="Open Sans" w:cs="Open Sans"/>
            </w:rPr>
          </w:pPr>
          <w:r w:rsidRPr="00A52564">
            <w:rPr>
              <w:rFonts w:ascii="Open Sans" w:hAnsi="Open Sans" w:cs="Open Sans"/>
            </w:rPr>
            <w:t xml:space="preserve">Vysoká škola ekonomická v Praze </w:t>
          </w:r>
        </w:p>
        <w:p w14:paraId="415925F1" w14:textId="1405C65B" w:rsidR="00823BA1" w:rsidRPr="00A52564" w:rsidRDefault="00823BA1" w:rsidP="00450AE9">
          <w:pPr>
            <w:pStyle w:val="Fakulta"/>
            <w:rPr>
              <w:rFonts w:ascii="Open Sans" w:hAnsi="Open Sans" w:cs="Open Sans"/>
            </w:rPr>
          </w:pPr>
          <w:r w:rsidRPr="00A52564">
            <w:rPr>
              <w:rFonts w:ascii="Open Sans" w:hAnsi="Open Sans" w:cs="Open Sans"/>
            </w:rPr>
            <w:t xml:space="preserve">Fakulta informatiky a statistiky </w:t>
          </w:r>
        </w:p>
        <w:p w14:paraId="3D4670DF" w14:textId="5264F453" w:rsidR="006A5584" w:rsidRPr="00A52564" w:rsidRDefault="006A5584" w:rsidP="006A5584">
          <w:pPr>
            <w:jc w:val="center"/>
          </w:pPr>
          <w:r w:rsidRPr="00A52564">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52564" w:rsidRDefault="00D71FBF" w:rsidP="006A5584">
          <w:pPr>
            <w:pStyle w:val="NzevBP"/>
            <w:spacing w:before="2000"/>
            <w:rPr>
              <w:rFonts w:ascii="Open Sans" w:hAnsi="Open Sans" w:cs="Open Sans"/>
            </w:rPr>
          </w:pPr>
          <w:r w:rsidRPr="00A52564">
            <w:rPr>
              <w:rFonts w:ascii="Open Sans" w:hAnsi="Open Sans" w:cs="Open Sans"/>
            </w:rPr>
            <w:t>Detekce osobních údajů pomocí metod hlubokého učení v nestrukturovaném textu</w:t>
          </w:r>
        </w:p>
        <w:p w14:paraId="77D0B92C" w14:textId="21DE884F" w:rsidR="00823BA1" w:rsidRPr="00A52564" w:rsidRDefault="00823BA1" w:rsidP="00450AE9">
          <w:pPr>
            <w:pStyle w:val="TypprceBP"/>
            <w:rPr>
              <w:rFonts w:ascii="Open Sans" w:hAnsi="Open Sans" w:cs="Open Sans"/>
            </w:rPr>
          </w:pPr>
          <w:r w:rsidRPr="00A52564">
            <w:rPr>
              <w:rFonts w:ascii="Open Sans" w:hAnsi="Open Sans" w:cs="Open Sans"/>
            </w:rPr>
            <w:t xml:space="preserve">diplomová PRÁCE </w:t>
          </w:r>
        </w:p>
        <w:p w14:paraId="1D5CD522" w14:textId="6B47038C" w:rsidR="00823BA1" w:rsidRPr="00A52564" w:rsidRDefault="00823BA1" w:rsidP="00770F63">
          <w:pPr>
            <w:pStyle w:val="Studijnprogram"/>
            <w:spacing w:after="220"/>
            <w:rPr>
              <w:rFonts w:ascii="Open Sans" w:hAnsi="Open Sans" w:cs="Open Sans"/>
            </w:rPr>
          </w:pPr>
          <w:r w:rsidRPr="00A52564">
            <w:rPr>
              <w:rFonts w:ascii="Open Sans" w:hAnsi="Open Sans" w:cs="Open Sans"/>
            </w:rPr>
            <w:t>Studijní program:</w:t>
          </w:r>
          <w:r w:rsidR="00D71FBF" w:rsidRPr="00A52564">
            <w:rPr>
              <w:rFonts w:ascii="Open Sans" w:hAnsi="Open Sans" w:cs="Open Sans"/>
            </w:rPr>
            <w:t xml:space="preserve"> Informační systémy a technologie</w:t>
          </w:r>
        </w:p>
        <w:p w14:paraId="7179D173" w14:textId="0C392C9A" w:rsidR="008D4A43" w:rsidRDefault="008D4A43" w:rsidP="008D4A43">
          <w:pPr>
            <w:pStyle w:val="Studijnprogram"/>
            <w:spacing w:after="220"/>
            <w:rPr>
              <w:rFonts w:ascii="Open Sans" w:hAnsi="Open Sans" w:cs="Open Sans"/>
            </w:rPr>
          </w:pPr>
          <w:r w:rsidRPr="00A52564">
            <w:rPr>
              <w:rFonts w:ascii="Open Sans" w:hAnsi="Open Sans" w:cs="Open Sans"/>
            </w:rPr>
            <w:t xml:space="preserve">Specializace: </w:t>
          </w:r>
          <w:r w:rsidR="00D71FBF" w:rsidRPr="00A52564">
            <w:rPr>
              <w:rFonts w:ascii="Open Sans" w:hAnsi="Open Sans" w:cs="Open Sans"/>
            </w:rPr>
            <w:t>Vývoj informačních systémů</w:t>
          </w:r>
        </w:p>
        <w:p w14:paraId="0D692E7B" w14:textId="7D1B8BEA" w:rsidR="00823BA1" w:rsidRPr="00A52564" w:rsidRDefault="00823BA1" w:rsidP="00D71FBF">
          <w:pPr>
            <w:pStyle w:val="Studijnprogram"/>
            <w:spacing w:after="1600"/>
            <w:jc w:val="both"/>
            <w:rPr>
              <w:rFonts w:ascii="Open Sans" w:hAnsi="Open Sans" w:cs="Open Sans"/>
            </w:rPr>
          </w:pPr>
        </w:p>
        <w:p w14:paraId="1728CFD8" w14:textId="32DC7617" w:rsidR="00823BA1" w:rsidRPr="00A52564" w:rsidRDefault="00823BA1" w:rsidP="00450AE9">
          <w:pPr>
            <w:pStyle w:val="Autor"/>
            <w:rPr>
              <w:rFonts w:ascii="Open Sans" w:hAnsi="Open Sans" w:cs="Open Sans"/>
            </w:rPr>
          </w:pPr>
          <w:r w:rsidRPr="00A52564">
            <w:rPr>
              <w:rFonts w:ascii="Open Sans" w:hAnsi="Open Sans" w:cs="Open Sans"/>
            </w:rPr>
            <w:t xml:space="preserve">Autor: </w:t>
          </w:r>
          <w:r w:rsidR="00D71FBF" w:rsidRPr="00A52564">
            <w:rPr>
              <w:rFonts w:ascii="Open Sans" w:hAnsi="Open Sans" w:cs="Open Sans"/>
            </w:rPr>
            <w:t>Bc. David Ondrášek</w:t>
          </w:r>
          <w:r w:rsidRPr="00A52564">
            <w:rPr>
              <w:rFonts w:ascii="Open Sans" w:hAnsi="Open Sans" w:cs="Open Sans"/>
            </w:rPr>
            <w:t xml:space="preserve"> </w:t>
          </w:r>
        </w:p>
        <w:p w14:paraId="13BA5CED" w14:textId="21C9BAA8" w:rsidR="00823BA1" w:rsidRPr="00A52564" w:rsidRDefault="00823BA1" w:rsidP="00450AE9">
          <w:pPr>
            <w:pStyle w:val="VedoucBP"/>
            <w:rPr>
              <w:rFonts w:ascii="Open Sans" w:hAnsi="Open Sans" w:cs="Open Sans"/>
            </w:rPr>
          </w:pPr>
          <w:r w:rsidRPr="00A52564">
            <w:rPr>
              <w:rFonts w:ascii="Open Sans" w:hAnsi="Open Sans" w:cs="Open Sans"/>
            </w:rPr>
            <w:t xml:space="preserve">Vedoucí diplomové práce: </w:t>
          </w:r>
          <w:r w:rsidR="00D71FBF" w:rsidRPr="00A52564">
            <w:rPr>
              <w:rFonts w:ascii="Open Sans" w:hAnsi="Open Sans" w:cs="Open Sans"/>
            </w:rPr>
            <w:t>Ing. Josef Doležal</w:t>
          </w:r>
          <w:r w:rsidRPr="00A52564">
            <w:rPr>
              <w:rFonts w:ascii="Open Sans" w:hAnsi="Open Sans" w:cs="Open Sans"/>
            </w:rPr>
            <w:t xml:space="preserve"> </w:t>
          </w:r>
        </w:p>
        <w:p w14:paraId="2C025E00" w14:textId="12C606A7" w:rsidR="00823BA1" w:rsidRPr="00942764" w:rsidRDefault="00823BA1" w:rsidP="00942764">
          <w:pPr>
            <w:pStyle w:val="VedoucBP"/>
            <w:rPr>
              <w:rFonts w:ascii="Open Sans" w:hAnsi="Open Sans" w:cs="Open Sans"/>
            </w:rPr>
          </w:pPr>
          <w:r w:rsidRPr="00A52564">
            <w:rPr>
              <w:rFonts w:ascii="Open Sans" w:hAnsi="Open Sans" w:cs="Open Sans"/>
            </w:rPr>
            <w:t xml:space="preserve">Praha, </w:t>
          </w:r>
          <w:r w:rsidR="00977388">
            <w:rPr>
              <w:rFonts w:ascii="Open Sans" w:hAnsi="Open Sans" w:cs="Open Sans"/>
            </w:rPr>
            <w:t>červen 2022</w:t>
          </w:r>
        </w:p>
      </w:sdtContent>
    </w:sdt>
    <w:p w14:paraId="702518CD" w14:textId="77777777" w:rsidR="00FA34B3" w:rsidRPr="00A52564" w:rsidRDefault="00FA34B3" w:rsidP="00CF6ED5">
      <w:pPr>
        <w:tabs>
          <w:tab w:val="center" w:pos="6804"/>
        </w:tabs>
        <w:sectPr w:rsidR="00FA34B3" w:rsidRPr="00A52564"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52564" w:rsidRDefault="004F66B1" w:rsidP="002823F2">
      <w:pPr>
        <w:pStyle w:val="Nadpisnzvyjin"/>
      </w:pPr>
      <w:r w:rsidRPr="00A52564">
        <w:lastRenderedPageBreak/>
        <w:t>Poděkování</w:t>
      </w:r>
      <w:r w:rsidR="004D46DE" w:rsidRPr="00A52564">
        <w:t xml:space="preserve"> </w:t>
      </w:r>
    </w:p>
    <w:p w14:paraId="769B5A1A" w14:textId="72E6F011" w:rsidR="008C2CB9" w:rsidRPr="00A52564" w:rsidRDefault="0027201B" w:rsidP="00481BA6">
      <w:r>
        <w:t>Rád bych poděkoval panu Ing. Josefu Doležalovi za vedení diplomové práce a za jeho trefné připomínky, které mi během zpracování diplomové</w:t>
      </w:r>
      <w:r w:rsidR="00262FE7">
        <w:t xml:space="preserve"> práce poskytl</w:t>
      </w:r>
      <w:r w:rsidR="00481BA6" w:rsidRPr="00A52564">
        <w:t>.</w:t>
      </w:r>
      <w:r w:rsidR="00262FE7">
        <w:t xml:space="preserve"> Dále bych rád poděkoval panu Mgr. Tomáši Lechnerovi, Ph.D. za zpětnou vazbu a za poskytnutí zdrojů informací týkajících se právní stránky této diplomové práce.</w:t>
      </w:r>
      <w:r w:rsidR="00481BA6" w:rsidRPr="00A52564">
        <w:t xml:space="preserve"> </w:t>
      </w:r>
    </w:p>
    <w:p w14:paraId="16B5E8D7" w14:textId="77777777" w:rsidR="00900413" w:rsidRPr="00A52564" w:rsidRDefault="00900413" w:rsidP="00481BA6"/>
    <w:p w14:paraId="40DC910E" w14:textId="66AA4B80" w:rsidR="002823F2" w:rsidRPr="00A52564" w:rsidRDefault="002823F2" w:rsidP="00D12A51">
      <w:pPr>
        <w:rPr>
          <w:lang w:eastAsia="cs-CZ"/>
        </w:rPr>
        <w:sectPr w:rsidR="002823F2" w:rsidRPr="00A52564" w:rsidSect="008C2CB9">
          <w:footerReference w:type="default" r:id="rId14"/>
          <w:pgSz w:w="11906" w:h="16838" w:code="9"/>
          <w:pgMar w:top="1418" w:right="1418" w:bottom="1418" w:left="1418" w:header="709" w:footer="709" w:gutter="284"/>
          <w:cols w:space="708"/>
          <w:vAlign w:val="bottom"/>
          <w:docGrid w:linePitch="360"/>
        </w:sectPr>
      </w:pPr>
    </w:p>
    <w:p w14:paraId="68B5986E" w14:textId="5ACB9B53" w:rsidR="00D12A51" w:rsidRDefault="00D12A51" w:rsidP="00900413">
      <w:pPr>
        <w:pStyle w:val="Nadpisnzvyjin"/>
      </w:pPr>
      <w:r w:rsidRPr="00A52564">
        <w:lastRenderedPageBreak/>
        <w:t>Abstrakt</w:t>
      </w:r>
    </w:p>
    <w:p w14:paraId="5012B683" w14:textId="4CDD2E59" w:rsidR="00734443" w:rsidRDefault="00734443" w:rsidP="00734443">
      <w:r>
        <w:t>Tato práce se zabývá problematikou anonymizace osobních údajů v nestrukturovaných textech, konkrétněji potom doménově specifickou detekcí a klasifikací osobních údajů v různých typech vstupních dokumentů.</w:t>
      </w:r>
    </w:p>
    <w:p w14:paraId="5C47FC80" w14:textId="08BC32F0" w:rsidR="00734443" w:rsidRDefault="00734443" w:rsidP="00734443">
      <w:r>
        <w:t xml:space="preserve">Cílem této diplomové práce je </w:t>
      </w:r>
      <w:r w:rsidR="003079D2">
        <w:t>navrhnout a implementovat</w:t>
      </w:r>
      <w:r>
        <w:t xml:space="preserve"> </w:t>
      </w:r>
      <w:r w:rsidR="008C3FDB">
        <w:t xml:space="preserve">prototyp </w:t>
      </w:r>
      <w:r>
        <w:t>modulární</w:t>
      </w:r>
      <w:r w:rsidR="008C3FDB">
        <w:t>ho</w:t>
      </w:r>
      <w:r>
        <w:t xml:space="preserve"> anonymizační</w:t>
      </w:r>
      <w:r w:rsidR="008C3FDB">
        <w:t>ho</w:t>
      </w:r>
      <w:r>
        <w:t xml:space="preserve"> nástroj</w:t>
      </w:r>
      <w:r w:rsidR="008C3FDB">
        <w:t>e, který je možné jednoduše programaticky upravit pro klasifikaci jmenných entit v různých doménově specifických typech vstupních dokumentů ve formátu nestrukturovaného textu.</w:t>
      </w:r>
    </w:p>
    <w:p w14:paraId="29E19E8D" w14:textId="07D7D2B8" w:rsidR="008C3FDB" w:rsidRDefault="008C3FDB" w:rsidP="00734443">
      <w:r>
        <w:t>Při implementaci anonymizačního nástroje je využito technik hlubokého učení</w:t>
      </w:r>
      <w:r w:rsidR="00CC1BF6">
        <w:t xml:space="preserve"> a dojde </w:t>
      </w:r>
      <w:r w:rsidR="0074292D">
        <w:t xml:space="preserve">pomocí frameworku spaCy </w:t>
      </w:r>
      <w:r w:rsidR="00CC1BF6">
        <w:t xml:space="preserve">k vytrénování vlastního </w:t>
      </w:r>
      <w:r w:rsidR="0074292D">
        <w:t xml:space="preserve">multilingvního </w:t>
      </w:r>
      <w:r w:rsidR="00CC1BF6">
        <w:t>Named Entity Recognition modelu, který je následně integrován do samotného anonymizačního nástroje, vyvinutého pomocí SDK Presidio. Nástroj je upraven pro konkrétní doménově specifickou aplikac</w:t>
      </w:r>
      <w:r w:rsidR="0074292D">
        <w:t>i</w:t>
      </w:r>
      <w:r w:rsidR="00CC1BF6">
        <w:t xml:space="preserve"> klasifikace osobních údajů v dokumentech nahrávaných do Veřejného registru smluv.</w:t>
      </w:r>
    </w:p>
    <w:p w14:paraId="3504B00F" w14:textId="77777777" w:rsidR="0074292D" w:rsidRPr="00734443" w:rsidRDefault="0074292D" w:rsidP="00734443"/>
    <w:p w14:paraId="4540194A" w14:textId="77777777" w:rsidR="00D12A51" w:rsidRPr="00A52564" w:rsidRDefault="00D12A51" w:rsidP="00D12A51">
      <w:pPr>
        <w:pStyle w:val="Klovslova"/>
      </w:pPr>
      <w:r w:rsidRPr="00A52564">
        <w:t>Klíčová slova</w:t>
      </w:r>
      <w:r w:rsidR="003A52BB" w:rsidRPr="00A52564">
        <w:t xml:space="preserve"> </w:t>
      </w:r>
    </w:p>
    <w:p w14:paraId="4FC32F12" w14:textId="3CADBE11" w:rsidR="00823BA1" w:rsidRPr="00A52564" w:rsidRDefault="00942764" w:rsidP="00823BA1">
      <w:r>
        <w:t xml:space="preserve">Hluboké učení, Natural Language Processing, Ochrana osobních údajů, </w:t>
      </w:r>
      <w:r w:rsidR="008F3D3F">
        <w:t>Named Entity Recognition</w:t>
      </w:r>
      <w:r w:rsidR="003A52BB" w:rsidRPr="00A52564">
        <w:t xml:space="preserve">. </w:t>
      </w:r>
      <w:r w:rsidR="0074292D">
        <w:t>spaCy, Presidio, Multilingvní modely</w:t>
      </w:r>
    </w:p>
    <w:p w14:paraId="76C5437A" w14:textId="58B5A9C6" w:rsidR="00B85579" w:rsidRPr="00A52564" w:rsidRDefault="00B85579" w:rsidP="00B85579">
      <w:pPr>
        <w:pStyle w:val="Klovslova"/>
      </w:pPr>
      <w:r w:rsidRPr="00A52564">
        <w:t>JEL klasifikace</w:t>
      </w:r>
    </w:p>
    <w:p w14:paraId="4C3EEEAA" w14:textId="0685D1DE" w:rsidR="00B85579" w:rsidRPr="00A52564" w:rsidRDefault="00942764" w:rsidP="00B85579">
      <w:r>
        <w:t>C45</w:t>
      </w:r>
      <w:r>
        <w:tab/>
        <w:t>Neural Networks and Related Topics</w:t>
      </w:r>
    </w:p>
    <w:p w14:paraId="58F89F3D" w14:textId="6392AAEB" w:rsidR="003A52BB" w:rsidRPr="00B070D7" w:rsidRDefault="003A52BB" w:rsidP="00900413">
      <w:pPr>
        <w:pStyle w:val="Nadpisnzvyjin"/>
        <w:rPr>
          <w:lang w:val="en-US"/>
        </w:rPr>
      </w:pPr>
      <w:r w:rsidRPr="00B070D7">
        <w:rPr>
          <w:lang w:val="en-US"/>
        </w:rPr>
        <w:lastRenderedPageBreak/>
        <w:t>Abstract</w:t>
      </w:r>
    </w:p>
    <w:p w14:paraId="0CB3E6FF" w14:textId="103627C1" w:rsidR="0074292D" w:rsidRPr="00B070D7" w:rsidRDefault="003079D2" w:rsidP="0074292D">
      <w:pPr>
        <w:rPr>
          <w:lang w:val="en-US"/>
        </w:rPr>
      </w:pPr>
      <w:r w:rsidRPr="00B070D7">
        <w:rPr>
          <w:lang w:val="en-US"/>
        </w:rPr>
        <w:t>This diploma thesis deals with a PII (Personally identifiable information) protection in unstructured texts, specifically</w:t>
      </w:r>
      <w:r w:rsidR="00EC0E06">
        <w:rPr>
          <w:lang w:val="en-US"/>
        </w:rPr>
        <w:t xml:space="preserve"> </w:t>
      </w:r>
      <w:r w:rsidRPr="00B070D7">
        <w:rPr>
          <w:lang w:val="en-US"/>
        </w:rPr>
        <w:t>domain-specific detection and classification of PIIs in various types of input documents.</w:t>
      </w:r>
    </w:p>
    <w:p w14:paraId="32FBD9FD" w14:textId="467BE592" w:rsidR="001E0BC3" w:rsidRPr="00B070D7" w:rsidRDefault="003079D2" w:rsidP="0074292D">
      <w:pPr>
        <w:rPr>
          <w:lang w:val="en-US"/>
        </w:rPr>
      </w:pPr>
      <w:r w:rsidRPr="00B070D7">
        <w:rPr>
          <w:lang w:val="en-US"/>
        </w:rPr>
        <w:t>The main goal of this diploma thesis is to design and implement the functional prototype of</w:t>
      </w:r>
      <w:r w:rsidR="001E0BC3" w:rsidRPr="00B070D7">
        <w:rPr>
          <w:lang w:val="en-US"/>
        </w:rPr>
        <w:t xml:space="preserve"> </w:t>
      </w:r>
      <w:r w:rsidRPr="00B070D7">
        <w:rPr>
          <w:lang w:val="en-US"/>
        </w:rPr>
        <w:t xml:space="preserve">modular PII anonymizer tool, which can be easily </w:t>
      </w:r>
      <w:r w:rsidR="00B070D7" w:rsidRPr="00B070D7">
        <w:rPr>
          <w:lang w:val="en-US"/>
        </w:rPr>
        <w:t>programmatically</w:t>
      </w:r>
      <w:r w:rsidR="001E0BC3" w:rsidRPr="00B070D7">
        <w:rPr>
          <w:lang w:val="en-US"/>
        </w:rPr>
        <w:t xml:space="preserve"> adjusted to classify named entities in various types of input documents.</w:t>
      </w:r>
    </w:p>
    <w:p w14:paraId="22F744ED" w14:textId="73CD244D" w:rsidR="003079D2" w:rsidRPr="00B070D7" w:rsidRDefault="001E0BC3" w:rsidP="0074292D">
      <w:pPr>
        <w:rPr>
          <w:lang w:val="en-US"/>
        </w:rPr>
      </w:pPr>
      <w:r w:rsidRPr="00B070D7">
        <w:rPr>
          <w:lang w:val="en-US"/>
        </w:rPr>
        <w:t xml:space="preserve">The PII anonymizer tool utilizes the </w:t>
      </w:r>
      <w:r w:rsidR="00EC0E06" w:rsidRPr="00B070D7">
        <w:rPr>
          <w:lang w:val="en-US"/>
        </w:rPr>
        <w:t>strength</w:t>
      </w:r>
      <w:r w:rsidRPr="00B070D7">
        <w:rPr>
          <w:lang w:val="en-US"/>
        </w:rPr>
        <w:t xml:space="preserve"> of Deep Learning techniques. Using the spaCy framework, new custom Entity Named Recognition model is trained and then integrated into the PII anonymizer tool</w:t>
      </w:r>
      <w:r w:rsidR="00B070D7" w:rsidRPr="00B070D7">
        <w:rPr>
          <w:lang w:val="en-US"/>
        </w:rPr>
        <w:t xml:space="preserve">, which is built with help of the Presidio SDK. PII anonymizer tool is then adjusted for a unique, domain-specific task, which is a PII classification within the </w:t>
      </w:r>
      <w:r w:rsidR="00EC0E06" w:rsidRPr="00B070D7">
        <w:rPr>
          <w:lang w:val="en-US"/>
        </w:rPr>
        <w:t>documents subjecting</w:t>
      </w:r>
      <w:r w:rsidR="00B070D7" w:rsidRPr="00B070D7">
        <w:rPr>
          <w:lang w:val="en-US"/>
        </w:rPr>
        <w:t xml:space="preserve"> to obligatory upload to „Veřejný registr smluv“ (Public registry of contracts).</w:t>
      </w:r>
      <w:r w:rsidRPr="00B070D7">
        <w:rPr>
          <w:lang w:val="en-US"/>
        </w:rPr>
        <w:t xml:space="preserve">  </w:t>
      </w:r>
    </w:p>
    <w:p w14:paraId="183B51B6" w14:textId="71AADB72" w:rsidR="003A52BB" w:rsidRPr="00B070D7" w:rsidRDefault="003A52BB" w:rsidP="00481BA6">
      <w:pPr>
        <w:pStyle w:val="Klovslova"/>
        <w:rPr>
          <w:lang w:val="en-US"/>
        </w:rPr>
      </w:pPr>
      <w:r w:rsidRPr="00B070D7">
        <w:rPr>
          <w:lang w:val="en-US"/>
        </w:rPr>
        <w:t>Keywords</w:t>
      </w:r>
      <w:r w:rsidR="004D46DE" w:rsidRPr="00B070D7">
        <w:rPr>
          <w:lang w:val="en-US"/>
        </w:rPr>
        <w:t xml:space="preserve"> </w:t>
      </w:r>
    </w:p>
    <w:p w14:paraId="5CA2C4F3" w14:textId="4E94C747" w:rsidR="0074292D" w:rsidRPr="00B070D7" w:rsidRDefault="0074292D" w:rsidP="0074292D">
      <w:pPr>
        <w:rPr>
          <w:lang w:val="en-US"/>
        </w:rPr>
      </w:pPr>
      <w:r w:rsidRPr="00B070D7">
        <w:rPr>
          <w:lang w:val="en-US"/>
        </w:rPr>
        <w:t>Deep Learning, Natural Language Processing, PII protection, Named Entity Recognition. spaCy, Presidio, Multilingual models</w:t>
      </w:r>
    </w:p>
    <w:p w14:paraId="31480D84" w14:textId="63B7A883" w:rsidR="00B85579" w:rsidRPr="00B070D7" w:rsidRDefault="00B85579" w:rsidP="00B85579">
      <w:pPr>
        <w:pStyle w:val="Klovslova"/>
        <w:rPr>
          <w:lang w:val="en-US"/>
        </w:rPr>
      </w:pPr>
      <w:r w:rsidRPr="00B070D7">
        <w:rPr>
          <w:lang w:val="en-US"/>
        </w:rPr>
        <w:t xml:space="preserve">JEL </w:t>
      </w:r>
      <w:r w:rsidR="000C1326" w:rsidRPr="00B070D7">
        <w:rPr>
          <w:lang w:val="en-US"/>
        </w:rPr>
        <w:t>C</w:t>
      </w:r>
      <w:r w:rsidRPr="00B070D7">
        <w:rPr>
          <w:lang w:val="en-US"/>
        </w:rPr>
        <w:t>lassification</w:t>
      </w:r>
    </w:p>
    <w:p w14:paraId="73AF9084" w14:textId="683F6856" w:rsidR="00B85579" w:rsidRPr="00B070D7" w:rsidRDefault="0074292D" w:rsidP="003A52BB">
      <w:pPr>
        <w:rPr>
          <w:lang w:val="en-US"/>
        </w:rPr>
      </w:pPr>
      <w:r w:rsidRPr="00B070D7">
        <w:rPr>
          <w:lang w:val="en-US"/>
        </w:rPr>
        <w:t>C45</w:t>
      </w:r>
      <w:r w:rsidRPr="00B070D7">
        <w:rPr>
          <w:lang w:val="en-US"/>
        </w:rPr>
        <w:tab/>
        <w:t>Neural Networks and Related Topics</w:t>
      </w:r>
    </w:p>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52564" w:rsidRDefault="00D9373F">
          <w:pPr>
            <w:pStyle w:val="TOCHeading"/>
          </w:pPr>
          <w:r w:rsidRPr="00A52564">
            <w:t>Obsah</w:t>
          </w:r>
        </w:p>
        <w:p w14:paraId="77E6B1F8" w14:textId="57401169" w:rsidR="00866D09" w:rsidRDefault="00D9373F">
          <w:pPr>
            <w:pStyle w:val="TOC1"/>
            <w:tabs>
              <w:tab w:val="right" w:leader="dot" w:pos="8776"/>
            </w:tabs>
            <w:rPr>
              <w:rFonts w:eastAsiaTheme="minorEastAsia"/>
              <w:noProof/>
              <w:lang w:val="en-US"/>
              <w14:numForm w14:val="default"/>
            </w:rPr>
          </w:pPr>
          <w:r w:rsidRPr="00A52564">
            <w:rPr>
              <w:b/>
              <w:bCs/>
              <w:highlight w:val="cyan"/>
            </w:rPr>
            <w:fldChar w:fldCharType="begin"/>
          </w:r>
          <w:r w:rsidRPr="00A52564">
            <w:rPr>
              <w:b/>
              <w:bCs/>
              <w:highlight w:val="cyan"/>
            </w:rPr>
            <w:instrText xml:space="preserve"> TOC \o "1-3" \h \z \u </w:instrText>
          </w:r>
          <w:r w:rsidRPr="00A52564">
            <w:rPr>
              <w:b/>
              <w:bCs/>
              <w:highlight w:val="cyan"/>
            </w:rPr>
            <w:fldChar w:fldCharType="separate"/>
          </w:r>
          <w:hyperlink w:anchor="_Toc106966211" w:history="1">
            <w:r w:rsidR="00866D09" w:rsidRPr="005D79CA">
              <w:rPr>
                <w:rStyle w:val="Hyperlink"/>
                <w:noProof/>
              </w:rPr>
              <w:t>Úvod</w:t>
            </w:r>
            <w:r w:rsidR="00866D09">
              <w:rPr>
                <w:noProof/>
                <w:webHidden/>
              </w:rPr>
              <w:tab/>
            </w:r>
            <w:r w:rsidR="00866D09">
              <w:rPr>
                <w:noProof/>
                <w:webHidden/>
              </w:rPr>
              <w:fldChar w:fldCharType="begin"/>
            </w:r>
            <w:r w:rsidR="00866D09">
              <w:rPr>
                <w:noProof/>
                <w:webHidden/>
              </w:rPr>
              <w:instrText xml:space="preserve"> PAGEREF _Toc106966211 \h </w:instrText>
            </w:r>
            <w:r w:rsidR="00866D09">
              <w:rPr>
                <w:noProof/>
                <w:webHidden/>
              </w:rPr>
            </w:r>
            <w:r w:rsidR="00866D09">
              <w:rPr>
                <w:noProof/>
                <w:webHidden/>
              </w:rPr>
              <w:fldChar w:fldCharType="separate"/>
            </w:r>
            <w:r w:rsidR="00866D09">
              <w:rPr>
                <w:noProof/>
                <w:webHidden/>
              </w:rPr>
              <w:t>10</w:t>
            </w:r>
            <w:r w:rsidR="00866D09">
              <w:rPr>
                <w:noProof/>
                <w:webHidden/>
              </w:rPr>
              <w:fldChar w:fldCharType="end"/>
            </w:r>
          </w:hyperlink>
        </w:p>
        <w:p w14:paraId="684677AB" w14:textId="2D57EBA5" w:rsidR="00866D09" w:rsidRDefault="007C0AA4">
          <w:pPr>
            <w:pStyle w:val="TOC2"/>
            <w:tabs>
              <w:tab w:val="right" w:leader="dot" w:pos="8776"/>
            </w:tabs>
            <w:rPr>
              <w:rFonts w:eastAsiaTheme="minorEastAsia"/>
              <w:noProof/>
              <w:lang w:val="en-US"/>
              <w14:numForm w14:val="default"/>
            </w:rPr>
          </w:pPr>
          <w:hyperlink w:anchor="_Toc106966212" w:history="1">
            <w:r w:rsidR="00866D09" w:rsidRPr="005D79CA">
              <w:rPr>
                <w:rStyle w:val="Hyperlink"/>
                <w:noProof/>
              </w:rPr>
              <w:t>1.1 Vymezení problému</w:t>
            </w:r>
            <w:r w:rsidR="00866D09">
              <w:rPr>
                <w:noProof/>
                <w:webHidden/>
              </w:rPr>
              <w:tab/>
            </w:r>
            <w:r w:rsidR="00866D09">
              <w:rPr>
                <w:noProof/>
                <w:webHidden/>
              </w:rPr>
              <w:fldChar w:fldCharType="begin"/>
            </w:r>
            <w:r w:rsidR="00866D09">
              <w:rPr>
                <w:noProof/>
                <w:webHidden/>
              </w:rPr>
              <w:instrText xml:space="preserve"> PAGEREF _Toc106966212 \h </w:instrText>
            </w:r>
            <w:r w:rsidR="00866D09">
              <w:rPr>
                <w:noProof/>
                <w:webHidden/>
              </w:rPr>
            </w:r>
            <w:r w:rsidR="00866D09">
              <w:rPr>
                <w:noProof/>
                <w:webHidden/>
              </w:rPr>
              <w:fldChar w:fldCharType="separate"/>
            </w:r>
            <w:r w:rsidR="00866D09">
              <w:rPr>
                <w:noProof/>
                <w:webHidden/>
              </w:rPr>
              <w:t>11</w:t>
            </w:r>
            <w:r w:rsidR="00866D09">
              <w:rPr>
                <w:noProof/>
                <w:webHidden/>
              </w:rPr>
              <w:fldChar w:fldCharType="end"/>
            </w:r>
          </w:hyperlink>
        </w:p>
        <w:p w14:paraId="7269CFA2" w14:textId="6D336969" w:rsidR="00866D09" w:rsidRDefault="007C0AA4">
          <w:pPr>
            <w:pStyle w:val="TOC3"/>
            <w:tabs>
              <w:tab w:val="right" w:leader="dot" w:pos="8776"/>
            </w:tabs>
            <w:rPr>
              <w:rFonts w:eastAsiaTheme="minorEastAsia"/>
              <w:noProof/>
              <w:lang w:val="en-US"/>
              <w14:numForm w14:val="default"/>
            </w:rPr>
          </w:pPr>
          <w:hyperlink w:anchor="_Toc106966213" w:history="1">
            <w:r w:rsidR="00866D09" w:rsidRPr="005D79CA">
              <w:rPr>
                <w:rStyle w:val="Hyperlink"/>
                <w:noProof/>
              </w:rPr>
              <w:t>1.1.1 Absence jednoznačné definice osobního údaje</w:t>
            </w:r>
            <w:r w:rsidR="00866D09">
              <w:rPr>
                <w:noProof/>
                <w:webHidden/>
              </w:rPr>
              <w:tab/>
            </w:r>
            <w:r w:rsidR="00866D09">
              <w:rPr>
                <w:noProof/>
                <w:webHidden/>
              </w:rPr>
              <w:fldChar w:fldCharType="begin"/>
            </w:r>
            <w:r w:rsidR="00866D09">
              <w:rPr>
                <w:noProof/>
                <w:webHidden/>
              </w:rPr>
              <w:instrText xml:space="preserve"> PAGEREF _Toc106966213 \h </w:instrText>
            </w:r>
            <w:r w:rsidR="00866D09">
              <w:rPr>
                <w:noProof/>
                <w:webHidden/>
              </w:rPr>
            </w:r>
            <w:r w:rsidR="00866D09">
              <w:rPr>
                <w:noProof/>
                <w:webHidden/>
              </w:rPr>
              <w:fldChar w:fldCharType="separate"/>
            </w:r>
            <w:r w:rsidR="00866D09">
              <w:rPr>
                <w:noProof/>
                <w:webHidden/>
              </w:rPr>
              <w:t>11</w:t>
            </w:r>
            <w:r w:rsidR="00866D09">
              <w:rPr>
                <w:noProof/>
                <w:webHidden/>
              </w:rPr>
              <w:fldChar w:fldCharType="end"/>
            </w:r>
          </w:hyperlink>
        </w:p>
        <w:p w14:paraId="604F64FF" w14:textId="7CB5BE81" w:rsidR="00866D09" w:rsidRDefault="007C0AA4">
          <w:pPr>
            <w:pStyle w:val="TOC3"/>
            <w:tabs>
              <w:tab w:val="right" w:leader="dot" w:pos="8776"/>
            </w:tabs>
            <w:rPr>
              <w:rFonts w:eastAsiaTheme="minorEastAsia"/>
              <w:noProof/>
              <w:lang w:val="en-US"/>
              <w14:numForm w14:val="default"/>
            </w:rPr>
          </w:pPr>
          <w:hyperlink w:anchor="_Toc106966214" w:history="1">
            <w:r w:rsidR="00866D09" w:rsidRPr="005D79CA">
              <w:rPr>
                <w:rStyle w:val="Hyperlink"/>
                <w:noProof/>
              </w:rPr>
              <w:t>1.1.2 Limitující závislost na jazyce trénovacích datasetů</w:t>
            </w:r>
            <w:r w:rsidR="00866D09">
              <w:rPr>
                <w:noProof/>
                <w:webHidden/>
              </w:rPr>
              <w:tab/>
            </w:r>
            <w:r w:rsidR="00866D09">
              <w:rPr>
                <w:noProof/>
                <w:webHidden/>
              </w:rPr>
              <w:fldChar w:fldCharType="begin"/>
            </w:r>
            <w:r w:rsidR="00866D09">
              <w:rPr>
                <w:noProof/>
                <w:webHidden/>
              </w:rPr>
              <w:instrText xml:space="preserve"> PAGEREF _Toc106966214 \h </w:instrText>
            </w:r>
            <w:r w:rsidR="00866D09">
              <w:rPr>
                <w:noProof/>
                <w:webHidden/>
              </w:rPr>
            </w:r>
            <w:r w:rsidR="00866D09">
              <w:rPr>
                <w:noProof/>
                <w:webHidden/>
              </w:rPr>
              <w:fldChar w:fldCharType="separate"/>
            </w:r>
            <w:r w:rsidR="00866D09">
              <w:rPr>
                <w:noProof/>
                <w:webHidden/>
              </w:rPr>
              <w:t>12</w:t>
            </w:r>
            <w:r w:rsidR="00866D09">
              <w:rPr>
                <w:noProof/>
                <w:webHidden/>
              </w:rPr>
              <w:fldChar w:fldCharType="end"/>
            </w:r>
          </w:hyperlink>
        </w:p>
        <w:p w14:paraId="60E2813F" w14:textId="53289C56" w:rsidR="00866D09" w:rsidRDefault="007C0AA4">
          <w:pPr>
            <w:pStyle w:val="TOC3"/>
            <w:tabs>
              <w:tab w:val="right" w:leader="dot" w:pos="8776"/>
            </w:tabs>
            <w:rPr>
              <w:rFonts w:eastAsiaTheme="minorEastAsia"/>
              <w:noProof/>
              <w:lang w:val="en-US"/>
              <w14:numForm w14:val="default"/>
            </w:rPr>
          </w:pPr>
          <w:hyperlink w:anchor="_Toc106966215" w:history="1">
            <w:r w:rsidR="00866D09" w:rsidRPr="005D79CA">
              <w:rPr>
                <w:rStyle w:val="Hyperlink"/>
                <w:noProof/>
              </w:rPr>
              <w:t>1.1.3 Nemodulární implementace existujících nástrojů</w:t>
            </w:r>
            <w:r w:rsidR="00866D09">
              <w:rPr>
                <w:noProof/>
                <w:webHidden/>
              </w:rPr>
              <w:tab/>
            </w:r>
            <w:r w:rsidR="00866D09">
              <w:rPr>
                <w:noProof/>
                <w:webHidden/>
              </w:rPr>
              <w:fldChar w:fldCharType="begin"/>
            </w:r>
            <w:r w:rsidR="00866D09">
              <w:rPr>
                <w:noProof/>
                <w:webHidden/>
              </w:rPr>
              <w:instrText xml:space="preserve"> PAGEREF _Toc106966215 \h </w:instrText>
            </w:r>
            <w:r w:rsidR="00866D09">
              <w:rPr>
                <w:noProof/>
                <w:webHidden/>
              </w:rPr>
            </w:r>
            <w:r w:rsidR="00866D09">
              <w:rPr>
                <w:noProof/>
                <w:webHidden/>
              </w:rPr>
              <w:fldChar w:fldCharType="separate"/>
            </w:r>
            <w:r w:rsidR="00866D09">
              <w:rPr>
                <w:noProof/>
                <w:webHidden/>
              </w:rPr>
              <w:t>12</w:t>
            </w:r>
            <w:r w:rsidR="00866D09">
              <w:rPr>
                <w:noProof/>
                <w:webHidden/>
              </w:rPr>
              <w:fldChar w:fldCharType="end"/>
            </w:r>
          </w:hyperlink>
        </w:p>
        <w:p w14:paraId="6C853C54" w14:textId="031643D4" w:rsidR="00866D09" w:rsidRDefault="007C0AA4">
          <w:pPr>
            <w:pStyle w:val="TOC2"/>
            <w:tabs>
              <w:tab w:val="right" w:leader="dot" w:pos="8776"/>
            </w:tabs>
            <w:rPr>
              <w:rFonts w:eastAsiaTheme="minorEastAsia"/>
              <w:noProof/>
              <w:lang w:val="en-US"/>
              <w14:numForm w14:val="default"/>
            </w:rPr>
          </w:pPr>
          <w:hyperlink w:anchor="_Toc106966216" w:history="1">
            <w:r w:rsidR="00866D09" w:rsidRPr="005D79CA">
              <w:rPr>
                <w:rStyle w:val="Hyperlink"/>
                <w:noProof/>
              </w:rPr>
              <w:t>1.2 Účel a cíle práce</w:t>
            </w:r>
            <w:r w:rsidR="00866D09">
              <w:rPr>
                <w:noProof/>
                <w:webHidden/>
              </w:rPr>
              <w:tab/>
            </w:r>
            <w:r w:rsidR="00866D09">
              <w:rPr>
                <w:noProof/>
                <w:webHidden/>
              </w:rPr>
              <w:fldChar w:fldCharType="begin"/>
            </w:r>
            <w:r w:rsidR="00866D09">
              <w:rPr>
                <w:noProof/>
                <w:webHidden/>
              </w:rPr>
              <w:instrText xml:space="preserve"> PAGEREF _Toc106966216 \h </w:instrText>
            </w:r>
            <w:r w:rsidR="00866D09">
              <w:rPr>
                <w:noProof/>
                <w:webHidden/>
              </w:rPr>
            </w:r>
            <w:r w:rsidR="00866D09">
              <w:rPr>
                <w:noProof/>
                <w:webHidden/>
              </w:rPr>
              <w:fldChar w:fldCharType="separate"/>
            </w:r>
            <w:r w:rsidR="00866D09">
              <w:rPr>
                <w:noProof/>
                <w:webHidden/>
              </w:rPr>
              <w:t>12</w:t>
            </w:r>
            <w:r w:rsidR="00866D09">
              <w:rPr>
                <w:noProof/>
                <w:webHidden/>
              </w:rPr>
              <w:fldChar w:fldCharType="end"/>
            </w:r>
          </w:hyperlink>
        </w:p>
        <w:p w14:paraId="4E6858AD" w14:textId="6C766865" w:rsidR="00866D09" w:rsidRDefault="007C0AA4">
          <w:pPr>
            <w:pStyle w:val="TOC2"/>
            <w:tabs>
              <w:tab w:val="right" w:leader="dot" w:pos="8776"/>
            </w:tabs>
            <w:rPr>
              <w:rFonts w:eastAsiaTheme="minorEastAsia"/>
              <w:noProof/>
              <w:lang w:val="en-US"/>
              <w14:numForm w14:val="default"/>
            </w:rPr>
          </w:pPr>
          <w:hyperlink w:anchor="_Toc106966217" w:history="1">
            <w:r w:rsidR="00866D09" w:rsidRPr="005D79CA">
              <w:rPr>
                <w:rStyle w:val="Hyperlink"/>
                <w:noProof/>
              </w:rPr>
              <w:t>1.3 Omezení projektu</w:t>
            </w:r>
            <w:r w:rsidR="00866D09">
              <w:rPr>
                <w:noProof/>
                <w:webHidden/>
              </w:rPr>
              <w:tab/>
            </w:r>
            <w:r w:rsidR="00866D09">
              <w:rPr>
                <w:noProof/>
                <w:webHidden/>
              </w:rPr>
              <w:fldChar w:fldCharType="begin"/>
            </w:r>
            <w:r w:rsidR="00866D09">
              <w:rPr>
                <w:noProof/>
                <w:webHidden/>
              </w:rPr>
              <w:instrText xml:space="preserve"> PAGEREF _Toc106966217 \h </w:instrText>
            </w:r>
            <w:r w:rsidR="00866D09">
              <w:rPr>
                <w:noProof/>
                <w:webHidden/>
              </w:rPr>
            </w:r>
            <w:r w:rsidR="00866D09">
              <w:rPr>
                <w:noProof/>
                <w:webHidden/>
              </w:rPr>
              <w:fldChar w:fldCharType="separate"/>
            </w:r>
            <w:r w:rsidR="00866D09">
              <w:rPr>
                <w:noProof/>
                <w:webHidden/>
              </w:rPr>
              <w:t>13</w:t>
            </w:r>
            <w:r w:rsidR="00866D09">
              <w:rPr>
                <w:noProof/>
                <w:webHidden/>
              </w:rPr>
              <w:fldChar w:fldCharType="end"/>
            </w:r>
          </w:hyperlink>
        </w:p>
        <w:p w14:paraId="141ECFEC" w14:textId="46E8899D" w:rsidR="00866D09" w:rsidRDefault="007C0AA4">
          <w:pPr>
            <w:pStyle w:val="TOC2"/>
            <w:tabs>
              <w:tab w:val="right" w:leader="dot" w:pos="8776"/>
            </w:tabs>
            <w:rPr>
              <w:rFonts w:eastAsiaTheme="minorEastAsia"/>
              <w:noProof/>
              <w:lang w:val="en-US"/>
              <w14:numForm w14:val="default"/>
            </w:rPr>
          </w:pPr>
          <w:hyperlink w:anchor="_Toc106966218" w:history="1">
            <w:r w:rsidR="00866D09" w:rsidRPr="005D79CA">
              <w:rPr>
                <w:rStyle w:val="Hyperlink"/>
                <w:noProof/>
              </w:rPr>
              <w:t>1.4 Význam a přínos práce</w:t>
            </w:r>
            <w:r w:rsidR="00866D09">
              <w:rPr>
                <w:noProof/>
                <w:webHidden/>
              </w:rPr>
              <w:tab/>
            </w:r>
            <w:r w:rsidR="00866D09">
              <w:rPr>
                <w:noProof/>
                <w:webHidden/>
              </w:rPr>
              <w:fldChar w:fldCharType="begin"/>
            </w:r>
            <w:r w:rsidR="00866D09">
              <w:rPr>
                <w:noProof/>
                <w:webHidden/>
              </w:rPr>
              <w:instrText xml:space="preserve"> PAGEREF _Toc106966218 \h </w:instrText>
            </w:r>
            <w:r w:rsidR="00866D09">
              <w:rPr>
                <w:noProof/>
                <w:webHidden/>
              </w:rPr>
            </w:r>
            <w:r w:rsidR="00866D09">
              <w:rPr>
                <w:noProof/>
                <w:webHidden/>
              </w:rPr>
              <w:fldChar w:fldCharType="separate"/>
            </w:r>
            <w:r w:rsidR="00866D09">
              <w:rPr>
                <w:noProof/>
                <w:webHidden/>
              </w:rPr>
              <w:t>13</w:t>
            </w:r>
            <w:r w:rsidR="00866D09">
              <w:rPr>
                <w:noProof/>
                <w:webHidden/>
              </w:rPr>
              <w:fldChar w:fldCharType="end"/>
            </w:r>
          </w:hyperlink>
        </w:p>
        <w:p w14:paraId="7D1B59DC" w14:textId="390DFD60" w:rsidR="00866D09" w:rsidRDefault="007C0AA4">
          <w:pPr>
            <w:pStyle w:val="TOC1"/>
            <w:tabs>
              <w:tab w:val="right" w:leader="dot" w:pos="8776"/>
            </w:tabs>
            <w:rPr>
              <w:rFonts w:eastAsiaTheme="minorEastAsia"/>
              <w:noProof/>
              <w:lang w:val="en-US"/>
              <w14:numForm w14:val="default"/>
            </w:rPr>
          </w:pPr>
          <w:hyperlink w:anchor="_Toc106966219" w:history="1">
            <w:r w:rsidR="00866D09" w:rsidRPr="005D79CA">
              <w:rPr>
                <w:rStyle w:val="Hyperlink"/>
                <w:noProof/>
              </w:rPr>
              <w:t>2 Rešerše</w:t>
            </w:r>
            <w:r w:rsidR="00866D09">
              <w:rPr>
                <w:noProof/>
                <w:webHidden/>
              </w:rPr>
              <w:tab/>
            </w:r>
            <w:r w:rsidR="00866D09">
              <w:rPr>
                <w:noProof/>
                <w:webHidden/>
              </w:rPr>
              <w:fldChar w:fldCharType="begin"/>
            </w:r>
            <w:r w:rsidR="00866D09">
              <w:rPr>
                <w:noProof/>
                <w:webHidden/>
              </w:rPr>
              <w:instrText xml:space="preserve"> PAGEREF _Toc106966219 \h </w:instrText>
            </w:r>
            <w:r w:rsidR="00866D09">
              <w:rPr>
                <w:noProof/>
                <w:webHidden/>
              </w:rPr>
            </w:r>
            <w:r w:rsidR="00866D09">
              <w:rPr>
                <w:noProof/>
                <w:webHidden/>
              </w:rPr>
              <w:fldChar w:fldCharType="separate"/>
            </w:r>
            <w:r w:rsidR="00866D09">
              <w:rPr>
                <w:noProof/>
                <w:webHidden/>
              </w:rPr>
              <w:t>15</w:t>
            </w:r>
            <w:r w:rsidR="00866D09">
              <w:rPr>
                <w:noProof/>
                <w:webHidden/>
              </w:rPr>
              <w:fldChar w:fldCharType="end"/>
            </w:r>
          </w:hyperlink>
        </w:p>
        <w:p w14:paraId="1D5357EB" w14:textId="28C49CF2" w:rsidR="00866D09" w:rsidRDefault="007C0AA4">
          <w:pPr>
            <w:pStyle w:val="TOC2"/>
            <w:tabs>
              <w:tab w:val="right" w:leader="dot" w:pos="8776"/>
            </w:tabs>
            <w:rPr>
              <w:rFonts w:eastAsiaTheme="minorEastAsia"/>
              <w:noProof/>
              <w:lang w:val="en-US"/>
              <w14:numForm w14:val="default"/>
            </w:rPr>
          </w:pPr>
          <w:hyperlink w:anchor="_Toc106966220" w:history="1">
            <w:r w:rsidR="00866D09" w:rsidRPr="005D79CA">
              <w:rPr>
                <w:rStyle w:val="Hyperlink"/>
                <w:rFonts w:ascii="Gill Sans" w:eastAsia="Gill Sans" w:hAnsi="Gill Sans" w:cs="Gill Sans"/>
                <w:noProof/>
              </w:rPr>
              <w:t>2.1</w:t>
            </w:r>
            <w:r w:rsidR="00866D09" w:rsidRPr="005D79CA">
              <w:rPr>
                <w:rStyle w:val="Hyperlink"/>
                <w:noProof/>
              </w:rPr>
              <w:t xml:space="preserve"> Rešeršní strategie</w:t>
            </w:r>
            <w:r w:rsidR="00866D09">
              <w:rPr>
                <w:noProof/>
                <w:webHidden/>
              </w:rPr>
              <w:tab/>
            </w:r>
            <w:r w:rsidR="00866D09">
              <w:rPr>
                <w:noProof/>
                <w:webHidden/>
              </w:rPr>
              <w:fldChar w:fldCharType="begin"/>
            </w:r>
            <w:r w:rsidR="00866D09">
              <w:rPr>
                <w:noProof/>
                <w:webHidden/>
              </w:rPr>
              <w:instrText xml:space="preserve"> PAGEREF _Toc106966220 \h </w:instrText>
            </w:r>
            <w:r w:rsidR="00866D09">
              <w:rPr>
                <w:noProof/>
                <w:webHidden/>
              </w:rPr>
            </w:r>
            <w:r w:rsidR="00866D09">
              <w:rPr>
                <w:noProof/>
                <w:webHidden/>
              </w:rPr>
              <w:fldChar w:fldCharType="separate"/>
            </w:r>
            <w:r w:rsidR="00866D09">
              <w:rPr>
                <w:noProof/>
                <w:webHidden/>
              </w:rPr>
              <w:t>15</w:t>
            </w:r>
            <w:r w:rsidR="00866D09">
              <w:rPr>
                <w:noProof/>
                <w:webHidden/>
              </w:rPr>
              <w:fldChar w:fldCharType="end"/>
            </w:r>
          </w:hyperlink>
        </w:p>
        <w:p w14:paraId="216083C0" w14:textId="62350894" w:rsidR="00866D09" w:rsidRDefault="007C0AA4">
          <w:pPr>
            <w:pStyle w:val="TOC2"/>
            <w:tabs>
              <w:tab w:val="right" w:leader="dot" w:pos="8776"/>
            </w:tabs>
            <w:rPr>
              <w:rFonts w:eastAsiaTheme="minorEastAsia"/>
              <w:noProof/>
              <w:lang w:val="en-US"/>
              <w14:numForm w14:val="default"/>
            </w:rPr>
          </w:pPr>
          <w:hyperlink w:anchor="_Toc106966221" w:history="1">
            <w:r w:rsidR="00866D09" w:rsidRPr="005D79CA">
              <w:rPr>
                <w:rStyle w:val="Hyperlink"/>
                <w:noProof/>
              </w:rPr>
              <w:t>2.2 Absence jednoznačné definice osobního údaje</w:t>
            </w:r>
            <w:r w:rsidR="00866D09">
              <w:rPr>
                <w:noProof/>
                <w:webHidden/>
              </w:rPr>
              <w:tab/>
            </w:r>
            <w:r w:rsidR="00866D09">
              <w:rPr>
                <w:noProof/>
                <w:webHidden/>
              </w:rPr>
              <w:fldChar w:fldCharType="begin"/>
            </w:r>
            <w:r w:rsidR="00866D09">
              <w:rPr>
                <w:noProof/>
                <w:webHidden/>
              </w:rPr>
              <w:instrText xml:space="preserve"> PAGEREF _Toc106966221 \h </w:instrText>
            </w:r>
            <w:r w:rsidR="00866D09">
              <w:rPr>
                <w:noProof/>
                <w:webHidden/>
              </w:rPr>
            </w:r>
            <w:r w:rsidR="00866D09">
              <w:rPr>
                <w:noProof/>
                <w:webHidden/>
              </w:rPr>
              <w:fldChar w:fldCharType="separate"/>
            </w:r>
            <w:r w:rsidR="00866D09">
              <w:rPr>
                <w:noProof/>
                <w:webHidden/>
              </w:rPr>
              <w:t>16</w:t>
            </w:r>
            <w:r w:rsidR="00866D09">
              <w:rPr>
                <w:noProof/>
                <w:webHidden/>
              </w:rPr>
              <w:fldChar w:fldCharType="end"/>
            </w:r>
          </w:hyperlink>
        </w:p>
        <w:p w14:paraId="0EAB2B21" w14:textId="60E84AF7" w:rsidR="00866D09" w:rsidRDefault="007C0AA4">
          <w:pPr>
            <w:pStyle w:val="TOC2"/>
            <w:tabs>
              <w:tab w:val="right" w:leader="dot" w:pos="8776"/>
            </w:tabs>
            <w:rPr>
              <w:rFonts w:eastAsiaTheme="minorEastAsia"/>
              <w:noProof/>
              <w:lang w:val="en-US"/>
              <w14:numForm w14:val="default"/>
            </w:rPr>
          </w:pPr>
          <w:hyperlink w:anchor="_Toc106966222" w:history="1">
            <w:r w:rsidR="00866D09" w:rsidRPr="005D79CA">
              <w:rPr>
                <w:rStyle w:val="Hyperlink"/>
                <w:noProof/>
              </w:rPr>
              <w:t>2.3 Limitující závislost na jazyce trénovacích datasetů</w:t>
            </w:r>
            <w:r w:rsidR="00866D09">
              <w:rPr>
                <w:noProof/>
                <w:webHidden/>
              </w:rPr>
              <w:tab/>
            </w:r>
            <w:r w:rsidR="00866D09">
              <w:rPr>
                <w:noProof/>
                <w:webHidden/>
              </w:rPr>
              <w:fldChar w:fldCharType="begin"/>
            </w:r>
            <w:r w:rsidR="00866D09">
              <w:rPr>
                <w:noProof/>
                <w:webHidden/>
              </w:rPr>
              <w:instrText xml:space="preserve"> PAGEREF _Toc106966222 \h </w:instrText>
            </w:r>
            <w:r w:rsidR="00866D09">
              <w:rPr>
                <w:noProof/>
                <w:webHidden/>
              </w:rPr>
            </w:r>
            <w:r w:rsidR="00866D09">
              <w:rPr>
                <w:noProof/>
                <w:webHidden/>
              </w:rPr>
              <w:fldChar w:fldCharType="separate"/>
            </w:r>
            <w:r w:rsidR="00866D09">
              <w:rPr>
                <w:noProof/>
                <w:webHidden/>
              </w:rPr>
              <w:t>17</w:t>
            </w:r>
            <w:r w:rsidR="00866D09">
              <w:rPr>
                <w:noProof/>
                <w:webHidden/>
              </w:rPr>
              <w:fldChar w:fldCharType="end"/>
            </w:r>
          </w:hyperlink>
        </w:p>
        <w:p w14:paraId="57A24450" w14:textId="69A19903" w:rsidR="00866D09" w:rsidRDefault="007C0AA4">
          <w:pPr>
            <w:pStyle w:val="TOC2"/>
            <w:tabs>
              <w:tab w:val="right" w:leader="dot" w:pos="8776"/>
            </w:tabs>
            <w:rPr>
              <w:rFonts w:eastAsiaTheme="minorEastAsia"/>
              <w:noProof/>
              <w:lang w:val="en-US"/>
              <w14:numForm w14:val="default"/>
            </w:rPr>
          </w:pPr>
          <w:hyperlink w:anchor="_Toc106966223" w:history="1">
            <w:r w:rsidR="00866D09" w:rsidRPr="005D79CA">
              <w:rPr>
                <w:rStyle w:val="Hyperlink"/>
                <w:noProof/>
              </w:rPr>
              <w:t>2.4 Nemodulární implementace existujících nástrojů</w:t>
            </w:r>
            <w:r w:rsidR="00866D09">
              <w:rPr>
                <w:noProof/>
                <w:webHidden/>
              </w:rPr>
              <w:tab/>
            </w:r>
            <w:r w:rsidR="00866D09">
              <w:rPr>
                <w:noProof/>
                <w:webHidden/>
              </w:rPr>
              <w:fldChar w:fldCharType="begin"/>
            </w:r>
            <w:r w:rsidR="00866D09">
              <w:rPr>
                <w:noProof/>
                <w:webHidden/>
              </w:rPr>
              <w:instrText xml:space="preserve"> PAGEREF _Toc106966223 \h </w:instrText>
            </w:r>
            <w:r w:rsidR="00866D09">
              <w:rPr>
                <w:noProof/>
                <w:webHidden/>
              </w:rPr>
            </w:r>
            <w:r w:rsidR="00866D09">
              <w:rPr>
                <w:noProof/>
                <w:webHidden/>
              </w:rPr>
              <w:fldChar w:fldCharType="separate"/>
            </w:r>
            <w:r w:rsidR="00866D09">
              <w:rPr>
                <w:noProof/>
                <w:webHidden/>
              </w:rPr>
              <w:t>18</w:t>
            </w:r>
            <w:r w:rsidR="00866D09">
              <w:rPr>
                <w:noProof/>
                <w:webHidden/>
              </w:rPr>
              <w:fldChar w:fldCharType="end"/>
            </w:r>
          </w:hyperlink>
        </w:p>
        <w:p w14:paraId="07239B2A" w14:textId="5997451E" w:rsidR="00866D09" w:rsidRDefault="007C0AA4">
          <w:pPr>
            <w:pStyle w:val="TOC2"/>
            <w:tabs>
              <w:tab w:val="right" w:leader="dot" w:pos="8776"/>
            </w:tabs>
            <w:rPr>
              <w:rFonts w:eastAsiaTheme="minorEastAsia"/>
              <w:noProof/>
              <w:lang w:val="en-US"/>
              <w14:numForm w14:val="default"/>
            </w:rPr>
          </w:pPr>
          <w:hyperlink w:anchor="_Toc106966224" w:history="1">
            <w:r w:rsidR="00866D09" w:rsidRPr="005D79CA">
              <w:rPr>
                <w:rStyle w:val="Hyperlink"/>
                <w:noProof/>
              </w:rPr>
              <w:t>2.5 Shrnutí</w:t>
            </w:r>
            <w:r w:rsidR="00866D09">
              <w:rPr>
                <w:noProof/>
                <w:webHidden/>
              </w:rPr>
              <w:tab/>
            </w:r>
            <w:r w:rsidR="00866D09">
              <w:rPr>
                <w:noProof/>
                <w:webHidden/>
              </w:rPr>
              <w:fldChar w:fldCharType="begin"/>
            </w:r>
            <w:r w:rsidR="00866D09">
              <w:rPr>
                <w:noProof/>
                <w:webHidden/>
              </w:rPr>
              <w:instrText xml:space="preserve"> PAGEREF _Toc106966224 \h </w:instrText>
            </w:r>
            <w:r w:rsidR="00866D09">
              <w:rPr>
                <w:noProof/>
                <w:webHidden/>
              </w:rPr>
            </w:r>
            <w:r w:rsidR="00866D09">
              <w:rPr>
                <w:noProof/>
                <w:webHidden/>
              </w:rPr>
              <w:fldChar w:fldCharType="separate"/>
            </w:r>
            <w:r w:rsidR="00866D09">
              <w:rPr>
                <w:noProof/>
                <w:webHidden/>
              </w:rPr>
              <w:t>19</w:t>
            </w:r>
            <w:r w:rsidR="00866D09">
              <w:rPr>
                <w:noProof/>
                <w:webHidden/>
              </w:rPr>
              <w:fldChar w:fldCharType="end"/>
            </w:r>
          </w:hyperlink>
        </w:p>
        <w:p w14:paraId="7C045586" w14:textId="50EA43CD" w:rsidR="00866D09" w:rsidRDefault="007C0AA4">
          <w:pPr>
            <w:pStyle w:val="TOC1"/>
            <w:tabs>
              <w:tab w:val="right" w:leader="dot" w:pos="8776"/>
            </w:tabs>
            <w:rPr>
              <w:rFonts w:eastAsiaTheme="minorEastAsia"/>
              <w:noProof/>
              <w:lang w:val="en-US"/>
              <w14:numForm w14:val="default"/>
            </w:rPr>
          </w:pPr>
          <w:hyperlink w:anchor="_Toc106966225" w:history="1">
            <w:r w:rsidR="00866D09" w:rsidRPr="005D79CA">
              <w:rPr>
                <w:rStyle w:val="Hyperlink"/>
                <w:noProof/>
              </w:rPr>
              <w:t>3 Metodika práce</w:t>
            </w:r>
            <w:r w:rsidR="00866D09">
              <w:rPr>
                <w:noProof/>
                <w:webHidden/>
              </w:rPr>
              <w:tab/>
            </w:r>
            <w:r w:rsidR="00866D09">
              <w:rPr>
                <w:noProof/>
                <w:webHidden/>
              </w:rPr>
              <w:fldChar w:fldCharType="begin"/>
            </w:r>
            <w:r w:rsidR="00866D09">
              <w:rPr>
                <w:noProof/>
                <w:webHidden/>
              </w:rPr>
              <w:instrText xml:space="preserve"> PAGEREF _Toc106966225 \h </w:instrText>
            </w:r>
            <w:r w:rsidR="00866D09">
              <w:rPr>
                <w:noProof/>
                <w:webHidden/>
              </w:rPr>
            </w:r>
            <w:r w:rsidR="00866D09">
              <w:rPr>
                <w:noProof/>
                <w:webHidden/>
              </w:rPr>
              <w:fldChar w:fldCharType="separate"/>
            </w:r>
            <w:r w:rsidR="00866D09">
              <w:rPr>
                <w:noProof/>
                <w:webHidden/>
              </w:rPr>
              <w:t>20</w:t>
            </w:r>
            <w:r w:rsidR="00866D09">
              <w:rPr>
                <w:noProof/>
                <w:webHidden/>
              </w:rPr>
              <w:fldChar w:fldCharType="end"/>
            </w:r>
          </w:hyperlink>
        </w:p>
        <w:p w14:paraId="4D51E985" w14:textId="3248D51C" w:rsidR="00866D09" w:rsidRDefault="007C0AA4">
          <w:pPr>
            <w:pStyle w:val="TOC2"/>
            <w:tabs>
              <w:tab w:val="right" w:leader="dot" w:pos="8776"/>
            </w:tabs>
            <w:rPr>
              <w:rFonts w:eastAsiaTheme="minorEastAsia"/>
              <w:noProof/>
              <w:lang w:val="en-US"/>
              <w14:numForm w14:val="default"/>
            </w:rPr>
          </w:pPr>
          <w:hyperlink w:anchor="_Toc106966226" w:history="1">
            <w:r w:rsidR="00866D09" w:rsidRPr="005D79CA">
              <w:rPr>
                <w:rStyle w:val="Hyperlink"/>
                <w:noProof/>
              </w:rPr>
              <w:t>3.1 CRISP-DM</w:t>
            </w:r>
            <w:r w:rsidR="00866D09">
              <w:rPr>
                <w:noProof/>
                <w:webHidden/>
              </w:rPr>
              <w:tab/>
            </w:r>
            <w:r w:rsidR="00866D09">
              <w:rPr>
                <w:noProof/>
                <w:webHidden/>
              </w:rPr>
              <w:fldChar w:fldCharType="begin"/>
            </w:r>
            <w:r w:rsidR="00866D09">
              <w:rPr>
                <w:noProof/>
                <w:webHidden/>
              </w:rPr>
              <w:instrText xml:space="preserve"> PAGEREF _Toc106966226 \h </w:instrText>
            </w:r>
            <w:r w:rsidR="00866D09">
              <w:rPr>
                <w:noProof/>
                <w:webHidden/>
              </w:rPr>
            </w:r>
            <w:r w:rsidR="00866D09">
              <w:rPr>
                <w:noProof/>
                <w:webHidden/>
              </w:rPr>
              <w:fldChar w:fldCharType="separate"/>
            </w:r>
            <w:r w:rsidR="00866D09">
              <w:rPr>
                <w:noProof/>
                <w:webHidden/>
              </w:rPr>
              <w:t>20</w:t>
            </w:r>
            <w:r w:rsidR="00866D09">
              <w:rPr>
                <w:noProof/>
                <w:webHidden/>
              </w:rPr>
              <w:fldChar w:fldCharType="end"/>
            </w:r>
          </w:hyperlink>
        </w:p>
        <w:p w14:paraId="5A786643" w14:textId="7034562E" w:rsidR="00866D09" w:rsidRDefault="007C0AA4">
          <w:pPr>
            <w:pStyle w:val="TOC3"/>
            <w:tabs>
              <w:tab w:val="right" w:leader="dot" w:pos="8776"/>
            </w:tabs>
            <w:rPr>
              <w:rFonts w:eastAsiaTheme="minorEastAsia"/>
              <w:noProof/>
              <w:lang w:val="en-US"/>
              <w14:numForm w14:val="default"/>
            </w:rPr>
          </w:pPr>
          <w:hyperlink w:anchor="_Toc106966227" w:history="1">
            <w:r w:rsidR="00866D09" w:rsidRPr="005D79CA">
              <w:rPr>
                <w:rStyle w:val="Hyperlink"/>
                <w:noProof/>
              </w:rPr>
              <w:t>3.1.1 Fáze Business Understanding</w:t>
            </w:r>
            <w:r w:rsidR="00866D09">
              <w:rPr>
                <w:noProof/>
                <w:webHidden/>
              </w:rPr>
              <w:tab/>
            </w:r>
            <w:r w:rsidR="00866D09">
              <w:rPr>
                <w:noProof/>
                <w:webHidden/>
              </w:rPr>
              <w:fldChar w:fldCharType="begin"/>
            </w:r>
            <w:r w:rsidR="00866D09">
              <w:rPr>
                <w:noProof/>
                <w:webHidden/>
              </w:rPr>
              <w:instrText xml:space="preserve"> PAGEREF _Toc106966227 \h </w:instrText>
            </w:r>
            <w:r w:rsidR="00866D09">
              <w:rPr>
                <w:noProof/>
                <w:webHidden/>
              </w:rPr>
            </w:r>
            <w:r w:rsidR="00866D09">
              <w:rPr>
                <w:noProof/>
                <w:webHidden/>
              </w:rPr>
              <w:fldChar w:fldCharType="separate"/>
            </w:r>
            <w:r w:rsidR="00866D09">
              <w:rPr>
                <w:noProof/>
                <w:webHidden/>
              </w:rPr>
              <w:t>21</w:t>
            </w:r>
            <w:r w:rsidR="00866D09">
              <w:rPr>
                <w:noProof/>
                <w:webHidden/>
              </w:rPr>
              <w:fldChar w:fldCharType="end"/>
            </w:r>
          </w:hyperlink>
        </w:p>
        <w:p w14:paraId="57F7F51A" w14:textId="2E64D2F8" w:rsidR="00866D09" w:rsidRDefault="007C0AA4">
          <w:pPr>
            <w:pStyle w:val="TOC3"/>
            <w:tabs>
              <w:tab w:val="right" w:leader="dot" w:pos="8776"/>
            </w:tabs>
            <w:rPr>
              <w:rFonts w:eastAsiaTheme="minorEastAsia"/>
              <w:noProof/>
              <w:lang w:val="en-US"/>
              <w14:numForm w14:val="default"/>
            </w:rPr>
          </w:pPr>
          <w:hyperlink w:anchor="_Toc106966228" w:history="1">
            <w:r w:rsidR="00866D09" w:rsidRPr="005D79CA">
              <w:rPr>
                <w:rStyle w:val="Hyperlink"/>
                <w:noProof/>
              </w:rPr>
              <w:t>3.1.2 Fáze Data Understanding</w:t>
            </w:r>
            <w:r w:rsidR="00866D09">
              <w:rPr>
                <w:noProof/>
                <w:webHidden/>
              </w:rPr>
              <w:tab/>
            </w:r>
            <w:r w:rsidR="00866D09">
              <w:rPr>
                <w:noProof/>
                <w:webHidden/>
              </w:rPr>
              <w:fldChar w:fldCharType="begin"/>
            </w:r>
            <w:r w:rsidR="00866D09">
              <w:rPr>
                <w:noProof/>
                <w:webHidden/>
              </w:rPr>
              <w:instrText xml:space="preserve"> PAGEREF _Toc106966228 \h </w:instrText>
            </w:r>
            <w:r w:rsidR="00866D09">
              <w:rPr>
                <w:noProof/>
                <w:webHidden/>
              </w:rPr>
            </w:r>
            <w:r w:rsidR="00866D09">
              <w:rPr>
                <w:noProof/>
                <w:webHidden/>
              </w:rPr>
              <w:fldChar w:fldCharType="separate"/>
            </w:r>
            <w:r w:rsidR="00866D09">
              <w:rPr>
                <w:noProof/>
                <w:webHidden/>
              </w:rPr>
              <w:t>21</w:t>
            </w:r>
            <w:r w:rsidR="00866D09">
              <w:rPr>
                <w:noProof/>
                <w:webHidden/>
              </w:rPr>
              <w:fldChar w:fldCharType="end"/>
            </w:r>
          </w:hyperlink>
        </w:p>
        <w:p w14:paraId="5E82BB56" w14:textId="075B747F" w:rsidR="00866D09" w:rsidRDefault="007C0AA4">
          <w:pPr>
            <w:pStyle w:val="TOC3"/>
            <w:tabs>
              <w:tab w:val="right" w:leader="dot" w:pos="8776"/>
            </w:tabs>
            <w:rPr>
              <w:rFonts w:eastAsiaTheme="minorEastAsia"/>
              <w:noProof/>
              <w:lang w:val="en-US"/>
              <w14:numForm w14:val="default"/>
            </w:rPr>
          </w:pPr>
          <w:hyperlink w:anchor="_Toc106966229" w:history="1">
            <w:r w:rsidR="00866D09" w:rsidRPr="005D79CA">
              <w:rPr>
                <w:rStyle w:val="Hyperlink"/>
                <w:noProof/>
              </w:rPr>
              <w:t>3.1.3 Fáze Data Preparation</w:t>
            </w:r>
            <w:r w:rsidR="00866D09">
              <w:rPr>
                <w:noProof/>
                <w:webHidden/>
              </w:rPr>
              <w:tab/>
            </w:r>
            <w:r w:rsidR="00866D09">
              <w:rPr>
                <w:noProof/>
                <w:webHidden/>
              </w:rPr>
              <w:fldChar w:fldCharType="begin"/>
            </w:r>
            <w:r w:rsidR="00866D09">
              <w:rPr>
                <w:noProof/>
                <w:webHidden/>
              </w:rPr>
              <w:instrText xml:space="preserve"> PAGEREF _Toc106966229 \h </w:instrText>
            </w:r>
            <w:r w:rsidR="00866D09">
              <w:rPr>
                <w:noProof/>
                <w:webHidden/>
              </w:rPr>
            </w:r>
            <w:r w:rsidR="00866D09">
              <w:rPr>
                <w:noProof/>
                <w:webHidden/>
              </w:rPr>
              <w:fldChar w:fldCharType="separate"/>
            </w:r>
            <w:r w:rsidR="00866D09">
              <w:rPr>
                <w:noProof/>
                <w:webHidden/>
              </w:rPr>
              <w:t>22</w:t>
            </w:r>
            <w:r w:rsidR="00866D09">
              <w:rPr>
                <w:noProof/>
                <w:webHidden/>
              </w:rPr>
              <w:fldChar w:fldCharType="end"/>
            </w:r>
          </w:hyperlink>
        </w:p>
        <w:p w14:paraId="5859CABA" w14:textId="24ADECDB" w:rsidR="00866D09" w:rsidRDefault="007C0AA4">
          <w:pPr>
            <w:pStyle w:val="TOC3"/>
            <w:tabs>
              <w:tab w:val="right" w:leader="dot" w:pos="8776"/>
            </w:tabs>
            <w:rPr>
              <w:rFonts w:eastAsiaTheme="minorEastAsia"/>
              <w:noProof/>
              <w:lang w:val="en-US"/>
              <w14:numForm w14:val="default"/>
            </w:rPr>
          </w:pPr>
          <w:hyperlink w:anchor="_Toc106966230" w:history="1">
            <w:r w:rsidR="00866D09" w:rsidRPr="005D79CA">
              <w:rPr>
                <w:rStyle w:val="Hyperlink"/>
                <w:noProof/>
              </w:rPr>
              <w:t>3.1.4 Fáze Modeling</w:t>
            </w:r>
            <w:r w:rsidR="00866D09">
              <w:rPr>
                <w:noProof/>
                <w:webHidden/>
              </w:rPr>
              <w:tab/>
            </w:r>
            <w:r w:rsidR="00866D09">
              <w:rPr>
                <w:noProof/>
                <w:webHidden/>
              </w:rPr>
              <w:fldChar w:fldCharType="begin"/>
            </w:r>
            <w:r w:rsidR="00866D09">
              <w:rPr>
                <w:noProof/>
                <w:webHidden/>
              </w:rPr>
              <w:instrText xml:space="preserve"> PAGEREF _Toc106966230 \h </w:instrText>
            </w:r>
            <w:r w:rsidR="00866D09">
              <w:rPr>
                <w:noProof/>
                <w:webHidden/>
              </w:rPr>
            </w:r>
            <w:r w:rsidR="00866D09">
              <w:rPr>
                <w:noProof/>
                <w:webHidden/>
              </w:rPr>
              <w:fldChar w:fldCharType="separate"/>
            </w:r>
            <w:r w:rsidR="00866D09">
              <w:rPr>
                <w:noProof/>
                <w:webHidden/>
              </w:rPr>
              <w:t>22</w:t>
            </w:r>
            <w:r w:rsidR="00866D09">
              <w:rPr>
                <w:noProof/>
                <w:webHidden/>
              </w:rPr>
              <w:fldChar w:fldCharType="end"/>
            </w:r>
          </w:hyperlink>
        </w:p>
        <w:p w14:paraId="07C31E69" w14:textId="11062B81" w:rsidR="00866D09" w:rsidRDefault="007C0AA4">
          <w:pPr>
            <w:pStyle w:val="TOC3"/>
            <w:tabs>
              <w:tab w:val="right" w:leader="dot" w:pos="8776"/>
            </w:tabs>
            <w:rPr>
              <w:rFonts w:eastAsiaTheme="minorEastAsia"/>
              <w:noProof/>
              <w:lang w:val="en-US"/>
              <w14:numForm w14:val="default"/>
            </w:rPr>
          </w:pPr>
          <w:hyperlink w:anchor="_Toc106966231" w:history="1">
            <w:r w:rsidR="00866D09" w:rsidRPr="005D79CA">
              <w:rPr>
                <w:rStyle w:val="Hyperlink"/>
                <w:noProof/>
              </w:rPr>
              <w:t>3.1.5 Fáze Evaluation</w:t>
            </w:r>
            <w:r w:rsidR="00866D09">
              <w:rPr>
                <w:noProof/>
                <w:webHidden/>
              </w:rPr>
              <w:tab/>
            </w:r>
            <w:r w:rsidR="00866D09">
              <w:rPr>
                <w:noProof/>
                <w:webHidden/>
              </w:rPr>
              <w:fldChar w:fldCharType="begin"/>
            </w:r>
            <w:r w:rsidR="00866D09">
              <w:rPr>
                <w:noProof/>
                <w:webHidden/>
              </w:rPr>
              <w:instrText xml:space="preserve"> PAGEREF _Toc106966231 \h </w:instrText>
            </w:r>
            <w:r w:rsidR="00866D09">
              <w:rPr>
                <w:noProof/>
                <w:webHidden/>
              </w:rPr>
            </w:r>
            <w:r w:rsidR="00866D09">
              <w:rPr>
                <w:noProof/>
                <w:webHidden/>
              </w:rPr>
              <w:fldChar w:fldCharType="separate"/>
            </w:r>
            <w:r w:rsidR="00866D09">
              <w:rPr>
                <w:noProof/>
                <w:webHidden/>
              </w:rPr>
              <w:t>22</w:t>
            </w:r>
            <w:r w:rsidR="00866D09">
              <w:rPr>
                <w:noProof/>
                <w:webHidden/>
              </w:rPr>
              <w:fldChar w:fldCharType="end"/>
            </w:r>
          </w:hyperlink>
        </w:p>
        <w:p w14:paraId="637257A4" w14:textId="02F30764" w:rsidR="00866D09" w:rsidRDefault="007C0AA4">
          <w:pPr>
            <w:pStyle w:val="TOC3"/>
            <w:tabs>
              <w:tab w:val="right" w:leader="dot" w:pos="8776"/>
            </w:tabs>
            <w:rPr>
              <w:rFonts w:eastAsiaTheme="minorEastAsia"/>
              <w:noProof/>
              <w:lang w:val="en-US"/>
              <w14:numForm w14:val="default"/>
            </w:rPr>
          </w:pPr>
          <w:hyperlink w:anchor="_Toc106966232" w:history="1">
            <w:r w:rsidR="00866D09" w:rsidRPr="005D79CA">
              <w:rPr>
                <w:rStyle w:val="Hyperlink"/>
                <w:noProof/>
              </w:rPr>
              <w:t>3.1.6 Fáze Deployment</w:t>
            </w:r>
            <w:r w:rsidR="00866D09">
              <w:rPr>
                <w:noProof/>
                <w:webHidden/>
              </w:rPr>
              <w:tab/>
            </w:r>
            <w:r w:rsidR="00866D09">
              <w:rPr>
                <w:noProof/>
                <w:webHidden/>
              </w:rPr>
              <w:fldChar w:fldCharType="begin"/>
            </w:r>
            <w:r w:rsidR="00866D09">
              <w:rPr>
                <w:noProof/>
                <w:webHidden/>
              </w:rPr>
              <w:instrText xml:space="preserve"> PAGEREF _Toc106966232 \h </w:instrText>
            </w:r>
            <w:r w:rsidR="00866D09">
              <w:rPr>
                <w:noProof/>
                <w:webHidden/>
              </w:rPr>
            </w:r>
            <w:r w:rsidR="00866D09">
              <w:rPr>
                <w:noProof/>
                <w:webHidden/>
              </w:rPr>
              <w:fldChar w:fldCharType="separate"/>
            </w:r>
            <w:r w:rsidR="00866D09">
              <w:rPr>
                <w:noProof/>
                <w:webHidden/>
              </w:rPr>
              <w:t>23</w:t>
            </w:r>
            <w:r w:rsidR="00866D09">
              <w:rPr>
                <w:noProof/>
                <w:webHidden/>
              </w:rPr>
              <w:fldChar w:fldCharType="end"/>
            </w:r>
          </w:hyperlink>
        </w:p>
        <w:p w14:paraId="349922F1" w14:textId="583EDE0C" w:rsidR="00866D09" w:rsidRDefault="007C0AA4">
          <w:pPr>
            <w:pStyle w:val="TOC1"/>
            <w:tabs>
              <w:tab w:val="right" w:leader="dot" w:pos="8776"/>
            </w:tabs>
            <w:rPr>
              <w:rFonts w:eastAsiaTheme="minorEastAsia"/>
              <w:noProof/>
              <w:lang w:val="en-US"/>
              <w14:numForm w14:val="default"/>
            </w:rPr>
          </w:pPr>
          <w:hyperlink w:anchor="_Toc106966233" w:history="1">
            <w:r w:rsidR="00866D09" w:rsidRPr="005D79CA">
              <w:rPr>
                <w:rStyle w:val="Hyperlink"/>
                <w:noProof/>
              </w:rPr>
              <w:t>4 Kategorizace osobních údajů</w:t>
            </w:r>
            <w:r w:rsidR="00866D09">
              <w:rPr>
                <w:noProof/>
                <w:webHidden/>
              </w:rPr>
              <w:tab/>
            </w:r>
            <w:r w:rsidR="00866D09">
              <w:rPr>
                <w:noProof/>
                <w:webHidden/>
              </w:rPr>
              <w:fldChar w:fldCharType="begin"/>
            </w:r>
            <w:r w:rsidR="00866D09">
              <w:rPr>
                <w:noProof/>
                <w:webHidden/>
              </w:rPr>
              <w:instrText xml:space="preserve"> PAGEREF _Toc106966233 \h </w:instrText>
            </w:r>
            <w:r w:rsidR="00866D09">
              <w:rPr>
                <w:noProof/>
                <w:webHidden/>
              </w:rPr>
            </w:r>
            <w:r w:rsidR="00866D09">
              <w:rPr>
                <w:noProof/>
                <w:webHidden/>
              </w:rPr>
              <w:fldChar w:fldCharType="separate"/>
            </w:r>
            <w:r w:rsidR="00866D09">
              <w:rPr>
                <w:noProof/>
                <w:webHidden/>
              </w:rPr>
              <w:t>24</w:t>
            </w:r>
            <w:r w:rsidR="00866D09">
              <w:rPr>
                <w:noProof/>
                <w:webHidden/>
              </w:rPr>
              <w:fldChar w:fldCharType="end"/>
            </w:r>
          </w:hyperlink>
        </w:p>
        <w:p w14:paraId="71DE54C2" w14:textId="56C60742" w:rsidR="00866D09" w:rsidRDefault="007C0AA4">
          <w:pPr>
            <w:pStyle w:val="TOC2"/>
            <w:tabs>
              <w:tab w:val="right" w:leader="dot" w:pos="8776"/>
            </w:tabs>
            <w:rPr>
              <w:rFonts w:eastAsiaTheme="minorEastAsia"/>
              <w:noProof/>
              <w:lang w:val="en-US"/>
              <w14:numForm w14:val="default"/>
            </w:rPr>
          </w:pPr>
          <w:hyperlink w:anchor="_Toc106966234" w:history="1">
            <w:r w:rsidR="00866D09" w:rsidRPr="005D79CA">
              <w:rPr>
                <w:rStyle w:val="Hyperlink"/>
                <w:noProof/>
              </w:rPr>
              <w:t>4.1 Osobní údaje v kontextu Veřejného registru smluv</w:t>
            </w:r>
            <w:r w:rsidR="00866D09">
              <w:rPr>
                <w:noProof/>
                <w:webHidden/>
              </w:rPr>
              <w:tab/>
            </w:r>
            <w:r w:rsidR="00866D09">
              <w:rPr>
                <w:noProof/>
                <w:webHidden/>
              </w:rPr>
              <w:fldChar w:fldCharType="begin"/>
            </w:r>
            <w:r w:rsidR="00866D09">
              <w:rPr>
                <w:noProof/>
                <w:webHidden/>
              </w:rPr>
              <w:instrText xml:space="preserve"> PAGEREF _Toc106966234 \h </w:instrText>
            </w:r>
            <w:r w:rsidR="00866D09">
              <w:rPr>
                <w:noProof/>
                <w:webHidden/>
              </w:rPr>
            </w:r>
            <w:r w:rsidR="00866D09">
              <w:rPr>
                <w:noProof/>
                <w:webHidden/>
              </w:rPr>
              <w:fldChar w:fldCharType="separate"/>
            </w:r>
            <w:r w:rsidR="00866D09">
              <w:rPr>
                <w:noProof/>
                <w:webHidden/>
              </w:rPr>
              <w:t>24</w:t>
            </w:r>
            <w:r w:rsidR="00866D09">
              <w:rPr>
                <w:noProof/>
                <w:webHidden/>
              </w:rPr>
              <w:fldChar w:fldCharType="end"/>
            </w:r>
          </w:hyperlink>
        </w:p>
        <w:p w14:paraId="7966952D" w14:textId="60A3A33C" w:rsidR="00866D09" w:rsidRDefault="007C0AA4">
          <w:pPr>
            <w:pStyle w:val="TOC3"/>
            <w:tabs>
              <w:tab w:val="right" w:leader="dot" w:pos="8776"/>
            </w:tabs>
            <w:rPr>
              <w:rFonts w:eastAsiaTheme="minorEastAsia"/>
              <w:noProof/>
              <w:lang w:val="en-US"/>
              <w14:numForm w14:val="default"/>
            </w:rPr>
          </w:pPr>
          <w:hyperlink w:anchor="_Toc106966235" w:history="1">
            <w:r w:rsidR="00866D09" w:rsidRPr="005D79CA">
              <w:rPr>
                <w:rStyle w:val="Hyperlink"/>
                <w:noProof/>
              </w:rPr>
              <w:t>4.1.1 Zákon o registru smluv</w:t>
            </w:r>
            <w:r w:rsidR="00866D09">
              <w:rPr>
                <w:noProof/>
                <w:webHidden/>
              </w:rPr>
              <w:tab/>
            </w:r>
            <w:r w:rsidR="00866D09">
              <w:rPr>
                <w:noProof/>
                <w:webHidden/>
              </w:rPr>
              <w:fldChar w:fldCharType="begin"/>
            </w:r>
            <w:r w:rsidR="00866D09">
              <w:rPr>
                <w:noProof/>
                <w:webHidden/>
              </w:rPr>
              <w:instrText xml:space="preserve"> PAGEREF _Toc106966235 \h </w:instrText>
            </w:r>
            <w:r w:rsidR="00866D09">
              <w:rPr>
                <w:noProof/>
                <w:webHidden/>
              </w:rPr>
            </w:r>
            <w:r w:rsidR="00866D09">
              <w:rPr>
                <w:noProof/>
                <w:webHidden/>
              </w:rPr>
              <w:fldChar w:fldCharType="separate"/>
            </w:r>
            <w:r w:rsidR="00866D09">
              <w:rPr>
                <w:noProof/>
                <w:webHidden/>
              </w:rPr>
              <w:t>24</w:t>
            </w:r>
            <w:r w:rsidR="00866D09">
              <w:rPr>
                <w:noProof/>
                <w:webHidden/>
              </w:rPr>
              <w:fldChar w:fldCharType="end"/>
            </w:r>
          </w:hyperlink>
        </w:p>
        <w:p w14:paraId="6F75E58B" w14:textId="29DE567C" w:rsidR="00866D09" w:rsidRDefault="007C0AA4">
          <w:pPr>
            <w:pStyle w:val="TOC3"/>
            <w:tabs>
              <w:tab w:val="right" w:leader="dot" w:pos="8776"/>
            </w:tabs>
            <w:rPr>
              <w:rFonts w:eastAsiaTheme="minorEastAsia"/>
              <w:noProof/>
              <w:lang w:val="en-US"/>
              <w14:numForm w14:val="default"/>
            </w:rPr>
          </w:pPr>
          <w:hyperlink w:anchor="_Toc106966236" w:history="1">
            <w:r w:rsidR="00866D09" w:rsidRPr="005D79CA">
              <w:rPr>
                <w:rStyle w:val="Hyperlink"/>
                <w:noProof/>
              </w:rPr>
              <w:t>4.1.2 Registr smluv</w:t>
            </w:r>
            <w:r w:rsidR="00866D09">
              <w:rPr>
                <w:noProof/>
                <w:webHidden/>
              </w:rPr>
              <w:tab/>
            </w:r>
            <w:r w:rsidR="00866D09">
              <w:rPr>
                <w:noProof/>
                <w:webHidden/>
              </w:rPr>
              <w:fldChar w:fldCharType="begin"/>
            </w:r>
            <w:r w:rsidR="00866D09">
              <w:rPr>
                <w:noProof/>
                <w:webHidden/>
              </w:rPr>
              <w:instrText xml:space="preserve"> PAGEREF _Toc106966236 \h </w:instrText>
            </w:r>
            <w:r w:rsidR="00866D09">
              <w:rPr>
                <w:noProof/>
                <w:webHidden/>
              </w:rPr>
            </w:r>
            <w:r w:rsidR="00866D09">
              <w:rPr>
                <w:noProof/>
                <w:webHidden/>
              </w:rPr>
              <w:fldChar w:fldCharType="separate"/>
            </w:r>
            <w:r w:rsidR="00866D09">
              <w:rPr>
                <w:noProof/>
                <w:webHidden/>
              </w:rPr>
              <w:t>24</w:t>
            </w:r>
            <w:r w:rsidR="00866D09">
              <w:rPr>
                <w:noProof/>
                <w:webHidden/>
              </w:rPr>
              <w:fldChar w:fldCharType="end"/>
            </w:r>
          </w:hyperlink>
        </w:p>
        <w:p w14:paraId="18F3EBA0" w14:textId="12A82584" w:rsidR="00866D09" w:rsidRDefault="007C0AA4">
          <w:pPr>
            <w:pStyle w:val="TOC3"/>
            <w:tabs>
              <w:tab w:val="right" w:leader="dot" w:pos="8776"/>
            </w:tabs>
            <w:rPr>
              <w:rFonts w:eastAsiaTheme="minorEastAsia"/>
              <w:noProof/>
              <w:lang w:val="en-US"/>
              <w14:numForm w14:val="default"/>
            </w:rPr>
          </w:pPr>
          <w:hyperlink w:anchor="_Toc106966237" w:history="1">
            <w:r w:rsidR="00866D09" w:rsidRPr="005D79CA">
              <w:rPr>
                <w:rStyle w:val="Hyperlink"/>
                <w:noProof/>
              </w:rPr>
              <w:t>4.1.3 Nástroj pro anonymizaci dokumentů</w:t>
            </w:r>
            <w:r w:rsidR="00866D09">
              <w:rPr>
                <w:noProof/>
                <w:webHidden/>
              </w:rPr>
              <w:tab/>
            </w:r>
            <w:r w:rsidR="00866D09">
              <w:rPr>
                <w:noProof/>
                <w:webHidden/>
              </w:rPr>
              <w:fldChar w:fldCharType="begin"/>
            </w:r>
            <w:r w:rsidR="00866D09">
              <w:rPr>
                <w:noProof/>
                <w:webHidden/>
              </w:rPr>
              <w:instrText xml:space="preserve"> PAGEREF _Toc106966237 \h </w:instrText>
            </w:r>
            <w:r w:rsidR="00866D09">
              <w:rPr>
                <w:noProof/>
                <w:webHidden/>
              </w:rPr>
            </w:r>
            <w:r w:rsidR="00866D09">
              <w:rPr>
                <w:noProof/>
                <w:webHidden/>
              </w:rPr>
              <w:fldChar w:fldCharType="separate"/>
            </w:r>
            <w:r w:rsidR="00866D09">
              <w:rPr>
                <w:noProof/>
                <w:webHidden/>
              </w:rPr>
              <w:t>25</w:t>
            </w:r>
            <w:r w:rsidR="00866D09">
              <w:rPr>
                <w:noProof/>
                <w:webHidden/>
              </w:rPr>
              <w:fldChar w:fldCharType="end"/>
            </w:r>
          </w:hyperlink>
        </w:p>
        <w:p w14:paraId="60A322C7" w14:textId="1A34719E" w:rsidR="00866D09" w:rsidRDefault="007C0AA4">
          <w:pPr>
            <w:pStyle w:val="TOC2"/>
            <w:tabs>
              <w:tab w:val="right" w:leader="dot" w:pos="8776"/>
            </w:tabs>
            <w:rPr>
              <w:rFonts w:eastAsiaTheme="minorEastAsia"/>
              <w:noProof/>
              <w:lang w:val="en-US"/>
              <w14:numForm w14:val="default"/>
            </w:rPr>
          </w:pPr>
          <w:hyperlink w:anchor="_Toc106966238" w:history="1">
            <w:r w:rsidR="00866D09" w:rsidRPr="005D79CA">
              <w:rPr>
                <w:rStyle w:val="Hyperlink"/>
                <w:noProof/>
              </w:rPr>
              <w:t>4.2 Typy vstupních dokumentů</w:t>
            </w:r>
            <w:r w:rsidR="00866D09">
              <w:rPr>
                <w:noProof/>
                <w:webHidden/>
              </w:rPr>
              <w:tab/>
            </w:r>
            <w:r w:rsidR="00866D09">
              <w:rPr>
                <w:noProof/>
                <w:webHidden/>
              </w:rPr>
              <w:fldChar w:fldCharType="begin"/>
            </w:r>
            <w:r w:rsidR="00866D09">
              <w:rPr>
                <w:noProof/>
                <w:webHidden/>
              </w:rPr>
              <w:instrText xml:space="preserve"> PAGEREF _Toc106966238 \h </w:instrText>
            </w:r>
            <w:r w:rsidR="00866D09">
              <w:rPr>
                <w:noProof/>
                <w:webHidden/>
              </w:rPr>
            </w:r>
            <w:r w:rsidR="00866D09">
              <w:rPr>
                <w:noProof/>
                <w:webHidden/>
              </w:rPr>
              <w:fldChar w:fldCharType="separate"/>
            </w:r>
            <w:r w:rsidR="00866D09">
              <w:rPr>
                <w:noProof/>
                <w:webHidden/>
              </w:rPr>
              <w:t>26</w:t>
            </w:r>
            <w:r w:rsidR="00866D09">
              <w:rPr>
                <w:noProof/>
                <w:webHidden/>
              </w:rPr>
              <w:fldChar w:fldCharType="end"/>
            </w:r>
          </w:hyperlink>
        </w:p>
        <w:p w14:paraId="6D7A1B56" w14:textId="760B43BF" w:rsidR="00866D09" w:rsidRDefault="007C0AA4">
          <w:pPr>
            <w:pStyle w:val="TOC2"/>
            <w:tabs>
              <w:tab w:val="right" w:leader="dot" w:pos="8776"/>
            </w:tabs>
            <w:rPr>
              <w:rFonts w:eastAsiaTheme="minorEastAsia"/>
              <w:noProof/>
              <w:lang w:val="en-US"/>
              <w14:numForm w14:val="default"/>
            </w:rPr>
          </w:pPr>
          <w:hyperlink w:anchor="_Toc106966239" w:history="1">
            <w:r w:rsidR="00866D09" w:rsidRPr="005D79CA">
              <w:rPr>
                <w:rStyle w:val="Hyperlink"/>
                <w:noProof/>
              </w:rPr>
              <w:t>4.3 Kategorizace osobních údajů</w:t>
            </w:r>
            <w:r w:rsidR="00866D09">
              <w:rPr>
                <w:noProof/>
                <w:webHidden/>
              </w:rPr>
              <w:tab/>
            </w:r>
            <w:r w:rsidR="00866D09">
              <w:rPr>
                <w:noProof/>
                <w:webHidden/>
              </w:rPr>
              <w:fldChar w:fldCharType="begin"/>
            </w:r>
            <w:r w:rsidR="00866D09">
              <w:rPr>
                <w:noProof/>
                <w:webHidden/>
              </w:rPr>
              <w:instrText xml:space="preserve"> PAGEREF _Toc106966239 \h </w:instrText>
            </w:r>
            <w:r w:rsidR="00866D09">
              <w:rPr>
                <w:noProof/>
                <w:webHidden/>
              </w:rPr>
            </w:r>
            <w:r w:rsidR="00866D09">
              <w:rPr>
                <w:noProof/>
                <w:webHidden/>
              </w:rPr>
              <w:fldChar w:fldCharType="separate"/>
            </w:r>
            <w:r w:rsidR="00866D09">
              <w:rPr>
                <w:noProof/>
                <w:webHidden/>
              </w:rPr>
              <w:t>27</w:t>
            </w:r>
            <w:r w:rsidR="00866D09">
              <w:rPr>
                <w:noProof/>
                <w:webHidden/>
              </w:rPr>
              <w:fldChar w:fldCharType="end"/>
            </w:r>
          </w:hyperlink>
        </w:p>
        <w:p w14:paraId="0077936E" w14:textId="34B62697" w:rsidR="00866D09" w:rsidRDefault="007C0AA4">
          <w:pPr>
            <w:pStyle w:val="TOC3"/>
            <w:tabs>
              <w:tab w:val="right" w:leader="dot" w:pos="8776"/>
            </w:tabs>
            <w:rPr>
              <w:rFonts w:eastAsiaTheme="minorEastAsia"/>
              <w:noProof/>
              <w:lang w:val="en-US"/>
              <w14:numForm w14:val="default"/>
            </w:rPr>
          </w:pPr>
          <w:hyperlink w:anchor="_Toc106966240" w:history="1">
            <w:r w:rsidR="00866D09" w:rsidRPr="005D79CA">
              <w:rPr>
                <w:rStyle w:val="Hyperlink"/>
                <w:noProof/>
              </w:rPr>
              <w:t>4.3.1 Kompletní seznam</w:t>
            </w:r>
            <w:r w:rsidR="00866D09">
              <w:rPr>
                <w:noProof/>
                <w:webHidden/>
              </w:rPr>
              <w:tab/>
            </w:r>
            <w:r w:rsidR="00866D09">
              <w:rPr>
                <w:noProof/>
                <w:webHidden/>
              </w:rPr>
              <w:fldChar w:fldCharType="begin"/>
            </w:r>
            <w:r w:rsidR="00866D09">
              <w:rPr>
                <w:noProof/>
                <w:webHidden/>
              </w:rPr>
              <w:instrText xml:space="preserve"> PAGEREF _Toc106966240 \h </w:instrText>
            </w:r>
            <w:r w:rsidR="00866D09">
              <w:rPr>
                <w:noProof/>
                <w:webHidden/>
              </w:rPr>
            </w:r>
            <w:r w:rsidR="00866D09">
              <w:rPr>
                <w:noProof/>
                <w:webHidden/>
              </w:rPr>
              <w:fldChar w:fldCharType="separate"/>
            </w:r>
            <w:r w:rsidR="00866D09">
              <w:rPr>
                <w:noProof/>
                <w:webHidden/>
              </w:rPr>
              <w:t>29</w:t>
            </w:r>
            <w:r w:rsidR="00866D09">
              <w:rPr>
                <w:noProof/>
                <w:webHidden/>
              </w:rPr>
              <w:fldChar w:fldCharType="end"/>
            </w:r>
          </w:hyperlink>
        </w:p>
        <w:p w14:paraId="065F86B5" w14:textId="67154DC7" w:rsidR="00866D09" w:rsidRDefault="007C0AA4">
          <w:pPr>
            <w:pStyle w:val="TOC2"/>
            <w:tabs>
              <w:tab w:val="right" w:leader="dot" w:pos="8776"/>
            </w:tabs>
            <w:rPr>
              <w:rFonts w:eastAsiaTheme="minorEastAsia"/>
              <w:noProof/>
              <w:lang w:val="en-US"/>
              <w14:numForm w14:val="default"/>
            </w:rPr>
          </w:pPr>
          <w:hyperlink w:anchor="_Toc106966241" w:history="1">
            <w:r w:rsidR="00866D09" w:rsidRPr="005D79CA">
              <w:rPr>
                <w:rStyle w:val="Hyperlink"/>
                <w:noProof/>
              </w:rPr>
              <w:t>4.4 Mapa kategorií</w:t>
            </w:r>
            <w:r w:rsidR="00866D09">
              <w:rPr>
                <w:noProof/>
                <w:webHidden/>
              </w:rPr>
              <w:tab/>
            </w:r>
            <w:r w:rsidR="00866D09">
              <w:rPr>
                <w:noProof/>
                <w:webHidden/>
              </w:rPr>
              <w:fldChar w:fldCharType="begin"/>
            </w:r>
            <w:r w:rsidR="00866D09">
              <w:rPr>
                <w:noProof/>
                <w:webHidden/>
              </w:rPr>
              <w:instrText xml:space="preserve"> PAGEREF _Toc106966241 \h </w:instrText>
            </w:r>
            <w:r w:rsidR="00866D09">
              <w:rPr>
                <w:noProof/>
                <w:webHidden/>
              </w:rPr>
            </w:r>
            <w:r w:rsidR="00866D09">
              <w:rPr>
                <w:noProof/>
                <w:webHidden/>
              </w:rPr>
              <w:fldChar w:fldCharType="separate"/>
            </w:r>
            <w:r w:rsidR="00866D09">
              <w:rPr>
                <w:noProof/>
                <w:webHidden/>
              </w:rPr>
              <w:t>30</w:t>
            </w:r>
            <w:r w:rsidR="00866D09">
              <w:rPr>
                <w:noProof/>
                <w:webHidden/>
              </w:rPr>
              <w:fldChar w:fldCharType="end"/>
            </w:r>
          </w:hyperlink>
        </w:p>
        <w:p w14:paraId="19BF7386" w14:textId="5F2E6149" w:rsidR="00866D09" w:rsidRDefault="007C0AA4">
          <w:pPr>
            <w:pStyle w:val="TOC3"/>
            <w:tabs>
              <w:tab w:val="right" w:leader="dot" w:pos="8776"/>
            </w:tabs>
            <w:rPr>
              <w:rFonts w:eastAsiaTheme="minorEastAsia"/>
              <w:noProof/>
              <w:lang w:val="en-US"/>
              <w14:numForm w14:val="default"/>
            </w:rPr>
          </w:pPr>
          <w:hyperlink w:anchor="_Toc106966242" w:history="1">
            <w:r w:rsidR="00866D09" w:rsidRPr="005D79CA">
              <w:rPr>
                <w:rStyle w:val="Hyperlink"/>
                <w:noProof/>
              </w:rPr>
              <w:t>4.4.1 Jmenné identifikátory</w:t>
            </w:r>
            <w:r w:rsidR="00866D09">
              <w:rPr>
                <w:noProof/>
                <w:webHidden/>
              </w:rPr>
              <w:tab/>
            </w:r>
            <w:r w:rsidR="00866D09">
              <w:rPr>
                <w:noProof/>
                <w:webHidden/>
              </w:rPr>
              <w:fldChar w:fldCharType="begin"/>
            </w:r>
            <w:r w:rsidR="00866D09">
              <w:rPr>
                <w:noProof/>
                <w:webHidden/>
              </w:rPr>
              <w:instrText xml:space="preserve"> PAGEREF _Toc106966242 \h </w:instrText>
            </w:r>
            <w:r w:rsidR="00866D09">
              <w:rPr>
                <w:noProof/>
                <w:webHidden/>
              </w:rPr>
            </w:r>
            <w:r w:rsidR="00866D09">
              <w:rPr>
                <w:noProof/>
                <w:webHidden/>
              </w:rPr>
              <w:fldChar w:fldCharType="separate"/>
            </w:r>
            <w:r w:rsidR="00866D09">
              <w:rPr>
                <w:noProof/>
                <w:webHidden/>
              </w:rPr>
              <w:t>32</w:t>
            </w:r>
            <w:r w:rsidR="00866D09">
              <w:rPr>
                <w:noProof/>
                <w:webHidden/>
              </w:rPr>
              <w:fldChar w:fldCharType="end"/>
            </w:r>
          </w:hyperlink>
        </w:p>
        <w:p w14:paraId="60BF8944" w14:textId="49E2EC1B" w:rsidR="00866D09" w:rsidRDefault="007C0AA4">
          <w:pPr>
            <w:pStyle w:val="TOC3"/>
            <w:tabs>
              <w:tab w:val="right" w:leader="dot" w:pos="8776"/>
            </w:tabs>
            <w:rPr>
              <w:rFonts w:eastAsiaTheme="minorEastAsia"/>
              <w:noProof/>
              <w:lang w:val="en-US"/>
              <w14:numForm w14:val="default"/>
            </w:rPr>
          </w:pPr>
          <w:hyperlink w:anchor="_Toc106966243" w:history="1">
            <w:r w:rsidR="00866D09" w:rsidRPr="005D79CA">
              <w:rPr>
                <w:rStyle w:val="Hyperlink"/>
                <w:noProof/>
              </w:rPr>
              <w:t>4.4.2 Číselné identifikátory</w:t>
            </w:r>
            <w:r w:rsidR="00866D09">
              <w:rPr>
                <w:noProof/>
                <w:webHidden/>
              </w:rPr>
              <w:tab/>
            </w:r>
            <w:r w:rsidR="00866D09">
              <w:rPr>
                <w:noProof/>
                <w:webHidden/>
              </w:rPr>
              <w:fldChar w:fldCharType="begin"/>
            </w:r>
            <w:r w:rsidR="00866D09">
              <w:rPr>
                <w:noProof/>
                <w:webHidden/>
              </w:rPr>
              <w:instrText xml:space="preserve"> PAGEREF _Toc106966243 \h </w:instrText>
            </w:r>
            <w:r w:rsidR="00866D09">
              <w:rPr>
                <w:noProof/>
                <w:webHidden/>
              </w:rPr>
            </w:r>
            <w:r w:rsidR="00866D09">
              <w:rPr>
                <w:noProof/>
                <w:webHidden/>
              </w:rPr>
              <w:fldChar w:fldCharType="separate"/>
            </w:r>
            <w:r w:rsidR="00866D09">
              <w:rPr>
                <w:noProof/>
                <w:webHidden/>
              </w:rPr>
              <w:t>32</w:t>
            </w:r>
            <w:r w:rsidR="00866D09">
              <w:rPr>
                <w:noProof/>
                <w:webHidden/>
              </w:rPr>
              <w:fldChar w:fldCharType="end"/>
            </w:r>
          </w:hyperlink>
        </w:p>
        <w:p w14:paraId="2F01EF5F" w14:textId="09B6D7A7" w:rsidR="00866D09" w:rsidRDefault="007C0AA4">
          <w:pPr>
            <w:pStyle w:val="TOC3"/>
            <w:tabs>
              <w:tab w:val="right" w:leader="dot" w:pos="8776"/>
            </w:tabs>
            <w:rPr>
              <w:rFonts w:eastAsiaTheme="minorEastAsia"/>
              <w:noProof/>
              <w:lang w:val="en-US"/>
              <w14:numForm w14:val="default"/>
            </w:rPr>
          </w:pPr>
          <w:hyperlink w:anchor="_Toc106966244" w:history="1">
            <w:r w:rsidR="00866D09" w:rsidRPr="005D79CA">
              <w:rPr>
                <w:rStyle w:val="Hyperlink"/>
                <w:noProof/>
              </w:rPr>
              <w:t>4.4.3 Znakové identifikátory</w:t>
            </w:r>
            <w:r w:rsidR="00866D09">
              <w:rPr>
                <w:noProof/>
                <w:webHidden/>
              </w:rPr>
              <w:tab/>
            </w:r>
            <w:r w:rsidR="00866D09">
              <w:rPr>
                <w:noProof/>
                <w:webHidden/>
              </w:rPr>
              <w:fldChar w:fldCharType="begin"/>
            </w:r>
            <w:r w:rsidR="00866D09">
              <w:rPr>
                <w:noProof/>
                <w:webHidden/>
              </w:rPr>
              <w:instrText xml:space="preserve"> PAGEREF _Toc106966244 \h </w:instrText>
            </w:r>
            <w:r w:rsidR="00866D09">
              <w:rPr>
                <w:noProof/>
                <w:webHidden/>
              </w:rPr>
            </w:r>
            <w:r w:rsidR="00866D09">
              <w:rPr>
                <w:noProof/>
                <w:webHidden/>
              </w:rPr>
              <w:fldChar w:fldCharType="separate"/>
            </w:r>
            <w:r w:rsidR="00866D09">
              <w:rPr>
                <w:noProof/>
                <w:webHidden/>
              </w:rPr>
              <w:t>32</w:t>
            </w:r>
            <w:r w:rsidR="00866D09">
              <w:rPr>
                <w:noProof/>
                <w:webHidden/>
              </w:rPr>
              <w:fldChar w:fldCharType="end"/>
            </w:r>
          </w:hyperlink>
        </w:p>
        <w:p w14:paraId="7848CA41" w14:textId="47D29261" w:rsidR="00866D09" w:rsidRDefault="007C0AA4">
          <w:pPr>
            <w:pStyle w:val="TOC3"/>
            <w:tabs>
              <w:tab w:val="right" w:leader="dot" w:pos="8776"/>
            </w:tabs>
            <w:rPr>
              <w:rFonts w:eastAsiaTheme="minorEastAsia"/>
              <w:noProof/>
              <w:lang w:val="en-US"/>
              <w14:numForm w14:val="default"/>
            </w:rPr>
          </w:pPr>
          <w:hyperlink w:anchor="_Toc106966245" w:history="1">
            <w:r w:rsidR="00866D09" w:rsidRPr="005D79CA">
              <w:rPr>
                <w:rStyle w:val="Hyperlink"/>
                <w:noProof/>
              </w:rPr>
              <w:t>4.4.4 Lokalizační identifikátory</w:t>
            </w:r>
            <w:r w:rsidR="00866D09">
              <w:rPr>
                <w:noProof/>
                <w:webHidden/>
              </w:rPr>
              <w:tab/>
            </w:r>
            <w:r w:rsidR="00866D09">
              <w:rPr>
                <w:noProof/>
                <w:webHidden/>
              </w:rPr>
              <w:fldChar w:fldCharType="begin"/>
            </w:r>
            <w:r w:rsidR="00866D09">
              <w:rPr>
                <w:noProof/>
                <w:webHidden/>
              </w:rPr>
              <w:instrText xml:space="preserve"> PAGEREF _Toc106966245 \h </w:instrText>
            </w:r>
            <w:r w:rsidR="00866D09">
              <w:rPr>
                <w:noProof/>
                <w:webHidden/>
              </w:rPr>
            </w:r>
            <w:r w:rsidR="00866D09">
              <w:rPr>
                <w:noProof/>
                <w:webHidden/>
              </w:rPr>
              <w:fldChar w:fldCharType="separate"/>
            </w:r>
            <w:r w:rsidR="00866D09">
              <w:rPr>
                <w:noProof/>
                <w:webHidden/>
              </w:rPr>
              <w:t>32</w:t>
            </w:r>
            <w:r w:rsidR="00866D09">
              <w:rPr>
                <w:noProof/>
                <w:webHidden/>
              </w:rPr>
              <w:fldChar w:fldCharType="end"/>
            </w:r>
          </w:hyperlink>
        </w:p>
        <w:p w14:paraId="1B84090A" w14:textId="53173CF1" w:rsidR="00866D09" w:rsidRDefault="007C0AA4">
          <w:pPr>
            <w:pStyle w:val="TOC3"/>
            <w:tabs>
              <w:tab w:val="right" w:leader="dot" w:pos="8776"/>
            </w:tabs>
            <w:rPr>
              <w:rFonts w:eastAsiaTheme="minorEastAsia"/>
              <w:noProof/>
              <w:lang w:val="en-US"/>
              <w14:numForm w14:val="default"/>
            </w:rPr>
          </w:pPr>
          <w:hyperlink w:anchor="_Toc106966246" w:history="1">
            <w:r w:rsidR="00866D09" w:rsidRPr="005D79CA">
              <w:rPr>
                <w:rStyle w:val="Hyperlink"/>
                <w:noProof/>
              </w:rPr>
              <w:t>4.4.5 Ostatní identifikátory</w:t>
            </w:r>
            <w:r w:rsidR="00866D09">
              <w:rPr>
                <w:noProof/>
                <w:webHidden/>
              </w:rPr>
              <w:tab/>
            </w:r>
            <w:r w:rsidR="00866D09">
              <w:rPr>
                <w:noProof/>
                <w:webHidden/>
              </w:rPr>
              <w:fldChar w:fldCharType="begin"/>
            </w:r>
            <w:r w:rsidR="00866D09">
              <w:rPr>
                <w:noProof/>
                <w:webHidden/>
              </w:rPr>
              <w:instrText xml:space="preserve"> PAGEREF _Toc106966246 \h </w:instrText>
            </w:r>
            <w:r w:rsidR="00866D09">
              <w:rPr>
                <w:noProof/>
                <w:webHidden/>
              </w:rPr>
            </w:r>
            <w:r w:rsidR="00866D09">
              <w:rPr>
                <w:noProof/>
                <w:webHidden/>
              </w:rPr>
              <w:fldChar w:fldCharType="separate"/>
            </w:r>
            <w:r w:rsidR="00866D09">
              <w:rPr>
                <w:noProof/>
                <w:webHidden/>
              </w:rPr>
              <w:t>32</w:t>
            </w:r>
            <w:r w:rsidR="00866D09">
              <w:rPr>
                <w:noProof/>
                <w:webHidden/>
              </w:rPr>
              <w:fldChar w:fldCharType="end"/>
            </w:r>
          </w:hyperlink>
        </w:p>
        <w:p w14:paraId="335B8DFD" w14:textId="2B6A9EE8" w:rsidR="00866D09" w:rsidRDefault="007C0AA4">
          <w:pPr>
            <w:pStyle w:val="TOC3"/>
            <w:tabs>
              <w:tab w:val="right" w:leader="dot" w:pos="8776"/>
            </w:tabs>
            <w:rPr>
              <w:rFonts w:eastAsiaTheme="minorEastAsia"/>
              <w:noProof/>
              <w:lang w:val="en-US"/>
              <w14:numForm w14:val="default"/>
            </w:rPr>
          </w:pPr>
          <w:hyperlink w:anchor="_Toc106966247" w:history="1">
            <w:r w:rsidR="00866D09" w:rsidRPr="005D79CA">
              <w:rPr>
                <w:rStyle w:val="Hyperlink"/>
                <w:noProof/>
              </w:rPr>
              <w:t>4.4.6 Redukovaný seznam identifikátorů</w:t>
            </w:r>
            <w:r w:rsidR="00866D09">
              <w:rPr>
                <w:noProof/>
                <w:webHidden/>
              </w:rPr>
              <w:tab/>
            </w:r>
            <w:r w:rsidR="00866D09">
              <w:rPr>
                <w:noProof/>
                <w:webHidden/>
              </w:rPr>
              <w:fldChar w:fldCharType="begin"/>
            </w:r>
            <w:r w:rsidR="00866D09">
              <w:rPr>
                <w:noProof/>
                <w:webHidden/>
              </w:rPr>
              <w:instrText xml:space="preserve"> PAGEREF _Toc106966247 \h </w:instrText>
            </w:r>
            <w:r w:rsidR="00866D09">
              <w:rPr>
                <w:noProof/>
                <w:webHidden/>
              </w:rPr>
            </w:r>
            <w:r w:rsidR="00866D09">
              <w:rPr>
                <w:noProof/>
                <w:webHidden/>
              </w:rPr>
              <w:fldChar w:fldCharType="separate"/>
            </w:r>
            <w:r w:rsidR="00866D09">
              <w:rPr>
                <w:noProof/>
                <w:webHidden/>
              </w:rPr>
              <w:t>33</w:t>
            </w:r>
            <w:r w:rsidR="00866D09">
              <w:rPr>
                <w:noProof/>
                <w:webHidden/>
              </w:rPr>
              <w:fldChar w:fldCharType="end"/>
            </w:r>
          </w:hyperlink>
        </w:p>
        <w:p w14:paraId="5A62F614" w14:textId="46311392" w:rsidR="00866D09" w:rsidRDefault="007C0AA4">
          <w:pPr>
            <w:pStyle w:val="TOC1"/>
            <w:tabs>
              <w:tab w:val="right" w:leader="dot" w:pos="8776"/>
            </w:tabs>
            <w:rPr>
              <w:rFonts w:eastAsiaTheme="minorEastAsia"/>
              <w:noProof/>
              <w:lang w:val="en-US"/>
              <w14:numForm w14:val="default"/>
            </w:rPr>
          </w:pPr>
          <w:hyperlink w:anchor="_Toc106966248" w:history="1">
            <w:r w:rsidR="00866D09" w:rsidRPr="005D79CA">
              <w:rPr>
                <w:rStyle w:val="Hyperlink"/>
                <w:noProof/>
              </w:rPr>
              <w:t>5 Použité techniky hlubokého učení</w:t>
            </w:r>
            <w:r w:rsidR="00866D09">
              <w:rPr>
                <w:noProof/>
                <w:webHidden/>
              </w:rPr>
              <w:tab/>
            </w:r>
            <w:r w:rsidR="00866D09">
              <w:rPr>
                <w:noProof/>
                <w:webHidden/>
              </w:rPr>
              <w:fldChar w:fldCharType="begin"/>
            </w:r>
            <w:r w:rsidR="00866D09">
              <w:rPr>
                <w:noProof/>
                <w:webHidden/>
              </w:rPr>
              <w:instrText xml:space="preserve"> PAGEREF _Toc106966248 \h </w:instrText>
            </w:r>
            <w:r w:rsidR="00866D09">
              <w:rPr>
                <w:noProof/>
                <w:webHidden/>
              </w:rPr>
            </w:r>
            <w:r w:rsidR="00866D09">
              <w:rPr>
                <w:noProof/>
                <w:webHidden/>
              </w:rPr>
              <w:fldChar w:fldCharType="separate"/>
            </w:r>
            <w:r w:rsidR="00866D09">
              <w:rPr>
                <w:noProof/>
                <w:webHidden/>
              </w:rPr>
              <w:t>34</w:t>
            </w:r>
            <w:r w:rsidR="00866D09">
              <w:rPr>
                <w:noProof/>
                <w:webHidden/>
              </w:rPr>
              <w:fldChar w:fldCharType="end"/>
            </w:r>
          </w:hyperlink>
        </w:p>
        <w:p w14:paraId="21874EEF" w14:textId="093F8851" w:rsidR="00866D09" w:rsidRDefault="007C0AA4">
          <w:pPr>
            <w:pStyle w:val="TOC2"/>
            <w:tabs>
              <w:tab w:val="right" w:leader="dot" w:pos="8776"/>
            </w:tabs>
            <w:rPr>
              <w:rFonts w:eastAsiaTheme="minorEastAsia"/>
              <w:noProof/>
              <w:lang w:val="en-US"/>
              <w14:numForm w14:val="default"/>
            </w:rPr>
          </w:pPr>
          <w:hyperlink w:anchor="_Toc106966249" w:history="1">
            <w:r w:rsidR="00866D09" w:rsidRPr="005D79CA">
              <w:rPr>
                <w:rStyle w:val="Hyperlink"/>
                <w:noProof/>
              </w:rPr>
              <w:t>5.1 Hluboké učení</w:t>
            </w:r>
            <w:r w:rsidR="00866D09">
              <w:rPr>
                <w:noProof/>
                <w:webHidden/>
              </w:rPr>
              <w:tab/>
            </w:r>
            <w:r w:rsidR="00866D09">
              <w:rPr>
                <w:noProof/>
                <w:webHidden/>
              </w:rPr>
              <w:fldChar w:fldCharType="begin"/>
            </w:r>
            <w:r w:rsidR="00866D09">
              <w:rPr>
                <w:noProof/>
                <w:webHidden/>
              </w:rPr>
              <w:instrText xml:space="preserve"> PAGEREF _Toc106966249 \h </w:instrText>
            </w:r>
            <w:r w:rsidR="00866D09">
              <w:rPr>
                <w:noProof/>
                <w:webHidden/>
              </w:rPr>
            </w:r>
            <w:r w:rsidR="00866D09">
              <w:rPr>
                <w:noProof/>
                <w:webHidden/>
              </w:rPr>
              <w:fldChar w:fldCharType="separate"/>
            </w:r>
            <w:r w:rsidR="00866D09">
              <w:rPr>
                <w:noProof/>
                <w:webHidden/>
              </w:rPr>
              <w:t>34</w:t>
            </w:r>
            <w:r w:rsidR="00866D09">
              <w:rPr>
                <w:noProof/>
                <w:webHidden/>
              </w:rPr>
              <w:fldChar w:fldCharType="end"/>
            </w:r>
          </w:hyperlink>
        </w:p>
        <w:p w14:paraId="5EEBEF5A" w14:textId="3BD0F842" w:rsidR="00866D09" w:rsidRDefault="007C0AA4">
          <w:pPr>
            <w:pStyle w:val="TOC2"/>
            <w:tabs>
              <w:tab w:val="right" w:leader="dot" w:pos="8776"/>
            </w:tabs>
            <w:rPr>
              <w:rFonts w:eastAsiaTheme="minorEastAsia"/>
              <w:noProof/>
              <w:lang w:val="en-US"/>
              <w14:numForm w14:val="default"/>
            </w:rPr>
          </w:pPr>
          <w:hyperlink w:anchor="_Toc106966250" w:history="1">
            <w:r w:rsidR="00866D09" w:rsidRPr="005D79CA">
              <w:rPr>
                <w:rStyle w:val="Hyperlink"/>
                <w:noProof/>
              </w:rPr>
              <w:t>5.2 Natural Language Processing</w:t>
            </w:r>
            <w:r w:rsidR="00866D09">
              <w:rPr>
                <w:noProof/>
                <w:webHidden/>
              </w:rPr>
              <w:tab/>
            </w:r>
            <w:r w:rsidR="00866D09">
              <w:rPr>
                <w:noProof/>
                <w:webHidden/>
              </w:rPr>
              <w:fldChar w:fldCharType="begin"/>
            </w:r>
            <w:r w:rsidR="00866D09">
              <w:rPr>
                <w:noProof/>
                <w:webHidden/>
              </w:rPr>
              <w:instrText xml:space="preserve"> PAGEREF _Toc106966250 \h </w:instrText>
            </w:r>
            <w:r w:rsidR="00866D09">
              <w:rPr>
                <w:noProof/>
                <w:webHidden/>
              </w:rPr>
            </w:r>
            <w:r w:rsidR="00866D09">
              <w:rPr>
                <w:noProof/>
                <w:webHidden/>
              </w:rPr>
              <w:fldChar w:fldCharType="separate"/>
            </w:r>
            <w:r w:rsidR="00866D09">
              <w:rPr>
                <w:noProof/>
                <w:webHidden/>
              </w:rPr>
              <w:t>35</w:t>
            </w:r>
            <w:r w:rsidR="00866D09">
              <w:rPr>
                <w:noProof/>
                <w:webHidden/>
              </w:rPr>
              <w:fldChar w:fldCharType="end"/>
            </w:r>
          </w:hyperlink>
        </w:p>
        <w:p w14:paraId="1C4A494E" w14:textId="044E3787" w:rsidR="00866D09" w:rsidRDefault="007C0AA4">
          <w:pPr>
            <w:pStyle w:val="TOC2"/>
            <w:tabs>
              <w:tab w:val="right" w:leader="dot" w:pos="8776"/>
            </w:tabs>
            <w:rPr>
              <w:rFonts w:eastAsiaTheme="minorEastAsia"/>
              <w:noProof/>
              <w:lang w:val="en-US"/>
              <w14:numForm w14:val="default"/>
            </w:rPr>
          </w:pPr>
          <w:hyperlink w:anchor="_Toc106966251" w:history="1">
            <w:r w:rsidR="00866D09" w:rsidRPr="005D79CA">
              <w:rPr>
                <w:rStyle w:val="Hyperlink"/>
                <w:noProof/>
              </w:rPr>
              <w:t>5.3 Named Entity Recognition</w:t>
            </w:r>
            <w:r w:rsidR="00866D09">
              <w:rPr>
                <w:noProof/>
                <w:webHidden/>
              </w:rPr>
              <w:tab/>
            </w:r>
            <w:r w:rsidR="00866D09">
              <w:rPr>
                <w:noProof/>
                <w:webHidden/>
              </w:rPr>
              <w:fldChar w:fldCharType="begin"/>
            </w:r>
            <w:r w:rsidR="00866D09">
              <w:rPr>
                <w:noProof/>
                <w:webHidden/>
              </w:rPr>
              <w:instrText xml:space="preserve"> PAGEREF _Toc106966251 \h </w:instrText>
            </w:r>
            <w:r w:rsidR="00866D09">
              <w:rPr>
                <w:noProof/>
                <w:webHidden/>
              </w:rPr>
            </w:r>
            <w:r w:rsidR="00866D09">
              <w:rPr>
                <w:noProof/>
                <w:webHidden/>
              </w:rPr>
              <w:fldChar w:fldCharType="separate"/>
            </w:r>
            <w:r w:rsidR="00866D09">
              <w:rPr>
                <w:noProof/>
                <w:webHidden/>
              </w:rPr>
              <w:t>36</w:t>
            </w:r>
            <w:r w:rsidR="00866D09">
              <w:rPr>
                <w:noProof/>
                <w:webHidden/>
              </w:rPr>
              <w:fldChar w:fldCharType="end"/>
            </w:r>
          </w:hyperlink>
        </w:p>
        <w:p w14:paraId="68EB079B" w14:textId="039C8680" w:rsidR="00866D09" w:rsidRDefault="007C0AA4">
          <w:pPr>
            <w:pStyle w:val="TOC2"/>
            <w:tabs>
              <w:tab w:val="right" w:leader="dot" w:pos="8776"/>
            </w:tabs>
            <w:rPr>
              <w:rFonts w:eastAsiaTheme="minorEastAsia"/>
              <w:noProof/>
              <w:lang w:val="en-US"/>
              <w14:numForm w14:val="default"/>
            </w:rPr>
          </w:pPr>
          <w:hyperlink w:anchor="_Toc106966252" w:history="1">
            <w:r w:rsidR="00866D09" w:rsidRPr="005D79CA">
              <w:rPr>
                <w:rStyle w:val="Hyperlink"/>
                <w:noProof/>
              </w:rPr>
              <w:t>5.4 NER v českém jazyce</w:t>
            </w:r>
            <w:r w:rsidR="00866D09">
              <w:rPr>
                <w:noProof/>
                <w:webHidden/>
              </w:rPr>
              <w:tab/>
            </w:r>
            <w:r w:rsidR="00866D09">
              <w:rPr>
                <w:noProof/>
                <w:webHidden/>
              </w:rPr>
              <w:fldChar w:fldCharType="begin"/>
            </w:r>
            <w:r w:rsidR="00866D09">
              <w:rPr>
                <w:noProof/>
                <w:webHidden/>
              </w:rPr>
              <w:instrText xml:space="preserve"> PAGEREF _Toc106966252 \h </w:instrText>
            </w:r>
            <w:r w:rsidR="00866D09">
              <w:rPr>
                <w:noProof/>
                <w:webHidden/>
              </w:rPr>
            </w:r>
            <w:r w:rsidR="00866D09">
              <w:rPr>
                <w:noProof/>
                <w:webHidden/>
              </w:rPr>
              <w:fldChar w:fldCharType="separate"/>
            </w:r>
            <w:r w:rsidR="00866D09">
              <w:rPr>
                <w:noProof/>
                <w:webHidden/>
              </w:rPr>
              <w:t>39</w:t>
            </w:r>
            <w:r w:rsidR="00866D09">
              <w:rPr>
                <w:noProof/>
                <w:webHidden/>
              </w:rPr>
              <w:fldChar w:fldCharType="end"/>
            </w:r>
          </w:hyperlink>
        </w:p>
        <w:p w14:paraId="1B8FB015" w14:textId="470BA8C8" w:rsidR="00866D09" w:rsidRDefault="007C0AA4">
          <w:pPr>
            <w:pStyle w:val="TOC3"/>
            <w:tabs>
              <w:tab w:val="right" w:leader="dot" w:pos="8776"/>
            </w:tabs>
            <w:rPr>
              <w:rFonts w:eastAsiaTheme="minorEastAsia"/>
              <w:noProof/>
              <w:lang w:val="en-US"/>
              <w14:numForm w14:val="default"/>
            </w:rPr>
          </w:pPr>
          <w:hyperlink w:anchor="_Toc106966253" w:history="1">
            <w:r w:rsidR="00866D09" w:rsidRPr="005D79CA">
              <w:rPr>
                <w:rStyle w:val="Hyperlink"/>
                <w:noProof/>
              </w:rPr>
              <w:t>5.4.1 Stematizace a lematizace</w:t>
            </w:r>
            <w:r w:rsidR="00866D09">
              <w:rPr>
                <w:noProof/>
                <w:webHidden/>
              </w:rPr>
              <w:tab/>
            </w:r>
            <w:r w:rsidR="00866D09">
              <w:rPr>
                <w:noProof/>
                <w:webHidden/>
              </w:rPr>
              <w:fldChar w:fldCharType="begin"/>
            </w:r>
            <w:r w:rsidR="00866D09">
              <w:rPr>
                <w:noProof/>
                <w:webHidden/>
              </w:rPr>
              <w:instrText xml:space="preserve"> PAGEREF _Toc106966253 \h </w:instrText>
            </w:r>
            <w:r w:rsidR="00866D09">
              <w:rPr>
                <w:noProof/>
                <w:webHidden/>
              </w:rPr>
            </w:r>
            <w:r w:rsidR="00866D09">
              <w:rPr>
                <w:noProof/>
                <w:webHidden/>
              </w:rPr>
              <w:fldChar w:fldCharType="separate"/>
            </w:r>
            <w:r w:rsidR="00866D09">
              <w:rPr>
                <w:noProof/>
                <w:webHidden/>
              </w:rPr>
              <w:t>40</w:t>
            </w:r>
            <w:r w:rsidR="00866D09">
              <w:rPr>
                <w:noProof/>
                <w:webHidden/>
              </w:rPr>
              <w:fldChar w:fldCharType="end"/>
            </w:r>
          </w:hyperlink>
        </w:p>
        <w:p w14:paraId="7262E93F" w14:textId="6F4668E7" w:rsidR="00866D09" w:rsidRDefault="007C0AA4">
          <w:pPr>
            <w:pStyle w:val="TOC3"/>
            <w:tabs>
              <w:tab w:val="right" w:leader="dot" w:pos="8776"/>
            </w:tabs>
            <w:rPr>
              <w:rFonts w:eastAsiaTheme="minorEastAsia"/>
              <w:noProof/>
              <w:lang w:val="en-US"/>
              <w14:numForm w14:val="default"/>
            </w:rPr>
          </w:pPr>
          <w:hyperlink w:anchor="_Toc106966254" w:history="1">
            <w:r w:rsidR="00866D09" w:rsidRPr="005D79CA">
              <w:rPr>
                <w:rStyle w:val="Hyperlink"/>
                <w:noProof/>
              </w:rPr>
              <w:t>5.4.2 POS</w:t>
            </w:r>
            <w:r w:rsidR="00866D09">
              <w:rPr>
                <w:noProof/>
                <w:webHidden/>
              </w:rPr>
              <w:tab/>
            </w:r>
            <w:r w:rsidR="00866D09">
              <w:rPr>
                <w:noProof/>
                <w:webHidden/>
              </w:rPr>
              <w:fldChar w:fldCharType="begin"/>
            </w:r>
            <w:r w:rsidR="00866D09">
              <w:rPr>
                <w:noProof/>
                <w:webHidden/>
              </w:rPr>
              <w:instrText xml:space="preserve"> PAGEREF _Toc106966254 \h </w:instrText>
            </w:r>
            <w:r w:rsidR="00866D09">
              <w:rPr>
                <w:noProof/>
                <w:webHidden/>
              </w:rPr>
            </w:r>
            <w:r w:rsidR="00866D09">
              <w:rPr>
                <w:noProof/>
                <w:webHidden/>
              </w:rPr>
              <w:fldChar w:fldCharType="separate"/>
            </w:r>
            <w:r w:rsidR="00866D09">
              <w:rPr>
                <w:noProof/>
                <w:webHidden/>
              </w:rPr>
              <w:t>40</w:t>
            </w:r>
            <w:r w:rsidR="00866D09">
              <w:rPr>
                <w:noProof/>
                <w:webHidden/>
              </w:rPr>
              <w:fldChar w:fldCharType="end"/>
            </w:r>
          </w:hyperlink>
        </w:p>
        <w:p w14:paraId="579B0B00" w14:textId="5CCB4996" w:rsidR="00866D09" w:rsidRDefault="007C0AA4">
          <w:pPr>
            <w:pStyle w:val="TOC2"/>
            <w:tabs>
              <w:tab w:val="right" w:leader="dot" w:pos="8776"/>
            </w:tabs>
            <w:rPr>
              <w:rFonts w:eastAsiaTheme="minorEastAsia"/>
              <w:noProof/>
              <w:lang w:val="en-US"/>
              <w14:numForm w14:val="default"/>
            </w:rPr>
          </w:pPr>
          <w:hyperlink w:anchor="_Toc106966255" w:history="1">
            <w:r w:rsidR="00866D09" w:rsidRPr="005D79CA">
              <w:rPr>
                <w:rStyle w:val="Hyperlink"/>
                <w:noProof/>
              </w:rPr>
              <w:t>5.5 Multilingvní modely</w:t>
            </w:r>
            <w:r w:rsidR="00866D09">
              <w:rPr>
                <w:noProof/>
                <w:webHidden/>
              </w:rPr>
              <w:tab/>
            </w:r>
            <w:r w:rsidR="00866D09">
              <w:rPr>
                <w:noProof/>
                <w:webHidden/>
              </w:rPr>
              <w:fldChar w:fldCharType="begin"/>
            </w:r>
            <w:r w:rsidR="00866D09">
              <w:rPr>
                <w:noProof/>
                <w:webHidden/>
              </w:rPr>
              <w:instrText xml:space="preserve"> PAGEREF _Toc106966255 \h </w:instrText>
            </w:r>
            <w:r w:rsidR="00866D09">
              <w:rPr>
                <w:noProof/>
                <w:webHidden/>
              </w:rPr>
            </w:r>
            <w:r w:rsidR="00866D09">
              <w:rPr>
                <w:noProof/>
                <w:webHidden/>
              </w:rPr>
              <w:fldChar w:fldCharType="separate"/>
            </w:r>
            <w:r w:rsidR="00866D09">
              <w:rPr>
                <w:noProof/>
                <w:webHidden/>
              </w:rPr>
              <w:t>40</w:t>
            </w:r>
            <w:r w:rsidR="00866D09">
              <w:rPr>
                <w:noProof/>
                <w:webHidden/>
              </w:rPr>
              <w:fldChar w:fldCharType="end"/>
            </w:r>
          </w:hyperlink>
        </w:p>
        <w:p w14:paraId="7201D53D" w14:textId="47340D28" w:rsidR="00866D09" w:rsidRDefault="007C0AA4">
          <w:pPr>
            <w:pStyle w:val="TOC3"/>
            <w:tabs>
              <w:tab w:val="right" w:leader="dot" w:pos="8776"/>
            </w:tabs>
            <w:rPr>
              <w:rFonts w:eastAsiaTheme="minorEastAsia"/>
              <w:noProof/>
              <w:lang w:val="en-US"/>
              <w14:numForm w14:val="default"/>
            </w:rPr>
          </w:pPr>
          <w:hyperlink w:anchor="_Toc106966256" w:history="1">
            <w:r w:rsidR="00866D09" w:rsidRPr="005D79CA">
              <w:rPr>
                <w:rStyle w:val="Hyperlink"/>
                <w:noProof/>
              </w:rPr>
              <w:t>5.5.1 mBERT</w:t>
            </w:r>
            <w:r w:rsidR="00866D09">
              <w:rPr>
                <w:noProof/>
                <w:webHidden/>
              </w:rPr>
              <w:tab/>
            </w:r>
            <w:r w:rsidR="00866D09">
              <w:rPr>
                <w:noProof/>
                <w:webHidden/>
              </w:rPr>
              <w:fldChar w:fldCharType="begin"/>
            </w:r>
            <w:r w:rsidR="00866D09">
              <w:rPr>
                <w:noProof/>
                <w:webHidden/>
              </w:rPr>
              <w:instrText xml:space="preserve"> PAGEREF _Toc106966256 \h </w:instrText>
            </w:r>
            <w:r w:rsidR="00866D09">
              <w:rPr>
                <w:noProof/>
                <w:webHidden/>
              </w:rPr>
            </w:r>
            <w:r w:rsidR="00866D09">
              <w:rPr>
                <w:noProof/>
                <w:webHidden/>
              </w:rPr>
              <w:fldChar w:fldCharType="separate"/>
            </w:r>
            <w:r w:rsidR="00866D09">
              <w:rPr>
                <w:noProof/>
                <w:webHidden/>
              </w:rPr>
              <w:t>41</w:t>
            </w:r>
            <w:r w:rsidR="00866D09">
              <w:rPr>
                <w:noProof/>
                <w:webHidden/>
              </w:rPr>
              <w:fldChar w:fldCharType="end"/>
            </w:r>
          </w:hyperlink>
        </w:p>
        <w:p w14:paraId="4B5E87FC" w14:textId="338C0624" w:rsidR="00866D09" w:rsidRDefault="007C0AA4">
          <w:pPr>
            <w:pStyle w:val="TOC3"/>
            <w:tabs>
              <w:tab w:val="right" w:leader="dot" w:pos="8776"/>
            </w:tabs>
            <w:rPr>
              <w:rFonts w:eastAsiaTheme="minorEastAsia"/>
              <w:noProof/>
              <w:lang w:val="en-US"/>
              <w14:numForm w14:val="default"/>
            </w:rPr>
          </w:pPr>
          <w:hyperlink w:anchor="_Toc106966257" w:history="1">
            <w:r w:rsidR="00866D09" w:rsidRPr="005D79CA">
              <w:rPr>
                <w:rStyle w:val="Hyperlink"/>
                <w:noProof/>
              </w:rPr>
              <w:t>5.5.2 XLM</w:t>
            </w:r>
            <w:r w:rsidR="00866D09">
              <w:rPr>
                <w:noProof/>
                <w:webHidden/>
              </w:rPr>
              <w:tab/>
            </w:r>
            <w:r w:rsidR="00866D09">
              <w:rPr>
                <w:noProof/>
                <w:webHidden/>
              </w:rPr>
              <w:fldChar w:fldCharType="begin"/>
            </w:r>
            <w:r w:rsidR="00866D09">
              <w:rPr>
                <w:noProof/>
                <w:webHidden/>
              </w:rPr>
              <w:instrText xml:space="preserve"> PAGEREF _Toc106966257 \h </w:instrText>
            </w:r>
            <w:r w:rsidR="00866D09">
              <w:rPr>
                <w:noProof/>
                <w:webHidden/>
              </w:rPr>
            </w:r>
            <w:r w:rsidR="00866D09">
              <w:rPr>
                <w:noProof/>
                <w:webHidden/>
              </w:rPr>
              <w:fldChar w:fldCharType="separate"/>
            </w:r>
            <w:r w:rsidR="00866D09">
              <w:rPr>
                <w:noProof/>
                <w:webHidden/>
              </w:rPr>
              <w:t>42</w:t>
            </w:r>
            <w:r w:rsidR="00866D09">
              <w:rPr>
                <w:noProof/>
                <w:webHidden/>
              </w:rPr>
              <w:fldChar w:fldCharType="end"/>
            </w:r>
          </w:hyperlink>
        </w:p>
        <w:p w14:paraId="0493AE16" w14:textId="427D6260" w:rsidR="00866D09" w:rsidRDefault="007C0AA4">
          <w:pPr>
            <w:pStyle w:val="TOC3"/>
            <w:tabs>
              <w:tab w:val="right" w:leader="dot" w:pos="8776"/>
            </w:tabs>
            <w:rPr>
              <w:rFonts w:eastAsiaTheme="minorEastAsia"/>
              <w:noProof/>
              <w:lang w:val="en-US"/>
              <w14:numForm w14:val="default"/>
            </w:rPr>
          </w:pPr>
          <w:hyperlink w:anchor="_Toc106966258" w:history="1">
            <w:r w:rsidR="00866D09" w:rsidRPr="005D79CA">
              <w:rPr>
                <w:rStyle w:val="Hyperlink"/>
                <w:noProof/>
              </w:rPr>
              <w:t>5.5.3 XML-RoBERTa</w:t>
            </w:r>
            <w:r w:rsidR="00866D09">
              <w:rPr>
                <w:noProof/>
                <w:webHidden/>
              </w:rPr>
              <w:tab/>
            </w:r>
            <w:r w:rsidR="00866D09">
              <w:rPr>
                <w:noProof/>
                <w:webHidden/>
              </w:rPr>
              <w:fldChar w:fldCharType="begin"/>
            </w:r>
            <w:r w:rsidR="00866D09">
              <w:rPr>
                <w:noProof/>
                <w:webHidden/>
              </w:rPr>
              <w:instrText xml:space="preserve"> PAGEREF _Toc106966258 \h </w:instrText>
            </w:r>
            <w:r w:rsidR="00866D09">
              <w:rPr>
                <w:noProof/>
                <w:webHidden/>
              </w:rPr>
            </w:r>
            <w:r w:rsidR="00866D09">
              <w:rPr>
                <w:noProof/>
                <w:webHidden/>
              </w:rPr>
              <w:fldChar w:fldCharType="separate"/>
            </w:r>
            <w:r w:rsidR="00866D09">
              <w:rPr>
                <w:noProof/>
                <w:webHidden/>
              </w:rPr>
              <w:t>43</w:t>
            </w:r>
            <w:r w:rsidR="00866D09">
              <w:rPr>
                <w:noProof/>
                <w:webHidden/>
              </w:rPr>
              <w:fldChar w:fldCharType="end"/>
            </w:r>
          </w:hyperlink>
        </w:p>
        <w:p w14:paraId="308A25CF" w14:textId="2ACF2F62" w:rsidR="00866D09" w:rsidRDefault="007C0AA4">
          <w:pPr>
            <w:pStyle w:val="TOC1"/>
            <w:tabs>
              <w:tab w:val="right" w:leader="dot" w:pos="8776"/>
            </w:tabs>
            <w:rPr>
              <w:rFonts w:eastAsiaTheme="minorEastAsia"/>
              <w:noProof/>
              <w:lang w:val="en-US"/>
              <w14:numForm w14:val="default"/>
            </w:rPr>
          </w:pPr>
          <w:hyperlink w:anchor="_Toc106966259" w:history="1">
            <w:r w:rsidR="00866D09" w:rsidRPr="005D79CA">
              <w:rPr>
                <w:rStyle w:val="Hyperlink"/>
                <w:noProof/>
              </w:rPr>
              <w:t>6 Výběr technologií</w:t>
            </w:r>
            <w:r w:rsidR="00866D09">
              <w:rPr>
                <w:noProof/>
                <w:webHidden/>
              </w:rPr>
              <w:tab/>
            </w:r>
            <w:r w:rsidR="00866D09">
              <w:rPr>
                <w:noProof/>
                <w:webHidden/>
              </w:rPr>
              <w:fldChar w:fldCharType="begin"/>
            </w:r>
            <w:r w:rsidR="00866D09">
              <w:rPr>
                <w:noProof/>
                <w:webHidden/>
              </w:rPr>
              <w:instrText xml:space="preserve"> PAGEREF _Toc106966259 \h </w:instrText>
            </w:r>
            <w:r w:rsidR="00866D09">
              <w:rPr>
                <w:noProof/>
                <w:webHidden/>
              </w:rPr>
            </w:r>
            <w:r w:rsidR="00866D09">
              <w:rPr>
                <w:noProof/>
                <w:webHidden/>
              </w:rPr>
              <w:fldChar w:fldCharType="separate"/>
            </w:r>
            <w:r w:rsidR="00866D09">
              <w:rPr>
                <w:noProof/>
                <w:webHidden/>
              </w:rPr>
              <w:t>44</w:t>
            </w:r>
            <w:r w:rsidR="00866D09">
              <w:rPr>
                <w:noProof/>
                <w:webHidden/>
              </w:rPr>
              <w:fldChar w:fldCharType="end"/>
            </w:r>
          </w:hyperlink>
        </w:p>
        <w:p w14:paraId="3ED9494C" w14:textId="430FAD15" w:rsidR="00866D09" w:rsidRDefault="007C0AA4">
          <w:pPr>
            <w:pStyle w:val="TOC2"/>
            <w:tabs>
              <w:tab w:val="right" w:leader="dot" w:pos="8776"/>
            </w:tabs>
            <w:rPr>
              <w:rFonts w:eastAsiaTheme="minorEastAsia"/>
              <w:noProof/>
              <w:lang w:val="en-US"/>
              <w14:numForm w14:val="default"/>
            </w:rPr>
          </w:pPr>
          <w:hyperlink w:anchor="_Toc106966260" w:history="1">
            <w:r w:rsidR="00866D09" w:rsidRPr="005D79CA">
              <w:rPr>
                <w:rStyle w:val="Hyperlink"/>
                <w:noProof/>
              </w:rPr>
              <w:t>6.1 NLP frameworky</w:t>
            </w:r>
            <w:r w:rsidR="00866D09">
              <w:rPr>
                <w:noProof/>
                <w:webHidden/>
              </w:rPr>
              <w:tab/>
            </w:r>
            <w:r w:rsidR="00866D09">
              <w:rPr>
                <w:noProof/>
                <w:webHidden/>
              </w:rPr>
              <w:fldChar w:fldCharType="begin"/>
            </w:r>
            <w:r w:rsidR="00866D09">
              <w:rPr>
                <w:noProof/>
                <w:webHidden/>
              </w:rPr>
              <w:instrText xml:space="preserve"> PAGEREF _Toc106966260 \h </w:instrText>
            </w:r>
            <w:r w:rsidR="00866D09">
              <w:rPr>
                <w:noProof/>
                <w:webHidden/>
              </w:rPr>
            </w:r>
            <w:r w:rsidR="00866D09">
              <w:rPr>
                <w:noProof/>
                <w:webHidden/>
              </w:rPr>
              <w:fldChar w:fldCharType="separate"/>
            </w:r>
            <w:r w:rsidR="00866D09">
              <w:rPr>
                <w:noProof/>
                <w:webHidden/>
              </w:rPr>
              <w:t>44</w:t>
            </w:r>
            <w:r w:rsidR="00866D09">
              <w:rPr>
                <w:noProof/>
                <w:webHidden/>
              </w:rPr>
              <w:fldChar w:fldCharType="end"/>
            </w:r>
          </w:hyperlink>
        </w:p>
        <w:p w14:paraId="30DDACF2" w14:textId="143803F7" w:rsidR="00866D09" w:rsidRDefault="007C0AA4">
          <w:pPr>
            <w:pStyle w:val="TOC3"/>
            <w:tabs>
              <w:tab w:val="right" w:leader="dot" w:pos="8776"/>
            </w:tabs>
            <w:rPr>
              <w:rFonts w:eastAsiaTheme="minorEastAsia"/>
              <w:noProof/>
              <w:lang w:val="en-US"/>
              <w14:numForm w14:val="default"/>
            </w:rPr>
          </w:pPr>
          <w:hyperlink w:anchor="_Toc106966261" w:history="1">
            <w:r w:rsidR="00866D09" w:rsidRPr="005D79CA">
              <w:rPr>
                <w:rStyle w:val="Hyperlink"/>
                <w:noProof/>
              </w:rPr>
              <w:t>6.1.1 Kritéria pro výběr NLP frameworku</w:t>
            </w:r>
            <w:r w:rsidR="00866D09">
              <w:rPr>
                <w:noProof/>
                <w:webHidden/>
              </w:rPr>
              <w:tab/>
            </w:r>
            <w:r w:rsidR="00866D09">
              <w:rPr>
                <w:noProof/>
                <w:webHidden/>
              </w:rPr>
              <w:fldChar w:fldCharType="begin"/>
            </w:r>
            <w:r w:rsidR="00866D09">
              <w:rPr>
                <w:noProof/>
                <w:webHidden/>
              </w:rPr>
              <w:instrText xml:space="preserve"> PAGEREF _Toc106966261 \h </w:instrText>
            </w:r>
            <w:r w:rsidR="00866D09">
              <w:rPr>
                <w:noProof/>
                <w:webHidden/>
              </w:rPr>
            </w:r>
            <w:r w:rsidR="00866D09">
              <w:rPr>
                <w:noProof/>
                <w:webHidden/>
              </w:rPr>
              <w:fldChar w:fldCharType="separate"/>
            </w:r>
            <w:r w:rsidR="00866D09">
              <w:rPr>
                <w:noProof/>
                <w:webHidden/>
              </w:rPr>
              <w:t>44</w:t>
            </w:r>
            <w:r w:rsidR="00866D09">
              <w:rPr>
                <w:noProof/>
                <w:webHidden/>
              </w:rPr>
              <w:fldChar w:fldCharType="end"/>
            </w:r>
          </w:hyperlink>
        </w:p>
        <w:p w14:paraId="43408C91" w14:textId="58669A12" w:rsidR="00866D09" w:rsidRDefault="007C0AA4">
          <w:pPr>
            <w:pStyle w:val="TOC3"/>
            <w:tabs>
              <w:tab w:val="right" w:leader="dot" w:pos="8776"/>
            </w:tabs>
            <w:rPr>
              <w:rFonts w:eastAsiaTheme="minorEastAsia"/>
              <w:noProof/>
              <w:lang w:val="en-US"/>
              <w14:numForm w14:val="default"/>
            </w:rPr>
          </w:pPr>
          <w:hyperlink w:anchor="_Toc106966262" w:history="1">
            <w:r w:rsidR="00866D09" w:rsidRPr="005D79CA">
              <w:rPr>
                <w:rStyle w:val="Hyperlink"/>
                <w:noProof/>
              </w:rPr>
              <w:t>6.1.2 Stanford CoreNLP (Stanford NER)</w:t>
            </w:r>
            <w:r w:rsidR="00866D09">
              <w:rPr>
                <w:noProof/>
                <w:webHidden/>
              </w:rPr>
              <w:tab/>
            </w:r>
            <w:r w:rsidR="00866D09">
              <w:rPr>
                <w:noProof/>
                <w:webHidden/>
              </w:rPr>
              <w:fldChar w:fldCharType="begin"/>
            </w:r>
            <w:r w:rsidR="00866D09">
              <w:rPr>
                <w:noProof/>
                <w:webHidden/>
              </w:rPr>
              <w:instrText xml:space="preserve"> PAGEREF _Toc106966262 \h </w:instrText>
            </w:r>
            <w:r w:rsidR="00866D09">
              <w:rPr>
                <w:noProof/>
                <w:webHidden/>
              </w:rPr>
            </w:r>
            <w:r w:rsidR="00866D09">
              <w:rPr>
                <w:noProof/>
                <w:webHidden/>
              </w:rPr>
              <w:fldChar w:fldCharType="separate"/>
            </w:r>
            <w:r w:rsidR="00866D09">
              <w:rPr>
                <w:noProof/>
                <w:webHidden/>
              </w:rPr>
              <w:t>45</w:t>
            </w:r>
            <w:r w:rsidR="00866D09">
              <w:rPr>
                <w:noProof/>
                <w:webHidden/>
              </w:rPr>
              <w:fldChar w:fldCharType="end"/>
            </w:r>
          </w:hyperlink>
        </w:p>
        <w:p w14:paraId="1E5D698D" w14:textId="5B1C35DD" w:rsidR="00866D09" w:rsidRDefault="007C0AA4">
          <w:pPr>
            <w:pStyle w:val="TOC3"/>
            <w:tabs>
              <w:tab w:val="right" w:leader="dot" w:pos="8776"/>
            </w:tabs>
            <w:rPr>
              <w:rFonts w:eastAsiaTheme="minorEastAsia"/>
              <w:noProof/>
              <w:lang w:val="en-US"/>
              <w14:numForm w14:val="default"/>
            </w:rPr>
          </w:pPr>
          <w:hyperlink w:anchor="_Toc106966263" w:history="1">
            <w:r w:rsidR="00866D09" w:rsidRPr="005D79CA">
              <w:rPr>
                <w:rStyle w:val="Hyperlink"/>
                <w:noProof/>
              </w:rPr>
              <w:t>6.1.3 NLTK</w:t>
            </w:r>
            <w:r w:rsidR="00866D09">
              <w:rPr>
                <w:noProof/>
                <w:webHidden/>
              </w:rPr>
              <w:tab/>
            </w:r>
            <w:r w:rsidR="00866D09">
              <w:rPr>
                <w:noProof/>
                <w:webHidden/>
              </w:rPr>
              <w:fldChar w:fldCharType="begin"/>
            </w:r>
            <w:r w:rsidR="00866D09">
              <w:rPr>
                <w:noProof/>
                <w:webHidden/>
              </w:rPr>
              <w:instrText xml:space="preserve"> PAGEREF _Toc106966263 \h </w:instrText>
            </w:r>
            <w:r w:rsidR="00866D09">
              <w:rPr>
                <w:noProof/>
                <w:webHidden/>
              </w:rPr>
            </w:r>
            <w:r w:rsidR="00866D09">
              <w:rPr>
                <w:noProof/>
                <w:webHidden/>
              </w:rPr>
              <w:fldChar w:fldCharType="separate"/>
            </w:r>
            <w:r w:rsidR="00866D09">
              <w:rPr>
                <w:noProof/>
                <w:webHidden/>
              </w:rPr>
              <w:t>45</w:t>
            </w:r>
            <w:r w:rsidR="00866D09">
              <w:rPr>
                <w:noProof/>
                <w:webHidden/>
              </w:rPr>
              <w:fldChar w:fldCharType="end"/>
            </w:r>
          </w:hyperlink>
        </w:p>
        <w:p w14:paraId="00A6F5A8" w14:textId="11BC5FE9" w:rsidR="00866D09" w:rsidRDefault="007C0AA4">
          <w:pPr>
            <w:pStyle w:val="TOC3"/>
            <w:tabs>
              <w:tab w:val="right" w:leader="dot" w:pos="8776"/>
            </w:tabs>
            <w:rPr>
              <w:rFonts w:eastAsiaTheme="minorEastAsia"/>
              <w:noProof/>
              <w:lang w:val="en-US"/>
              <w14:numForm w14:val="default"/>
            </w:rPr>
          </w:pPr>
          <w:hyperlink w:anchor="_Toc106966264" w:history="1">
            <w:r w:rsidR="00866D09" w:rsidRPr="005D79CA">
              <w:rPr>
                <w:rStyle w:val="Hyperlink"/>
                <w:noProof/>
              </w:rPr>
              <w:t>6.1.4 Flair</w:t>
            </w:r>
            <w:r w:rsidR="00866D09">
              <w:rPr>
                <w:noProof/>
                <w:webHidden/>
              </w:rPr>
              <w:tab/>
            </w:r>
            <w:r w:rsidR="00866D09">
              <w:rPr>
                <w:noProof/>
                <w:webHidden/>
              </w:rPr>
              <w:fldChar w:fldCharType="begin"/>
            </w:r>
            <w:r w:rsidR="00866D09">
              <w:rPr>
                <w:noProof/>
                <w:webHidden/>
              </w:rPr>
              <w:instrText xml:space="preserve"> PAGEREF _Toc106966264 \h </w:instrText>
            </w:r>
            <w:r w:rsidR="00866D09">
              <w:rPr>
                <w:noProof/>
                <w:webHidden/>
              </w:rPr>
            </w:r>
            <w:r w:rsidR="00866D09">
              <w:rPr>
                <w:noProof/>
                <w:webHidden/>
              </w:rPr>
              <w:fldChar w:fldCharType="separate"/>
            </w:r>
            <w:r w:rsidR="00866D09">
              <w:rPr>
                <w:noProof/>
                <w:webHidden/>
              </w:rPr>
              <w:t>45</w:t>
            </w:r>
            <w:r w:rsidR="00866D09">
              <w:rPr>
                <w:noProof/>
                <w:webHidden/>
              </w:rPr>
              <w:fldChar w:fldCharType="end"/>
            </w:r>
          </w:hyperlink>
        </w:p>
        <w:p w14:paraId="202AE0AF" w14:textId="5989BCF5" w:rsidR="00866D09" w:rsidRDefault="007C0AA4">
          <w:pPr>
            <w:pStyle w:val="TOC3"/>
            <w:tabs>
              <w:tab w:val="right" w:leader="dot" w:pos="8776"/>
            </w:tabs>
            <w:rPr>
              <w:rFonts w:eastAsiaTheme="minorEastAsia"/>
              <w:noProof/>
              <w:lang w:val="en-US"/>
              <w14:numForm w14:val="default"/>
            </w:rPr>
          </w:pPr>
          <w:hyperlink w:anchor="_Toc106966265" w:history="1">
            <w:r w:rsidR="00866D09" w:rsidRPr="005D79CA">
              <w:rPr>
                <w:rStyle w:val="Hyperlink"/>
                <w:noProof/>
              </w:rPr>
              <w:t>6.1.5 SpaCy</w:t>
            </w:r>
            <w:r w:rsidR="00866D09">
              <w:rPr>
                <w:noProof/>
                <w:webHidden/>
              </w:rPr>
              <w:tab/>
            </w:r>
            <w:r w:rsidR="00866D09">
              <w:rPr>
                <w:noProof/>
                <w:webHidden/>
              </w:rPr>
              <w:fldChar w:fldCharType="begin"/>
            </w:r>
            <w:r w:rsidR="00866D09">
              <w:rPr>
                <w:noProof/>
                <w:webHidden/>
              </w:rPr>
              <w:instrText xml:space="preserve"> PAGEREF _Toc106966265 \h </w:instrText>
            </w:r>
            <w:r w:rsidR="00866D09">
              <w:rPr>
                <w:noProof/>
                <w:webHidden/>
              </w:rPr>
            </w:r>
            <w:r w:rsidR="00866D09">
              <w:rPr>
                <w:noProof/>
                <w:webHidden/>
              </w:rPr>
              <w:fldChar w:fldCharType="separate"/>
            </w:r>
            <w:r w:rsidR="00866D09">
              <w:rPr>
                <w:noProof/>
                <w:webHidden/>
              </w:rPr>
              <w:t>46</w:t>
            </w:r>
            <w:r w:rsidR="00866D09">
              <w:rPr>
                <w:noProof/>
                <w:webHidden/>
              </w:rPr>
              <w:fldChar w:fldCharType="end"/>
            </w:r>
          </w:hyperlink>
        </w:p>
        <w:p w14:paraId="27FA6B53" w14:textId="7A7B42B8" w:rsidR="00866D09" w:rsidRDefault="007C0AA4">
          <w:pPr>
            <w:pStyle w:val="TOC3"/>
            <w:tabs>
              <w:tab w:val="right" w:leader="dot" w:pos="8776"/>
            </w:tabs>
            <w:rPr>
              <w:rFonts w:eastAsiaTheme="minorEastAsia"/>
              <w:noProof/>
              <w:lang w:val="en-US"/>
              <w14:numForm w14:val="default"/>
            </w:rPr>
          </w:pPr>
          <w:hyperlink w:anchor="_Toc106966266" w:history="1">
            <w:r w:rsidR="00866D09" w:rsidRPr="005D79CA">
              <w:rPr>
                <w:rStyle w:val="Hyperlink"/>
                <w:noProof/>
              </w:rPr>
              <w:t>6.1.6 Porovnání</w:t>
            </w:r>
            <w:r w:rsidR="00866D09">
              <w:rPr>
                <w:noProof/>
                <w:webHidden/>
              </w:rPr>
              <w:tab/>
            </w:r>
            <w:r w:rsidR="00866D09">
              <w:rPr>
                <w:noProof/>
                <w:webHidden/>
              </w:rPr>
              <w:fldChar w:fldCharType="begin"/>
            </w:r>
            <w:r w:rsidR="00866D09">
              <w:rPr>
                <w:noProof/>
                <w:webHidden/>
              </w:rPr>
              <w:instrText xml:space="preserve"> PAGEREF _Toc106966266 \h </w:instrText>
            </w:r>
            <w:r w:rsidR="00866D09">
              <w:rPr>
                <w:noProof/>
                <w:webHidden/>
              </w:rPr>
            </w:r>
            <w:r w:rsidR="00866D09">
              <w:rPr>
                <w:noProof/>
                <w:webHidden/>
              </w:rPr>
              <w:fldChar w:fldCharType="separate"/>
            </w:r>
            <w:r w:rsidR="00866D09">
              <w:rPr>
                <w:noProof/>
                <w:webHidden/>
              </w:rPr>
              <w:t>46</w:t>
            </w:r>
            <w:r w:rsidR="00866D09">
              <w:rPr>
                <w:noProof/>
                <w:webHidden/>
              </w:rPr>
              <w:fldChar w:fldCharType="end"/>
            </w:r>
          </w:hyperlink>
        </w:p>
        <w:p w14:paraId="4CF414A6" w14:textId="5C6096D7" w:rsidR="00866D09" w:rsidRDefault="007C0AA4">
          <w:pPr>
            <w:pStyle w:val="TOC2"/>
            <w:tabs>
              <w:tab w:val="right" w:leader="dot" w:pos="8776"/>
            </w:tabs>
            <w:rPr>
              <w:rFonts w:eastAsiaTheme="minorEastAsia"/>
              <w:noProof/>
              <w:lang w:val="en-US"/>
              <w14:numForm w14:val="default"/>
            </w:rPr>
          </w:pPr>
          <w:hyperlink w:anchor="_Toc106966267" w:history="1">
            <w:r w:rsidR="00866D09" w:rsidRPr="005D79CA">
              <w:rPr>
                <w:rStyle w:val="Hyperlink"/>
                <w:noProof/>
              </w:rPr>
              <w:t>6.2 Vývojové prostředí</w:t>
            </w:r>
            <w:r w:rsidR="00866D09">
              <w:rPr>
                <w:noProof/>
                <w:webHidden/>
              </w:rPr>
              <w:tab/>
            </w:r>
            <w:r w:rsidR="00866D09">
              <w:rPr>
                <w:noProof/>
                <w:webHidden/>
              </w:rPr>
              <w:fldChar w:fldCharType="begin"/>
            </w:r>
            <w:r w:rsidR="00866D09">
              <w:rPr>
                <w:noProof/>
                <w:webHidden/>
              </w:rPr>
              <w:instrText xml:space="preserve"> PAGEREF _Toc106966267 \h </w:instrText>
            </w:r>
            <w:r w:rsidR="00866D09">
              <w:rPr>
                <w:noProof/>
                <w:webHidden/>
              </w:rPr>
            </w:r>
            <w:r w:rsidR="00866D09">
              <w:rPr>
                <w:noProof/>
                <w:webHidden/>
              </w:rPr>
              <w:fldChar w:fldCharType="separate"/>
            </w:r>
            <w:r w:rsidR="00866D09">
              <w:rPr>
                <w:noProof/>
                <w:webHidden/>
              </w:rPr>
              <w:t>47</w:t>
            </w:r>
            <w:r w:rsidR="00866D09">
              <w:rPr>
                <w:noProof/>
                <w:webHidden/>
              </w:rPr>
              <w:fldChar w:fldCharType="end"/>
            </w:r>
          </w:hyperlink>
        </w:p>
        <w:p w14:paraId="4AC8FD0F" w14:textId="66AED69B" w:rsidR="00866D09" w:rsidRDefault="007C0AA4">
          <w:pPr>
            <w:pStyle w:val="TOC1"/>
            <w:tabs>
              <w:tab w:val="right" w:leader="dot" w:pos="8776"/>
            </w:tabs>
            <w:rPr>
              <w:rFonts w:eastAsiaTheme="minorEastAsia"/>
              <w:noProof/>
              <w:lang w:val="en-US"/>
              <w14:numForm w14:val="default"/>
            </w:rPr>
          </w:pPr>
          <w:hyperlink w:anchor="_Toc106966268" w:history="1">
            <w:r w:rsidR="00866D09" w:rsidRPr="005D79CA">
              <w:rPr>
                <w:rStyle w:val="Hyperlink"/>
                <w:noProof/>
              </w:rPr>
              <w:t>7 Dataset</w:t>
            </w:r>
            <w:r w:rsidR="00866D09">
              <w:rPr>
                <w:noProof/>
                <w:webHidden/>
              </w:rPr>
              <w:tab/>
            </w:r>
            <w:r w:rsidR="00866D09">
              <w:rPr>
                <w:noProof/>
                <w:webHidden/>
              </w:rPr>
              <w:fldChar w:fldCharType="begin"/>
            </w:r>
            <w:r w:rsidR="00866D09">
              <w:rPr>
                <w:noProof/>
                <w:webHidden/>
              </w:rPr>
              <w:instrText xml:space="preserve"> PAGEREF _Toc106966268 \h </w:instrText>
            </w:r>
            <w:r w:rsidR="00866D09">
              <w:rPr>
                <w:noProof/>
                <w:webHidden/>
              </w:rPr>
            </w:r>
            <w:r w:rsidR="00866D09">
              <w:rPr>
                <w:noProof/>
                <w:webHidden/>
              </w:rPr>
              <w:fldChar w:fldCharType="separate"/>
            </w:r>
            <w:r w:rsidR="00866D09">
              <w:rPr>
                <w:noProof/>
                <w:webHidden/>
              </w:rPr>
              <w:t>49</w:t>
            </w:r>
            <w:r w:rsidR="00866D09">
              <w:rPr>
                <w:noProof/>
                <w:webHidden/>
              </w:rPr>
              <w:fldChar w:fldCharType="end"/>
            </w:r>
          </w:hyperlink>
        </w:p>
        <w:p w14:paraId="1BA0F507" w14:textId="713DD998" w:rsidR="00866D09" w:rsidRDefault="007C0AA4">
          <w:pPr>
            <w:pStyle w:val="TOC2"/>
            <w:tabs>
              <w:tab w:val="right" w:leader="dot" w:pos="8776"/>
            </w:tabs>
            <w:rPr>
              <w:rFonts w:eastAsiaTheme="minorEastAsia"/>
              <w:noProof/>
              <w:lang w:val="en-US"/>
              <w14:numForm w14:val="default"/>
            </w:rPr>
          </w:pPr>
          <w:hyperlink w:anchor="_Toc106966269" w:history="1">
            <w:r w:rsidR="00866D09" w:rsidRPr="005D79CA">
              <w:rPr>
                <w:rStyle w:val="Hyperlink"/>
                <w:noProof/>
              </w:rPr>
              <w:t>7.1 Anotace NER datasetů</w:t>
            </w:r>
            <w:r w:rsidR="00866D09">
              <w:rPr>
                <w:noProof/>
                <w:webHidden/>
              </w:rPr>
              <w:tab/>
            </w:r>
            <w:r w:rsidR="00866D09">
              <w:rPr>
                <w:noProof/>
                <w:webHidden/>
              </w:rPr>
              <w:fldChar w:fldCharType="begin"/>
            </w:r>
            <w:r w:rsidR="00866D09">
              <w:rPr>
                <w:noProof/>
                <w:webHidden/>
              </w:rPr>
              <w:instrText xml:space="preserve"> PAGEREF _Toc106966269 \h </w:instrText>
            </w:r>
            <w:r w:rsidR="00866D09">
              <w:rPr>
                <w:noProof/>
                <w:webHidden/>
              </w:rPr>
            </w:r>
            <w:r w:rsidR="00866D09">
              <w:rPr>
                <w:noProof/>
                <w:webHidden/>
              </w:rPr>
              <w:fldChar w:fldCharType="separate"/>
            </w:r>
            <w:r w:rsidR="00866D09">
              <w:rPr>
                <w:noProof/>
                <w:webHidden/>
              </w:rPr>
              <w:t>49</w:t>
            </w:r>
            <w:r w:rsidR="00866D09">
              <w:rPr>
                <w:noProof/>
                <w:webHidden/>
              </w:rPr>
              <w:fldChar w:fldCharType="end"/>
            </w:r>
          </w:hyperlink>
        </w:p>
        <w:p w14:paraId="08E4D973" w14:textId="076CF219" w:rsidR="00866D09" w:rsidRDefault="007C0AA4">
          <w:pPr>
            <w:pStyle w:val="TOC3"/>
            <w:tabs>
              <w:tab w:val="right" w:leader="dot" w:pos="8776"/>
            </w:tabs>
            <w:rPr>
              <w:rFonts w:eastAsiaTheme="minorEastAsia"/>
              <w:noProof/>
              <w:lang w:val="en-US"/>
              <w14:numForm w14:val="default"/>
            </w:rPr>
          </w:pPr>
          <w:hyperlink w:anchor="_Toc106966270" w:history="1">
            <w:r w:rsidR="00866D09" w:rsidRPr="005D79CA">
              <w:rPr>
                <w:rStyle w:val="Hyperlink"/>
                <w:noProof/>
              </w:rPr>
              <w:t>7.1.1 Granularita NER datasetů</w:t>
            </w:r>
            <w:r w:rsidR="00866D09">
              <w:rPr>
                <w:noProof/>
                <w:webHidden/>
              </w:rPr>
              <w:tab/>
            </w:r>
            <w:r w:rsidR="00866D09">
              <w:rPr>
                <w:noProof/>
                <w:webHidden/>
              </w:rPr>
              <w:fldChar w:fldCharType="begin"/>
            </w:r>
            <w:r w:rsidR="00866D09">
              <w:rPr>
                <w:noProof/>
                <w:webHidden/>
              </w:rPr>
              <w:instrText xml:space="preserve"> PAGEREF _Toc106966270 \h </w:instrText>
            </w:r>
            <w:r w:rsidR="00866D09">
              <w:rPr>
                <w:noProof/>
                <w:webHidden/>
              </w:rPr>
            </w:r>
            <w:r w:rsidR="00866D09">
              <w:rPr>
                <w:noProof/>
                <w:webHidden/>
              </w:rPr>
              <w:fldChar w:fldCharType="separate"/>
            </w:r>
            <w:r w:rsidR="00866D09">
              <w:rPr>
                <w:noProof/>
                <w:webHidden/>
              </w:rPr>
              <w:t>49</w:t>
            </w:r>
            <w:r w:rsidR="00866D09">
              <w:rPr>
                <w:noProof/>
                <w:webHidden/>
              </w:rPr>
              <w:fldChar w:fldCharType="end"/>
            </w:r>
          </w:hyperlink>
        </w:p>
        <w:p w14:paraId="4E76C454" w14:textId="5FBB64A7" w:rsidR="00866D09" w:rsidRDefault="007C0AA4">
          <w:pPr>
            <w:pStyle w:val="TOC3"/>
            <w:tabs>
              <w:tab w:val="right" w:leader="dot" w:pos="8776"/>
            </w:tabs>
            <w:rPr>
              <w:rFonts w:eastAsiaTheme="minorEastAsia"/>
              <w:noProof/>
              <w:lang w:val="en-US"/>
              <w14:numForm w14:val="default"/>
            </w:rPr>
          </w:pPr>
          <w:hyperlink w:anchor="_Toc106966271" w:history="1">
            <w:r w:rsidR="00866D09" w:rsidRPr="005D79CA">
              <w:rPr>
                <w:rStyle w:val="Hyperlink"/>
                <w:noProof/>
              </w:rPr>
              <w:t>7.1.2 Způsoby anotace jmenných entit</w:t>
            </w:r>
            <w:r w:rsidR="00866D09">
              <w:rPr>
                <w:noProof/>
                <w:webHidden/>
              </w:rPr>
              <w:tab/>
            </w:r>
            <w:r w:rsidR="00866D09">
              <w:rPr>
                <w:noProof/>
                <w:webHidden/>
              </w:rPr>
              <w:fldChar w:fldCharType="begin"/>
            </w:r>
            <w:r w:rsidR="00866D09">
              <w:rPr>
                <w:noProof/>
                <w:webHidden/>
              </w:rPr>
              <w:instrText xml:space="preserve"> PAGEREF _Toc106966271 \h </w:instrText>
            </w:r>
            <w:r w:rsidR="00866D09">
              <w:rPr>
                <w:noProof/>
                <w:webHidden/>
              </w:rPr>
            </w:r>
            <w:r w:rsidR="00866D09">
              <w:rPr>
                <w:noProof/>
                <w:webHidden/>
              </w:rPr>
              <w:fldChar w:fldCharType="separate"/>
            </w:r>
            <w:r w:rsidR="00866D09">
              <w:rPr>
                <w:noProof/>
                <w:webHidden/>
              </w:rPr>
              <w:t>50</w:t>
            </w:r>
            <w:r w:rsidR="00866D09">
              <w:rPr>
                <w:noProof/>
                <w:webHidden/>
              </w:rPr>
              <w:fldChar w:fldCharType="end"/>
            </w:r>
          </w:hyperlink>
        </w:p>
        <w:p w14:paraId="3D56A328" w14:textId="0ABF4BC8" w:rsidR="00866D09" w:rsidRDefault="007C0AA4">
          <w:pPr>
            <w:pStyle w:val="TOC2"/>
            <w:tabs>
              <w:tab w:val="right" w:leader="dot" w:pos="8776"/>
            </w:tabs>
            <w:rPr>
              <w:rFonts w:eastAsiaTheme="minorEastAsia"/>
              <w:noProof/>
              <w:lang w:val="en-US"/>
              <w14:numForm w14:val="default"/>
            </w:rPr>
          </w:pPr>
          <w:hyperlink w:anchor="_Toc106966272" w:history="1">
            <w:r w:rsidR="00866D09" w:rsidRPr="005D79CA">
              <w:rPr>
                <w:rStyle w:val="Hyperlink"/>
                <w:noProof/>
              </w:rPr>
              <w:t>7.2 Dostupné datasety</w:t>
            </w:r>
            <w:r w:rsidR="00866D09">
              <w:rPr>
                <w:noProof/>
                <w:webHidden/>
              </w:rPr>
              <w:tab/>
            </w:r>
            <w:r w:rsidR="00866D09">
              <w:rPr>
                <w:noProof/>
                <w:webHidden/>
              </w:rPr>
              <w:fldChar w:fldCharType="begin"/>
            </w:r>
            <w:r w:rsidR="00866D09">
              <w:rPr>
                <w:noProof/>
                <w:webHidden/>
              </w:rPr>
              <w:instrText xml:space="preserve"> PAGEREF _Toc106966272 \h </w:instrText>
            </w:r>
            <w:r w:rsidR="00866D09">
              <w:rPr>
                <w:noProof/>
                <w:webHidden/>
              </w:rPr>
            </w:r>
            <w:r w:rsidR="00866D09">
              <w:rPr>
                <w:noProof/>
                <w:webHidden/>
              </w:rPr>
              <w:fldChar w:fldCharType="separate"/>
            </w:r>
            <w:r w:rsidR="00866D09">
              <w:rPr>
                <w:noProof/>
                <w:webHidden/>
              </w:rPr>
              <w:t>50</w:t>
            </w:r>
            <w:r w:rsidR="00866D09">
              <w:rPr>
                <w:noProof/>
                <w:webHidden/>
              </w:rPr>
              <w:fldChar w:fldCharType="end"/>
            </w:r>
          </w:hyperlink>
        </w:p>
        <w:p w14:paraId="3FBE0ACD" w14:textId="1B3C3D0D" w:rsidR="00866D09" w:rsidRDefault="007C0AA4">
          <w:pPr>
            <w:pStyle w:val="TOC3"/>
            <w:tabs>
              <w:tab w:val="right" w:leader="dot" w:pos="8776"/>
            </w:tabs>
            <w:rPr>
              <w:rFonts w:eastAsiaTheme="minorEastAsia"/>
              <w:noProof/>
              <w:lang w:val="en-US"/>
              <w14:numForm w14:val="default"/>
            </w:rPr>
          </w:pPr>
          <w:hyperlink w:anchor="_Toc106966273" w:history="1">
            <w:r w:rsidR="00866D09" w:rsidRPr="005D79CA">
              <w:rPr>
                <w:rStyle w:val="Hyperlink"/>
                <w:noProof/>
              </w:rPr>
              <w:t>7.2.1 Czech Named Entity Corpus (CNEC)</w:t>
            </w:r>
            <w:r w:rsidR="00866D09">
              <w:rPr>
                <w:noProof/>
                <w:webHidden/>
              </w:rPr>
              <w:tab/>
            </w:r>
            <w:r w:rsidR="00866D09">
              <w:rPr>
                <w:noProof/>
                <w:webHidden/>
              </w:rPr>
              <w:fldChar w:fldCharType="begin"/>
            </w:r>
            <w:r w:rsidR="00866D09">
              <w:rPr>
                <w:noProof/>
                <w:webHidden/>
              </w:rPr>
              <w:instrText xml:space="preserve"> PAGEREF _Toc106966273 \h </w:instrText>
            </w:r>
            <w:r w:rsidR="00866D09">
              <w:rPr>
                <w:noProof/>
                <w:webHidden/>
              </w:rPr>
            </w:r>
            <w:r w:rsidR="00866D09">
              <w:rPr>
                <w:noProof/>
                <w:webHidden/>
              </w:rPr>
              <w:fldChar w:fldCharType="separate"/>
            </w:r>
            <w:r w:rsidR="00866D09">
              <w:rPr>
                <w:noProof/>
                <w:webHidden/>
              </w:rPr>
              <w:t>50</w:t>
            </w:r>
            <w:r w:rsidR="00866D09">
              <w:rPr>
                <w:noProof/>
                <w:webHidden/>
              </w:rPr>
              <w:fldChar w:fldCharType="end"/>
            </w:r>
          </w:hyperlink>
        </w:p>
        <w:p w14:paraId="78B12912" w14:textId="431D9AE6" w:rsidR="00866D09" w:rsidRDefault="007C0AA4">
          <w:pPr>
            <w:pStyle w:val="TOC3"/>
            <w:tabs>
              <w:tab w:val="right" w:leader="dot" w:pos="8776"/>
            </w:tabs>
            <w:rPr>
              <w:rFonts w:eastAsiaTheme="minorEastAsia"/>
              <w:noProof/>
              <w:lang w:val="en-US"/>
              <w14:numForm w14:val="default"/>
            </w:rPr>
          </w:pPr>
          <w:hyperlink w:anchor="_Toc106966274" w:history="1">
            <w:r w:rsidR="00866D09" w:rsidRPr="005D79CA">
              <w:rPr>
                <w:rStyle w:val="Hyperlink"/>
                <w:noProof/>
              </w:rPr>
              <w:t>7.2.2 BSNLP</w:t>
            </w:r>
            <w:r w:rsidR="00866D09">
              <w:rPr>
                <w:noProof/>
                <w:webHidden/>
              </w:rPr>
              <w:tab/>
            </w:r>
            <w:r w:rsidR="00866D09">
              <w:rPr>
                <w:noProof/>
                <w:webHidden/>
              </w:rPr>
              <w:fldChar w:fldCharType="begin"/>
            </w:r>
            <w:r w:rsidR="00866D09">
              <w:rPr>
                <w:noProof/>
                <w:webHidden/>
              </w:rPr>
              <w:instrText xml:space="preserve"> PAGEREF _Toc106966274 \h </w:instrText>
            </w:r>
            <w:r w:rsidR="00866D09">
              <w:rPr>
                <w:noProof/>
                <w:webHidden/>
              </w:rPr>
            </w:r>
            <w:r w:rsidR="00866D09">
              <w:rPr>
                <w:noProof/>
                <w:webHidden/>
              </w:rPr>
              <w:fldChar w:fldCharType="separate"/>
            </w:r>
            <w:r w:rsidR="00866D09">
              <w:rPr>
                <w:noProof/>
                <w:webHidden/>
              </w:rPr>
              <w:t>50</w:t>
            </w:r>
            <w:r w:rsidR="00866D09">
              <w:rPr>
                <w:noProof/>
                <w:webHidden/>
              </w:rPr>
              <w:fldChar w:fldCharType="end"/>
            </w:r>
          </w:hyperlink>
        </w:p>
        <w:p w14:paraId="3F818622" w14:textId="6B8F4D6C" w:rsidR="00866D09" w:rsidRDefault="007C0AA4">
          <w:pPr>
            <w:pStyle w:val="TOC3"/>
            <w:tabs>
              <w:tab w:val="right" w:leader="dot" w:pos="8776"/>
            </w:tabs>
            <w:rPr>
              <w:rFonts w:eastAsiaTheme="minorEastAsia"/>
              <w:noProof/>
              <w:lang w:val="en-US"/>
              <w14:numForm w14:val="default"/>
            </w:rPr>
          </w:pPr>
          <w:hyperlink w:anchor="_Toc106966275" w:history="1">
            <w:r w:rsidR="00866D09" w:rsidRPr="005D79CA">
              <w:rPr>
                <w:rStyle w:val="Hyperlink"/>
                <w:noProof/>
              </w:rPr>
              <w:t>7.2.3 SumeCzech-NER</w:t>
            </w:r>
            <w:r w:rsidR="00866D09">
              <w:rPr>
                <w:noProof/>
                <w:webHidden/>
              </w:rPr>
              <w:tab/>
            </w:r>
            <w:r w:rsidR="00866D09">
              <w:rPr>
                <w:noProof/>
                <w:webHidden/>
              </w:rPr>
              <w:fldChar w:fldCharType="begin"/>
            </w:r>
            <w:r w:rsidR="00866D09">
              <w:rPr>
                <w:noProof/>
                <w:webHidden/>
              </w:rPr>
              <w:instrText xml:space="preserve"> PAGEREF _Toc106966275 \h </w:instrText>
            </w:r>
            <w:r w:rsidR="00866D09">
              <w:rPr>
                <w:noProof/>
                <w:webHidden/>
              </w:rPr>
            </w:r>
            <w:r w:rsidR="00866D09">
              <w:rPr>
                <w:noProof/>
                <w:webHidden/>
              </w:rPr>
              <w:fldChar w:fldCharType="separate"/>
            </w:r>
            <w:r w:rsidR="00866D09">
              <w:rPr>
                <w:noProof/>
                <w:webHidden/>
              </w:rPr>
              <w:t>51</w:t>
            </w:r>
            <w:r w:rsidR="00866D09">
              <w:rPr>
                <w:noProof/>
                <w:webHidden/>
              </w:rPr>
              <w:fldChar w:fldCharType="end"/>
            </w:r>
          </w:hyperlink>
        </w:p>
        <w:p w14:paraId="6703A416" w14:textId="02CDA95C" w:rsidR="00866D09" w:rsidRDefault="007C0AA4">
          <w:pPr>
            <w:pStyle w:val="TOC3"/>
            <w:tabs>
              <w:tab w:val="right" w:leader="dot" w:pos="8776"/>
            </w:tabs>
            <w:rPr>
              <w:rFonts w:eastAsiaTheme="minorEastAsia"/>
              <w:noProof/>
              <w:lang w:val="en-US"/>
              <w14:numForm w14:val="default"/>
            </w:rPr>
          </w:pPr>
          <w:hyperlink w:anchor="_Toc106966276" w:history="1">
            <w:r w:rsidR="00866D09" w:rsidRPr="005D79CA">
              <w:rPr>
                <w:rStyle w:val="Hyperlink"/>
                <w:noProof/>
              </w:rPr>
              <w:t>7.2.4 Shrnutí</w:t>
            </w:r>
            <w:r w:rsidR="00866D09">
              <w:rPr>
                <w:noProof/>
                <w:webHidden/>
              </w:rPr>
              <w:tab/>
            </w:r>
            <w:r w:rsidR="00866D09">
              <w:rPr>
                <w:noProof/>
                <w:webHidden/>
              </w:rPr>
              <w:fldChar w:fldCharType="begin"/>
            </w:r>
            <w:r w:rsidR="00866D09">
              <w:rPr>
                <w:noProof/>
                <w:webHidden/>
              </w:rPr>
              <w:instrText xml:space="preserve"> PAGEREF _Toc106966276 \h </w:instrText>
            </w:r>
            <w:r w:rsidR="00866D09">
              <w:rPr>
                <w:noProof/>
                <w:webHidden/>
              </w:rPr>
            </w:r>
            <w:r w:rsidR="00866D09">
              <w:rPr>
                <w:noProof/>
                <w:webHidden/>
              </w:rPr>
              <w:fldChar w:fldCharType="separate"/>
            </w:r>
            <w:r w:rsidR="00866D09">
              <w:rPr>
                <w:noProof/>
                <w:webHidden/>
              </w:rPr>
              <w:t>51</w:t>
            </w:r>
            <w:r w:rsidR="00866D09">
              <w:rPr>
                <w:noProof/>
                <w:webHidden/>
              </w:rPr>
              <w:fldChar w:fldCharType="end"/>
            </w:r>
          </w:hyperlink>
        </w:p>
        <w:p w14:paraId="11BAC2C0" w14:textId="1B548FEC" w:rsidR="00866D09" w:rsidRDefault="007C0AA4">
          <w:pPr>
            <w:pStyle w:val="TOC2"/>
            <w:tabs>
              <w:tab w:val="right" w:leader="dot" w:pos="8776"/>
            </w:tabs>
            <w:rPr>
              <w:rFonts w:eastAsiaTheme="minorEastAsia"/>
              <w:noProof/>
              <w:lang w:val="en-US"/>
              <w14:numForm w14:val="default"/>
            </w:rPr>
          </w:pPr>
          <w:hyperlink w:anchor="_Toc106966277" w:history="1">
            <w:r w:rsidR="00866D09" w:rsidRPr="005D79CA">
              <w:rPr>
                <w:rStyle w:val="Hyperlink"/>
                <w:noProof/>
              </w:rPr>
              <w:t>7.3 Zpracování datasetu</w:t>
            </w:r>
            <w:r w:rsidR="00866D09">
              <w:rPr>
                <w:noProof/>
                <w:webHidden/>
              </w:rPr>
              <w:tab/>
            </w:r>
            <w:r w:rsidR="00866D09">
              <w:rPr>
                <w:noProof/>
                <w:webHidden/>
              </w:rPr>
              <w:fldChar w:fldCharType="begin"/>
            </w:r>
            <w:r w:rsidR="00866D09">
              <w:rPr>
                <w:noProof/>
                <w:webHidden/>
              </w:rPr>
              <w:instrText xml:space="preserve"> PAGEREF _Toc106966277 \h </w:instrText>
            </w:r>
            <w:r w:rsidR="00866D09">
              <w:rPr>
                <w:noProof/>
                <w:webHidden/>
              </w:rPr>
            </w:r>
            <w:r w:rsidR="00866D09">
              <w:rPr>
                <w:noProof/>
                <w:webHidden/>
              </w:rPr>
              <w:fldChar w:fldCharType="separate"/>
            </w:r>
            <w:r w:rsidR="00866D09">
              <w:rPr>
                <w:noProof/>
                <w:webHidden/>
              </w:rPr>
              <w:t>51</w:t>
            </w:r>
            <w:r w:rsidR="00866D09">
              <w:rPr>
                <w:noProof/>
                <w:webHidden/>
              </w:rPr>
              <w:fldChar w:fldCharType="end"/>
            </w:r>
          </w:hyperlink>
        </w:p>
        <w:p w14:paraId="44CE02A9" w14:textId="79081B4E" w:rsidR="00866D09" w:rsidRDefault="007C0AA4">
          <w:pPr>
            <w:pStyle w:val="TOC3"/>
            <w:tabs>
              <w:tab w:val="right" w:leader="dot" w:pos="8776"/>
            </w:tabs>
            <w:rPr>
              <w:rFonts w:eastAsiaTheme="minorEastAsia"/>
              <w:noProof/>
              <w:lang w:val="en-US"/>
              <w14:numForm w14:val="default"/>
            </w:rPr>
          </w:pPr>
          <w:hyperlink w:anchor="_Toc106966278" w:history="1">
            <w:r w:rsidR="00866D09" w:rsidRPr="005D79CA">
              <w:rPr>
                <w:rStyle w:val="Hyperlink"/>
                <w:noProof/>
              </w:rPr>
              <w:t>7.3.1 Načtení CNEC_extended</w:t>
            </w:r>
            <w:r w:rsidR="00866D09">
              <w:rPr>
                <w:noProof/>
                <w:webHidden/>
              </w:rPr>
              <w:tab/>
            </w:r>
            <w:r w:rsidR="00866D09">
              <w:rPr>
                <w:noProof/>
                <w:webHidden/>
              </w:rPr>
              <w:fldChar w:fldCharType="begin"/>
            </w:r>
            <w:r w:rsidR="00866D09">
              <w:rPr>
                <w:noProof/>
                <w:webHidden/>
              </w:rPr>
              <w:instrText xml:space="preserve"> PAGEREF _Toc106966278 \h </w:instrText>
            </w:r>
            <w:r w:rsidR="00866D09">
              <w:rPr>
                <w:noProof/>
                <w:webHidden/>
              </w:rPr>
            </w:r>
            <w:r w:rsidR="00866D09">
              <w:rPr>
                <w:noProof/>
                <w:webHidden/>
              </w:rPr>
              <w:fldChar w:fldCharType="separate"/>
            </w:r>
            <w:r w:rsidR="00866D09">
              <w:rPr>
                <w:noProof/>
                <w:webHidden/>
              </w:rPr>
              <w:t>52</w:t>
            </w:r>
            <w:r w:rsidR="00866D09">
              <w:rPr>
                <w:noProof/>
                <w:webHidden/>
              </w:rPr>
              <w:fldChar w:fldCharType="end"/>
            </w:r>
          </w:hyperlink>
        </w:p>
        <w:p w14:paraId="2E48EF1A" w14:textId="0335E18D" w:rsidR="00866D09" w:rsidRDefault="007C0AA4">
          <w:pPr>
            <w:pStyle w:val="TOC3"/>
            <w:tabs>
              <w:tab w:val="right" w:leader="dot" w:pos="8776"/>
            </w:tabs>
            <w:rPr>
              <w:rFonts w:eastAsiaTheme="minorEastAsia"/>
              <w:noProof/>
              <w:lang w:val="en-US"/>
              <w14:numForm w14:val="default"/>
            </w:rPr>
          </w:pPr>
          <w:hyperlink w:anchor="_Toc106966279" w:history="1">
            <w:r w:rsidR="00866D09" w:rsidRPr="005D79CA">
              <w:rPr>
                <w:rStyle w:val="Hyperlink"/>
                <w:noProof/>
              </w:rPr>
              <w:t>7.3.2 Načtení CNEC 2.0</w:t>
            </w:r>
            <w:r w:rsidR="00866D09">
              <w:rPr>
                <w:noProof/>
                <w:webHidden/>
              </w:rPr>
              <w:tab/>
            </w:r>
            <w:r w:rsidR="00866D09">
              <w:rPr>
                <w:noProof/>
                <w:webHidden/>
              </w:rPr>
              <w:fldChar w:fldCharType="begin"/>
            </w:r>
            <w:r w:rsidR="00866D09">
              <w:rPr>
                <w:noProof/>
                <w:webHidden/>
              </w:rPr>
              <w:instrText xml:space="preserve"> PAGEREF _Toc106966279 \h </w:instrText>
            </w:r>
            <w:r w:rsidR="00866D09">
              <w:rPr>
                <w:noProof/>
                <w:webHidden/>
              </w:rPr>
            </w:r>
            <w:r w:rsidR="00866D09">
              <w:rPr>
                <w:noProof/>
                <w:webHidden/>
              </w:rPr>
              <w:fldChar w:fldCharType="separate"/>
            </w:r>
            <w:r w:rsidR="00866D09">
              <w:rPr>
                <w:noProof/>
                <w:webHidden/>
              </w:rPr>
              <w:t>52</w:t>
            </w:r>
            <w:r w:rsidR="00866D09">
              <w:rPr>
                <w:noProof/>
                <w:webHidden/>
              </w:rPr>
              <w:fldChar w:fldCharType="end"/>
            </w:r>
          </w:hyperlink>
        </w:p>
        <w:p w14:paraId="3F098CE4" w14:textId="51F54344" w:rsidR="00866D09" w:rsidRDefault="007C0AA4">
          <w:pPr>
            <w:pStyle w:val="TOC2"/>
            <w:tabs>
              <w:tab w:val="right" w:leader="dot" w:pos="8776"/>
            </w:tabs>
            <w:rPr>
              <w:rFonts w:eastAsiaTheme="minorEastAsia"/>
              <w:noProof/>
              <w:lang w:val="en-US"/>
              <w14:numForm w14:val="default"/>
            </w:rPr>
          </w:pPr>
          <w:hyperlink w:anchor="_Toc106966280" w:history="1">
            <w:r w:rsidR="00866D09" w:rsidRPr="005D79CA">
              <w:rPr>
                <w:rStyle w:val="Hyperlink"/>
                <w:noProof/>
              </w:rPr>
              <w:t>7.4 Analýza dat</w:t>
            </w:r>
            <w:r w:rsidR="00866D09">
              <w:rPr>
                <w:noProof/>
                <w:webHidden/>
              </w:rPr>
              <w:tab/>
            </w:r>
            <w:r w:rsidR="00866D09">
              <w:rPr>
                <w:noProof/>
                <w:webHidden/>
              </w:rPr>
              <w:fldChar w:fldCharType="begin"/>
            </w:r>
            <w:r w:rsidR="00866D09">
              <w:rPr>
                <w:noProof/>
                <w:webHidden/>
              </w:rPr>
              <w:instrText xml:space="preserve"> PAGEREF _Toc106966280 \h </w:instrText>
            </w:r>
            <w:r w:rsidR="00866D09">
              <w:rPr>
                <w:noProof/>
                <w:webHidden/>
              </w:rPr>
            </w:r>
            <w:r w:rsidR="00866D09">
              <w:rPr>
                <w:noProof/>
                <w:webHidden/>
              </w:rPr>
              <w:fldChar w:fldCharType="separate"/>
            </w:r>
            <w:r w:rsidR="00866D09">
              <w:rPr>
                <w:noProof/>
                <w:webHidden/>
              </w:rPr>
              <w:t>54</w:t>
            </w:r>
            <w:r w:rsidR="00866D09">
              <w:rPr>
                <w:noProof/>
                <w:webHidden/>
              </w:rPr>
              <w:fldChar w:fldCharType="end"/>
            </w:r>
          </w:hyperlink>
        </w:p>
        <w:p w14:paraId="6C6ED580" w14:textId="2798CF36" w:rsidR="00866D09" w:rsidRDefault="007C0AA4">
          <w:pPr>
            <w:pStyle w:val="TOC3"/>
            <w:tabs>
              <w:tab w:val="right" w:leader="dot" w:pos="8776"/>
            </w:tabs>
            <w:rPr>
              <w:rFonts w:eastAsiaTheme="minorEastAsia"/>
              <w:noProof/>
              <w:lang w:val="en-US"/>
              <w14:numForm w14:val="default"/>
            </w:rPr>
          </w:pPr>
          <w:hyperlink w:anchor="_Toc106966281" w:history="1">
            <w:r w:rsidR="00866D09" w:rsidRPr="005D79CA">
              <w:rPr>
                <w:rStyle w:val="Hyperlink"/>
                <w:noProof/>
              </w:rPr>
              <w:t>7.4.1 Kategorie klasifikovaných jmenných entit</w:t>
            </w:r>
            <w:r w:rsidR="00866D09">
              <w:rPr>
                <w:noProof/>
                <w:webHidden/>
              </w:rPr>
              <w:tab/>
            </w:r>
            <w:r w:rsidR="00866D09">
              <w:rPr>
                <w:noProof/>
                <w:webHidden/>
              </w:rPr>
              <w:fldChar w:fldCharType="begin"/>
            </w:r>
            <w:r w:rsidR="00866D09">
              <w:rPr>
                <w:noProof/>
                <w:webHidden/>
              </w:rPr>
              <w:instrText xml:space="preserve"> PAGEREF _Toc106966281 \h </w:instrText>
            </w:r>
            <w:r w:rsidR="00866D09">
              <w:rPr>
                <w:noProof/>
                <w:webHidden/>
              </w:rPr>
            </w:r>
            <w:r w:rsidR="00866D09">
              <w:rPr>
                <w:noProof/>
                <w:webHidden/>
              </w:rPr>
              <w:fldChar w:fldCharType="separate"/>
            </w:r>
            <w:r w:rsidR="00866D09">
              <w:rPr>
                <w:noProof/>
                <w:webHidden/>
              </w:rPr>
              <w:t>54</w:t>
            </w:r>
            <w:r w:rsidR="00866D09">
              <w:rPr>
                <w:noProof/>
                <w:webHidden/>
              </w:rPr>
              <w:fldChar w:fldCharType="end"/>
            </w:r>
          </w:hyperlink>
        </w:p>
        <w:p w14:paraId="7301850F" w14:textId="0BA9797C" w:rsidR="00866D09" w:rsidRDefault="007C0AA4">
          <w:pPr>
            <w:pStyle w:val="TOC3"/>
            <w:tabs>
              <w:tab w:val="right" w:leader="dot" w:pos="8776"/>
            </w:tabs>
            <w:rPr>
              <w:rFonts w:eastAsiaTheme="minorEastAsia"/>
              <w:noProof/>
              <w:lang w:val="en-US"/>
              <w14:numForm w14:val="default"/>
            </w:rPr>
          </w:pPr>
          <w:hyperlink w:anchor="_Toc106966282" w:history="1">
            <w:r w:rsidR="00866D09" w:rsidRPr="005D79CA">
              <w:rPr>
                <w:rStyle w:val="Hyperlink"/>
                <w:noProof/>
              </w:rPr>
              <w:t>7.4.2 Úprava datasetu</w:t>
            </w:r>
            <w:r w:rsidR="00866D09">
              <w:rPr>
                <w:noProof/>
                <w:webHidden/>
              </w:rPr>
              <w:tab/>
            </w:r>
            <w:r w:rsidR="00866D09">
              <w:rPr>
                <w:noProof/>
                <w:webHidden/>
              </w:rPr>
              <w:fldChar w:fldCharType="begin"/>
            </w:r>
            <w:r w:rsidR="00866D09">
              <w:rPr>
                <w:noProof/>
                <w:webHidden/>
              </w:rPr>
              <w:instrText xml:space="preserve"> PAGEREF _Toc106966282 \h </w:instrText>
            </w:r>
            <w:r w:rsidR="00866D09">
              <w:rPr>
                <w:noProof/>
                <w:webHidden/>
              </w:rPr>
            </w:r>
            <w:r w:rsidR="00866D09">
              <w:rPr>
                <w:noProof/>
                <w:webHidden/>
              </w:rPr>
              <w:fldChar w:fldCharType="separate"/>
            </w:r>
            <w:r w:rsidR="00866D09">
              <w:rPr>
                <w:noProof/>
                <w:webHidden/>
              </w:rPr>
              <w:t>55</w:t>
            </w:r>
            <w:r w:rsidR="00866D09">
              <w:rPr>
                <w:noProof/>
                <w:webHidden/>
              </w:rPr>
              <w:fldChar w:fldCharType="end"/>
            </w:r>
          </w:hyperlink>
        </w:p>
        <w:p w14:paraId="1C5A9081" w14:textId="50418C04" w:rsidR="00866D09" w:rsidRDefault="007C0AA4">
          <w:pPr>
            <w:pStyle w:val="TOC1"/>
            <w:tabs>
              <w:tab w:val="right" w:leader="dot" w:pos="8776"/>
            </w:tabs>
            <w:rPr>
              <w:rFonts w:eastAsiaTheme="minorEastAsia"/>
              <w:noProof/>
              <w:lang w:val="en-US"/>
              <w14:numForm w14:val="default"/>
            </w:rPr>
          </w:pPr>
          <w:hyperlink w:anchor="_Toc106966283" w:history="1">
            <w:r w:rsidR="00866D09" w:rsidRPr="005D79CA">
              <w:rPr>
                <w:rStyle w:val="Hyperlink"/>
                <w:noProof/>
              </w:rPr>
              <w:t>8 Vývoj prototypu</w:t>
            </w:r>
            <w:r w:rsidR="00866D09">
              <w:rPr>
                <w:noProof/>
                <w:webHidden/>
              </w:rPr>
              <w:tab/>
            </w:r>
            <w:r w:rsidR="00866D09">
              <w:rPr>
                <w:noProof/>
                <w:webHidden/>
              </w:rPr>
              <w:fldChar w:fldCharType="begin"/>
            </w:r>
            <w:r w:rsidR="00866D09">
              <w:rPr>
                <w:noProof/>
                <w:webHidden/>
              </w:rPr>
              <w:instrText xml:space="preserve"> PAGEREF _Toc106966283 \h </w:instrText>
            </w:r>
            <w:r w:rsidR="00866D09">
              <w:rPr>
                <w:noProof/>
                <w:webHidden/>
              </w:rPr>
            </w:r>
            <w:r w:rsidR="00866D09">
              <w:rPr>
                <w:noProof/>
                <w:webHidden/>
              </w:rPr>
              <w:fldChar w:fldCharType="separate"/>
            </w:r>
            <w:r w:rsidR="00866D09">
              <w:rPr>
                <w:noProof/>
                <w:webHidden/>
              </w:rPr>
              <w:t>59</w:t>
            </w:r>
            <w:r w:rsidR="00866D09">
              <w:rPr>
                <w:noProof/>
                <w:webHidden/>
              </w:rPr>
              <w:fldChar w:fldCharType="end"/>
            </w:r>
          </w:hyperlink>
        </w:p>
        <w:p w14:paraId="596668AC" w14:textId="31310015" w:rsidR="00866D09" w:rsidRDefault="007C0AA4">
          <w:pPr>
            <w:pStyle w:val="TOC2"/>
            <w:tabs>
              <w:tab w:val="right" w:leader="dot" w:pos="8776"/>
            </w:tabs>
            <w:rPr>
              <w:rFonts w:eastAsiaTheme="minorEastAsia"/>
              <w:noProof/>
              <w:lang w:val="en-US"/>
              <w14:numForm w14:val="default"/>
            </w:rPr>
          </w:pPr>
          <w:hyperlink w:anchor="_Toc106966284" w:history="1">
            <w:r w:rsidR="00866D09" w:rsidRPr="005D79CA">
              <w:rPr>
                <w:rStyle w:val="Hyperlink"/>
                <w:noProof/>
              </w:rPr>
              <w:t>8.1 Trénování NER modelu</w:t>
            </w:r>
            <w:r w:rsidR="00866D09">
              <w:rPr>
                <w:noProof/>
                <w:webHidden/>
              </w:rPr>
              <w:tab/>
            </w:r>
            <w:r w:rsidR="00866D09">
              <w:rPr>
                <w:noProof/>
                <w:webHidden/>
              </w:rPr>
              <w:fldChar w:fldCharType="begin"/>
            </w:r>
            <w:r w:rsidR="00866D09">
              <w:rPr>
                <w:noProof/>
                <w:webHidden/>
              </w:rPr>
              <w:instrText xml:space="preserve"> PAGEREF _Toc106966284 \h </w:instrText>
            </w:r>
            <w:r w:rsidR="00866D09">
              <w:rPr>
                <w:noProof/>
                <w:webHidden/>
              </w:rPr>
            </w:r>
            <w:r w:rsidR="00866D09">
              <w:rPr>
                <w:noProof/>
                <w:webHidden/>
              </w:rPr>
              <w:fldChar w:fldCharType="separate"/>
            </w:r>
            <w:r w:rsidR="00866D09">
              <w:rPr>
                <w:noProof/>
                <w:webHidden/>
              </w:rPr>
              <w:t>59</w:t>
            </w:r>
            <w:r w:rsidR="00866D09">
              <w:rPr>
                <w:noProof/>
                <w:webHidden/>
              </w:rPr>
              <w:fldChar w:fldCharType="end"/>
            </w:r>
          </w:hyperlink>
        </w:p>
        <w:p w14:paraId="48CA7716" w14:textId="04C60AC3" w:rsidR="00866D09" w:rsidRDefault="007C0AA4">
          <w:pPr>
            <w:pStyle w:val="TOC3"/>
            <w:tabs>
              <w:tab w:val="right" w:leader="dot" w:pos="8776"/>
            </w:tabs>
            <w:rPr>
              <w:rFonts w:eastAsiaTheme="minorEastAsia"/>
              <w:noProof/>
              <w:lang w:val="en-US"/>
              <w14:numForm w14:val="default"/>
            </w:rPr>
          </w:pPr>
          <w:hyperlink w:anchor="_Toc106966285" w:history="1">
            <w:r w:rsidR="00866D09" w:rsidRPr="005D79CA">
              <w:rPr>
                <w:rStyle w:val="Hyperlink"/>
                <w:noProof/>
              </w:rPr>
              <w:t>8.1.1 Konfigurace spaCy pipeline</w:t>
            </w:r>
            <w:r w:rsidR="00866D09">
              <w:rPr>
                <w:noProof/>
                <w:webHidden/>
              </w:rPr>
              <w:tab/>
            </w:r>
            <w:r w:rsidR="00866D09">
              <w:rPr>
                <w:noProof/>
                <w:webHidden/>
              </w:rPr>
              <w:fldChar w:fldCharType="begin"/>
            </w:r>
            <w:r w:rsidR="00866D09">
              <w:rPr>
                <w:noProof/>
                <w:webHidden/>
              </w:rPr>
              <w:instrText xml:space="preserve"> PAGEREF _Toc106966285 \h </w:instrText>
            </w:r>
            <w:r w:rsidR="00866D09">
              <w:rPr>
                <w:noProof/>
                <w:webHidden/>
              </w:rPr>
            </w:r>
            <w:r w:rsidR="00866D09">
              <w:rPr>
                <w:noProof/>
                <w:webHidden/>
              </w:rPr>
              <w:fldChar w:fldCharType="separate"/>
            </w:r>
            <w:r w:rsidR="00866D09">
              <w:rPr>
                <w:noProof/>
                <w:webHidden/>
              </w:rPr>
              <w:t>60</w:t>
            </w:r>
            <w:r w:rsidR="00866D09">
              <w:rPr>
                <w:noProof/>
                <w:webHidden/>
              </w:rPr>
              <w:fldChar w:fldCharType="end"/>
            </w:r>
          </w:hyperlink>
        </w:p>
        <w:p w14:paraId="1A47505A" w14:textId="35B245B2" w:rsidR="00866D09" w:rsidRDefault="007C0AA4">
          <w:pPr>
            <w:pStyle w:val="TOC3"/>
            <w:tabs>
              <w:tab w:val="right" w:leader="dot" w:pos="8776"/>
            </w:tabs>
            <w:rPr>
              <w:rFonts w:eastAsiaTheme="minorEastAsia"/>
              <w:noProof/>
              <w:lang w:val="en-US"/>
              <w14:numForm w14:val="default"/>
            </w:rPr>
          </w:pPr>
          <w:hyperlink w:anchor="_Toc106966286" w:history="1">
            <w:r w:rsidR="00866D09" w:rsidRPr="005D79CA">
              <w:rPr>
                <w:rStyle w:val="Hyperlink"/>
                <w:noProof/>
              </w:rPr>
              <w:t>8.1.2 Evaluace trénovaných modelů</w:t>
            </w:r>
            <w:r w:rsidR="00866D09">
              <w:rPr>
                <w:noProof/>
                <w:webHidden/>
              </w:rPr>
              <w:tab/>
            </w:r>
            <w:r w:rsidR="00866D09">
              <w:rPr>
                <w:noProof/>
                <w:webHidden/>
              </w:rPr>
              <w:fldChar w:fldCharType="begin"/>
            </w:r>
            <w:r w:rsidR="00866D09">
              <w:rPr>
                <w:noProof/>
                <w:webHidden/>
              </w:rPr>
              <w:instrText xml:space="preserve"> PAGEREF _Toc106966286 \h </w:instrText>
            </w:r>
            <w:r w:rsidR="00866D09">
              <w:rPr>
                <w:noProof/>
                <w:webHidden/>
              </w:rPr>
            </w:r>
            <w:r w:rsidR="00866D09">
              <w:rPr>
                <w:noProof/>
                <w:webHidden/>
              </w:rPr>
              <w:fldChar w:fldCharType="separate"/>
            </w:r>
            <w:r w:rsidR="00866D09">
              <w:rPr>
                <w:noProof/>
                <w:webHidden/>
              </w:rPr>
              <w:t>64</w:t>
            </w:r>
            <w:r w:rsidR="00866D09">
              <w:rPr>
                <w:noProof/>
                <w:webHidden/>
              </w:rPr>
              <w:fldChar w:fldCharType="end"/>
            </w:r>
          </w:hyperlink>
        </w:p>
        <w:p w14:paraId="3CE23981" w14:textId="3417CDD6" w:rsidR="00866D09" w:rsidRDefault="007C0AA4">
          <w:pPr>
            <w:pStyle w:val="TOC2"/>
            <w:tabs>
              <w:tab w:val="right" w:leader="dot" w:pos="8776"/>
            </w:tabs>
            <w:rPr>
              <w:rFonts w:eastAsiaTheme="minorEastAsia"/>
              <w:noProof/>
              <w:lang w:val="en-US"/>
              <w14:numForm w14:val="default"/>
            </w:rPr>
          </w:pPr>
          <w:hyperlink w:anchor="_Toc106966287" w:history="1">
            <w:r w:rsidR="00866D09" w:rsidRPr="005D79CA">
              <w:rPr>
                <w:rStyle w:val="Hyperlink"/>
                <w:noProof/>
              </w:rPr>
              <w:t>8.2 Návrh a implementace anonymizačního nástroje</w:t>
            </w:r>
            <w:r w:rsidR="00866D09">
              <w:rPr>
                <w:noProof/>
                <w:webHidden/>
              </w:rPr>
              <w:tab/>
            </w:r>
            <w:r w:rsidR="00866D09">
              <w:rPr>
                <w:noProof/>
                <w:webHidden/>
              </w:rPr>
              <w:fldChar w:fldCharType="begin"/>
            </w:r>
            <w:r w:rsidR="00866D09">
              <w:rPr>
                <w:noProof/>
                <w:webHidden/>
              </w:rPr>
              <w:instrText xml:space="preserve"> PAGEREF _Toc106966287 \h </w:instrText>
            </w:r>
            <w:r w:rsidR="00866D09">
              <w:rPr>
                <w:noProof/>
                <w:webHidden/>
              </w:rPr>
            </w:r>
            <w:r w:rsidR="00866D09">
              <w:rPr>
                <w:noProof/>
                <w:webHidden/>
              </w:rPr>
              <w:fldChar w:fldCharType="separate"/>
            </w:r>
            <w:r w:rsidR="00866D09">
              <w:rPr>
                <w:noProof/>
                <w:webHidden/>
              </w:rPr>
              <w:t>67</w:t>
            </w:r>
            <w:r w:rsidR="00866D09">
              <w:rPr>
                <w:noProof/>
                <w:webHidden/>
              </w:rPr>
              <w:fldChar w:fldCharType="end"/>
            </w:r>
          </w:hyperlink>
        </w:p>
        <w:p w14:paraId="4DC4D52A" w14:textId="313B51A6" w:rsidR="00866D09" w:rsidRDefault="007C0AA4">
          <w:pPr>
            <w:pStyle w:val="TOC3"/>
            <w:tabs>
              <w:tab w:val="right" w:leader="dot" w:pos="8776"/>
            </w:tabs>
            <w:rPr>
              <w:rFonts w:eastAsiaTheme="minorEastAsia"/>
              <w:noProof/>
              <w:lang w:val="en-US"/>
              <w14:numForm w14:val="default"/>
            </w:rPr>
          </w:pPr>
          <w:hyperlink w:anchor="_Toc106966288" w:history="1">
            <w:r w:rsidR="00866D09" w:rsidRPr="005D79CA">
              <w:rPr>
                <w:rStyle w:val="Hyperlink"/>
                <w:noProof/>
              </w:rPr>
              <w:t>8.2.1 SDK Presidio</w:t>
            </w:r>
            <w:r w:rsidR="00866D09">
              <w:rPr>
                <w:noProof/>
                <w:webHidden/>
              </w:rPr>
              <w:tab/>
            </w:r>
            <w:r w:rsidR="00866D09">
              <w:rPr>
                <w:noProof/>
                <w:webHidden/>
              </w:rPr>
              <w:fldChar w:fldCharType="begin"/>
            </w:r>
            <w:r w:rsidR="00866D09">
              <w:rPr>
                <w:noProof/>
                <w:webHidden/>
              </w:rPr>
              <w:instrText xml:space="preserve"> PAGEREF _Toc106966288 \h </w:instrText>
            </w:r>
            <w:r w:rsidR="00866D09">
              <w:rPr>
                <w:noProof/>
                <w:webHidden/>
              </w:rPr>
            </w:r>
            <w:r w:rsidR="00866D09">
              <w:rPr>
                <w:noProof/>
                <w:webHidden/>
              </w:rPr>
              <w:fldChar w:fldCharType="separate"/>
            </w:r>
            <w:r w:rsidR="00866D09">
              <w:rPr>
                <w:noProof/>
                <w:webHidden/>
              </w:rPr>
              <w:t>67</w:t>
            </w:r>
            <w:r w:rsidR="00866D09">
              <w:rPr>
                <w:noProof/>
                <w:webHidden/>
              </w:rPr>
              <w:fldChar w:fldCharType="end"/>
            </w:r>
          </w:hyperlink>
        </w:p>
        <w:p w14:paraId="13329B28" w14:textId="7EBC32DE" w:rsidR="00866D09" w:rsidRDefault="007C0AA4">
          <w:pPr>
            <w:pStyle w:val="TOC3"/>
            <w:tabs>
              <w:tab w:val="right" w:leader="dot" w:pos="8776"/>
            </w:tabs>
            <w:rPr>
              <w:rFonts w:eastAsiaTheme="minorEastAsia"/>
              <w:noProof/>
              <w:lang w:val="en-US"/>
              <w14:numForm w14:val="default"/>
            </w:rPr>
          </w:pPr>
          <w:hyperlink w:anchor="_Toc106966289" w:history="1">
            <w:r w:rsidR="00866D09" w:rsidRPr="005D79CA">
              <w:rPr>
                <w:rStyle w:val="Hyperlink"/>
                <w:noProof/>
              </w:rPr>
              <w:t>8.2.2 Vývoj a přiřazení recognizerů</w:t>
            </w:r>
            <w:r w:rsidR="00866D09">
              <w:rPr>
                <w:noProof/>
                <w:webHidden/>
              </w:rPr>
              <w:tab/>
            </w:r>
            <w:r w:rsidR="00866D09">
              <w:rPr>
                <w:noProof/>
                <w:webHidden/>
              </w:rPr>
              <w:fldChar w:fldCharType="begin"/>
            </w:r>
            <w:r w:rsidR="00866D09">
              <w:rPr>
                <w:noProof/>
                <w:webHidden/>
              </w:rPr>
              <w:instrText xml:space="preserve"> PAGEREF _Toc106966289 \h </w:instrText>
            </w:r>
            <w:r w:rsidR="00866D09">
              <w:rPr>
                <w:noProof/>
                <w:webHidden/>
              </w:rPr>
            </w:r>
            <w:r w:rsidR="00866D09">
              <w:rPr>
                <w:noProof/>
                <w:webHidden/>
              </w:rPr>
              <w:fldChar w:fldCharType="separate"/>
            </w:r>
            <w:r w:rsidR="00866D09">
              <w:rPr>
                <w:noProof/>
                <w:webHidden/>
              </w:rPr>
              <w:t>68</w:t>
            </w:r>
            <w:r w:rsidR="00866D09">
              <w:rPr>
                <w:noProof/>
                <w:webHidden/>
              </w:rPr>
              <w:fldChar w:fldCharType="end"/>
            </w:r>
          </w:hyperlink>
        </w:p>
        <w:p w14:paraId="1776FA6B" w14:textId="5A3BE195" w:rsidR="00866D09" w:rsidRDefault="007C0AA4">
          <w:pPr>
            <w:pStyle w:val="TOC3"/>
            <w:tabs>
              <w:tab w:val="right" w:leader="dot" w:pos="8776"/>
            </w:tabs>
            <w:rPr>
              <w:rFonts w:eastAsiaTheme="minorEastAsia"/>
              <w:noProof/>
              <w:lang w:val="en-US"/>
              <w14:numForm w14:val="default"/>
            </w:rPr>
          </w:pPr>
          <w:hyperlink w:anchor="_Toc106966290" w:history="1">
            <w:r w:rsidR="00866D09" w:rsidRPr="005D79CA">
              <w:rPr>
                <w:rStyle w:val="Hyperlink"/>
                <w:noProof/>
              </w:rPr>
              <w:t>8.2.3 Namapování kategorií osobních údajů na Presidio recognizery</w:t>
            </w:r>
            <w:r w:rsidR="00866D09">
              <w:rPr>
                <w:noProof/>
                <w:webHidden/>
              </w:rPr>
              <w:tab/>
            </w:r>
            <w:r w:rsidR="00866D09">
              <w:rPr>
                <w:noProof/>
                <w:webHidden/>
              </w:rPr>
              <w:fldChar w:fldCharType="begin"/>
            </w:r>
            <w:r w:rsidR="00866D09">
              <w:rPr>
                <w:noProof/>
                <w:webHidden/>
              </w:rPr>
              <w:instrText xml:space="preserve"> PAGEREF _Toc106966290 \h </w:instrText>
            </w:r>
            <w:r w:rsidR="00866D09">
              <w:rPr>
                <w:noProof/>
                <w:webHidden/>
              </w:rPr>
            </w:r>
            <w:r w:rsidR="00866D09">
              <w:rPr>
                <w:noProof/>
                <w:webHidden/>
              </w:rPr>
              <w:fldChar w:fldCharType="separate"/>
            </w:r>
            <w:r w:rsidR="00866D09">
              <w:rPr>
                <w:noProof/>
                <w:webHidden/>
              </w:rPr>
              <w:t>69</w:t>
            </w:r>
            <w:r w:rsidR="00866D09">
              <w:rPr>
                <w:noProof/>
                <w:webHidden/>
              </w:rPr>
              <w:fldChar w:fldCharType="end"/>
            </w:r>
          </w:hyperlink>
        </w:p>
        <w:p w14:paraId="4A7186C7" w14:textId="73CE39AC" w:rsidR="00866D09" w:rsidRDefault="007C0AA4">
          <w:pPr>
            <w:pStyle w:val="TOC2"/>
            <w:tabs>
              <w:tab w:val="right" w:leader="dot" w:pos="8776"/>
            </w:tabs>
            <w:rPr>
              <w:rFonts w:eastAsiaTheme="minorEastAsia"/>
              <w:noProof/>
              <w:lang w:val="en-US"/>
              <w14:numForm w14:val="default"/>
            </w:rPr>
          </w:pPr>
          <w:hyperlink w:anchor="_Toc106966291" w:history="1">
            <w:r w:rsidR="00866D09" w:rsidRPr="005D79CA">
              <w:rPr>
                <w:rStyle w:val="Hyperlink"/>
                <w:noProof/>
              </w:rPr>
              <w:t>8.3 Grafické rozhraní</w:t>
            </w:r>
            <w:r w:rsidR="00866D09">
              <w:rPr>
                <w:noProof/>
                <w:webHidden/>
              </w:rPr>
              <w:tab/>
            </w:r>
            <w:r w:rsidR="00866D09">
              <w:rPr>
                <w:noProof/>
                <w:webHidden/>
              </w:rPr>
              <w:fldChar w:fldCharType="begin"/>
            </w:r>
            <w:r w:rsidR="00866D09">
              <w:rPr>
                <w:noProof/>
                <w:webHidden/>
              </w:rPr>
              <w:instrText xml:space="preserve"> PAGEREF _Toc106966291 \h </w:instrText>
            </w:r>
            <w:r w:rsidR="00866D09">
              <w:rPr>
                <w:noProof/>
                <w:webHidden/>
              </w:rPr>
            </w:r>
            <w:r w:rsidR="00866D09">
              <w:rPr>
                <w:noProof/>
                <w:webHidden/>
              </w:rPr>
              <w:fldChar w:fldCharType="separate"/>
            </w:r>
            <w:r w:rsidR="00866D09">
              <w:rPr>
                <w:noProof/>
                <w:webHidden/>
              </w:rPr>
              <w:t>71</w:t>
            </w:r>
            <w:r w:rsidR="00866D09">
              <w:rPr>
                <w:noProof/>
                <w:webHidden/>
              </w:rPr>
              <w:fldChar w:fldCharType="end"/>
            </w:r>
          </w:hyperlink>
        </w:p>
        <w:p w14:paraId="004C6B12" w14:textId="76071E15" w:rsidR="00866D09" w:rsidRDefault="007C0AA4">
          <w:pPr>
            <w:pStyle w:val="TOC1"/>
            <w:tabs>
              <w:tab w:val="right" w:leader="dot" w:pos="8776"/>
            </w:tabs>
            <w:rPr>
              <w:rFonts w:eastAsiaTheme="minorEastAsia"/>
              <w:noProof/>
              <w:lang w:val="en-US"/>
              <w14:numForm w14:val="default"/>
            </w:rPr>
          </w:pPr>
          <w:hyperlink w:anchor="_Toc106966292" w:history="1">
            <w:r w:rsidR="00866D09" w:rsidRPr="005D79CA">
              <w:rPr>
                <w:rStyle w:val="Hyperlink"/>
                <w:noProof/>
              </w:rPr>
              <w:t>9 Evaluace anonymizačního nástroje</w:t>
            </w:r>
            <w:r w:rsidR="00866D09">
              <w:rPr>
                <w:noProof/>
                <w:webHidden/>
              </w:rPr>
              <w:tab/>
            </w:r>
            <w:r w:rsidR="00866D09">
              <w:rPr>
                <w:noProof/>
                <w:webHidden/>
              </w:rPr>
              <w:fldChar w:fldCharType="begin"/>
            </w:r>
            <w:r w:rsidR="00866D09">
              <w:rPr>
                <w:noProof/>
                <w:webHidden/>
              </w:rPr>
              <w:instrText xml:space="preserve"> PAGEREF _Toc106966292 \h </w:instrText>
            </w:r>
            <w:r w:rsidR="00866D09">
              <w:rPr>
                <w:noProof/>
                <w:webHidden/>
              </w:rPr>
            </w:r>
            <w:r w:rsidR="00866D09">
              <w:rPr>
                <w:noProof/>
                <w:webHidden/>
              </w:rPr>
              <w:fldChar w:fldCharType="separate"/>
            </w:r>
            <w:r w:rsidR="00866D09">
              <w:rPr>
                <w:noProof/>
                <w:webHidden/>
              </w:rPr>
              <w:t>74</w:t>
            </w:r>
            <w:r w:rsidR="00866D09">
              <w:rPr>
                <w:noProof/>
                <w:webHidden/>
              </w:rPr>
              <w:fldChar w:fldCharType="end"/>
            </w:r>
          </w:hyperlink>
        </w:p>
        <w:p w14:paraId="0EB43ECD" w14:textId="61C08632" w:rsidR="00866D09" w:rsidRDefault="007C0AA4">
          <w:pPr>
            <w:pStyle w:val="TOC2"/>
            <w:tabs>
              <w:tab w:val="right" w:leader="dot" w:pos="8776"/>
            </w:tabs>
            <w:rPr>
              <w:rFonts w:eastAsiaTheme="minorEastAsia"/>
              <w:noProof/>
              <w:lang w:val="en-US"/>
              <w14:numForm w14:val="default"/>
            </w:rPr>
          </w:pPr>
          <w:hyperlink w:anchor="_Toc106966293" w:history="1">
            <w:r w:rsidR="00866D09" w:rsidRPr="005D79CA">
              <w:rPr>
                <w:rStyle w:val="Hyperlink"/>
                <w:noProof/>
              </w:rPr>
              <w:t>9.1 Vytvoření doménově specifického evaluačního datasetu</w:t>
            </w:r>
            <w:r w:rsidR="00866D09">
              <w:rPr>
                <w:noProof/>
                <w:webHidden/>
              </w:rPr>
              <w:tab/>
            </w:r>
            <w:r w:rsidR="00866D09">
              <w:rPr>
                <w:noProof/>
                <w:webHidden/>
              </w:rPr>
              <w:fldChar w:fldCharType="begin"/>
            </w:r>
            <w:r w:rsidR="00866D09">
              <w:rPr>
                <w:noProof/>
                <w:webHidden/>
              </w:rPr>
              <w:instrText xml:space="preserve"> PAGEREF _Toc106966293 \h </w:instrText>
            </w:r>
            <w:r w:rsidR="00866D09">
              <w:rPr>
                <w:noProof/>
                <w:webHidden/>
              </w:rPr>
            </w:r>
            <w:r w:rsidR="00866D09">
              <w:rPr>
                <w:noProof/>
                <w:webHidden/>
              </w:rPr>
              <w:fldChar w:fldCharType="separate"/>
            </w:r>
            <w:r w:rsidR="00866D09">
              <w:rPr>
                <w:noProof/>
                <w:webHidden/>
              </w:rPr>
              <w:t>74</w:t>
            </w:r>
            <w:r w:rsidR="00866D09">
              <w:rPr>
                <w:noProof/>
                <w:webHidden/>
              </w:rPr>
              <w:fldChar w:fldCharType="end"/>
            </w:r>
          </w:hyperlink>
        </w:p>
        <w:p w14:paraId="33D9E6DD" w14:textId="30668513" w:rsidR="00866D09" w:rsidRDefault="007C0AA4">
          <w:pPr>
            <w:pStyle w:val="TOC2"/>
            <w:tabs>
              <w:tab w:val="right" w:leader="dot" w:pos="8776"/>
            </w:tabs>
            <w:rPr>
              <w:rFonts w:eastAsiaTheme="minorEastAsia"/>
              <w:noProof/>
              <w:lang w:val="en-US"/>
              <w14:numForm w14:val="default"/>
            </w:rPr>
          </w:pPr>
          <w:hyperlink w:anchor="_Toc106966294" w:history="1">
            <w:r w:rsidR="00866D09" w:rsidRPr="005D79CA">
              <w:rPr>
                <w:rStyle w:val="Hyperlink"/>
                <w:noProof/>
              </w:rPr>
              <w:t>9.2 Automatizovaná evaluace</w:t>
            </w:r>
            <w:r w:rsidR="00866D09">
              <w:rPr>
                <w:noProof/>
                <w:webHidden/>
              </w:rPr>
              <w:tab/>
            </w:r>
            <w:r w:rsidR="00866D09">
              <w:rPr>
                <w:noProof/>
                <w:webHidden/>
              </w:rPr>
              <w:fldChar w:fldCharType="begin"/>
            </w:r>
            <w:r w:rsidR="00866D09">
              <w:rPr>
                <w:noProof/>
                <w:webHidden/>
              </w:rPr>
              <w:instrText xml:space="preserve"> PAGEREF _Toc106966294 \h </w:instrText>
            </w:r>
            <w:r w:rsidR="00866D09">
              <w:rPr>
                <w:noProof/>
                <w:webHidden/>
              </w:rPr>
            </w:r>
            <w:r w:rsidR="00866D09">
              <w:rPr>
                <w:noProof/>
                <w:webHidden/>
              </w:rPr>
              <w:fldChar w:fldCharType="separate"/>
            </w:r>
            <w:r w:rsidR="00866D09">
              <w:rPr>
                <w:noProof/>
                <w:webHidden/>
              </w:rPr>
              <w:t>75</w:t>
            </w:r>
            <w:r w:rsidR="00866D09">
              <w:rPr>
                <w:noProof/>
                <w:webHidden/>
              </w:rPr>
              <w:fldChar w:fldCharType="end"/>
            </w:r>
          </w:hyperlink>
        </w:p>
        <w:p w14:paraId="497A6A75" w14:textId="08F264A3" w:rsidR="00866D09" w:rsidRDefault="007C0AA4">
          <w:pPr>
            <w:pStyle w:val="TOC2"/>
            <w:tabs>
              <w:tab w:val="right" w:leader="dot" w:pos="8776"/>
            </w:tabs>
            <w:rPr>
              <w:rFonts w:eastAsiaTheme="minorEastAsia"/>
              <w:noProof/>
              <w:lang w:val="en-US"/>
              <w14:numForm w14:val="default"/>
            </w:rPr>
          </w:pPr>
          <w:hyperlink w:anchor="_Toc106966295" w:history="1">
            <w:r w:rsidR="00866D09" w:rsidRPr="005D79CA">
              <w:rPr>
                <w:rStyle w:val="Hyperlink"/>
                <w:noProof/>
              </w:rPr>
              <w:t>9.3 Zhodnocení výsledků</w:t>
            </w:r>
            <w:r w:rsidR="00866D09">
              <w:rPr>
                <w:noProof/>
                <w:webHidden/>
              </w:rPr>
              <w:tab/>
            </w:r>
            <w:r w:rsidR="00866D09">
              <w:rPr>
                <w:noProof/>
                <w:webHidden/>
              </w:rPr>
              <w:fldChar w:fldCharType="begin"/>
            </w:r>
            <w:r w:rsidR="00866D09">
              <w:rPr>
                <w:noProof/>
                <w:webHidden/>
              </w:rPr>
              <w:instrText xml:space="preserve"> PAGEREF _Toc106966295 \h </w:instrText>
            </w:r>
            <w:r w:rsidR="00866D09">
              <w:rPr>
                <w:noProof/>
                <w:webHidden/>
              </w:rPr>
            </w:r>
            <w:r w:rsidR="00866D09">
              <w:rPr>
                <w:noProof/>
                <w:webHidden/>
              </w:rPr>
              <w:fldChar w:fldCharType="separate"/>
            </w:r>
            <w:r w:rsidR="00866D09">
              <w:rPr>
                <w:noProof/>
                <w:webHidden/>
              </w:rPr>
              <w:t>77</w:t>
            </w:r>
            <w:r w:rsidR="00866D09">
              <w:rPr>
                <w:noProof/>
                <w:webHidden/>
              </w:rPr>
              <w:fldChar w:fldCharType="end"/>
            </w:r>
          </w:hyperlink>
        </w:p>
        <w:p w14:paraId="7852E311" w14:textId="5DBB2F29" w:rsidR="00866D09" w:rsidRDefault="007C0AA4">
          <w:pPr>
            <w:pStyle w:val="TOC1"/>
            <w:tabs>
              <w:tab w:val="right" w:leader="dot" w:pos="8776"/>
            </w:tabs>
            <w:rPr>
              <w:rFonts w:eastAsiaTheme="minorEastAsia"/>
              <w:noProof/>
              <w:lang w:val="en-US"/>
              <w14:numForm w14:val="default"/>
            </w:rPr>
          </w:pPr>
          <w:hyperlink w:anchor="_Toc106966296" w:history="1">
            <w:r w:rsidR="00866D09" w:rsidRPr="005D79CA">
              <w:rPr>
                <w:rStyle w:val="Hyperlink"/>
                <w:noProof/>
              </w:rPr>
              <w:t>Závěr</w:t>
            </w:r>
            <w:r w:rsidR="00866D09">
              <w:rPr>
                <w:noProof/>
                <w:webHidden/>
              </w:rPr>
              <w:tab/>
            </w:r>
            <w:r w:rsidR="00866D09">
              <w:rPr>
                <w:noProof/>
                <w:webHidden/>
              </w:rPr>
              <w:fldChar w:fldCharType="begin"/>
            </w:r>
            <w:r w:rsidR="00866D09">
              <w:rPr>
                <w:noProof/>
                <w:webHidden/>
              </w:rPr>
              <w:instrText xml:space="preserve"> PAGEREF _Toc106966296 \h </w:instrText>
            </w:r>
            <w:r w:rsidR="00866D09">
              <w:rPr>
                <w:noProof/>
                <w:webHidden/>
              </w:rPr>
            </w:r>
            <w:r w:rsidR="00866D09">
              <w:rPr>
                <w:noProof/>
                <w:webHidden/>
              </w:rPr>
              <w:fldChar w:fldCharType="separate"/>
            </w:r>
            <w:r w:rsidR="00866D09">
              <w:rPr>
                <w:noProof/>
                <w:webHidden/>
              </w:rPr>
              <w:t>79</w:t>
            </w:r>
            <w:r w:rsidR="00866D09">
              <w:rPr>
                <w:noProof/>
                <w:webHidden/>
              </w:rPr>
              <w:fldChar w:fldCharType="end"/>
            </w:r>
          </w:hyperlink>
        </w:p>
        <w:p w14:paraId="1EDDF7D7" w14:textId="754104EC" w:rsidR="00866D09" w:rsidRDefault="007C0AA4">
          <w:pPr>
            <w:pStyle w:val="TOC1"/>
            <w:tabs>
              <w:tab w:val="right" w:leader="dot" w:pos="8776"/>
            </w:tabs>
            <w:rPr>
              <w:rFonts w:eastAsiaTheme="minorEastAsia"/>
              <w:noProof/>
              <w:lang w:val="en-US"/>
              <w14:numForm w14:val="default"/>
            </w:rPr>
          </w:pPr>
          <w:hyperlink w:anchor="_Toc106966297" w:history="1">
            <w:r w:rsidR="00866D09" w:rsidRPr="005D79CA">
              <w:rPr>
                <w:rStyle w:val="Hyperlink"/>
                <w:noProof/>
              </w:rPr>
              <w:t>Použitá literatura</w:t>
            </w:r>
            <w:r w:rsidR="00866D09">
              <w:rPr>
                <w:noProof/>
                <w:webHidden/>
              </w:rPr>
              <w:tab/>
            </w:r>
            <w:r w:rsidR="00866D09">
              <w:rPr>
                <w:noProof/>
                <w:webHidden/>
              </w:rPr>
              <w:fldChar w:fldCharType="begin"/>
            </w:r>
            <w:r w:rsidR="00866D09">
              <w:rPr>
                <w:noProof/>
                <w:webHidden/>
              </w:rPr>
              <w:instrText xml:space="preserve"> PAGEREF _Toc106966297 \h </w:instrText>
            </w:r>
            <w:r w:rsidR="00866D09">
              <w:rPr>
                <w:noProof/>
                <w:webHidden/>
              </w:rPr>
            </w:r>
            <w:r w:rsidR="00866D09">
              <w:rPr>
                <w:noProof/>
                <w:webHidden/>
              </w:rPr>
              <w:fldChar w:fldCharType="separate"/>
            </w:r>
            <w:r w:rsidR="00866D09">
              <w:rPr>
                <w:noProof/>
                <w:webHidden/>
              </w:rPr>
              <w:t>82</w:t>
            </w:r>
            <w:r w:rsidR="00866D09">
              <w:rPr>
                <w:noProof/>
                <w:webHidden/>
              </w:rPr>
              <w:fldChar w:fldCharType="end"/>
            </w:r>
          </w:hyperlink>
        </w:p>
        <w:p w14:paraId="4479C5E7" w14:textId="37611237" w:rsidR="00866D09" w:rsidRDefault="007C0AA4">
          <w:pPr>
            <w:pStyle w:val="TOC1"/>
            <w:tabs>
              <w:tab w:val="right" w:leader="dot" w:pos="8776"/>
            </w:tabs>
            <w:rPr>
              <w:rFonts w:eastAsiaTheme="minorEastAsia"/>
              <w:noProof/>
              <w:lang w:val="en-US"/>
              <w14:numForm w14:val="default"/>
            </w:rPr>
          </w:pPr>
          <w:hyperlink w:anchor="_Toc106966298" w:history="1">
            <w:r w:rsidR="00866D09" w:rsidRPr="005D79CA">
              <w:rPr>
                <w:rStyle w:val="Hyperlink"/>
                <w:noProof/>
              </w:rPr>
              <w:t>Přílohy</w:t>
            </w:r>
            <w:r w:rsidR="00866D09">
              <w:rPr>
                <w:noProof/>
                <w:webHidden/>
              </w:rPr>
              <w:tab/>
            </w:r>
            <w:r w:rsidR="00866D09">
              <w:rPr>
                <w:noProof/>
                <w:webHidden/>
              </w:rPr>
              <w:fldChar w:fldCharType="begin"/>
            </w:r>
            <w:r w:rsidR="00866D09">
              <w:rPr>
                <w:noProof/>
                <w:webHidden/>
              </w:rPr>
              <w:instrText xml:space="preserve"> PAGEREF _Toc106966298 \h </w:instrText>
            </w:r>
            <w:r w:rsidR="00866D09">
              <w:rPr>
                <w:noProof/>
                <w:webHidden/>
              </w:rPr>
            </w:r>
            <w:r w:rsidR="00866D09">
              <w:rPr>
                <w:noProof/>
                <w:webHidden/>
              </w:rPr>
              <w:fldChar w:fldCharType="separate"/>
            </w:r>
            <w:r w:rsidR="00866D09">
              <w:rPr>
                <w:noProof/>
                <w:webHidden/>
              </w:rPr>
              <w:t>I</w:t>
            </w:r>
            <w:r w:rsidR="00866D09">
              <w:rPr>
                <w:noProof/>
                <w:webHidden/>
              </w:rPr>
              <w:fldChar w:fldCharType="end"/>
            </w:r>
          </w:hyperlink>
        </w:p>
        <w:p w14:paraId="0EA9FDBF" w14:textId="71F14E1A" w:rsidR="00866D09" w:rsidRDefault="007C0AA4">
          <w:pPr>
            <w:pStyle w:val="TOC2"/>
            <w:tabs>
              <w:tab w:val="right" w:leader="dot" w:pos="8776"/>
            </w:tabs>
            <w:rPr>
              <w:rFonts w:eastAsiaTheme="minorEastAsia"/>
              <w:noProof/>
              <w:lang w:val="en-US"/>
              <w14:numForm w14:val="default"/>
            </w:rPr>
          </w:pPr>
          <w:hyperlink w:anchor="_Toc106966299" w:history="1">
            <w:r w:rsidR="00866D09" w:rsidRPr="005D79CA">
              <w:rPr>
                <w:rStyle w:val="Hyperlink"/>
                <w:noProof/>
              </w:rPr>
              <w:t>Příloha A: Kompletní mapa kategorií osobních údajů</w:t>
            </w:r>
            <w:r w:rsidR="00866D09">
              <w:rPr>
                <w:noProof/>
                <w:webHidden/>
              </w:rPr>
              <w:tab/>
            </w:r>
            <w:r w:rsidR="00866D09">
              <w:rPr>
                <w:noProof/>
                <w:webHidden/>
              </w:rPr>
              <w:fldChar w:fldCharType="begin"/>
            </w:r>
            <w:r w:rsidR="00866D09">
              <w:rPr>
                <w:noProof/>
                <w:webHidden/>
              </w:rPr>
              <w:instrText xml:space="preserve"> PAGEREF _Toc106966299 \h </w:instrText>
            </w:r>
            <w:r w:rsidR="00866D09">
              <w:rPr>
                <w:noProof/>
                <w:webHidden/>
              </w:rPr>
            </w:r>
            <w:r w:rsidR="00866D09">
              <w:rPr>
                <w:noProof/>
                <w:webHidden/>
              </w:rPr>
              <w:fldChar w:fldCharType="separate"/>
            </w:r>
            <w:r w:rsidR="00866D09">
              <w:rPr>
                <w:noProof/>
                <w:webHidden/>
              </w:rPr>
              <w:t>I</w:t>
            </w:r>
            <w:r w:rsidR="00866D09">
              <w:rPr>
                <w:noProof/>
                <w:webHidden/>
              </w:rPr>
              <w:fldChar w:fldCharType="end"/>
            </w:r>
          </w:hyperlink>
        </w:p>
        <w:p w14:paraId="2A783F29" w14:textId="3B34DC8E" w:rsidR="00866D09" w:rsidRDefault="007C0AA4">
          <w:pPr>
            <w:pStyle w:val="TOC2"/>
            <w:tabs>
              <w:tab w:val="right" w:leader="dot" w:pos="8776"/>
            </w:tabs>
            <w:rPr>
              <w:rFonts w:eastAsiaTheme="minorEastAsia"/>
              <w:noProof/>
              <w:lang w:val="en-US"/>
              <w14:numForm w14:val="default"/>
            </w:rPr>
          </w:pPr>
          <w:hyperlink w:anchor="_Toc106966300" w:history="1">
            <w:r w:rsidR="00866D09" w:rsidRPr="005D79CA">
              <w:rPr>
                <w:rStyle w:val="Hyperlink"/>
                <w:noProof/>
              </w:rPr>
              <w:t>Příloha B: Zdrojový kód Anonymizačního nástroje</w:t>
            </w:r>
            <w:r w:rsidR="00866D09">
              <w:rPr>
                <w:noProof/>
                <w:webHidden/>
              </w:rPr>
              <w:tab/>
            </w:r>
            <w:r w:rsidR="00866D09">
              <w:rPr>
                <w:noProof/>
                <w:webHidden/>
              </w:rPr>
              <w:fldChar w:fldCharType="begin"/>
            </w:r>
            <w:r w:rsidR="00866D09">
              <w:rPr>
                <w:noProof/>
                <w:webHidden/>
              </w:rPr>
              <w:instrText xml:space="preserve"> PAGEREF _Toc106966300 \h </w:instrText>
            </w:r>
            <w:r w:rsidR="00866D09">
              <w:rPr>
                <w:noProof/>
                <w:webHidden/>
              </w:rPr>
            </w:r>
            <w:r w:rsidR="00866D09">
              <w:rPr>
                <w:noProof/>
                <w:webHidden/>
              </w:rPr>
              <w:fldChar w:fldCharType="separate"/>
            </w:r>
            <w:r w:rsidR="00866D09">
              <w:rPr>
                <w:noProof/>
                <w:webHidden/>
              </w:rPr>
              <w:t>I</w:t>
            </w:r>
            <w:r w:rsidR="00866D09">
              <w:rPr>
                <w:noProof/>
                <w:webHidden/>
              </w:rPr>
              <w:fldChar w:fldCharType="end"/>
            </w:r>
          </w:hyperlink>
        </w:p>
        <w:p w14:paraId="621BD944" w14:textId="3F5450F2" w:rsidR="00866D09" w:rsidRDefault="007C0AA4">
          <w:pPr>
            <w:pStyle w:val="TOC2"/>
            <w:tabs>
              <w:tab w:val="right" w:leader="dot" w:pos="8776"/>
            </w:tabs>
            <w:rPr>
              <w:rFonts w:eastAsiaTheme="minorEastAsia"/>
              <w:noProof/>
              <w:lang w:val="en-US"/>
              <w14:numForm w14:val="default"/>
            </w:rPr>
          </w:pPr>
          <w:hyperlink w:anchor="_Toc106966301" w:history="1">
            <w:r w:rsidR="00866D09" w:rsidRPr="005D79CA">
              <w:rPr>
                <w:rStyle w:val="Hyperlink"/>
                <w:noProof/>
              </w:rPr>
              <w:t>Příloha C: Evaluační dataset contract_eval</w:t>
            </w:r>
            <w:r w:rsidR="00866D09">
              <w:rPr>
                <w:noProof/>
                <w:webHidden/>
              </w:rPr>
              <w:tab/>
            </w:r>
            <w:r w:rsidR="00866D09">
              <w:rPr>
                <w:noProof/>
                <w:webHidden/>
              </w:rPr>
              <w:fldChar w:fldCharType="begin"/>
            </w:r>
            <w:r w:rsidR="00866D09">
              <w:rPr>
                <w:noProof/>
                <w:webHidden/>
              </w:rPr>
              <w:instrText xml:space="preserve"> PAGEREF _Toc106966301 \h </w:instrText>
            </w:r>
            <w:r w:rsidR="00866D09">
              <w:rPr>
                <w:noProof/>
                <w:webHidden/>
              </w:rPr>
            </w:r>
            <w:r w:rsidR="00866D09">
              <w:rPr>
                <w:noProof/>
                <w:webHidden/>
              </w:rPr>
              <w:fldChar w:fldCharType="separate"/>
            </w:r>
            <w:r w:rsidR="00866D09">
              <w:rPr>
                <w:noProof/>
                <w:webHidden/>
              </w:rPr>
              <w:t>I</w:t>
            </w:r>
            <w:r w:rsidR="00866D09">
              <w:rPr>
                <w:noProof/>
                <w:webHidden/>
              </w:rPr>
              <w:fldChar w:fldCharType="end"/>
            </w:r>
          </w:hyperlink>
        </w:p>
        <w:p w14:paraId="6C279EF4" w14:textId="616AE995" w:rsidR="00D9373F" w:rsidRPr="00A52564" w:rsidRDefault="00D9373F" w:rsidP="00D9373F">
          <w:r w:rsidRPr="00A52564">
            <w:rPr>
              <w:b/>
              <w:bCs/>
              <w:highlight w:val="cyan"/>
            </w:rPr>
            <w:fldChar w:fldCharType="end"/>
          </w:r>
        </w:p>
      </w:sdtContent>
    </w:sdt>
    <w:p w14:paraId="706177F7" w14:textId="77777777" w:rsidR="001466B0" w:rsidRPr="00A52564" w:rsidRDefault="001466B0" w:rsidP="001466B0">
      <w:pPr>
        <w:sectPr w:rsidR="001466B0" w:rsidRPr="00A52564"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52564" w:rsidRDefault="001466B0" w:rsidP="001466B0"/>
    <w:p w14:paraId="08FF4008" w14:textId="77777777" w:rsidR="00283BEC" w:rsidRPr="00A52564" w:rsidRDefault="00283BEC" w:rsidP="00283BEC"/>
    <w:p w14:paraId="421AAD98" w14:textId="77777777" w:rsidR="00283BEC" w:rsidRPr="00A52564" w:rsidRDefault="00283BEC" w:rsidP="00283BEC"/>
    <w:p w14:paraId="6A389E26" w14:textId="77777777" w:rsidR="00283BEC" w:rsidRPr="00A52564" w:rsidRDefault="00283BEC" w:rsidP="00283BEC"/>
    <w:p w14:paraId="4924DB84" w14:textId="77777777" w:rsidR="00283BEC" w:rsidRPr="00A52564" w:rsidRDefault="00283BEC" w:rsidP="00283BEC"/>
    <w:p w14:paraId="557F5972" w14:textId="1197436F" w:rsidR="00283BEC" w:rsidRPr="00A52564" w:rsidRDefault="00283BEC" w:rsidP="00283BEC">
      <w:pPr>
        <w:tabs>
          <w:tab w:val="left" w:pos="1980"/>
        </w:tabs>
      </w:pPr>
      <w:r w:rsidRPr="00A52564">
        <w:tab/>
      </w:r>
    </w:p>
    <w:p w14:paraId="4709E84F" w14:textId="503BBA99" w:rsidR="0002754A" w:rsidRPr="00A52564" w:rsidRDefault="0002754A" w:rsidP="00C167FC">
      <w:pPr>
        <w:pStyle w:val="Nadpisnzvyjin"/>
      </w:pPr>
      <w:r w:rsidRPr="00A52564">
        <w:lastRenderedPageBreak/>
        <w:t xml:space="preserve">Seznam obrázků </w:t>
      </w:r>
    </w:p>
    <w:p w14:paraId="2FD5484C" w14:textId="1FE48801" w:rsidR="00427F91" w:rsidRDefault="00AE609C">
      <w:pPr>
        <w:pStyle w:val="TableofFigures"/>
        <w:tabs>
          <w:tab w:val="right" w:leader="dot" w:pos="8776"/>
        </w:tabs>
        <w:rPr>
          <w:rFonts w:eastAsiaTheme="minorEastAsia"/>
          <w:noProof/>
          <w:lang w:val="en-US"/>
          <w14:numForm w14:val="default"/>
        </w:rPr>
      </w:pPr>
      <w:r>
        <w:fldChar w:fldCharType="begin"/>
      </w:r>
      <w:r>
        <w:instrText xml:space="preserve"> TOC \h \z \c "Obrázek" </w:instrText>
      </w:r>
      <w:r>
        <w:fldChar w:fldCharType="separate"/>
      </w:r>
      <w:hyperlink w:anchor="_Toc106969987" w:history="1">
        <w:r w:rsidR="00427F91" w:rsidRPr="00A8308C">
          <w:rPr>
            <w:rStyle w:val="Hyperlink"/>
            <w:noProof/>
          </w:rPr>
          <w:t>Obrázek 1: Fáze metodiky CRISP-DM</w:t>
        </w:r>
        <w:r w:rsidR="00427F91">
          <w:rPr>
            <w:noProof/>
            <w:webHidden/>
          </w:rPr>
          <w:tab/>
        </w:r>
        <w:r w:rsidR="00427F91">
          <w:rPr>
            <w:noProof/>
            <w:webHidden/>
          </w:rPr>
          <w:fldChar w:fldCharType="begin"/>
        </w:r>
        <w:r w:rsidR="00427F91">
          <w:rPr>
            <w:noProof/>
            <w:webHidden/>
          </w:rPr>
          <w:instrText xml:space="preserve"> PAGEREF _Toc106969987 \h </w:instrText>
        </w:r>
        <w:r w:rsidR="00427F91">
          <w:rPr>
            <w:noProof/>
            <w:webHidden/>
          </w:rPr>
        </w:r>
        <w:r w:rsidR="00427F91">
          <w:rPr>
            <w:noProof/>
            <w:webHidden/>
          </w:rPr>
          <w:fldChar w:fldCharType="separate"/>
        </w:r>
        <w:r w:rsidR="00427F91">
          <w:rPr>
            <w:noProof/>
            <w:webHidden/>
          </w:rPr>
          <w:t>21</w:t>
        </w:r>
        <w:r w:rsidR="00427F91">
          <w:rPr>
            <w:noProof/>
            <w:webHidden/>
          </w:rPr>
          <w:fldChar w:fldCharType="end"/>
        </w:r>
      </w:hyperlink>
    </w:p>
    <w:p w14:paraId="2443575D" w14:textId="206F63DB" w:rsidR="00427F91" w:rsidRDefault="007C0AA4">
      <w:pPr>
        <w:pStyle w:val="TableofFigures"/>
        <w:tabs>
          <w:tab w:val="right" w:leader="dot" w:pos="8776"/>
        </w:tabs>
        <w:rPr>
          <w:rFonts w:eastAsiaTheme="minorEastAsia"/>
          <w:noProof/>
          <w:lang w:val="en-US"/>
          <w14:numForm w14:val="default"/>
        </w:rPr>
      </w:pPr>
      <w:hyperlink w:anchor="_Toc106969988" w:history="1">
        <w:r w:rsidR="00427F91" w:rsidRPr="00A8308C">
          <w:rPr>
            <w:rStyle w:val="Hyperlink"/>
            <w:noProof/>
          </w:rPr>
          <w:t>Obrázek 2: Nástroj pro anonymizaci dokumentů – intrografika</w:t>
        </w:r>
        <w:r w:rsidR="00427F91">
          <w:rPr>
            <w:noProof/>
            <w:webHidden/>
          </w:rPr>
          <w:tab/>
        </w:r>
        <w:r w:rsidR="00427F91">
          <w:rPr>
            <w:noProof/>
            <w:webHidden/>
          </w:rPr>
          <w:fldChar w:fldCharType="begin"/>
        </w:r>
        <w:r w:rsidR="00427F91">
          <w:rPr>
            <w:noProof/>
            <w:webHidden/>
          </w:rPr>
          <w:instrText xml:space="preserve"> PAGEREF _Toc106969988 \h </w:instrText>
        </w:r>
        <w:r w:rsidR="00427F91">
          <w:rPr>
            <w:noProof/>
            <w:webHidden/>
          </w:rPr>
        </w:r>
        <w:r w:rsidR="00427F91">
          <w:rPr>
            <w:noProof/>
            <w:webHidden/>
          </w:rPr>
          <w:fldChar w:fldCharType="separate"/>
        </w:r>
        <w:r w:rsidR="00427F91">
          <w:rPr>
            <w:noProof/>
            <w:webHidden/>
          </w:rPr>
          <w:t>26</w:t>
        </w:r>
        <w:r w:rsidR="00427F91">
          <w:rPr>
            <w:noProof/>
            <w:webHidden/>
          </w:rPr>
          <w:fldChar w:fldCharType="end"/>
        </w:r>
      </w:hyperlink>
    </w:p>
    <w:p w14:paraId="467B56C3" w14:textId="03506E1F" w:rsidR="00427F91" w:rsidRDefault="007C0AA4">
      <w:pPr>
        <w:pStyle w:val="TableofFigures"/>
        <w:tabs>
          <w:tab w:val="right" w:leader="dot" w:pos="8776"/>
        </w:tabs>
        <w:rPr>
          <w:rFonts w:eastAsiaTheme="minorEastAsia"/>
          <w:noProof/>
          <w:lang w:val="en-US"/>
          <w14:numForm w14:val="default"/>
        </w:rPr>
      </w:pPr>
      <w:hyperlink w:anchor="_Toc106969989" w:history="1">
        <w:r w:rsidR="00427F91" w:rsidRPr="00A8308C">
          <w:rPr>
            <w:rStyle w:val="Hyperlink"/>
            <w:noProof/>
          </w:rPr>
          <w:t>Obrázek 3: Rozdíl mezi distribuovaným a nedistribuovaným rozdělením vstupních dat (Ganesh, 2019)</w:t>
        </w:r>
        <w:r w:rsidR="00427F91">
          <w:rPr>
            <w:noProof/>
            <w:webHidden/>
          </w:rPr>
          <w:tab/>
        </w:r>
        <w:r w:rsidR="00427F91">
          <w:rPr>
            <w:noProof/>
            <w:webHidden/>
          </w:rPr>
          <w:fldChar w:fldCharType="begin"/>
        </w:r>
        <w:r w:rsidR="00427F91">
          <w:rPr>
            <w:noProof/>
            <w:webHidden/>
          </w:rPr>
          <w:instrText xml:space="preserve"> PAGEREF _Toc106969989 \h </w:instrText>
        </w:r>
        <w:r w:rsidR="00427F91">
          <w:rPr>
            <w:noProof/>
            <w:webHidden/>
          </w:rPr>
        </w:r>
        <w:r w:rsidR="00427F91">
          <w:rPr>
            <w:noProof/>
            <w:webHidden/>
          </w:rPr>
          <w:fldChar w:fldCharType="separate"/>
        </w:r>
        <w:r w:rsidR="00427F91">
          <w:rPr>
            <w:noProof/>
            <w:webHidden/>
          </w:rPr>
          <w:t>38</w:t>
        </w:r>
        <w:r w:rsidR="00427F91">
          <w:rPr>
            <w:noProof/>
            <w:webHidden/>
          </w:rPr>
          <w:fldChar w:fldCharType="end"/>
        </w:r>
      </w:hyperlink>
    </w:p>
    <w:p w14:paraId="04BC57BA" w14:textId="3C542FC4" w:rsidR="00427F91" w:rsidRDefault="007C0AA4">
      <w:pPr>
        <w:pStyle w:val="TableofFigures"/>
        <w:tabs>
          <w:tab w:val="right" w:leader="dot" w:pos="8776"/>
        </w:tabs>
        <w:rPr>
          <w:rFonts w:eastAsiaTheme="minorEastAsia"/>
          <w:noProof/>
          <w:lang w:val="en-US"/>
          <w14:numForm w14:val="default"/>
        </w:rPr>
      </w:pPr>
      <w:hyperlink w:anchor="_Toc106969990" w:history="1">
        <w:r w:rsidR="00427F91" w:rsidRPr="00A8308C">
          <w:rPr>
            <w:rStyle w:val="Hyperlink"/>
            <w:noProof/>
          </w:rPr>
          <w:t>Obrázek 4: Zpracování vstupu pomocí modelu mBERT (Devlin et al., 2019)</w:t>
        </w:r>
        <w:r w:rsidR="00427F91">
          <w:rPr>
            <w:noProof/>
            <w:webHidden/>
          </w:rPr>
          <w:tab/>
        </w:r>
        <w:r w:rsidR="00427F91">
          <w:rPr>
            <w:noProof/>
            <w:webHidden/>
          </w:rPr>
          <w:fldChar w:fldCharType="begin"/>
        </w:r>
        <w:r w:rsidR="00427F91">
          <w:rPr>
            <w:noProof/>
            <w:webHidden/>
          </w:rPr>
          <w:instrText xml:space="preserve"> PAGEREF _Toc106969990 \h </w:instrText>
        </w:r>
        <w:r w:rsidR="00427F91">
          <w:rPr>
            <w:noProof/>
            <w:webHidden/>
          </w:rPr>
        </w:r>
        <w:r w:rsidR="00427F91">
          <w:rPr>
            <w:noProof/>
            <w:webHidden/>
          </w:rPr>
          <w:fldChar w:fldCharType="separate"/>
        </w:r>
        <w:r w:rsidR="00427F91">
          <w:rPr>
            <w:noProof/>
            <w:webHidden/>
          </w:rPr>
          <w:t>42</w:t>
        </w:r>
        <w:r w:rsidR="00427F91">
          <w:rPr>
            <w:noProof/>
            <w:webHidden/>
          </w:rPr>
          <w:fldChar w:fldCharType="end"/>
        </w:r>
      </w:hyperlink>
    </w:p>
    <w:p w14:paraId="487E28BA" w14:textId="23B646D5" w:rsidR="00427F91" w:rsidRDefault="007C0AA4">
      <w:pPr>
        <w:pStyle w:val="TableofFigures"/>
        <w:tabs>
          <w:tab w:val="right" w:leader="dot" w:pos="8776"/>
        </w:tabs>
        <w:rPr>
          <w:rFonts w:eastAsiaTheme="minorEastAsia"/>
          <w:noProof/>
          <w:lang w:val="en-US"/>
          <w14:numForm w14:val="default"/>
        </w:rPr>
      </w:pPr>
      <w:hyperlink w:anchor="_Toc106969991" w:history="1">
        <w:r w:rsidR="00427F91" w:rsidRPr="00A8308C">
          <w:rPr>
            <w:rStyle w:val="Hyperlink"/>
            <w:noProof/>
          </w:rPr>
          <w:t>Obrázek 5: Zpracování vstupu modelem XML (Lample a Conneau, 2019)</w:t>
        </w:r>
        <w:r w:rsidR="00427F91">
          <w:rPr>
            <w:noProof/>
            <w:webHidden/>
          </w:rPr>
          <w:tab/>
        </w:r>
        <w:r w:rsidR="00427F91">
          <w:rPr>
            <w:noProof/>
            <w:webHidden/>
          </w:rPr>
          <w:fldChar w:fldCharType="begin"/>
        </w:r>
        <w:r w:rsidR="00427F91">
          <w:rPr>
            <w:noProof/>
            <w:webHidden/>
          </w:rPr>
          <w:instrText xml:space="preserve"> PAGEREF _Toc106969991 \h </w:instrText>
        </w:r>
        <w:r w:rsidR="00427F91">
          <w:rPr>
            <w:noProof/>
            <w:webHidden/>
          </w:rPr>
        </w:r>
        <w:r w:rsidR="00427F91">
          <w:rPr>
            <w:noProof/>
            <w:webHidden/>
          </w:rPr>
          <w:fldChar w:fldCharType="separate"/>
        </w:r>
        <w:r w:rsidR="00427F91">
          <w:rPr>
            <w:noProof/>
            <w:webHidden/>
          </w:rPr>
          <w:t>43</w:t>
        </w:r>
        <w:r w:rsidR="00427F91">
          <w:rPr>
            <w:noProof/>
            <w:webHidden/>
          </w:rPr>
          <w:fldChar w:fldCharType="end"/>
        </w:r>
      </w:hyperlink>
    </w:p>
    <w:p w14:paraId="2AED3D37" w14:textId="524EF779" w:rsidR="00427F91" w:rsidRDefault="007C0AA4">
      <w:pPr>
        <w:pStyle w:val="TableofFigures"/>
        <w:tabs>
          <w:tab w:val="right" w:leader="dot" w:pos="8776"/>
        </w:tabs>
        <w:rPr>
          <w:rFonts w:eastAsiaTheme="minorEastAsia"/>
          <w:noProof/>
          <w:lang w:val="en-US"/>
          <w14:numForm w14:val="default"/>
        </w:rPr>
      </w:pPr>
      <w:hyperlink w:anchor="_Toc106969992" w:history="1">
        <w:r w:rsidR="00427F91" w:rsidRPr="00A8308C">
          <w:rPr>
            <w:rStyle w:val="Hyperlink"/>
            <w:noProof/>
          </w:rPr>
          <w:t>Obrázek 6:Hierarchie jmenných entit CNEC 2.0</w:t>
        </w:r>
        <w:r w:rsidR="00427F91">
          <w:rPr>
            <w:noProof/>
            <w:webHidden/>
          </w:rPr>
          <w:tab/>
        </w:r>
        <w:r w:rsidR="00427F91">
          <w:rPr>
            <w:noProof/>
            <w:webHidden/>
          </w:rPr>
          <w:fldChar w:fldCharType="begin"/>
        </w:r>
        <w:r w:rsidR="00427F91">
          <w:rPr>
            <w:noProof/>
            <w:webHidden/>
          </w:rPr>
          <w:instrText xml:space="preserve"> PAGEREF _Toc106969992 \h </w:instrText>
        </w:r>
        <w:r w:rsidR="00427F91">
          <w:rPr>
            <w:noProof/>
            <w:webHidden/>
          </w:rPr>
        </w:r>
        <w:r w:rsidR="00427F91">
          <w:rPr>
            <w:noProof/>
            <w:webHidden/>
          </w:rPr>
          <w:fldChar w:fldCharType="separate"/>
        </w:r>
        <w:r w:rsidR="00427F91">
          <w:rPr>
            <w:noProof/>
            <w:webHidden/>
          </w:rPr>
          <w:t>54</w:t>
        </w:r>
        <w:r w:rsidR="00427F91">
          <w:rPr>
            <w:noProof/>
            <w:webHidden/>
          </w:rPr>
          <w:fldChar w:fldCharType="end"/>
        </w:r>
      </w:hyperlink>
    </w:p>
    <w:p w14:paraId="6A52320E" w14:textId="3A2F0E28" w:rsidR="00427F91" w:rsidRDefault="007C0AA4">
      <w:pPr>
        <w:pStyle w:val="TableofFigures"/>
        <w:tabs>
          <w:tab w:val="right" w:leader="dot" w:pos="8776"/>
        </w:tabs>
        <w:rPr>
          <w:rFonts w:eastAsiaTheme="minorEastAsia"/>
          <w:noProof/>
          <w:lang w:val="en-US"/>
          <w14:numForm w14:val="default"/>
        </w:rPr>
      </w:pPr>
      <w:hyperlink w:anchor="_Toc106969993" w:history="1">
        <w:r w:rsidR="00427F91" w:rsidRPr="00A8308C">
          <w:rPr>
            <w:rStyle w:val="Hyperlink"/>
            <w:noProof/>
          </w:rPr>
          <w:t>Obrázek 7:Zastoupení jmenných entit v datasetu CNEC 2.0</w:t>
        </w:r>
        <w:r w:rsidR="00427F91">
          <w:rPr>
            <w:noProof/>
            <w:webHidden/>
          </w:rPr>
          <w:tab/>
        </w:r>
        <w:r w:rsidR="00427F91">
          <w:rPr>
            <w:noProof/>
            <w:webHidden/>
          </w:rPr>
          <w:fldChar w:fldCharType="begin"/>
        </w:r>
        <w:r w:rsidR="00427F91">
          <w:rPr>
            <w:noProof/>
            <w:webHidden/>
          </w:rPr>
          <w:instrText xml:space="preserve"> PAGEREF _Toc106969993 \h </w:instrText>
        </w:r>
        <w:r w:rsidR="00427F91">
          <w:rPr>
            <w:noProof/>
            <w:webHidden/>
          </w:rPr>
        </w:r>
        <w:r w:rsidR="00427F91">
          <w:rPr>
            <w:noProof/>
            <w:webHidden/>
          </w:rPr>
          <w:fldChar w:fldCharType="separate"/>
        </w:r>
        <w:r w:rsidR="00427F91">
          <w:rPr>
            <w:noProof/>
            <w:webHidden/>
          </w:rPr>
          <w:t>56</w:t>
        </w:r>
        <w:r w:rsidR="00427F91">
          <w:rPr>
            <w:noProof/>
            <w:webHidden/>
          </w:rPr>
          <w:fldChar w:fldCharType="end"/>
        </w:r>
      </w:hyperlink>
    </w:p>
    <w:p w14:paraId="6E574370" w14:textId="2AB7F722" w:rsidR="00427F91" w:rsidRDefault="007C0AA4">
      <w:pPr>
        <w:pStyle w:val="TableofFigures"/>
        <w:tabs>
          <w:tab w:val="right" w:leader="dot" w:pos="8776"/>
        </w:tabs>
        <w:rPr>
          <w:rFonts w:eastAsiaTheme="minorEastAsia"/>
          <w:noProof/>
          <w:lang w:val="en-US"/>
          <w14:numForm w14:val="default"/>
        </w:rPr>
      </w:pPr>
      <w:hyperlink w:anchor="_Toc106969994" w:history="1">
        <w:r w:rsidR="00427F91" w:rsidRPr="00A8308C">
          <w:rPr>
            <w:rStyle w:val="Hyperlink"/>
            <w:noProof/>
          </w:rPr>
          <w:t>Obrázek 8: Graf rozložení výskytu jmenných entit v upraveném datasetu CNEC 2.0</w:t>
        </w:r>
        <w:r w:rsidR="00427F91">
          <w:rPr>
            <w:noProof/>
            <w:webHidden/>
          </w:rPr>
          <w:tab/>
        </w:r>
        <w:r w:rsidR="00427F91">
          <w:rPr>
            <w:noProof/>
            <w:webHidden/>
          </w:rPr>
          <w:fldChar w:fldCharType="begin"/>
        </w:r>
        <w:r w:rsidR="00427F91">
          <w:rPr>
            <w:noProof/>
            <w:webHidden/>
          </w:rPr>
          <w:instrText xml:space="preserve"> PAGEREF _Toc106969994 \h </w:instrText>
        </w:r>
        <w:r w:rsidR="00427F91">
          <w:rPr>
            <w:noProof/>
            <w:webHidden/>
          </w:rPr>
        </w:r>
        <w:r w:rsidR="00427F91">
          <w:rPr>
            <w:noProof/>
            <w:webHidden/>
          </w:rPr>
          <w:fldChar w:fldCharType="separate"/>
        </w:r>
        <w:r w:rsidR="00427F91">
          <w:rPr>
            <w:noProof/>
            <w:webHidden/>
          </w:rPr>
          <w:t>58</w:t>
        </w:r>
        <w:r w:rsidR="00427F91">
          <w:rPr>
            <w:noProof/>
            <w:webHidden/>
          </w:rPr>
          <w:fldChar w:fldCharType="end"/>
        </w:r>
      </w:hyperlink>
    </w:p>
    <w:p w14:paraId="24C2FF4C" w14:textId="22B195D8" w:rsidR="00427F91" w:rsidRDefault="007C0AA4">
      <w:pPr>
        <w:pStyle w:val="TableofFigures"/>
        <w:tabs>
          <w:tab w:val="right" w:leader="dot" w:pos="8776"/>
        </w:tabs>
        <w:rPr>
          <w:rFonts w:eastAsiaTheme="minorEastAsia"/>
          <w:noProof/>
          <w:lang w:val="en-US"/>
          <w14:numForm w14:val="default"/>
        </w:rPr>
      </w:pPr>
      <w:hyperlink w:anchor="_Toc106969995" w:history="1">
        <w:r w:rsidR="00427F91" w:rsidRPr="00A8308C">
          <w:rPr>
            <w:rStyle w:val="Hyperlink"/>
            <w:noProof/>
          </w:rPr>
          <w:t>Obrázek 9: CPU spaCy pipeline</w:t>
        </w:r>
        <w:r w:rsidR="00427F91">
          <w:rPr>
            <w:noProof/>
            <w:webHidden/>
          </w:rPr>
          <w:tab/>
        </w:r>
        <w:r w:rsidR="00427F91">
          <w:rPr>
            <w:noProof/>
            <w:webHidden/>
          </w:rPr>
          <w:fldChar w:fldCharType="begin"/>
        </w:r>
        <w:r w:rsidR="00427F91">
          <w:rPr>
            <w:noProof/>
            <w:webHidden/>
          </w:rPr>
          <w:instrText xml:space="preserve"> PAGEREF _Toc106969995 \h </w:instrText>
        </w:r>
        <w:r w:rsidR="00427F91">
          <w:rPr>
            <w:noProof/>
            <w:webHidden/>
          </w:rPr>
        </w:r>
        <w:r w:rsidR="00427F91">
          <w:rPr>
            <w:noProof/>
            <w:webHidden/>
          </w:rPr>
          <w:fldChar w:fldCharType="separate"/>
        </w:r>
        <w:r w:rsidR="00427F91">
          <w:rPr>
            <w:noProof/>
            <w:webHidden/>
          </w:rPr>
          <w:t>60</w:t>
        </w:r>
        <w:r w:rsidR="00427F91">
          <w:rPr>
            <w:noProof/>
            <w:webHidden/>
          </w:rPr>
          <w:fldChar w:fldCharType="end"/>
        </w:r>
      </w:hyperlink>
    </w:p>
    <w:p w14:paraId="67C8D7C1" w14:textId="175BEFC3" w:rsidR="00427F91" w:rsidRDefault="007C0AA4">
      <w:pPr>
        <w:pStyle w:val="TableofFigures"/>
        <w:tabs>
          <w:tab w:val="right" w:leader="dot" w:pos="8776"/>
        </w:tabs>
        <w:rPr>
          <w:rFonts w:eastAsiaTheme="minorEastAsia"/>
          <w:noProof/>
          <w:lang w:val="en-US"/>
          <w14:numForm w14:val="default"/>
        </w:rPr>
      </w:pPr>
      <w:hyperlink w:anchor="_Toc106969996" w:history="1">
        <w:r w:rsidR="00427F91" w:rsidRPr="00A8308C">
          <w:rPr>
            <w:rStyle w:val="Hyperlink"/>
            <w:noProof/>
          </w:rPr>
          <w:t>Obrázek 10: GPU spaCy pipeline</w:t>
        </w:r>
        <w:r w:rsidR="00427F91">
          <w:rPr>
            <w:noProof/>
            <w:webHidden/>
          </w:rPr>
          <w:tab/>
        </w:r>
        <w:r w:rsidR="00427F91">
          <w:rPr>
            <w:noProof/>
            <w:webHidden/>
          </w:rPr>
          <w:fldChar w:fldCharType="begin"/>
        </w:r>
        <w:r w:rsidR="00427F91">
          <w:rPr>
            <w:noProof/>
            <w:webHidden/>
          </w:rPr>
          <w:instrText xml:space="preserve"> PAGEREF _Toc106969996 \h </w:instrText>
        </w:r>
        <w:r w:rsidR="00427F91">
          <w:rPr>
            <w:noProof/>
            <w:webHidden/>
          </w:rPr>
        </w:r>
        <w:r w:rsidR="00427F91">
          <w:rPr>
            <w:noProof/>
            <w:webHidden/>
          </w:rPr>
          <w:fldChar w:fldCharType="separate"/>
        </w:r>
        <w:r w:rsidR="00427F91">
          <w:rPr>
            <w:noProof/>
            <w:webHidden/>
          </w:rPr>
          <w:t>60</w:t>
        </w:r>
        <w:r w:rsidR="00427F91">
          <w:rPr>
            <w:noProof/>
            <w:webHidden/>
          </w:rPr>
          <w:fldChar w:fldCharType="end"/>
        </w:r>
      </w:hyperlink>
    </w:p>
    <w:p w14:paraId="1F09FC74" w14:textId="0040A0AE" w:rsidR="00427F91" w:rsidRDefault="007C0AA4">
      <w:pPr>
        <w:pStyle w:val="TableofFigures"/>
        <w:tabs>
          <w:tab w:val="right" w:leader="dot" w:pos="8776"/>
        </w:tabs>
        <w:rPr>
          <w:rFonts w:eastAsiaTheme="minorEastAsia"/>
          <w:noProof/>
          <w:lang w:val="en-US"/>
          <w14:numForm w14:val="default"/>
        </w:rPr>
      </w:pPr>
      <w:hyperlink w:anchor="_Toc106969997" w:history="1">
        <w:r w:rsidR="00427F91" w:rsidRPr="00A8308C">
          <w:rPr>
            <w:rStyle w:val="Hyperlink"/>
            <w:noProof/>
          </w:rPr>
          <w:t>Obrázek 11: Ukázka grafického rozhraní anonymizačního nástroje</w:t>
        </w:r>
        <w:r w:rsidR="00427F91">
          <w:rPr>
            <w:noProof/>
            <w:webHidden/>
          </w:rPr>
          <w:tab/>
        </w:r>
        <w:r w:rsidR="00427F91">
          <w:rPr>
            <w:noProof/>
            <w:webHidden/>
          </w:rPr>
          <w:fldChar w:fldCharType="begin"/>
        </w:r>
        <w:r w:rsidR="00427F91">
          <w:rPr>
            <w:noProof/>
            <w:webHidden/>
          </w:rPr>
          <w:instrText xml:space="preserve"> PAGEREF _Toc106969997 \h </w:instrText>
        </w:r>
        <w:r w:rsidR="00427F91">
          <w:rPr>
            <w:noProof/>
            <w:webHidden/>
          </w:rPr>
        </w:r>
        <w:r w:rsidR="00427F91">
          <w:rPr>
            <w:noProof/>
            <w:webHidden/>
          </w:rPr>
          <w:fldChar w:fldCharType="separate"/>
        </w:r>
        <w:r w:rsidR="00427F91">
          <w:rPr>
            <w:noProof/>
            <w:webHidden/>
          </w:rPr>
          <w:t>73</w:t>
        </w:r>
        <w:r w:rsidR="00427F91">
          <w:rPr>
            <w:noProof/>
            <w:webHidden/>
          </w:rPr>
          <w:fldChar w:fldCharType="end"/>
        </w:r>
      </w:hyperlink>
    </w:p>
    <w:p w14:paraId="5D26B2D9" w14:textId="27AF3FAE" w:rsidR="00427F91" w:rsidRDefault="007C0AA4">
      <w:pPr>
        <w:pStyle w:val="TableofFigures"/>
        <w:tabs>
          <w:tab w:val="right" w:leader="dot" w:pos="8776"/>
        </w:tabs>
        <w:rPr>
          <w:rFonts w:eastAsiaTheme="minorEastAsia"/>
          <w:noProof/>
          <w:lang w:val="en-US"/>
          <w14:numForm w14:val="default"/>
        </w:rPr>
      </w:pPr>
      <w:hyperlink w:anchor="_Toc106969998" w:history="1">
        <w:r w:rsidR="00427F91" w:rsidRPr="00A8308C">
          <w:rPr>
            <w:rStyle w:val="Hyperlink"/>
            <w:noProof/>
          </w:rPr>
          <w:t>Obrázek 12: Grafická ukázka nástroje Label Studio</w:t>
        </w:r>
        <w:r w:rsidR="00427F91">
          <w:rPr>
            <w:noProof/>
            <w:webHidden/>
          </w:rPr>
          <w:tab/>
        </w:r>
        <w:r w:rsidR="00427F91">
          <w:rPr>
            <w:noProof/>
            <w:webHidden/>
          </w:rPr>
          <w:fldChar w:fldCharType="begin"/>
        </w:r>
        <w:r w:rsidR="00427F91">
          <w:rPr>
            <w:noProof/>
            <w:webHidden/>
          </w:rPr>
          <w:instrText xml:space="preserve"> PAGEREF _Toc106969998 \h </w:instrText>
        </w:r>
        <w:r w:rsidR="00427F91">
          <w:rPr>
            <w:noProof/>
            <w:webHidden/>
          </w:rPr>
        </w:r>
        <w:r w:rsidR="00427F91">
          <w:rPr>
            <w:noProof/>
            <w:webHidden/>
          </w:rPr>
          <w:fldChar w:fldCharType="separate"/>
        </w:r>
        <w:r w:rsidR="00427F91">
          <w:rPr>
            <w:noProof/>
            <w:webHidden/>
          </w:rPr>
          <w:t>75</w:t>
        </w:r>
        <w:r w:rsidR="00427F91">
          <w:rPr>
            <w:noProof/>
            <w:webHidden/>
          </w:rPr>
          <w:fldChar w:fldCharType="end"/>
        </w:r>
      </w:hyperlink>
    </w:p>
    <w:p w14:paraId="30A81E54" w14:textId="4F44273E" w:rsidR="00427F91" w:rsidRDefault="007C0AA4">
      <w:pPr>
        <w:pStyle w:val="TableofFigures"/>
        <w:tabs>
          <w:tab w:val="right" w:leader="dot" w:pos="8776"/>
        </w:tabs>
        <w:rPr>
          <w:rFonts w:eastAsiaTheme="minorEastAsia"/>
          <w:noProof/>
          <w:lang w:val="en-US"/>
          <w14:numForm w14:val="default"/>
        </w:rPr>
      </w:pPr>
      <w:hyperlink w:anchor="_Toc106969999" w:history="1">
        <w:r w:rsidR="00427F91" w:rsidRPr="00A8308C">
          <w:rPr>
            <w:rStyle w:val="Hyperlink"/>
            <w:noProof/>
          </w:rPr>
          <w:t>Obrázek 13: Výsledná evaluace anonymizačního nástroje používajícího model CPU_fine_nomorph</w:t>
        </w:r>
        <w:r w:rsidR="00427F91">
          <w:rPr>
            <w:noProof/>
            <w:webHidden/>
          </w:rPr>
          <w:tab/>
        </w:r>
        <w:r w:rsidR="00427F91">
          <w:rPr>
            <w:noProof/>
            <w:webHidden/>
          </w:rPr>
          <w:fldChar w:fldCharType="begin"/>
        </w:r>
        <w:r w:rsidR="00427F91">
          <w:rPr>
            <w:noProof/>
            <w:webHidden/>
          </w:rPr>
          <w:instrText xml:space="preserve"> PAGEREF _Toc106969999 \h </w:instrText>
        </w:r>
        <w:r w:rsidR="00427F91">
          <w:rPr>
            <w:noProof/>
            <w:webHidden/>
          </w:rPr>
        </w:r>
        <w:r w:rsidR="00427F91">
          <w:rPr>
            <w:noProof/>
            <w:webHidden/>
          </w:rPr>
          <w:fldChar w:fldCharType="separate"/>
        </w:r>
        <w:r w:rsidR="00427F91">
          <w:rPr>
            <w:noProof/>
            <w:webHidden/>
          </w:rPr>
          <w:t>77</w:t>
        </w:r>
        <w:r w:rsidR="00427F91">
          <w:rPr>
            <w:noProof/>
            <w:webHidden/>
          </w:rPr>
          <w:fldChar w:fldCharType="end"/>
        </w:r>
      </w:hyperlink>
    </w:p>
    <w:p w14:paraId="3CA03AC8" w14:textId="3F1AACC3" w:rsidR="00427F91" w:rsidRDefault="007C0AA4">
      <w:pPr>
        <w:pStyle w:val="TableofFigures"/>
        <w:tabs>
          <w:tab w:val="right" w:leader="dot" w:pos="8776"/>
        </w:tabs>
        <w:rPr>
          <w:rFonts w:eastAsiaTheme="minorEastAsia"/>
          <w:noProof/>
          <w:lang w:val="en-US"/>
          <w14:numForm w14:val="default"/>
        </w:rPr>
      </w:pPr>
      <w:hyperlink w:anchor="_Toc106970000" w:history="1">
        <w:r w:rsidR="00427F91" w:rsidRPr="00A8308C">
          <w:rPr>
            <w:rStyle w:val="Hyperlink"/>
            <w:noProof/>
          </w:rPr>
          <w:t>Obrázek 14: Výsledná evaluace anonymizačního nástroje používajícího model GPU_bert_cased</w:t>
        </w:r>
        <w:r w:rsidR="00427F91">
          <w:rPr>
            <w:noProof/>
            <w:webHidden/>
          </w:rPr>
          <w:tab/>
        </w:r>
        <w:r w:rsidR="00427F91">
          <w:rPr>
            <w:noProof/>
            <w:webHidden/>
          </w:rPr>
          <w:fldChar w:fldCharType="begin"/>
        </w:r>
        <w:r w:rsidR="00427F91">
          <w:rPr>
            <w:noProof/>
            <w:webHidden/>
          </w:rPr>
          <w:instrText xml:space="preserve"> PAGEREF _Toc106970000 \h </w:instrText>
        </w:r>
        <w:r w:rsidR="00427F91">
          <w:rPr>
            <w:noProof/>
            <w:webHidden/>
          </w:rPr>
        </w:r>
        <w:r w:rsidR="00427F91">
          <w:rPr>
            <w:noProof/>
            <w:webHidden/>
          </w:rPr>
          <w:fldChar w:fldCharType="separate"/>
        </w:r>
        <w:r w:rsidR="00427F91">
          <w:rPr>
            <w:noProof/>
            <w:webHidden/>
          </w:rPr>
          <w:t>77</w:t>
        </w:r>
        <w:r w:rsidR="00427F91">
          <w:rPr>
            <w:noProof/>
            <w:webHidden/>
          </w:rPr>
          <w:fldChar w:fldCharType="end"/>
        </w:r>
      </w:hyperlink>
    </w:p>
    <w:p w14:paraId="1E724D36" w14:textId="69FBE252" w:rsidR="00D53943" w:rsidRPr="00A52564" w:rsidRDefault="00AE609C" w:rsidP="00D53943">
      <w:r>
        <w:fldChar w:fldCharType="end"/>
      </w:r>
    </w:p>
    <w:p w14:paraId="49B3758D" w14:textId="5CC7D7EF" w:rsidR="0002754A" w:rsidRPr="00A52564" w:rsidRDefault="0002754A" w:rsidP="00C167FC">
      <w:pPr>
        <w:pStyle w:val="Nadpisnzvyjin"/>
      </w:pPr>
      <w:r w:rsidRPr="00A52564">
        <w:lastRenderedPageBreak/>
        <w:t xml:space="preserve">Seznam tabulek </w:t>
      </w:r>
    </w:p>
    <w:p w14:paraId="753FEED9" w14:textId="7C355D15" w:rsidR="00427F91" w:rsidRDefault="00D53943">
      <w:pPr>
        <w:pStyle w:val="TableofFigures"/>
        <w:tabs>
          <w:tab w:val="right" w:leader="dot" w:pos="8776"/>
        </w:tabs>
        <w:rPr>
          <w:rFonts w:eastAsiaTheme="minorEastAsia"/>
          <w:noProof/>
          <w:lang w:val="en-US"/>
          <w14:numForm w14:val="default"/>
        </w:rPr>
      </w:pPr>
      <w:r w:rsidRPr="00A52564">
        <w:fldChar w:fldCharType="begin"/>
      </w:r>
      <w:r w:rsidRPr="00A52564">
        <w:instrText xml:space="preserve"> TOC \h \z \c "Tabulka" </w:instrText>
      </w:r>
      <w:r w:rsidRPr="00A52564">
        <w:fldChar w:fldCharType="separate"/>
      </w:r>
      <w:hyperlink w:anchor="_Toc106970001" w:history="1">
        <w:r w:rsidR="00427F91" w:rsidRPr="00EA339F">
          <w:rPr>
            <w:rStyle w:val="Hyperlink"/>
            <w:noProof/>
          </w:rPr>
          <w:t>Tabulka 1: Mapa kategorií osobních údajů</w:t>
        </w:r>
        <w:r w:rsidR="00427F91">
          <w:rPr>
            <w:noProof/>
            <w:webHidden/>
          </w:rPr>
          <w:tab/>
        </w:r>
        <w:r w:rsidR="00427F91">
          <w:rPr>
            <w:noProof/>
            <w:webHidden/>
          </w:rPr>
          <w:fldChar w:fldCharType="begin"/>
        </w:r>
        <w:r w:rsidR="00427F91">
          <w:rPr>
            <w:noProof/>
            <w:webHidden/>
          </w:rPr>
          <w:instrText xml:space="preserve"> PAGEREF _Toc106970001 \h </w:instrText>
        </w:r>
        <w:r w:rsidR="00427F91">
          <w:rPr>
            <w:noProof/>
            <w:webHidden/>
          </w:rPr>
        </w:r>
        <w:r w:rsidR="00427F91">
          <w:rPr>
            <w:noProof/>
            <w:webHidden/>
          </w:rPr>
          <w:fldChar w:fldCharType="separate"/>
        </w:r>
        <w:r w:rsidR="00427F91">
          <w:rPr>
            <w:noProof/>
            <w:webHidden/>
          </w:rPr>
          <w:t>31</w:t>
        </w:r>
        <w:r w:rsidR="00427F91">
          <w:rPr>
            <w:noProof/>
            <w:webHidden/>
          </w:rPr>
          <w:fldChar w:fldCharType="end"/>
        </w:r>
      </w:hyperlink>
    </w:p>
    <w:p w14:paraId="30BADEF0" w14:textId="2C65A60D" w:rsidR="00427F91" w:rsidRDefault="007C0AA4">
      <w:pPr>
        <w:pStyle w:val="TableofFigures"/>
        <w:tabs>
          <w:tab w:val="right" w:leader="dot" w:pos="8776"/>
        </w:tabs>
        <w:rPr>
          <w:rFonts w:eastAsiaTheme="minorEastAsia"/>
          <w:noProof/>
          <w:lang w:val="en-US"/>
          <w14:numForm w14:val="default"/>
        </w:rPr>
      </w:pPr>
      <w:hyperlink w:anchor="_Toc106970002" w:history="1">
        <w:r w:rsidR="00427F91" w:rsidRPr="00EA339F">
          <w:rPr>
            <w:rStyle w:val="Hyperlink"/>
            <w:noProof/>
          </w:rPr>
          <w:t>Tabulka 2: Seznam kategorií jmenných entit upraveného datasetu CNEC 2.0</w:t>
        </w:r>
        <w:r w:rsidR="00427F91">
          <w:rPr>
            <w:noProof/>
            <w:webHidden/>
          </w:rPr>
          <w:tab/>
        </w:r>
        <w:r w:rsidR="00427F91">
          <w:rPr>
            <w:noProof/>
            <w:webHidden/>
          </w:rPr>
          <w:fldChar w:fldCharType="begin"/>
        </w:r>
        <w:r w:rsidR="00427F91">
          <w:rPr>
            <w:noProof/>
            <w:webHidden/>
          </w:rPr>
          <w:instrText xml:space="preserve"> PAGEREF _Toc106970002 \h </w:instrText>
        </w:r>
        <w:r w:rsidR="00427F91">
          <w:rPr>
            <w:noProof/>
            <w:webHidden/>
          </w:rPr>
        </w:r>
        <w:r w:rsidR="00427F91">
          <w:rPr>
            <w:noProof/>
            <w:webHidden/>
          </w:rPr>
          <w:fldChar w:fldCharType="separate"/>
        </w:r>
        <w:r w:rsidR="00427F91">
          <w:rPr>
            <w:noProof/>
            <w:webHidden/>
          </w:rPr>
          <w:t>58</w:t>
        </w:r>
        <w:r w:rsidR="00427F91">
          <w:rPr>
            <w:noProof/>
            <w:webHidden/>
          </w:rPr>
          <w:fldChar w:fldCharType="end"/>
        </w:r>
      </w:hyperlink>
    </w:p>
    <w:p w14:paraId="0C076A71" w14:textId="6B3015A8" w:rsidR="00427F91" w:rsidRDefault="007C0AA4">
      <w:pPr>
        <w:pStyle w:val="TableofFigures"/>
        <w:tabs>
          <w:tab w:val="right" w:leader="dot" w:pos="8776"/>
        </w:tabs>
        <w:rPr>
          <w:rFonts w:eastAsiaTheme="minorEastAsia"/>
          <w:noProof/>
          <w:lang w:val="en-US"/>
          <w14:numForm w14:val="default"/>
        </w:rPr>
      </w:pPr>
      <w:hyperlink w:anchor="_Toc106970003" w:history="1">
        <w:r w:rsidR="00427F91" w:rsidRPr="00EA339F">
          <w:rPr>
            <w:rStyle w:val="Hyperlink"/>
            <w:noProof/>
          </w:rPr>
          <w:t>Tabulka 3: Evaluace NER modelů – porovnání</w:t>
        </w:r>
        <w:r w:rsidR="00427F91">
          <w:rPr>
            <w:noProof/>
            <w:webHidden/>
          </w:rPr>
          <w:tab/>
        </w:r>
        <w:r w:rsidR="00427F91">
          <w:rPr>
            <w:noProof/>
            <w:webHidden/>
          </w:rPr>
          <w:fldChar w:fldCharType="begin"/>
        </w:r>
        <w:r w:rsidR="00427F91">
          <w:rPr>
            <w:noProof/>
            <w:webHidden/>
          </w:rPr>
          <w:instrText xml:space="preserve"> PAGEREF _Toc106970003 \h </w:instrText>
        </w:r>
        <w:r w:rsidR="00427F91">
          <w:rPr>
            <w:noProof/>
            <w:webHidden/>
          </w:rPr>
        </w:r>
        <w:r w:rsidR="00427F91">
          <w:rPr>
            <w:noProof/>
            <w:webHidden/>
          </w:rPr>
          <w:fldChar w:fldCharType="separate"/>
        </w:r>
        <w:r w:rsidR="00427F91">
          <w:rPr>
            <w:noProof/>
            <w:webHidden/>
          </w:rPr>
          <w:t>66</w:t>
        </w:r>
        <w:r w:rsidR="00427F91">
          <w:rPr>
            <w:noProof/>
            <w:webHidden/>
          </w:rPr>
          <w:fldChar w:fldCharType="end"/>
        </w:r>
      </w:hyperlink>
    </w:p>
    <w:p w14:paraId="138B2EF2" w14:textId="798EC6E7" w:rsidR="00427F91" w:rsidRDefault="007C0AA4">
      <w:pPr>
        <w:pStyle w:val="TableofFigures"/>
        <w:tabs>
          <w:tab w:val="right" w:leader="dot" w:pos="8776"/>
        </w:tabs>
        <w:rPr>
          <w:rFonts w:eastAsiaTheme="minorEastAsia"/>
          <w:noProof/>
          <w:lang w:val="en-US"/>
          <w14:numForm w14:val="default"/>
        </w:rPr>
      </w:pPr>
      <w:hyperlink w:anchor="_Toc106970004" w:history="1">
        <w:r w:rsidR="00427F91" w:rsidRPr="00EA339F">
          <w:rPr>
            <w:rStyle w:val="Hyperlink"/>
            <w:noProof/>
          </w:rPr>
          <w:t>Tabulka 4: Mapa kategorií osobních údajů - výsledná kategorizace</w:t>
        </w:r>
        <w:r w:rsidR="00427F91">
          <w:rPr>
            <w:noProof/>
            <w:webHidden/>
          </w:rPr>
          <w:tab/>
        </w:r>
        <w:r w:rsidR="00427F91">
          <w:rPr>
            <w:noProof/>
            <w:webHidden/>
          </w:rPr>
          <w:fldChar w:fldCharType="begin"/>
        </w:r>
        <w:r w:rsidR="00427F91">
          <w:rPr>
            <w:noProof/>
            <w:webHidden/>
          </w:rPr>
          <w:instrText xml:space="preserve"> PAGEREF _Toc106970004 \h </w:instrText>
        </w:r>
        <w:r w:rsidR="00427F91">
          <w:rPr>
            <w:noProof/>
            <w:webHidden/>
          </w:rPr>
        </w:r>
        <w:r w:rsidR="00427F91">
          <w:rPr>
            <w:noProof/>
            <w:webHidden/>
          </w:rPr>
          <w:fldChar w:fldCharType="separate"/>
        </w:r>
        <w:r w:rsidR="00427F91">
          <w:rPr>
            <w:noProof/>
            <w:webHidden/>
          </w:rPr>
          <w:t>71</w:t>
        </w:r>
        <w:r w:rsidR="00427F91">
          <w:rPr>
            <w:noProof/>
            <w:webHidden/>
          </w:rPr>
          <w:fldChar w:fldCharType="end"/>
        </w:r>
      </w:hyperlink>
    </w:p>
    <w:p w14:paraId="5E247160" w14:textId="5D94AEBD" w:rsidR="00614386" w:rsidRPr="00A52564" w:rsidRDefault="00D53943" w:rsidP="00481BA6">
      <w:r w:rsidRPr="00A52564">
        <w:fldChar w:fldCharType="end"/>
      </w:r>
    </w:p>
    <w:p w14:paraId="44FD352A" w14:textId="165EB3A8" w:rsidR="00F65FED" w:rsidRPr="00A52564" w:rsidRDefault="004E2530" w:rsidP="00F65FED">
      <w:pPr>
        <w:pStyle w:val="Nadpis1neslovan"/>
      </w:pPr>
      <w:bookmarkStart w:id="0" w:name="_Toc106966211"/>
      <w:r w:rsidRPr="00A52564">
        <w:lastRenderedPageBreak/>
        <w:t>Úvod</w:t>
      </w:r>
      <w:bookmarkEnd w:id="0"/>
    </w:p>
    <w:p w14:paraId="723E4C59" w14:textId="6B8483CF" w:rsidR="00056AE9" w:rsidRPr="0048109A" w:rsidRDefault="00056AE9" w:rsidP="00614386">
      <w:r w:rsidRPr="0048109A">
        <w:t xml:space="preserve">S nástupem </w:t>
      </w:r>
      <w:r w:rsidR="00A02296" w:rsidRPr="0048109A">
        <w:t xml:space="preserve">hromadného </w:t>
      </w:r>
      <w:r w:rsidRPr="0048109A">
        <w:t>zpracování velkých dat a následn</w:t>
      </w:r>
      <w:r w:rsidR="0048109A" w:rsidRPr="0048109A">
        <w:t>ým</w:t>
      </w:r>
      <w:r w:rsidRPr="0048109A">
        <w:t xml:space="preserve"> příchodem </w:t>
      </w:r>
      <w:r w:rsidR="0048109A" w:rsidRPr="0048109A">
        <w:t>bezpečnostních opatření</w:t>
      </w:r>
      <w:r w:rsidRPr="0048109A">
        <w:t>, reagujících na zvýšenou potřebu ochrany soukromí jednotlivců v online prostoru</w:t>
      </w:r>
      <w:r w:rsidR="00A02296" w:rsidRPr="0048109A">
        <w:t>,</w:t>
      </w:r>
      <w:r w:rsidRPr="0048109A">
        <w:t xml:space="preserve"> vznikla celá nová řada </w:t>
      </w:r>
      <w:r w:rsidR="00A02296" w:rsidRPr="0048109A">
        <w:t>činností, které musí nyní firmy vykonávat, aby se vyhnuly velkým pokutám.</w:t>
      </w:r>
    </w:p>
    <w:p w14:paraId="65ABE587" w14:textId="080217D3" w:rsidR="00614386" w:rsidRPr="00A52564" w:rsidRDefault="00614386" w:rsidP="00614386">
      <w:r w:rsidRPr="00A52564">
        <w:t xml:space="preserve">Jednou z těchto </w:t>
      </w:r>
      <w:r w:rsidR="00A02296">
        <w:t>činností</w:t>
      </w:r>
      <w:r w:rsidRPr="00A52564">
        <w:t xml:space="preserve">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42FC3D47" w:rsidR="00614386" w:rsidRPr="00A52564" w:rsidRDefault="00614386" w:rsidP="00614386">
      <w:r w:rsidRPr="00A52564">
        <w:t xml:space="preserve">Problematika detekce </w:t>
      </w:r>
      <w:r w:rsidR="00387E44">
        <w:t xml:space="preserve">a klasifikace </w:t>
      </w:r>
      <w:r w:rsidRPr="00A52564">
        <w:t>identifikátorů v textu je součástí vědecké</w:t>
      </w:r>
      <w:r w:rsidR="00FC48C3">
        <w:t xml:space="preserve"> oblasti</w:t>
      </w:r>
      <w:r w:rsidRPr="00A52564">
        <w:t xml:space="preserve"> s názvem Named Entity Recognition (NER), která se soustavně vyvíjí již mnoho let. Samotný termín Named Entity byl definován R. Grishmanem již v roce 1996. Od té doby došlo k objevu řady významných metod </w:t>
      </w:r>
      <w:r w:rsidR="00387E44">
        <w:t>klasifikace</w:t>
      </w:r>
      <w:r w:rsidRPr="00A52564">
        <w:t xml:space="preserve"> </w:t>
      </w:r>
      <w:r w:rsidR="004D0D1E">
        <w:t>jmenných entit</w:t>
      </w:r>
      <w:r w:rsidRPr="00A52564">
        <w:t xml:space="preserve">, jako jsou některé slovníkové metody, </w:t>
      </w:r>
      <w:r w:rsidR="004D0D1E">
        <w:t xml:space="preserve">klasifikace pomocí </w:t>
      </w:r>
      <w:r w:rsidRPr="00A52564">
        <w:t xml:space="preserve">lookup tabulky nebo </w:t>
      </w:r>
      <w:r w:rsidR="004D0D1E">
        <w:t xml:space="preserve">pomocí </w:t>
      </w:r>
      <w:r w:rsidRPr="00A52564">
        <w:t>regulární</w:t>
      </w:r>
      <w:r w:rsidR="004D0D1E">
        <w:t>ch</w:t>
      </w:r>
      <w:r w:rsidRPr="00A52564">
        <w:t xml:space="preserve"> výraz</w:t>
      </w:r>
      <w:r w:rsidR="004D0D1E">
        <w:t>ů</w:t>
      </w:r>
      <w:r w:rsidRPr="00A52564">
        <w:t xml:space="preserve"> (Nadeau, 2007). Poslední dobou se však jako nejvhodnější způsob pro </w:t>
      </w:r>
      <w:r w:rsidR="00387E44">
        <w:t>klasifikaci</w:t>
      </w:r>
      <w:r w:rsidRPr="00A52564">
        <w:t xml:space="preserve"> </w:t>
      </w:r>
      <w:r w:rsidR="004D0D1E">
        <w:t>jmenných entit</w:t>
      </w:r>
      <w:r w:rsidRPr="00A52564">
        <w:t xml:space="preserve">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w:t>
      </w:r>
      <w:r w:rsidR="004D0D1E">
        <w:t>lze s jejich pomocí dosáhnout nejlepších výsledků</w:t>
      </w:r>
      <w:r w:rsidRPr="00A52564">
        <w:t xml:space="preserve"> (Xu et al., 2021).</w:t>
      </w:r>
    </w:p>
    <w:p w14:paraId="26A2BD9F" w14:textId="40CDAC5C" w:rsidR="009D7CEA" w:rsidRDefault="00614386" w:rsidP="00614386">
      <w:r w:rsidRPr="00A52564">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52564">
        <w:rPr>
          <w:highlight w:val="white"/>
        </w:rPr>
        <w:t>(Mihulková, 2018</w:t>
      </w:r>
      <w:r w:rsidRPr="00A52564">
        <w:t>).</w:t>
      </w:r>
      <w:r w:rsidR="009D7CEA">
        <w:t xml:space="preserve"> V některých případech je tedy nutné stanovit mez, co vše se dá považovat za osobní údaj na základě doménově specifického charakteru analyzovaného textu. </w:t>
      </w:r>
      <w:r w:rsidR="009D7CEA" w:rsidRPr="00A52564">
        <w:t xml:space="preserve">To existující zahraniční vědecké práce, které se detekcí osobních údajů již zabývají spíše ignorují a soustředí se více na kvalitativní zpřesnění detekce </w:t>
      </w:r>
      <w:r w:rsidR="00FC7C96">
        <w:t>jmenných entit</w:t>
      </w:r>
      <w:r w:rsidR="009D7CEA" w:rsidRPr="00A52564">
        <w:t xml:space="preserve"> na základě pokročilejších statistických modelů (Silva et al., 2020).</w:t>
      </w:r>
    </w:p>
    <w:p w14:paraId="294A7A07" w14:textId="74D869B0" w:rsidR="00967001" w:rsidRDefault="00967001" w:rsidP="00614386">
      <w:r>
        <w:t xml:space="preserve">Ač se řada současných prací problematikou doménově specifické NER zabývá, je tato funkčnost modelů hlubokého učení stále problematická a složitá (Lim et al., 2019). Každý nově vyvinutý model </w:t>
      </w:r>
      <w:r w:rsidR="00F46D6E">
        <w:t>je totiž vytrénován jen pro klasifikaci sady několika doménově specifických jmenných entit,</w:t>
      </w:r>
      <w:r>
        <w:t xml:space="preserve"> což však zabraňuje jeho nasazení na rozdílné sadě dokumentů, které jsou součástí jiné domény</w:t>
      </w:r>
      <w:r w:rsidR="00F46D6E">
        <w:t xml:space="preserve"> a potažmo obsahují i rozdílné druhy jmenných entit</w:t>
      </w:r>
      <w:r>
        <w:t>.</w:t>
      </w:r>
    </w:p>
    <w:p w14:paraId="4CAFE738" w14:textId="2DA5212C" w:rsidR="00967001" w:rsidRDefault="00967001" w:rsidP="00614386">
      <w:r>
        <w:t>S</w:t>
      </w:r>
      <w:r w:rsidRPr="00A52564">
        <w:t xml:space="preserve">oučasná řešení, která se </w:t>
      </w:r>
      <w:r>
        <w:t>klasifikací</w:t>
      </w:r>
      <w:r w:rsidRPr="00A52564">
        <w:t xml:space="preserve"> osobních údajů zabývají</w:t>
      </w:r>
      <w:r>
        <w:t>,</w:t>
      </w:r>
      <w:r w:rsidRPr="00A52564">
        <w:t xml:space="preserve"> </w:t>
      </w:r>
      <w:r>
        <w:t xml:space="preserve">se tak </w:t>
      </w:r>
      <w:r w:rsidRPr="00A52564">
        <w:t>nedají považovat jako dostatečně modulární, aby se dala aplikovat v různých doménách na konkrétní specifické typy jmenných entit a rozdílné druhy vstupních dokumentů. Klíčovým úkolem této práce je tedy zkoumat možnosti, jak vytvořit nástroj, který se dá jednoduše upravit pro konkrétní využití</w:t>
      </w:r>
      <w:r w:rsidR="005135BF">
        <w:t xml:space="preserve"> na různé typy vstupních dokumentů patřících do rozdílných domén.</w:t>
      </w:r>
    </w:p>
    <w:p w14:paraId="3E833DB1" w14:textId="610A44B5" w:rsidR="005135BF" w:rsidRDefault="00FE1DC4" w:rsidP="00614386">
      <w:r>
        <w:lastRenderedPageBreak/>
        <w:t>V této diplomové práci je</w:t>
      </w:r>
      <w:r w:rsidR="00AE1450">
        <w:t xml:space="preserve"> navržen a implementován pomocí state-of-the-art metod hlubokého učení prototyp</w:t>
      </w:r>
      <w:r>
        <w:t xml:space="preserve"> tohoto modulárního anonymizačního nástroje</w:t>
      </w:r>
      <w:r w:rsidR="00AE1450">
        <w:t>. Ten je</w:t>
      </w:r>
      <w:r>
        <w:t xml:space="preserve"> následně pro j</w:t>
      </w:r>
      <w:r w:rsidR="00AE1450">
        <w:t xml:space="preserve">eho pohodlnou evaluaci </w:t>
      </w:r>
      <w:r>
        <w:t>upraven</w:t>
      </w:r>
      <w:r w:rsidR="00AE1450">
        <w:t xml:space="preserve"> tak, aby dokázal klasifikovat osobní údaje v dokumentech běžně nahrávaných do Veřejného registru smluv. V této podobě je tento nástroj možné využít jako volné rozšíření existujícího nástroje „Nástroj pro anonymizaci dokumentů“, dostupného na Portálu veřejné správy</w:t>
      </w:r>
      <w:r w:rsidR="00AE1450">
        <w:rPr>
          <w:rStyle w:val="FootnoteReference"/>
        </w:rPr>
        <w:footnoteReference w:id="1"/>
      </w:r>
      <w:r w:rsidR="00AE1450">
        <w:t>.</w:t>
      </w:r>
    </w:p>
    <w:p w14:paraId="7207B52A" w14:textId="4664CA86" w:rsidR="00614386" w:rsidRDefault="00F901FE" w:rsidP="008B14E4">
      <w:pPr>
        <w:pStyle w:val="Heading2"/>
      </w:pPr>
      <w:bookmarkStart w:id="1" w:name="_Toc106966212"/>
      <w:r w:rsidRPr="00A52564">
        <w:t>Vymezení problému</w:t>
      </w:r>
      <w:bookmarkEnd w:id="1"/>
    </w:p>
    <w:p w14:paraId="0FCF70AA" w14:textId="331E368D" w:rsidR="00F901FE" w:rsidRPr="00A52564" w:rsidRDefault="00F901FE" w:rsidP="00F901FE">
      <w:r w:rsidRPr="00A52564">
        <w:t xml:space="preserve">Subjekty, které mají povinnost nahrávat smlouvy do </w:t>
      </w:r>
      <w:r w:rsidR="00105AA0">
        <w:t>V</w:t>
      </w:r>
      <w:r w:rsidRPr="00A52564">
        <w:t>eřejného registru smluv</w:t>
      </w:r>
      <w:r w:rsidR="0023377F">
        <w:t>,</w:t>
      </w:r>
      <w:r w:rsidRPr="00A52564">
        <w:t xml:space="preserve"> čelí při tomto procesu řadě těžkostem, které dokonce mohou </w:t>
      </w:r>
      <w:r w:rsidR="00D83075" w:rsidRPr="00A52564">
        <w:t xml:space="preserve">vzhledem k šíři problematiky klasifikace různých druhů osobních údajů </w:t>
      </w:r>
      <w:r w:rsidRPr="00A52564">
        <w:t xml:space="preserve">v některých případech zamezit vkládání smluv pracovníkům bez dostatečného právnického a technického vzdělání. </w:t>
      </w:r>
    </w:p>
    <w:p w14:paraId="2421D884" w14:textId="1CB06035" w:rsidR="00F901FE" w:rsidRPr="00A52564" w:rsidRDefault="00F901FE" w:rsidP="00F901FE">
      <w:r w:rsidRPr="00A52564">
        <w:t>Jedním z těchto problémů je povinnost anonymizovat osobní údaje v nahraných dokumentech a přílohách. Tato povinnost je stanovena dle 160/1999 Sb. Zákona o svobodném přístupu k informacím a následně i 101/200</w:t>
      </w:r>
      <w:r w:rsidR="00D83075" w:rsidRPr="00A52564">
        <w:t>0</w:t>
      </w:r>
      <w:r w:rsidRPr="00A52564">
        <w:t xml:space="preserve">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52564" w:rsidRDefault="00F901FE" w:rsidP="00F901FE">
      <w:r w:rsidRPr="00A52564">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A52564" w:rsidRDefault="00F901FE" w:rsidP="00BE3FC6">
      <w:pPr>
        <w:pStyle w:val="Heading3"/>
      </w:pPr>
      <w:bookmarkStart w:id="2" w:name="_heading=h.mpq2q69yd83g" w:colFirst="0" w:colLast="0"/>
      <w:bookmarkStart w:id="3" w:name="_Toc106966213"/>
      <w:bookmarkEnd w:id="2"/>
      <w:r w:rsidRPr="00A52564">
        <w:t>Absence jednoznačné definice osobního údaje</w:t>
      </w:r>
      <w:bookmarkEnd w:id="3"/>
    </w:p>
    <w:p w14:paraId="5859B0FF" w14:textId="72F79DE4" w:rsidR="00F901FE" w:rsidRPr="00A52564" w:rsidRDefault="00F901FE" w:rsidP="00F901FE">
      <w:pPr>
        <w:rPr>
          <w:sz w:val="20"/>
          <w:szCs w:val="20"/>
        </w:rPr>
      </w:pPr>
      <w:r w:rsidRPr="00A52564">
        <w:t xml:space="preserve">Dle Zákona o zpracování osobních údajů lze termín osobní údaj definovat jako </w:t>
      </w:r>
      <w:r w:rsidRPr="00A52564">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A52564">
        <w:t>typ dokumentů, kter</w:t>
      </w:r>
      <w:r w:rsidR="00265F6E" w:rsidRPr="00A52564">
        <w:t>é</w:t>
      </w:r>
      <w:r w:rsidRPr="00A52564">
        <w:t xml:space="preserve"> bude nástroj zpracovávat.</w:t>
      </w:r>
      <w:r w:rsidR="007755BD" w:rsidRPr="00A52564">
        <w:t xml:space="preserve"> Tento seznam osobních údajů je rozdílný pro různé typy dokumentů</w:t>
      </w:r>
      <w:r w:rsidR="00117200" w:rsidRPr="00A52564">
        <w:t>.</w:t>
      </w:r>
      <w:r w:rsidR="007755BD" w:rsidRPr="00A52564">
        <w:t xml:space="preserve"> </w:t>
      </w:r>
      <w:r w:rsidR="00117200" w:rsidRPr="00A52564">
        <w:t>P</w:t>
      </w:r>
      <w:r w:rsidR="007755BD" w:rsidRPr="00A52564">
        <w:t xml:space="preserve">ro </w:t>
      </w:r>
      <w:r w:rsidR="00117200" w:rsidRPr="00A52564">
        <w:t xml:space="preserve">funkční implementaci </w:t>
      </w:r>
      <w:r w:rsidR="002D09C3" w:rsidRPr="00A52564">
        <w:t>anonymizačního</w:t>
      </w:r>
      <w:r w:rsidR="00117200" w:rsidRPr="00A52564">
        <w:t xml:space="preserve"> nástroje je ale tento seznam klíčový.</w:t>
      </w:r>
    </w:p>
    <w:p w14:paraId="03E81071" w14:textId="77777777" w:rsidR="00F901FE" w:rsidRPr="00A52564" w:rsidRDefault="00F901FE" w:rsidP="00BE3FC6">
      <w:pPr>
        <w:pStyle w:val="Heading3"/>
      </w:pPr>
      <w:bookmarkStart w:id="4" w:name="_heading=h.f2cfst297chv" w:colFirst="0" w:colLast="0"/>
      <w:bookmarkStart w:id="5" w:name="_Toc106966214"/>
      <w:bookmarkEnd w:id="4"/>
      <w:r w:rsidRPr="00A52564">
        <w:t>Limitující závislost na jazyce trénovacích datasetů</w:t>
      </w:r>
      <w:bookmarkEnd w:id="5"/>
    </w:p>
    <w:p w14:paraId="78CB5E71" w14:textId="032CCFB7" w:rsidR="00F901FE" w:rsidRPr="00A52564" w:rsidRDefault="00F901FE" w:rsidP="00F901FE">
      <w:r w:rsidRPr="00A52564">
        <w:t xml:space="preserve">Pro úspěšné využití jakékoliv techniky hlubokého učení je potřeba mít k dispozici kvalitní dataset, na jehož datech může být vznikající model natrénován. V oblasti NLP (Natural </w:t>
      </w:r>
      <w:r w:rsidRPr="00A52564">
        <w:lastRenderedPageBreak/>
        <w:t>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A52564" w:rsidRDefault="003A1F50" w:rsidP="00BE3FC6">
      <w:pPr>
        <w:pStyle w:val="Heading3"/>
      </w:pPr>
      <w:bookmarkStart w:id="6" w:name="_Toc106966215"/>
      <w:r w:rsidRPr="00A52564">
        <w:t>Nemodulární</w:t>
      </w:r>
      <w:r w:rsidR="00F901FE" w:rsidRPr="00A52564">
        <w:t xml:space="preserve"> implementace existujících </w:t>
      </w:r>
      <w:r w:rsidRPr="00A52564">
        <w:t>nástrojů</w:t>
      </w:r>
      <w:bookmarkEnd w:id="6"/>
    </w:p>
    <w:p w14:paraId="39530618" w14:textId="37FD62DC" w:rsidR="003A1F50" w:rsidRPr="00A52564" w:rsidRDefault="00117200" w:rsidP="00117200">
      <w:r w:rsidRPr="00A52564">
        <w:t xml:space="preserve">Jednotlivé již existující </w:t>
      </w:r>
      <w:r w:rsidR="003A1F50" w:rsidRPr="00A52564">
        <w:t>nástroje</w:t>
      </w:r>
      <w:r w:rsidRPr="00A52564">
        <w:t xml:space="preserve">, určené pro detekci identifikátorů v nestrukturovaném textu nejsou dostatečně </w:t>
      </w:r>
      <w:r w:rsidR="003A1F50" w:rsidRPr="00A52564">
        <w:t>modulární</w:t>
      </w:r>
      <w:r w:rsidRPr="00A52564">
        <w:t xml:space="preserve">, aby </w:t>
      </w:r>
      <w:r w:rsidR="003A1F50" w:rsidRPr="00A52564">
        <w:t>se daly upravit pro konkrétní doménově specifickou aplikaci. Zároveň se většina existujících akademických řešení soustředí na detekci pouze několika druhů jmenných entit</w:t>
      </w:r>
      <w:r w:rsidR="00232029" w:rsidRPr="00A52564">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A52564" w:rsidRDefault="00232029" w:rsidP="00117200">
      <w:r w:rsidRPr="00A52564">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A52564" w:rsidRDefault="00F901FE" w:rsidP="00F901FE">
      <w:pPr>
        <w:pStyle w:val="Heading2"/>
      </w:pPr>
      <w:bookmarkStart w:id="7" w:name="_Toc106966216"/>
      <w:r w:rsidRPr="00A52564">
        <w:t>Účel a cíle práce</w:t>
      </w:r>
      <w:bookmarkEnd w:id="7"/>
    </w:p>
    <w:p w14:paraId="2E7B05DE" w14:textId="33CDED5E" w:rsidR="00E12676" w:rsidRPr="00A52564" w:rsidRDefault="00E12676" w:rsidP="00F901FE">
      <w:pPr>
        <w:spacing w:after="0"/>
      </w:pPr>
      <w:bookmarkStart w:id="8" w:name="_Hlk106553708"/>
      <w:r w:rsidRPr="00A52564">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A52564" w:rsidRDefault="00E12676" w:rsidP="00F901FE">
      <w:pPr>
        <w:spacing w:after="0"/>
      </w:pPr>
    </w:p>
    <w:p w14:paraId="64CDCD91" w14:textId="0F11D921" w:rsidR="00861A14" w:rsidRPr="00A52564" w:rsidRDefault="00D83075" w:rsidP="00F901FE">
      <w:pPr>
        <w:spacing w:after="0"/>
      </w:pPr>
      <w:r w:rsidRPr="00A52564">
        <w:t>Klíčovým požadavkem pro tento prototyp je jeho modularita</w:t>
      </w:r>
      <w:r w:rsidR="00C21091" w:rsidRPr="00A52564">
        <w:t xml:space="preserve">. To znamená, že vyvinutý nástroj musí být dostatečně modulární </w:t>
      </w:r>
      <w:r w:rsidR="00E12676" w:rsidRPr="00A52564">
        <w:t>do té míry, aby se dal jednoduše programaticky přizpůsobit klasifikaci osobních údajů v různých doménách</w:t>
      </w:r>
      <w:r w:rsidR="003C5FF0" w:rsidRPr="00A52564">
        <w:t xml:space="preserve">. Různými doménami se pak v tomto případě myslí konkrétní aplikace klasifikačního nástroje na </w:t>
      </w:r>
      <w:r w:rsidR="00E12676" w:rsidRPr="00A52564">
        <w:t>konkrétních typech textových dokumentů</w:t>
      </w:r>
      <w:r w:rsidR="00861A14" w:rsidRPr="00A52564">
        <w:t xml:space="preserve"> s doménově specifickými typy osobních údajů – jmenných entit</w:t>
      </w:r>
      <w:r w:rsidR="00E12676" w:rsidRPr="00A52564">
        <w:t>.</w:t>
      </w:r>
    </w:p>
    <w:p w14:paraId="59E5A94A" w14:textId="77777777" w:rsidR="00E12676" w:rsidRPr="00A52564" w:rsidRDefault="00E12676" w:rsidP="00F901FE">
      <w:pPr>
        <w:spacing w:after="0"/>
      </w:pPr>
    </w:p>
    <w:p w14:paraId="24110938" w14:textId="069F6BEF" w:rsidR="00F901FE" w:rsidRDefault="00E12676" w:rsidP="00F901FE">
      <w:pPr>
        <w:spacing w:after="0"/>
      </w:pPr>
      <w:r w:rsidRPr="00A52564">
        <w:t xml:space="preserve">V tomto případě </w:t>
      </w:r>
      <w:r w:rsidR="00C617B6">
        <w:t>je</w:t>
      </w:r>
      <w:r w:rsidRPr="00A52564">
        <w:t xml:space="preserve"> konkrétní implementace </w:t>
      </w:r>
      <w:r w:rsidR="00861A14" w:rsidRPr="00A52564">
        <w:t xml:space="preserve">nástroje </w:t>
      </w:r>
      <w:r w:rsidRPr="00A52564">
        <w:t xml:space="preserve">přizpůsobena </w:t>
      </w:r>
      <w:r w:rsidR="00C617B6">
        <w:t xml:space="preserve">úloze </w:t>
      </w:r>
      <w:r w:rsidRPr="00A52564">
        <w:t>povinné anonymizac</w:t>
      </w:r>
      <w:r w:rsidR="00C617B6">
        <w:t>e</w:t>
      </w:r>
      <w:r w:rsidRPr="00A52564">
        <w:t xml:space="preserve"> osobních údajů při nahrávání dokumentů do veřejného registru smluv. </w:t>
      </w:r>
      <w:r w:rsidR="00C617B6">
        <w:t>Může</w:t>
      </w:r>
      <w:r w:rsidRPr="00A52564">
        <w:t xml:space="preserve"> tedy sloužit jako rozšíření existujícího nástroje “Nástroj pro anonymizaci dokumentů”</w:t>
      </w:r>
      <w:r w:rsidR="00C617B6">
        <w:t xml:space="preserve">, </w:t>
      </w:r>
      <w:r w:rsidRPr="00A52564">
        <w:t>dostupném na Portálu veřejné správy</w:t>
      </w:r>
      <w:r w:rsidR="00D62854">
        <w:rPr>
          <w:rStyle w:val="FootnoteReference"/>
        </w:rPr>
        <w:footnoteReference w:id="2"/>
      </w:r>
      <w:r w:rsidR="00D62854">
        <w:t xml:space="preserve"> </w:t>
      </w:r>
      <w:r w:rsidRPr="00A52564">
        <w:t xml:space="preserve">a pomáhat může všem subjektům povinným v tomto registru smlouvy zveřejňovat. </w:t>
      </w:r>
      <w:bookmarkStart w:id="9" w:name="_Hlk106554930"/>
      <w:r w:rsidRPr="00A52564">
        <w:t xml:space="preserve">Nástroj </w:t>
      </w:r>
      <w:r w:rsidR="00C617B6">
        <w:t>je následně evaluován na vhodně vybraném evaluačním datasetu, obsahujícím vhodný typ doménově specifického dokumentu.</w:t>
      </w:r>
      <w:bookmarkEnd w:id="9"/>
    </w:p>
    <w:p w14:paraId="34C81CF4" w14:textId="77777777" w:rsidR="001F1EDC" w:rsidRPr="00A52564" w:rsidRDefault="001F1EDC" w:rsidP="00F901FE">
      <w:pPr>
        <w:spacing w:after="0"/>
      </w:pPr>
    </w:p>
    <w:p w14:paraId="3C9B7399" w14:textId="3CA0AC4B" w:rsidR="00F901FE" w:rsidRPr="00A52564" w:rsidRDefault="00F901FE" w:rsidP="00F901FE">
      <w:bookmarkStart w:id="10" w:name="_Hlk106555010"/>
      <w:r w:rsidRPr="00A52564">
        <w:t xml:space="preserve">Dílčím cílem práce je analyzovat zákony a nařízení, které je potřeba respektovat při anonymizaci osobních údajů při nahrávání dokumentů do </w:t>
      </w:r>
      <w:r w:rsidR="005429C9">
        <w:t>V</w:t>
      </w:r>
      <w:r w:rsidRPr="00A52564">
        <w:t xml:space="preserve">eřejného registru smluv. Na </w:t>
      </w:r>
      <w:r w:rsidRPr="00A52564">
        <w:lastRenderedPageBreak/>
        <w:t xml:space="preserve">základě této analýzy </w:t>
      </w:r>
      <w:r w:rsidR="005429C9">
        <w:t xml:space="preserve">je </w:t>
      </w:r>
      <w:r w:rsidR="005429C9" w:rsidRPr="00A52564">
        <w:t>vypracován</w:t>
      </w:r>
      <w:r w:rsidRPr="00A52564">
        <w:t xml:space="preserve"> model, který </w:t>
      </w:r>
      <w:r w:rsidR="005429C9">
        <w:t>vyjadřuje</w:t>
      </w:r>
      <w:r w:rsidRPr="00A52564">
        <w:t xml:space="preserve"> míru potřeby anonymizace konkrétního identifikátoru v nestrukturovaném textu. Tento model </w:t>
      </w:r>
      <w:r w:rsidR="005429C9">
        <w:t xml:space="preserve">slouží </w:t>
      </w:r>
      <w:r w:rsidRPr="00A52564">
        <w:t xml:space="preserve">jako podklad pro </w:t>
      </w:r>
      <w:r w:rsidR="0061581C" w:rsidRPr="00A52564">
        <w:t>vývoj konkrétních klasifikátorů v modulární struktuře vyvíjeného prototypu</w:t>
      </w:r>
      <w:r w:rsidRPr="00A52564">
        <w:t xml:space="preserve">. </w:t>
      </w:r>
    </w:p>
    <w:p w14:paraId="3515D659" w14:textId="256F19AD" w:rsidR="00A22E44" w:rsidRDefault="00F901FE" w:rsidP="00F901FE">
      <w:bookmarkStart w:id="11" w:name="_Hlk106556064"/>
      <w:bookmarkEnd w:id="10"/>
      <w:r w:rsidRPr="00A52564">
        <w:t xml:space="preserve">Dalším dílčím cílem je provést rešerši existujících metod hlubokého učení, využitelných pro klasifikaci osobních údajů v nestrukturovaném textu, zejména pak metod, které umožňují tuto klasifikaci v textech v českém jazyce. </w:t>
      </w:r>
      <w:bookmarkStart w:id="12" w:name="_Hlk106556053"/>
      <w:r w:rsidR="00B45DA5">
        <w:t>Dochází</w:t>
      </w:r>
      <w:r w:rsidRPr="00A52564">
        <w:t xml:space="preserve"> také k analýze možností kombinace těchto metod za účelem dosažení co nejlepšího výsledku detekce a klasifikace údajů.</w:t>
      </w:r>
      <w:bookmarkEnd w:id="12"/>
    </w:p>
    <w:p w14:paraId="359487D4" w14:textId="13B3280F" w:rsidR="00F901FE" w:rsidRPr="00A52564" w:rsidRDefault="00031779" w:rsidP="00031779">
      <w:pPr>
        <w:pStyle w:val="Heading2"/>
      </w:pPr>
      <w:bookmarkStart w:id="13" w:name="_Toc106966217"/>
      <w:bookmarkEnd w:id="8"/>
      <w:bookmarkEnd w:id="11"/>
      <w:r w:rsidRPr="00A52564">
        <w:t>Omezení projektu</w:t>
      </w:r>
      <w:bookmarkEnd w:id="13"/>
    </w:p>
    <w:p w14:paraId="4C30D850" w14:textId="7D025668" w:rsidR="003C5FF0" w:rsidRPr="00A52564" w:rsidRDefault="003C5FF0" w:rsidP="00031779">
      <w:r w:rsidRPr="00A52564">
        <w:t>Vzhledem ke komplexnosti celé problematiky ochrany osobních údajů a kvůli specifickému charakteru osobních údajů v různých druzích textů je vyvíjený</w:t>
      </w:r>
      <w:r w:rsidR="00650C71" w:rsidRPr="00A52564">
        <w:t xml:space="preserve"> koncept navržen modulárně tak, aby se dal přizpůsobit konkrétní aplikaci klasifikace osobních údajů. V další fázi je však</w:t>
      </w:r>
      <w:r w:rsidRPr="00A52564">
        <w:t xml:space="preserve"> omezen jen na jednu konkrétní sadu dokumentů, a to na sadu textových dokumentů, které jsou běžně nahrávány do </w:t>
      </w:r>
      <w:r w:rsidR="00A1007E">
        <w:t>V</w:t>
      </w:r>
      <w:r w:rsidRPr="00A52564">
        <w:t>eřejného registru smluv.</w:t>
      </w:r>
    </w:p>
    <w:p w14:paraId="3EBBD96B" w14:textId="77777777" w:rsidR="00031779" w:rsidRPr="00A52564" w:rsidRDefault="00031779" w:rsidP="00031779">
      <w:r w:rsidRPr="00A52564">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5789FB74" w:rsidR="00031779" w:rsidRPr="00A52564" w:rsidRDefault="00031779" w:rsidP="00031779">
      <w:r w:rsidRPr="00A52564">
        <w:t xml:space="preserve">Práce se také nesnaží zkoumat nové algoritmy hlubokého učení. Místo toho v ní jde o výběr state-of-the-art metod hlubokého učení a jejich aplikaci na danou problematiku. Znamená to, že </w:t>
      </w:r>
      <w:r w:rsidR="00A1007E">
        <w:t xml:space="preserve">kvalita klasifikace jmenných entit </w:t>
      </w:r>
      <w:r w:rsidRPr="00A52564">
        <w:t xml:space="preserve">vyvíjeného nástroje bude s největší pravděpodobností maximálně stejně velká, jako přesnost </w:t>
      </w:r>
      <w:r w:rsidR="00A1007E">
        <w:t>klasifikace</w:t>
      </w:r>
      <w:r w:rsidRPr="00A52564">
        <w:t xml:space="preserve"> u existujících metod hlubokého učení, z kterých bude vycházet.</w:t>
      </w:r>
    </w:p>
    <w:p w14:paraId="5B148F01" w14:textId="16847606" w:rsidR="00031779" w:rsidRPr="00A52564" w:rsidRDefault="00031779" w:rsidP="00031779">
      <w:pPr>
        <w:pStyle w:val="Heading2"/>
      </w:pPr>
      <w:bookmarkStart w:id="14" w:name="_Toc106966218"/>
      <w:r w:rsidRPr="00A52564">
        <w:t>Význam a přínos práce</w:t>
      </w:r>
      <w:bookmarkEnd w:id="14"/>
    </w:p>
    <w:p w14:paraId="6478B424" w14:textId="1D209B70" w:rsidR="00F84926" w:rsidRPr="00A52564" w:rsidRDefault="00F84926" w:rsidP="00031779">
      <w:r w:rsidRPr="00A52564">
        <w:t xml:space="preserve">Přínosem této práce je samotný </w:t>
      </w:r>
      <w:r>
        <w:t>prototyp</w:t>
      </w:r>
      <w:r w:rsidRPr="00A52564">
        <w:t xml:space="preserve"> modulárního</w:t>
      </w:r>
      <w:r>
        <w:t xml:space="preserve"> anonymizačního</w:t>
      </w:r>
      <w:r w:rsidRPr="00A52564">
        <w:t xml:space="preserve"> nástroje pro detekci </w:t>
      </w:r>
      <w:r>
        <w:t xml:space="preserve">a klasifikace </w:t>
      </w:r>
      <w:r w:rsidRPr="00A52564">
        <w:t xml:space="preserve">osobních údajů v nestrukturovaných textech. Modularita nástroje by měla umožňovat ostatním výzkumníkům </w:t>
      </w:r>
      <w:r>
        <w:t>a uživatelům jednoduše převzít existující řešení a upravit nástroj tak, aby dokázal detekovat a klasifikovat jiný, doménově specifický seznam osobních údajů, a to v jiných, doménově specifických typech dokumentů.</w:t>
      </w:r>
      <w:r w:rsidRPr="00A52564">
        <w:t xml:space="preserve"> </w:t>
      </w:r>
      <w:r>
        <w:t>Nástroj</w:t>
      </w:r>
      <w:r w:rsidRPr="00A52564">
        <w:t xml:space="preserve"> pak bude vhodný k detekci </w:t>
      </w:r>
      <w:r>
        <w:t xml:space="preserve">a klasifikaci </w:t>
      </w:r>
      <w:r w:rsidRPr="00A52564">
        <w:t>osobních údajů i v jiném případě užití, jako je například anonymizace osobních údajů při digitalizaci veřejně přístupného archivu nebo při pseudonymizaci API requestů, obsahujících některé citlivější informace.</w:t>
      </w:r>
    </w:p>
    <w:p w14:paraId="5A535FC2" w14:textId="249E4609" w:rsidR="00031779" w:rsidRPr="00A52564" w:rsidRDefault="006956AF" w:rsidP="00031779">
      <w:r w:rsidRPr="00A52564">
        <w:t>Dalším p</w:t>
      </w:r>
      <w:r w:rsidR="00031779" w:rsidRPr="00A52564">
        <w:t xml:space="preserve">řínosem této práce je </w:t>
      </w:r>
      <w:r w:rsidRPr="00A52564">
        <w:t xml:space="preserve">upravení modulárního </w:t>
      </w:r>
      <w:r w:rsidR="00800706">
        <w:t xml:space="preserve">anonymizačního </w:t>
      </w:r>
      <w:r w:rsidRPr="00A52564">
        <w:t xml:space="preserve">nástroje pro konkrétní aplikaci, kterou je </w:t>
      </w:r>
      <w:r w:rsidR="009A04C2">
        <w:t>klasifikace</w:t>
      </w:r>
      <w:r w:rsidR="00031779" w:rsidRPr="00A52564">
        <w:t xml:space="preserve"> osobních údajů v nestrukturovaných dokumentech běžně nahrávaných do </w:t>
      </w:r>
      <w:r w:rsidR="00330724">
        <w:t>V</w:t>
      </w:r>
      <w:r w:rsidR="00031779" w:rsidRPr="00A52564">
        <w:t>eřejného registru smluv</w:t>
      </w:r>
      <w:r w:rsidRPr="00A52564">
        <w:t>. Tato část</w:t>
      </w:r>
      <w:r w:rsidR="00031779" w:rsidRPr="00A52564">
        <w:t xml:space="preserve"> slouží jako </w:t>
      </w:r>
      <w:r w:rsidRPr="00A52564">
        <w:t xml:space="preserve">konkrétní </w:t>
      </w:r>
      <w:r w:rsidR="00031779" w:rsidRPr="00A52564">
        <w:t xml:space="preserve">proof of concept využitelnosti </w:t>
      </w:r>
      <w:r w:rsidR="00800706">
        <w:t>modulární</w:t>
      </w:r>
      <w:r w:rsidR="009A04C2">
        <w:t>ho přístupu při anonymizaci osobních údajů v doménově specifické oblasti.</w:t>
      </w:r>
    </w:p>
    <w:p w14:paraId="4B8D851F" w14:textId="46A72523" w:rsidR="00031779" w:rsidRPr="00A52564" w:rsidRDefault="00031779" w:rsidP="00031779">
      <w:r w:rsidRPr="00A52564">
        <w:lastRenderedPageBreak/>
        <w:t xml:space="preserve">Vyvinutý nástroj pomůže všem subjektům, povinným </w:t>
      </w:r>
      <w:r w:rsidR="009A04C2">
        <w:t>uveřejňovat smlouvy ve Veřejném registru smluv</w:t>
      </w:r>
      <w:r w:rsidRPr="00A52564">
        <w:t xml:space="preserve">, v rychlejší a přesnější detekci </w:t>
      </w:r>
      <w:r w:rsidR="009A04C2">
        <w:t xml:space="preserve">a klasifikaci </w:t>
      </w:r>
      <w:r w:rsidRPr="00A52564">
        <w:t>osobních údajů v nahrávaných dokumentech za účelem jejich následné anonymizace. V ideálním případě bude moci být tento nástroj použit jako rozšíření existujícího nástroje “Nástroj pro anonymizaci dokumentů”, dostupném na Portálu veřejné správy</w:t>
      </w:r>
      <w:r w:rsidR="00D62854">
        <w:rPr>
          <w:rStyle w:val="FootnoteReference"/>
        </w:rPr>
        <w:footnoteReference w:id="3"/>
      </w:r>
      <w:r w:rsidRPr="00A52564">
        <w:t>.</w:t>
      </w:r>
    </w:p>
    <w:p w14:paraId="72B08823" w14:textId="7B720347" w:rsidR="00031779" w:rsidRPr="00A52564" w:rsidRDefault="006956AF" w:rsidP="00031779">
      <w:r w:rsidRPr="00A52564">
        <w:t xml:space="preserve">V neposlední řadě se dá za přínos považovat i fakt, že </w:t>
      </w:r>
      <w:r w:rsidR="009A04C2">
        <w:t xml:space="preserve">vytrénovaný </w:t>
      </w:r>
      <w:r w:rsidRPr="00A52564">
        <w:t xml:space="preserve">model pro klasifikaci </w:t>
      </w:r>
      <w:r w:rsidR="009A04C2">
        <w:t>jmenných entit</w:t>
      </w:r>
      <w:r w:rsidRPr="00A52564">
        <w:t xml:space="preserve"> </w:t>
      </w:r>
      <w:r w:rsidR="009A04C2">
        <w:t>je</w:t>
      </w:r>
      <w:r w:rsidRPr="00A52564">
        <w:t xml:space="preserve"> určen pro klasifikaci </w:t>
      </w:r>
      <w:r w:rsidR="009A04C2">
        <w:t xml:space="preserve">osobních </w:t>
      </w:r>
      <w:r w:rsidRPr="00A52564">
        <w:t>údajů v českém jazyce</w:t>
      </w:r>
      <w:r w:rsidR="00C21091" w:rsidRPr="00A52564">
        <w:t>, což vzhledem ke složitosti českého jazyka a stavu vědeckého poznání popisovaného běžně na anglických příkladech není triviální záležitost</w:t>
      </w:r>
      <w:r w:rsidRPr="00A52564">
        <w:t>. Zároveň zde docház</w:t>
      </w:r>
      <w:r w:rsidR="003B604E">
        <w:t>í</w:t>
      </w:r>
      <w:r w:rsidRPr="00A52564">
        <w:t xml:space="preserve"> k využití moderního state-of-the</w:t>
      </w:r>
      <w:r w:rsidR="003B604E">
        <w:t>-</w:t>
      </w:r>
      <w:r w:rsidRPr="00A52564">
        <w:t xml:space="preserve">art </w:t>
      </w:r>
      <w:r w:rsidR="00C22A58" w:rsidRPr="00A52564">
        <w:t>NLP frameworku spa</w:t>
      </w:r>
      <w:r w:rsidR="002A7B0F" w:rsidRPr="00A52564">
        <w:t>C</w:t>
      </w:r>
      <w:r w:rsidR="00C22A58" w:rsidRPr="00A52564">
        <w:t>y</w:t>
      </w:r>
      <w:r w:rsidR="00D62854">
        <w:rPr>
          <w:rStyle w:val="FootnoteReference"/>
        </w:rPr>
        <w:footnoteReference w:id="4"/>
      </w:r>
      <w:r w:rsidR="00C22A58" w:rsidRPr="00A52564">
        <w:t xml:space="preserve"> a </w:t>
      </w:r>
      <w:r w:rsidR="00C21091" w:rsidRPr="00A52564">
        <w:t>k upravení</w:t>
      </w:r>
      <w:r w:rsidR="00C22A58" w:rsidRPr="00A52564">
        <w:t xml:space="preserve"> open source</w:t>
      </w:r>
      <w:r w:rsidR="00C21091" w:rsidRPr="00A52564">
        <w:t xml:space="preserve"> SDK</w:t>
      </w:r>
      <w:r w:rsidR="00C22A58" w:rsidRPr="00A52564">
        <w:t xml:space="preserve"> </w:t>
      </w:r>
      <w:r w:rsidR="00C21091" w:rsidRPr="00A52564">
        <w:t>P</w:t>
      </w:r>
      <w:r w:rsidR="00C22A58" w:rsidRPr="00A52564">
        <w:t>residio</w:t>
      </w:r>
      <w:r w:rsidR="00D62854">
        <w:rPr>
          <w:rStyle w:val="FootnoteReference"/>
        </w:rPr>
        <w:footnoteReference w:id="5"/>
      </w:r>
      <w:r w:rsidR="00C22A58" w:rsidRPr="00A52564">
        <w:t xml:space="preserve">. </w:t>
      </w:r>
      <w:r w:rsidR="00C21091" w:rsidRPr="00A52564">
        <w:t xml:space="preserve">Práce s oběma těmito technologiemi </w:t>
      </w:r>
      <w:r w:rsidR="003B604E">
        <w:t>je</w:t>
      </w:r>
      <w:r w:rsidR="00C21091" w:rsidRPr="00A52564">
        <w:t xml:space="preserve"> prováděna s ohledem na </w:t>
      </w:r>
      <w:r w:rsidR="002A7B0F" w:rsidRPr="00A52564">
        <w:t xml:space="preserve">jejich </w:t>
      </w:r>
      <w:r w:rsidR="00C21091" w:rsidRPr="00A52564">
        <w:t xml:space="preserve">efektivní </w:t>
      </w:r>
      <w:r w:rsidR="002A7B0F" w:rsidRPr="00A52564">
        <w:t>využití pro klasifikaci českých textů.</w:t>
      </w:r>
    </w:p>
    <w:p w14:paraId="09A00DB7" w14:textId="0A64B3F6" w:rsidR="004E2530" w:rsidRPr="00A52564" w:rsidRDefault="00031779" w:rsidP="00E6723E">
      <w:pPr>
        <w:pStyle w:val="Heading1"/>
      </w:pPr>
      <w:bookmarkStart w:id="15" w:name="_Toc106966219"/>
      <w:r w:rsidRPr="00A52564">
        <w:lastRenderedPageBreak/>
        <w:t>Rešerše</w:t>
      </w:r>
      <w:bookmarkEnd w:id="15"/>
    </w:p>
    <w:p w14:paraId="7506EB72" w14:textId="77777777" w:rsidR="00031779" w:rsidRPr="00A52564" w:rsidRDefault="00031779" w:rsidP="00644545">
      <w:pPr>
        <w:pStyle w:val="Heading2"/>
        <w:rPr>
          <w:rFonts w:ascii="Gill Sans" w:eastAsia="Gill Sans" w:hAnsi="Gill Sans" w:cs="Gill Sans"/>
          <w:sz w:val="36"/>
          <w:szCs w:val="36"/>
        </w:rPr>
      </w:pPr>
      <w:bookmarkStart w:id="16" w:name="_Toc106966220"/>
      <w:r w:rsidRPr="00A52564">
        <w:t>Rešeršní strategie</w:t>
      </w:r>
      <w:bookmarkEnd w:id="16"/>
    </w:p>
    <w:p w14:paraId="25836123" w14:textId="63DD8679" w:rsidR="00031779" w:rsidRPr="00A52564" w:rsidRDefault="00031779" w:rsidP="00031779">
      <w:r w:rsidRPr="00A52564">
        <w:t xml:space="preserve">Systematická část rešerše vhodné literatury proběhla s využitím databáze ACM, Google Scholar a vyhledávačem Univerzity Karlovy UKAŽ. Na ACM a Google Scholar byly vyhledávány práce </w:t>
      </w:r>
      <w:r w:rsidR="00E10AF7">
        <w:t>technického zaměření</w:t>
      </w:r>
      <w:r w:rsidRPr="00A52564">
        <w:t xml:space="preserve">, týkající se nejnovějších poznatků NLP ve spojení s klasifikací a detekcí </w:t>
      </w:r>
      <w:r w:rsidR="00E10AF7">
        <w:t>jmenných entit</w:t>
      </w:r>
      <w:r w:rsidRPr="00A52564">
        <w:t xml:space="preserve"> v textu nebo využití multilingvních modelů v praktických aplikacích.</w:t>
      </w:r>
    </w:p>
    <w:p w14:paraId="3C3244C5" w14:textId="79DB43CF" w:rsidR="00031779" w:rsidRPr="00A52564" w:rsidRDefault="00031779" w:rsidP="00031779">
      <w:r w:rsidRPr="00A52564">
        <w:t xml:space="preserve">V databázi UKAŽ pak byly vyhledávány práce zabývající se ochranou osobních údajů a jejich </w:t>
      </w:r>
      <w:r w:rsidR="00E10AF7">
        <w:t xml:space="preserve">logickou </w:t>
      </w:r>
      <w:r w:rsidRPr="00A52564">
        <w:t xml:space="preserve">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52564" w:rsidRDefault="00031779" w:rsidP="00031779">
      <w:r w:rsidRPr="00A52564">
        <w:t>Při vyhledávání docházelo ke spojením několika klíčových slov logickými operátory.</w:t>
      </w:r>
    </w:p>
    <w:p w14:paraId="5FD8E7DB" w14:textId="1804B83D" w:rsidR="00031779" w:rsidRPr="00A52564" w:rsidRDefault="00FE1CEC" w:rsidP="00031779">
      <w:pPr>
        <w:rPr>
          <w:b/>
          <w:bCs/>
        </w:rPr>
      </w:pPr>
      <w:r>
        <w:rPr>
          <w:b/>
          <w:bCs/>
        </w:rPr>
        <w:t>Příklady k</w:t>
      </w:r>
      <w:r w:rsidR="00031779" w:rsidRPr="00A52564">
        <w:rPr>
          <w:b/>
          <w:bCs/>
        </w:rPr>
        <w:t>líčov</w:t>
      </w:r>
      <w:r>
        <w:rPr>
          <w:b/>
          <w:bCs/>
        </w:rPr>
        <w:t>ých</w:t>
      </w:r>
      <w:r w:rsidR="00031779" w:rsidRPr="00A52564">
        <w:rPr>
          <w:b/>
          <w:bCs/>
        </w:rPr>
        <w:t xml:space="preserve"> slov</w:t>
      </w:r>
      <w:r>
        <w:rPr>
          <w:b/>
          <w:bCs/>
        </w:rPr>
        <w:t>, použitých</w:t>
      </w:r>
      <w:r w:rsidR="00031779" w:rsidRPr="00A52564">
        <w:rPr>
          <w:b/>
          <w:bCs/>
        </w:rPr>
        <w:t xml:space="preserve"> ve vyhledávacích řetězcích ACM a Google Scholar</w:t>
      </w:r>
    </w:p>
    <w:p w14:paraId="1F43AA08" w14:textId="77777777" w:rsidR="00031779" w:rsidRPr="00A52564" w:rsidRDefault="00031779" w:rsidP="00031779">
      <w:pPr>
        <w:rPr>
          <w:i/>
          <w:iCs/>
        </w:rPr>
      </w:pPr>
      <w:r w:rsidRPr="00A52564">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A52564" w:rsidRDefault="00031779" w:rsidP="00031779">
      <w:pPr>
        <w:rPr>
          <w:b/>
          <w:bCs/>
        </w:rPr>
      </w:pPr>
      <w:r w:rsidRPr="00A52564">
        <w:rPr>
          <w:b/>
          <w:bCs/>
        </w:rPr>
        <w:t>Příklady vyhledávacích řetězců pro ACM a Google Scholar</w:t>
      </w:r>
    </w:p>
    <w:p w14:paraId="58195050" w14:textId="77777777" w:rsidR="00031779" w:rsidRPr="00A52564" w:rsidRDefault="00031779" w:rsidP="00031779">
      <w:pPr>
        <w:numPr>
          <w:ilvl w:val="0"/>
          <w:numId w:val="9"/>
        </w:numPr>
        <w:spacing w:after="0" w:line="259" w:lineRule="auto"/>
      </w:pPr>
      <w:r w:rsidRPr="00A52564">
        <w:t>(NLP OR Natural Language Processing) AND multilingual</w:t>
      </w:r>
    </w:p>
    <w:p w14:paraId="5E2AF0B8" w14:textId="77777777" w:rsidR="00031779" w:rsidRPr="00A52564" w:rsidRDefault="00031779" w:rsidP="00031779">
      <w:pPr>
        <w:numPr>
          <w:ilvl w:val="0"/>
          <w:numId w:val="9"/>
        </w:numPr>
        <w:spacing w:after="0" w:line="259" w:lineRule="auto"/>
      </w:pPr>
      <w:r w:rsidRPr="00A52564">
        <w:t>(NER OR Named Entity Recognition) AND (PII OR personally identifiable information)</w:t>
      </w:r>
    </w:p>
    <w:p w14:paraId="3061A3A7" w14:textId="77777777" w:rsidR="00031779" w:rsidRPr="00A52564" w:rsidRDefault="00031779" w:rsidP="00031779">
      <w:pPr>
        <w:numPr>
          <w:ilvl w:val="0"/>
          <w:numId w:val="9"/>
        </w:numPr>
        <w:spacing w:after="0" w:line="259" w:lineRule="auto"/>
      </w:pPr>
      <w:r w:rsidRPr="00A52564">
        <w:t>(NER OR Named Entity Recognition) AND (PII OR personally identifiable information) AND (NLP OR Natural Language Processing)</w:t>
      </w:r>
    </w:p>
    <w:p w14:paraId="2CD00B38" w14:textId="77777777" w:rsidR="00031779" w:rsidRPr="00A52564" w:rsidRDefault="00031779" w:rsidP="00031779">
      <w:pPr>
        <w:numPr>
          <w:ilvl w:val="0"/>
          <w:numId w:val="9"/>
        </w:numPr>
        <w:spacing w:after="0" w:line="259" w:lineRule="auto"/>
      </w:pPr>
      <w:r w:rsidRPr="00A52564">
        <w:t>(NLP OR Natural Language Processing) AND (Cognitive Data Capture)</w:t>
      </w:r>
    </w:p>
    <w:p w14:paraId="444B3D1C" w14:textId="77777777" w:rsidR="00031779" w:rsidRPr="00A52564" w:rsidRDefault="00031779" w:rsidP="00031779">
      <w:pPr>
        <w:numPr>
          <w:ilvl w:val="0"/>
          <w:numId w:val="9"/>
        </w:numPr>
        <w:spacing w:after="0" w:line="259" w:lineRule="auto"/>
      </w:pPr>
      <w:r w:rsidRPr="00A52564">
        <w:t>(NLP OR Natural Language Processing) AND privacy</w:t>
      </w:r>
    </w:p>
    <w:p w14:paraId="157425E1" w14:textId="77777777" w:rsidR="00031779" w:rsidRPr="00A52564" w:rsidRDefault="00031779" w:rsidP="00031779">
      <w:pPr>
        <w:numPr>
          <w:ilvl w:val="0"/>
          <w:numId w:val="9"/>
        </w:numPr>
        <w:spacing w:after="0" w:line="259" w:lineRule="auto"/>
      </w:pPr>
      <w:r w:rsidRPr="00A52564">
        <w:t>(NLP OR Natural Language Processing) AND data privacy</w:t>
      </w:r>
    </w:p>
    <w:p w14:paraId="23DDDFE3" w14:textId="77777777" w:rsidR="00031779" w:rsidRPr="00A52564" w:rsidRDefault="00031779" w:rsidP="00031779">
      <w:pPr>
        <w:numPr>
          <w:ilvl w:val="0"/>
          <w:numId w:val="9"/>
        </w:numPr>
        <w:spacing w:after="0" w:line="259" w:lineRule="auto"/>
      </w:pPr>
      <w:r w:rsidRPr="00A52564">
        <w:t>(NLP OR Natural Language Processing) AND private</w:t>
      </w:r>
    </w:p>
    <w:p w14:paraId="11E2D552" w14:textId="77777777" w:rsidR="00031779" w:rsidRPr="00A52564" w:rsidRDefault="00031779" w:rsidP="00031779">
      <w:pPr>
        <w:numPr>
          <w:ilvl w:val="0"/>
          <w:numId w:val="9"/>
        </w:numPr>
        <w:spacing w:after="0" w:line="259" w:lineRule="auto"/>
      </w:pPr>
      <w:r w:rsidRPr="00A52564">
        <w:t>(NLP OR Natural Language Processing) AND personal</w:t>
      </w:r>
    </w:p>
    <w:p w14:paraId="461E53B3" w14:textId="77777777" w:rsidR="00031779" w:rsidRPr="00A52564" w:rsidRDefault="00031779" w:rsidP="00031779">
      <w:pPr>
        <w:numPr>
          <w:ilvl w:val="0"/>
          <w:numId w:val="9"/>
        </w:numPr>
        <w:spacing w:after="0" w:line="259" w:lineRule="auto"/>
      </w:pPr>
      <w:r w:rsidRPr="00A52564">
        <w:t>(NLP OR Natural Language Processing) anonymization</w:t>
      </w:r>
    </w:p>
    <w:p w14:paraId="147DDA9D" w14:textId="77777777" w:rsidR="00031779" w:rsidRPr="00A52564" w:rsidRDefault="00031779" w:rsidP="00031779">
      <w:pPr>
        <w:spacing w:after="0"/>
        <w:ind w:left="720"/>
      </w:pPr>
    </w:p>
    <w:p w14:paraId="1EB4A712" w14:textId="77777777" w:rsidR="00EC5278" w:rsidRDefault="00EC5278">
      <w:pPr>
        <w:spacing w:after="160" w:line="259" w:lineRule="auto"/>
        <w:jc w:val="left"/>
        <w:rPr>
          <w:b/>
          <w:bCs/>
        </w:rPr>
      </w:pPr>
      <w:r>
        <w:rPr>
          <w:b/>
          <w:bCs/>
        </w:rPr>
        <w:br w:type="page"/>
      </w:r>
    </w:p>
    <w:p w14:paraId="3B3871AE" w14:textId="00F676C7" w:rsidR="00031779" w:rsidRPr="00A52564" w:rsidRDefault="00BC3603" w:rsidP="00031779">
      <w:pPr>
        <w:spacing w:after="0"/>
        <w:jc w:val="left"/>
        <w:rPr>
          <w:b/>
          <w:bCs/>
        </w:rPr>
      </w:pPr>
      <w:r>
        <w:rPr>
          <w:b/>
          <w:bCs/>
        </w:rPr>
        <w:lastRenderedPageBreak/>
        <w:t>Příklady klíčových slov,</w:t>
      </w:r>
      <w:r w:rsidR="00031779" w:rsidRPr="00A52564">
        <w:rPr>
          <w:b/>
          <w:bCs/>
        </w:rPr>
        <w:t xml:space="preserve"> </w:t>
      </w:r>
      <w:r>
        <w:rPr>
          <w:b/>
          <w:bCs/>
        </w:rPr>
        <w:t>použitých</w:t>
      </w:r>
      <w:r w:rsidR="00031779" w:rsidRPr="00A52564">
        <w:rPr>
          <w:b/>
          <w:bCs/>
        </w:rPr>
        <w:t xml:space="preserve"> ve vyhledávacích řetězcích UKAŽ</w:t>
      </w:r>
    </w:p>
    <w:p w14:paraId="7F6E0656" w14:textId="77777777" w:rsidR="00031779" w:rsidRPr="00A52564" w:rsidRDefault="00031779" w:rsidP="00031779">
      <w:pPr>
        <w:spacing w:after="0"/>
        <w:jc w:val="left"/>
        <w:rPr>
          <w:i/>
          <w:iCs/>
        </w:rPr>
      </w:pPr>
      <w:r w:rsidRPr="00A52564">
        <w:rPr>
          <w:i/>
          <w:iCs/>
        </w:rPr>
        <w:t>Ochrana osobních údajů, automatizovaný, GDPR</w:t>
      </w:r>
    </w:p>
    <w:p w14:paraId="3AF60130" w14:textId="77777777" w:rsidR="00031779" w:rsidRPr="00A52564" w:rsidRDefault="00031779" w:rsidP="00031779">
      <w:pPr>
        <w:spacing w:after="0"/>
        <w:jc w:val="left"/>
        <w:rPr>
          <w:i/>
          <w:iCs/>
        </w:rPr>
      </w:pPr>
    </w:p>
    <w:p w14:paraId="0A98504E" w14:textId="77777777" w:rsidR="00031779" w:rsidRPr="00A52564" w:rsidRDefault="00031779" w:rsidP="00031779">
      <w:pPr>
        <w:rPr>
          <w:b/>
          <w:bCs/>
        </w:rPr>
      </w:pPr>
      <w:r w:rsidRPr="00A52564">
        <w:rPr>
          <w:b/>
          <w:bCs/>
        </w:rPr>
        <w:t>Příklady vyhledávacích řetězců pro UKAŽ:</w:t>
      </w:r>
    </w:p>
    <w:p w14:paraId="104D66DA" w14:textId="77777777" w:rsidR="00031779" w:rsidRPr="00A52564" w:rsidRDefault="00031779" w:rsidP="00031779">
      <w:pPr>
        <w:numPr>
          <w:ilvl w:val="0"/>
          <w:numId w:val="10"/>
        </w:numPr>
        <w:spacing w:after="0" w:line="259" w:lineRule="auto"/>
      </w:pPr>
      <w:r w:rsidRPr="00A52564">
        <w:t>jakékoliv pole obsahuje Ochrana osobních údajů</w:t>
      </w:r>
    </w:p>
    <w:p w14:paraId="046F7A9D" w14:textId="77777777" w:rsidR="00031779" w:rsidRPr="00A52564" w:rsidRDefault="00031779" w:rsidP="00031779">
      <w:pPr>
        <w:numPr>
          <w:ilvl w:val="0"/>
          <w:numId w:val="10"/>
        </w:numPr>
        <w:spacing w:after="0" w:line="259" w:lineRule="auto"/>
      </w:pPr>
      <w:r w:rsidRPr="00A52564">
        <w:t>jakékoliv pole obsahuje Ochrana osobních údajů AND jakékoliv pole obsahuje automatizovan</w:t>
      </w:r>
    </w:p>
    <w:p w14:paraId="43BF7C1A" w14:textId="77777777" w:rsidR="00031779" w:rsidRPr="00A52564" w:rsidRDefault="00031779" w:rsidP="00031779">
      <w:pPr>
        <w:numPr>
          <w:ilvl w:val="0"/>
          <w:numId w:val="10"/>
        </w:numPr>
        <w:spacing w:after="0" w:line="259" w:lineRule="auto"/>
      </w:pPr>
      <w:r w:rsidRPr="00A52564">
        <w:t>jakékoliv pole obsahuje GDPR</w:t>
      </w:r>
    </w:p>
    <w:p w14:paraId="2408CB96" w14:textId="77777777" w:rsidR="00031779" w:rsidRPr="00A52564" w:rsidRDefault="00031779" w:rsidP="00031779">
      <w:pPr>
        <w:numPr>
          <w:ilvl w:val="0"/>
          <w:numId w:val="10"/>
        </w:numPr>
        <w:spacing w:after="160" w:line="259" w:lineRule="auto"/>
      </w:pPr>
      <w:r w:rsidRPr="00A52564">
        <w:t>jakékoliv pole obsahuje GDPR AND jakékoliv pole obsahuje automatizovan</w:t>
      </w:r>
    </w:p>
    <w:p w14:paraId="007700AE" w14:textId="414185CF" w:rsidR="00031779" w:rsidRPr="00A52564" w:rsidRDefault="00031779" w:rsidP="00031779">
      <w:r w:rsidRPr="00A52564">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w:t>
      </w:r>
      <w:r w:rsidR="001F22CF">
        <w:rPr>
          <w:rStyle w:val="FootnoteReference"/>
        </w:rPr>
        <w:footnoteReference w:id="6"/>
      </w:r>
      <w:r w:rsidRPr="00A52564">
        <w:t xml:space="preserve">, která srozumitelnou formou čtenáře seznamuje se základními pojmy v oblasti ochrany údajů v Evropské unii. Došlo také na </w:t>
      </w:r>
      <w:r w:rsidR="00E70673" w:rsidRPr="00A52564">
        <w:t>osobní</w:t>
      </w:r>
      <w:r w:rsidRPr="00A52564">
        <w:t xml:space="preserve"> konzultace</w:t>
      </w:r>
      <w:r w:rsidR="00E70673" w:rsidRPr="00A52564">
        <w:t xml:space="preserve"> s odborníkem</w:t>
      </w:r>
      <w:r w:rsidRPr="00A52564">
        <w:t>, ve kterých byla doporučena odborná literatura týkající se ochrany osobních údajů.</w:t>
      </w:r>
    </w:p>
    <w:p w14:paraId="5485970D" w14:textId="0A152D14" w:rsidR="0082112E" w:rsidRPr="00A52564" w:rsidRDefault="0082112E" w:rsidP="00031779">
      <w:r w:rsidRPr="00A52564">
        <w:t>V následujících podkapitolách je provedena rešerše</w:t>
      </w:r>
      <w:r w:rsidR="00BC3603">
        <w:t>,</w:t>
      </w:r>
      <w:r w:rsidRPr="00A52564">
        <w:t xml:space="preserve"> vztahující se k uvedeným problémům popsaných v části </w:t>
      </w:r>
      <w:r w:rsidRPr="00BC3603">
        <w:rPr>
          <w:i/>
          <w:iCs/>
        </w:rPr>
        <w:t>1.1 Vymezení problému</w:t>
      </w:r>
      <w:r w:rsidR="00680DEE" w:rsidRPr="00A52564">
        <w:t xml:space="preserve">. Ke každému z těchto problémů je přiřazena jedna z následujících podkapitol a v závěrečné podkapitole </w:t>
      </w:r>
      <w:r w:rsidR="00680DEE" w:rsidRPr="00BC3603">
        <w:rPr>
          <w:i/>
          <w:iCs/>
        </w:rPr>
        <w:t>2.5 Shrnutí</w:t>
      </w:r>
      <w:r w:rsidR="00680DEE" w:rsidRPr="00A52564">
        <w:t xml:space="preserve"> je nastíněn postup dalšího řešení těchto problémů v dalších částech této práce.</w:t>
      </w:r>
    </w:p>
    <w:p w14:paraId="7061B5C0" w14:textId="77777777" w:rsidR="00031779" w:rsidRPr="00A52564" w:rsidRDefault="00031779" w:rsidP="00441CA0">
      <w:pPr>
        <w:pStyle w:val="Heading2"/>
        <w:rPr>
          <w:color w:val="000000"/>
        </w:rPr>
      </w:pPr>
      <w:bookmarkStart w:id="17" w:name="_Toc106966221"/>
      <w:r w:rsidRPr="00A52564">
        <w:t>Absence jednoznačné definice osobního údaje</w:t>
      </w:r>
      <w:bookmarkEnd w:id="17"/>
    </w:p>
    <w:p w14:paraId="6F867CD6" w14:textId="5B136786" w:rsidR="00031779" w:rsidRPr="00A52564" w:rsidRDefault="00031779" w:rsidP="00031779">
      <w:r w:rsidRPr="00A52564">
        <w:t xml:space="preserve">Termín osobní údaj, definovaný již v kapitole </w:t>
      </w:r>
      <w:r w:rsidR="00B648FB" w:rsidRPr="00B648FB">
        <w:rPr>
          <w:i/>
          <w:iCs/>
        </w:rPr>
        <w:t xml:space="preserve">1.1 </w:t>
      </w:r>
      <w:r w:rsidRPr="00B648FB">
        <w:rPr>
          <w:i/>
          <w:iCs/>
        </w:rPr>
        <w:t>Vymezení problému</w:t>
      </w:r>
      <w:r w:rsidRPr="00A52564">
        <w:t xml:space="preserve">, může mít ze své podstaty mnoho významů. Informace je totiž za osobní údaj </w:t>
      </w:r>
      <w:r w:rsidR="00CB11F8">
        <w:t>považována</w:t>
      </w:r>
      <w:r w:rsidRPr="00A52564">
        <w:t xml:space="preserve"> až ve chvíli, kdy vede k přímé a jednoznačné identifikaci jednotlivce. Často se tedy stává, že osobním údajem se údaj stává až ve chvíli, když se vyskytuje v textu společně s dalšími údaji, které dohromady </w:t>
      </w:r>
      <w:r w:rsidR="00CB11F8">
        <w:t>tvoří</w:t>
      </w:r>
      <w:r w:rsidRPr="00A52564">
        <w:t xml:space="preserve"> ucelenou informací o konkrétní osobě (Mihulková, 2018).</w:t>
      </w:r>
    </w:p>
    <w:p w14:paraId="15700D50" w14:textId="77777777" w:rsidR="00031779" w:rsidRPr="00A52564" w:rsidRDefault="00031779" w:rsidP="00031779">
      <w:r w:rsidRPr="00A52564">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06F73D66" w:rsidR="00031779" w:rsidRPr="00A52564" w:rsidRDefault="00031779" w:rsidP="00031779">
      <w:r w:rsidRPr="00A52564">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w:t>
      </w:r>
    </w:p>
    <w:p w14:paraId="6178C606" w14:textId="77777777" w:rsidR="00031779" w:rsidRPr="00A52564" w:rsidRDefault="00031779" w:rsidP="00031779">
      <w:r w:rsidRPr="00A52564">
        <w:t xml:space="preserve">Problém vzniká ve státní správě, kde může kolidovat 106/1999 Sb. Zákon o svobodném přístupu k informacím a 101/200 Sb. Zákon o ochraně osobních údajů. Občan má totiž právo </w:t>
      </w:r>
      <w:r w:rsidRPr="00A52564">
        <w:lastRenderedPageBreak/>
        <w:t>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456F734B" w:rsidR="00031779" w:rsidRPr="00A52564" w:rsidRDefault="00031779" w:rsidP="00031779">
      <w:pPr>
        <w:rPr>
          <w:color w:val="000000"/>
        </w:rPr>
      </w:pPr>
      <w:r w:rsidRPr="00A52564">
        <w:t xml:space="preserve">Na základě těchto tezí můžeme tušit, že pojem osobní údaj se liší podle konkrétní aplikace využití informací, a i podle sektoru, ve kterém ke zpracování dat dochází. Ostatně i například </w:t>
      </w:r>
      <w:r w:rsidR="001F22CF">
        <w:t>na stránce Evropské komise</w:t>
      </w:r>
      <w:r w:rsidR="001F22CF">
        <w:rPr>
          <w:rStyle w:val="FootnoteReference"/>
        </w:rPr>
        <w:footnoteReference w:id="7"/>
      </w:r>
      <w:r w:rsidRPr="00A52564">
        <w:t xml:space="preserve"> a </w:t>
      </w:r>
      <w:r w:rsidR="001F22CF">
        <w:t>v článku Jitky Mihulkové (2018)</w:t>
      </w:r>
      <w:r w:rsidRPr="00A52564">
        <w:t xml:space="preserve"> se uvedené příklady osobních údajů liší.</w:t>
      </w:r>
    </w:p>
    <w:p w14:paraId="67FAAB8D" w14:textId="77777777" w:rsidR="00031779" w:rsidRPr="00A52564" w:rsidRDefault="00031779" w:rsidP="00BF3160">
      <w:pPr>
        <w:pStyle w:val="Heading2"/>
      </w:pPr>
      <w:bookmarkStart w:id="18" w:name="_Toc106966222"/>
      <w:r w:rsidRPr="00A52564">
        <w:t>Limitující závislost na jazyce trénovacích datasetů</w:t>
      </w:r>
      <w:bookmarkEnd w:id="18"/>
    </w:p>
    <w:p w14:paraId="16943856" w14:textId="77777777" w:rsidR="00031779" w:rsidRPr="00A52564" w:rsidRDefault="00031779" w:rsidP="00031779">
      <w:r w:rsidRPr="00A52564">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6012D539" w:rsidR="00031779" w:rsidRPr="00A52564" w:rsidRDefault="00031779" w:rsidP="00031779">
      <w:r w:rsidRPr="00A52564">
        <w:t xml:space="preserve">Možným řešením problému s nedostatkem kvalitních korpusů různých jazyků mohou být moderní modely, jako je například model ELECTRA, který je vhodný pro trénování </w:t>
      </w:r>
      <w:r w:rsidR="00901E4B">
        <w:t xml:space="preserve">neuronové </w:t>
      </w:r>
      <w:r w:rsidRPr="00A52564">
        <w:t xml:space="preserve">sítě </w:t>
      </w:r>
      <w:r w:rsidR="00901E4B">
        <w:t xml:space="preserve">architektury </w:t>
      </w:r>
      <w:r w:rsidRPr="00A52564">
        <w:t>transformer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w:t>
      </w:r>
      <w:r w:rsidR="00C04C70">
        <w:rPr>
          <w:rStyle w:val="FootnoteReference"/>
        </w:rPr>
        <w:footnoteReference w:id="8"/>
      </w:r>
      <w:r w:rsidRPr="00A52564">
        <w:t>.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A52564" w:rsidRDefault="00031779" w:rsidP="00031779">
      <w:r w:rsidRPr="00A52564">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A52564" w:rsidRDefault="00C22A58" w:rsidP="00BF3160">
      <w:pPr>
        <w:pStyle w:val="Heading2"/>
      </w:pPr>
      <w:bookmarkStart w:id="19" w:name="_Toc106966223"/>
      <w:r w:rsidRPr="00A52564">
        <w:lastRenderedPageBreak/>
        <w:t>Nemodulární</w:t>
      </w:r>
      <w:r w:rsidR="00031779" w:rsidRPr="00A52564">
        <w:t xml:space="preserve"> implementace existujících </w:t>
      </w:r>
      <w:r w:rsidRPr="00A52564">
        <w:t>nástrojů</w:t>
      </w:r>
      <w:bookmarkEnd w:id="19"/>
    </w:p>
    <w:p w14:paraId="658DE6D5" w14:textId="6646FB11" w:rsidR="00031779" w:rsidRPr="00A52564" w:rsidRDefault="00031779" w:rsidP="00031779">
      <w:r w:rsidRPr="00A52564">
        <w:t>Jak již bylo dříve zmíněno, pro anonymizaci osobních údaje je vhodné zvolit metod NLP, které jsou součástí technik hlubokého učení (Qu el al., 2021; Silva et al., 2020; Ellman, 2018). Jednotlivé metody lze pro dosažení optimálních výsledků potom různě kombinovat. Většina existujících prací se však zabývá pouze zkoumáním a implementací těchto metod zvlášť.</w:t>
      </w:r>
    </w:p>
    <w:p w14:paraId="0FDD6C19" w14:textId="77777777" w:rsidR="00031779" w:rsidRPr="00A52564" w:rsidRDefault="00031779" w:rsidP="00031779">
      <w:r w:rsidRPr="00A52564">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A52564" w:rsidRDefault="00031779" w:rsidP="00031779">
      <w:r w:rsidRPr="00A52564">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A52564" w:rsidRDefault="00031779" w:rsidP="00031779">
      <w:r w:rsidRPr="00A52564">
        <w:t>Zajímavá je práce Mathiase Ellmanna, který se pomocí NLP snaží detekovat duplikáty „issue trackerů”. Narozdíl od předchozích autorů jde více do hloubky (vzhledem k tomu, že pracuje 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51EBBF2A" w:rsidR="00031779" w:rsidRPr="00A52564" w:rsidRDefault="00031779" w:rsidP="00031779">
      <w:r w:rsidRPr="00A52564">
        <w:t xml:space="preserve">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w:t>
      </w:r>
      <w:r w:rsidR="00757046" w:rsidRPr="00A52564">
        <w:t>která</w:t>
      </w:r>
      <w:r w:rsidRPr="00A52564">
        <w:t xml:space="preserve"> by měly být z hlediska širšího kontextu relevantními pro lepší pochopení textu (Williams, 2017).</w:t>
      </w:r>
    </w:p>
    <w:p w14:paraId="7C1815EB" w14:textId="6B848405" w:rsidR="00031779" w:rsidRPr="00A52564" w:rsidRDefault="00031779" w:rsidP="00031779">
      <w:r w:rsidRPr="00A52564">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A52564" w:rsidRDefault="00DB02A6" w:rsidP="00031779">
      <w:r w:rsidRPr="00A52564">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A52564" w:rsidRDefault="00DB02A6" w:rsidP="00031779">
      <w:r w:rsidRPr="00A52564">
        <w:t xml:space="preserve">Texty, na kterých byl model trénován totiž </w:t>
      </w:r>
      <w:r w:rsidR="008B60BF" w:rsidRPr="00A52564">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A52564">
        <w:t xml:space="preserve">dle </w:t>
      </w:r>
      <w:r w:rsidR="00A57B20" w:rsidRPr="00A52564">
        <w:t xml:space="preserve">standardu, který definuje </w:t>
      </w:r>
      <w:r w:rsidR="00DE79BE" w:rsidRPr="00A52564">
        <w:t xml:space="preserve">pravidelná konference </w:t>
      </w:r>
      <w:r w:rsidR="00A57B20" w:rsidRPr="00A52564">
        <w:t>CONLL</w:t>
      </w:r>
      <w:r w:rsidR="00DE79BE" w:rsidRPr="00A52564">
        <w:t xml:space="preserve"> (Yadav et al., 2019).</w:t>
      </w:r>
    </w:p>
    <w:p w14:paraId="26B65EF8" w14:textId="560EFC9E" w:rsidR="00DE79BE" w:rsidRPr="00A52564" w:rsidRDefault="00DE79BE" w:rsidP="00031779">
      <w:r w:rsidRPr="00A52564">
        <w:lastRenderedPageBreak/>
        <w:t xml:space="preserve">Zároveň ve vědeckých </w:t>
      </w:r>
      <w:r w:rsidR="00757046">
        <w:t>pracích</w:t>
      </w:r>
      <w:r w:rsidRPr="00A52564">
        <w:t xml:space="preserve"> zcela chybí důraz na modularitu vyvíjených řešení. To je většinově dáno tím, že práce se zabývají implementací konkrétního modelu, spíše než implementací konkrétního řešení.</w:t>
      </w:r>
    </w:p>
    <w:p w14:paraId="430DE4C9" w14:textId="77777777" w:rsidR="00031779" w:rsidRPr="00A52564" w:rsidRDefault="00031779" w:rsidP="00BF3160">
      <w:pPr>
        <w:pStyle w:val="Heading2"/>
      </w:pPr>
      <w:bookmarkStart w:id="20" w:name="_Toc106966224"/>
      <w:r w:rsidRPr="00A52564">
        <w:t>Shrnutí</w:t>
      </w:r>
      <w:bookmarkEnd w:id="20"/>
    </w:p>
    <w:p w14:paraId="7113AC4D" w14:textId="24E41D05" w:rsidR="00DE79BE" w:rsidRPr="00A52564" w:rsidRDefault="009A2E82" w:rsidP="00031779">
      <w:r w:rsidRPr="00A52564">
        <w:t xml:space="preserve">Z provedené rešerše vychází, že zde existuje prostor pro vytvoření modulárního nástroje pro klasifikaci a anonymizaci osobních údajů, který bude možné upravovat pro konkrétní aplikační využití. </w:t>
      </w:r>
    </w:p>
    <w:p w14:paraId="5E3A1EE8" w14:textId="1EEDC0B4" w:rsidR="009A2E82" w:rsidRPr="00A52564" w:rsidRDefault="009A2E82" w:rsidP="00031779">
      <w:r w:rsidRPr="00A52564">
        <w:t xml:space="preserve">Přitom je nejprve je na základě provedené analýzy potřeba definovat konkrétní typy osobních údajů pro konkrétní aplikaci. Tyto typy osobních údajů se přitom mohou pro různé typy </w:t>
      </w:r>
      <w:r w:rsidR="00680DEE" w:rsidRPr="00A52564">
        <w:t xml:space="preserve">doménově specifických </w:t>
      </w:r>
      <w:r w:rsidRPr="00A52564">
        <w:t>aplikací lišit.</w:t>
      </w:r>
    </w:p>
    <w:p w14:paraId="4DE56956" w14:textId="1A344B3C" w:rsidR="00031779" w:rsidRPr="00A52564" w:rsidRDefault="009A2E82" w:rsidP="00031779">
      <w:r w:rsidRPr="00A52564">
        <w:t>Z rešerše také v</w:t>
      </w:r>
      <w:r w:rsidR="00031779" w:rsidRPr="00A52564">
        <w:t>ychází</w:t>
      </w:r>
      <w:r w:rsidRPr="00A52564">
        <w:t>,</w:t>
      </w:r>
      <w:r w:rsidR="00031779" w:rsidRPr="00A52564">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A52564" w:rsidRDefault="00031779" w:rsidP="00031779">
      <w:pPr>
        <w:pStyle w:val="Heading1"/>
      </w:pPr>
      <w:bookmarkStart w:id="21" w:name="_Toc106966225"/>
      <w:r w:rsidRPr="00A52564">
        <w:lastRenderedPageBreak/>
        <w:t>Metodika práce</w:t>
      </w:r>
      <w:bookmarkEnd w:id="21"/>
    </w:p>
    <w:p w14:paraId="7FA8A1AE" w14:textId="5E445F1B" w:rsidR="001E6EB9" w:rsidRPr="00A52564" w:rsidRDefault="001E6EB9" w:rsidP="00031779">
      <w:bookmarkStart w:id="22" w:name="_Hlk106553736"/>
      <w:r w:rsidRPr="00A52564">
        <w:t>Rešeršní strategie, která byl</w:t>
      </w:r>
      <w:r w:rsidR="008C38E3">
        <w:t>a</w:t>
      </w:r>
      <w:r w:rsidRPr="00A52564">
        <w:t xml:space="preserve"> pro tuto práci zvolena</w:t>
      </w:r>
      <w:r w:rsidR="008C38E3">
        <w:t>,</w:t>
      </w:r>
      <w:r w:rsidRPr="00A52564">
        <w:t xml:space="preserve"> je popsána v předchozí kapitole, kde je popsán současný stav poznání pro zkoumanou oblast. Stejná strategie bylo zvolena i pro další části práce, které se zabývají konkrétnějšími způsoby řešení uvedených problémů. </w:t>
      </w:r>
      <w:r w:rsidR="00661587" w:rsidRPr="00A52564">
        <w:t xml:space="preserve">Následující kapitoly potom kombinují rešerši existujícího stavu poznání s praktickou aplikací zjištěných poznatků v kontextu </w:t>
      </w:r>
      <w:r w:rsidR="00200B58" w:rsidRPr="00A52564">
        <w:t>obsahu</w:t>
      </w:r>
      <w:r w:rsidR="00661587" w:rsidRPr="00A52564">
        <w:t xml:space="preserve"> práce.</w:t>
      </w:r>
    </w:p>
    <w:p w14:paraId="325B8A68" w14:textId="7333D253" w:rsidR="00661587" w:rsidRPr="00A52564" w:rsidRDefault="00915873" w:rsidP="00031779">
      <w:r w:rsidRPr="00A52564">
        <w:t>Výběr vhodných technologií byl proveden definováním seznamu důležitých kritérií a následným porovnáním zkoumaných frameworků a nástrojů vůči tomuto seznamu.</w:t>
      </w:r>
      <w:r w:rsidR="00FA4080">
        <w:t xml:space="preserve"> Vzhledem k tomu, že dále použitá metodika CRISP-DM nedefinuje výběr programového vybavení a nástrojů, je zde tato část uvedená samostatně. Výběr vhodných technologií obsahuje kapitola 6.</w:t>
      </w:r>
    </w:p>
    <w:p w14:paraId="61711F6A" w14:textId="36F42DE8" w:rsidR="00310531" w:rsidRPr="00A52564" w:rsidRDefault="00310531" w:rsidP="00310531">
      <w:pPr>
        <w:pStyle w:val="Heading2"/>
      </w:pPr>
      <w:bookmarkStart w:id="23" w:name="_Toc106966226"/>
      <w:bookmarkEnd w:id="22"/>
      <w:r w:rsidRPr="00A52564">
        <w:t>CRISP-DM</w:t>
      </w:r>
      <w:bookmarkEnd w:id="23"/>
    </w:p>
    <w:p w14:paraId="0FBEB36D" w14:textId="52364BE5" w:rsidR="000456EB" w:rsidRPr="00A52564" w:rsidRDefault="000456EB" w:rsidP="000456EB">
      <w:r w:rsidRPr="00A52564">
        <w:t>Pro vývoj prototypu a jeho evaluac</w:t>
      </w:r>
      <w:r w:rsidR="00135F4A">
        <w:t>i</w:t>
      </w:r>
      <w:r w:rsidRPr="00A52564">
        <w:t xml:space="preserve"> bylo využito upravené metodiky CRISP-DM (Cross-industry standard process for data mining)</w:t>
      </w:r>
      <w:r w:rsidR="00526F72">
        <w:t xml:space="preserve"> (Chapman et al., 2000)</w:t>
      </w:r>
      <w:r w:rsidRPr="00A52564">
        <w:t>. Ta je vzhledem k charakteru vývoje nástrojů založených na strojovém učení často využívána a je vhodnější alternativou než některé v jiných oblastech hojněji využívané agilní metodiky (Pinhast, 2021).</w:t>
      </w:r>
    </w:p>
    <w:p w14:paraId="5091F7F2" w14:textId="147DB1B1" w:rsidR="00310531" w:rsidRPr="00A52564" w:rsidRDefault="000456EB" w:rsidP="00310531">
      <w:r w:rsidRPr="00A52564">
        <w:t xml:space="preserve">Tato metodika je také dostatečně flexibilní, aby se dala jednoduše přenést na řešený problém. Zároveň v kontextu této práce </w:t>
      </w:r>
      <w:r w:rsidR="006713E2">
        <w:t>došlo</w:t>
      </w:r>
      <w:r w:rsidRPr="00A52564">
        <w:t xml:space="preserve"> k upravení metodiky tak, aby odpovídala vývoji prototypu </w:t>
      </w:r>
      <w:r w:rsidR="00CC4791" w:rsidRPr="00A52564">
        <w:t>nástroje,</w:t>
      </w:r>
      <w:r w:rsidRPr="00A52564">
        <w:t xml:space="preserve"> a ne jeho komplexní komerční verze.</w:t>
      </w:r>
      <w:r w:rsidR="00B53469">
        <w:t xml:space="preserve"> Metodika není závislá na konkrétním odvětví, ani na konkrétním využitém programovém vybavení (Chapman et al., 2000).</w:t>
      </w:r>
    </w:p>
    <w:p w14:paraId="0B8A90F3" w14:textId="64C63237" w:rsidR="0038456F" w:rsidRPr="00A52564" w:rsidRDefault="00C620D7" w:rsidP="0038456F">
      <w:r w:rsidRPr="00A52564">
        <w:t xml:space="preserve">Procesní model metodiky CRIPS-DM se dělí na 6 fází: Business </w:t>
      </w:r>
      <w:r w:rsidR="0038456F" w:rsidRPr="00A52564">
        <w:t>U</w:t>
      </w:r>
      <w:r w:rsidRPr="00A52564">
        <w:t xml:space="preserve">nderstanding, Data </w:t>
      </w:r>
      <w:r w:rsidR="0038456F" w:rsidRPr="00A52564">
        <w:t>U</w:t>
      </w:r>
      <w:r w:rsidRPr="00A52564">
        <w:t xml:space="preserve">nderstanding, Data </w:t>
      </w:r>
      <w:r w:rsidR="0038456F" w:rsidRPr="00A52564">
        <w:t>P</w:t>
      </w:r>
      <w:r w:rsidRPr="00A52564">
        <w:t>reparation, Modeling, Evaluation a Deployment.</w:t>
      </w:r>
      <w:r w:rsidR="0038456F" w:rsidRPr="00A52564">
        <w:t xml:space="preserve"> Pořadí těchto fází při vývoji produktu je vyobrazeno na obrázku 1. Je zde také vidět, že celá metodika je postavená kolem práce se zdrojovými daty, v případě této práce kolem zdrojového datasetu, který musí být správně vybrán a pochopen. </w:t>
      </w:r>
      <w:r w:rsidR="00A52564">
        <w:t>Šipka, která na obrázku uzavírá všechny fáze a tvoří tak kompletní kruh naznačuje, že má celý proces cyklický charakter</w:t>
      </w:r>
      <w:r w:rsidR="00B53469">
        <w:t xml:space="preserve">. </w:t>
      </w:r>
    </w:p>
    <w:p w14:paraId="5F60E0F4" w14:textId="77777777" w:rsidR="00CC4791" w:rsidRPr="00A52564" w:rsidRDefault="00CC4791" w:rsidP="00CC4791">
      <w:pPr>
        <w:keepNext/>
      </w:pPr>
      <w:r w:rsidRPr="00A52564">
        <w:rPr>
          <w:noProof/>
          <w14:numForm w14:val="default"/>
        </w:rPr>
        <w:lastRenderedPageBreak/>
        <w:drawing>
          <wp:inline distT="0" distB="0" distL="0" distR="0" wp14:anchorId="7336569C" wp14:editId="56E5EC5A">
            <wp:extent cx="5044440" cy="4126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5051114" cy="4131841"/>
                    </a:xfrm>
                    <a:prstGeom prst="rect">
                      <a:avLst/>
                    </a:prstGeom>
                  </pic:spPr>
                </pic:pic>
              </a:graphicData>
            </a:graphic>
          </wp:inline>
        </w:drawing>
      </w:r>
    </w:p>
    <w:p w14:paraId="6BE5C6DC" w14:textId="35EE62A5" w:rsidR="00CC4791" w:rsidRPr="00A52564" w:rsidRDefault="00CC4791" w:rsidP="00CC4791">
      <w:pPr>
        <w:pStyle w:val="Caption"/>
      </w:pPr>
      <w:bookmarkStart w:id="24" w:name="_Toc106969987"/>
      <w:r w:rsidRPr="00A52564">
        <w:t xml:space="preserve">Obrázek </w:t>
      </w:r>
      <w:fldSimple w:instr=" SEQ Obrázek \* ARABIC ">
        <w:r w:rsidR="006F273F">
          <w:rPr>
            <w:noProof/>
          </w:rPr>
          <w:t>1</w:t>
        </w:r>
      </w:fldSimple>
      <w:r w:rsidRPr="00A52564">
        <w:t>: Fáze metodiky CRISP-DM</w:t>
      </w:r>
      <w:bookmarkEnd w:id="24"/>
    </w:p>
    <w:p w14:paraId="4BE539AF" w14:textId="26B11A8E" w:rsidR="0038456F" w:rsidRPr="00A52564" w:rsidRDefault="0038456F" w:rsidP="0038456F">
      <w:pPr>
        <w:pStyle w:val="Heading3"/>
      </w:pPr>
      <w:bookmarkStart w:id="25" w:name="_Toc106966227"/>
      <w:r w:rsidRPr="00A52564">
        <w:t>Fáze Business Understanding</w:t>
      </w:r>
      <w:bookmarkEnd w:id="25"/>
    </w:p>
    <w:p w14:paraId="5F7FE409" w14:textId="37D571C5" w:rsidR="00220BF5" w:rsidRDefault="00A52564" w:rsidP="00031779">
      <w:r w:rsidRPr="00A52564">
        <w:t>Tato f</w:t>
      </w:r>
      <w:r>
        <w:t>á</w:t>
      </w:r>
      <w:r w:rsidRPr="00A52564">
        <w:t xml:space="preserve">ze se zaměřuje na </w:t>
      </w:r>
      <w:r>
        <w:t xml:space="preserve">pochopení business cílů a požadavků na vyvíjený konečný produkt. Tvoří tak základ pro pochopení celého produktu a </w:t>
      </w:r>
      <w:r w:rsidR="00B53469">
        <w:t>specifikuje doménovou oblast</w:t>
      </w:r>
      <w:r w:rsidR="00220BF5">
        <w:t>, do které bude konečný produkt zařazen. Dochází zde také k určení konečné podoby výstupu projektu a k stanovení metrik pro vyhodnocení projektu jako úspěšného</w:t>
      </w:r>
      <w:r w:rsidR="00B23E54">
        <w:t xml:space="preserve"> (Chapman et al., 2000)</w:t>
      </w:r>
      <w:r w:rsidR="00220BF5">
        <w:t>.</w:t>
      </w:r>
    </w:p>
    <w:p w14:paraId="2E61DB1B" w14:textId="0B866971" w:rsidR="00220BF5" w:rsidRDefault="00220BF5" w:rsidP="00031779">
      <w:r>
        <w:t>V kontextu této práce je tato fáze metodiky splněna úvodní kapitolou, ve které jsou definovány cíle, omezení a přínos práce</w:t>
      </w:r>
      <w:r w:rsidR="00B23E54">
        <w:t>. Také zde dochází k zařazení práce do doménové oblasti ochrany osobních údajů a je zde popsáno, jak tato práce přispívá k řešení popsaných problémů.</w:t>
      </w:r>
    </w:p>
    <w:p w14:paraId="3E87DB02" w14:textId="1EB3C72C" w:rsidR="005F2363" w:rsidRDefault="005F2363" w:rsidP="00031779">
      <w:r>
        <w:t>Dále lze do této fáze zařadit i části kapitol 4 a 5, které se zabývají doménovou problematikou osobních údajů a jejich kategorizací a analýzou vhodných technik hlubokého učení.</w:t>
      </w:r>
    </w:p>
    <w:p w14:paraId="39019863" w14:textId="47564999" w:rsidR="00B23E54" w:rsidRDefault="00B23E54" w:rsidP="00B23E54">
      <w:pPr>
        <w:pStyle w:val="Heading3"/>
      </w:pPr>
      <w:bookmarkStart w:id="26" w:name="_Toc106966228"/>
      <w:r>
        <w:t>Fáze Data Understanding</w:t>
      </w:r>
      <w:bookmarkEnd w:id="26"/>
    </w:p>
    <w:p w14:paraId="54524BE5" w14:textId="200F7B50" w:rsidR="00B23E54" w:rsidRDefault="00B23E54" w:rsidP="00B23E54">
      <w:r>
        <w:t>V této fázi jde nejprve o sběr vstupních dat a jejich popis</w:t>
      </w:r>
      <w:r w:rsidR="00EC21EF">
        <w:t>.</w:t>
      </w:r>
      <w:r>
        <w:t xml:space="preserve"> </w:t>
      </w:r>
      <w:r w:rsidR="00EC21EF">
        <w:t>N</w:t>
      </w:r>
      <w:r>
        <w:t>ásled</w:t>
      </w:r>
      <w:r w:rsidR="00EC21EF">
        <w:t>uje</w:t>
      </w:r>
      <w:r>
        <w:t xml:space="preserve"> zkoumání </w:t>
      </w:r>
      <w:r w:rsidR="00EC21EF">
        <w:t xml:space="preserve">vstupních dat </w:t>
      </w:r>
      <w:r>
        <w:t>a ověření kvality a vztahů mezi</w:t>
      </w:r>
      <w:r w:rsidR="005F2363">
        <w:t xml:space="preserve"> jednotlivými prvk</w:t>
      </w:r>
      <w:r w:rsidR="00EC21EF">
        <w:t>y</w:t>
      </w:r>
      <w:r w:rsidR="005F2363">
        <w:t xml:space="preserve">. </w:t>
      </w:r>
      <w:r w:rsidR="00B62F35">
        <w:t xml:space="preserve">Tato fáze slouží ke zodpovězení otázky, zda se dá vstupní dataset považovat jako kompletní a zda je reprezentace dat dostatečně kvalitní k dalšímu zpracování </w:t>
      </w:r>
      <w:r w:rsidR="005F2363">
        <w:t>(Chapman et al., 2000).</w:t>
      </w:r>
    </w:p>
    <w:p w14:paraId="6083C359" w14:textId="6141E666" w:rsidR="005F2363" w:rsidRPr="00B23E54" w:rsidRDefault="005F2363" w:rsidP="00B23E54">
      <w:r>
        <w:lastRenderedPageBreak/>
        <w:t>V této práci j</w:t>
      </w:r>
      <w:r w:rsidR="00EC21EF">
        <w:t xml:space="preserve">e tato fáze metodiky splněna v kapitole </w:t>
      </w:r>
      <w:r w:rsidR="00EC21EF" w:rsidRPr="001F1EDC">
        <w:rPr>
          <w:i/>
          <w:iCs/>
        </w:rPr>
        <w:t>7 Dataset</w:t>
      </w:r>
      <w:r w:rsidR="00EC21EF">
        <w:t>. V této kapitole je z několika variant vybrán a popsán vhodný dataset</w:t>
      </w:r>
      <w:r w:rsidR="00B62F35">
        <w:t>. Jsou zde diskutována kritéria pro nejvhodnější způsob reprezentace dat a dochází zde k vytvoření statistiky o zastoupení různých kategorií jmenných entit v datasetu.</w:t>
      </w:r>
    </w:p>
    <w:p w14:paraId="120F11D3" w14:textId="2D702F0E" w:rsidR="00B23E54" w:rsidRDefault="00B23E54" w:rsidP="00B23E54">
      <w:pPr>
        <w:pStyle w:val="Heading3"/>
      </w:pPr>
      <w:bookmarkStart w:id="27" w:name="_Toc106966229"/>
      <w:r>
        <w:t>Fáze Data Preparation</w:t>
      </w:r>
      <w:bookmarkEnd w:id="27"/>
    </w:p>
    <w:p w14:paraId="43C9E96A" w14:textId="37A12D74" w:rsidR="005B3356" w:rsidRDefault="005B3356" w:rsidP="005B3356">
      <w:r>
        <w:t>Po pochopení, popsání a prozkoumání vstupních dat následuje v metodice fáze Data Preparation, ve které se jedná o další přípravě těchto dat pro další zpracování. Dochází zde k úpravě dat takovým způsobem, aby došlo k jejich očištění a zpřesnění vzhledem k předchozím stanoveným cílům. Data jsou také transformována do vhodného formátu pro další zpracování (Chapman et al., 2000).</w:t>
      </w:r>
    </w:p>
    <w:p w14:paraId="07AE3B86" w14:textId="5AB515B0" w:rsidR="00EC21EF" w:rsidRPr="00EC21EF" w:rsidRDefault="005B3356" w:rsidP="00EC21EF">
      <w:r>
        <w:t xml:space="preserve">Stejně jako předchozí je tato fáze adresována v kapitole </w:t>
      </w:r>
      <w:r w:rsidRPr="001F1EDC">
        <w:rPr>
          <w:i/>
          <w:iCs/>
        </w:rPr>
        <w:t>7 Dataset</w:t>
      </w:r>
      <w:r>
        <w:t>. Po předchozím zkoumání dat zde dochází k jejich očištění a k jejich transformaci do vhodného formátu.</w:t>
      </w:r>
    </w:p>
    <w:p w14:paraId="465DCB90" w14:textId="700DEA36" w:rsidR="00B23E54" w:rsidRDefault="00B23E54" w:rsidP="00B23E54">
      <w:pPr>
        <w:pStyle w:val="Heading3"/>
      </w:pPr>
      <w:bookmarkStart w:id="28" w:name="_Toc106966230"/>
      <w:r>
        <w:t>Fáze Modeling</w:t>
      </w:r>
      <w:bookmarkEnd w:id="28"/>
    </w:p>
    <w:p w14:paraId="60DEFB52" w14:textId="4FC3649A" w:rsidR="005B3356" w:rsidRDefault="00FA4080" w:rsidP="005B3356">
      <w:r>
        <w:t>Tato fáze zachycuje vytváření a testování různých statistických modelů včetně výběru konkrétních vhodných algoritmů</w:t>
      </w:r>
      <w:r w:rsidR="001D6FA3">
        <w:t>. Výsledek testování jednotlivých vytvořených modelů může vést zpět k fázi Data Preparation a k doupravení vstupních dat za účelem optimalizace dosaženého výsledku.</w:t>
      </w:r>
    </w:p>
    <w:p w14:paraId="15F7538C" w14:textId="6FDFC868" w:rsidR="001D6FA3" w:rsidRPr="005B3356" w:rsidRDefault="001D6FA3" w:rsidP="005B3356">
      <w:r>
        <w:t xml:space="preserve">Vytváření a testování modelů založených na technikách hlubokého učení je popsáno v kapitole </w:t>
      </w:r>
      <w:r w:rsidRPr="001F1EDC">
        <w:rPr>
          <w:i/>
          <w:iCs/>
        </w:rPr>
        <w:t>8 Vývoj prototypu</w:t>
      </w:r>
      <w:r>
        <w:t xml:space="preserve">. V této kapitole je popsán proces trénování modelů a výběru jednotlivých dílčích kandidátů, stejně tak jako jejich průběžné testování a závěrečné </w:t>
      </w:r>
      <w:r w:rsidR="008045F3">
        <w:t>z</w:t>
      </w:r>
      <w:r>
        <w:t xml:space="preserve">hodnocení </w:t>
      </w:r>
      <w:r w:rsidR="008045F3">
        <w:t xml:space="preserve">jejich </w:t>
      </w:r>
      <w:r>
        <w:t>kvality.</w:t>
      </w:r>
      <w:r w:rsidR="00FF4ECC">
        <w:t xml:space="preserve"> Následně zde pak dochází k integraci nejlépe ohodnoceného modelu do dále vyvíjeného modulárního anonymizačního nástroje.</w:t>
      </w:r>
    </w:p>
    <w:p w14:paraId="1900B1A6" w14:textId="220C0794" w:rsidR="00B23E54" w:rsidRDefault="00B23E54" w:rsidP="00B23E54">
      <w:pPr>
        <w:pStyle w:val="Heading3"/>
      </w:pPr>
      <w:bookmarkStart w:id="29" w:name="_Toc106966231"/>
      <w:r>
        <w:t>Fáze Evaluation</w:t>
      </w:r>
      <w:bookmarkEnd w:id="29"/>
    </w:p>
    <w:p w14:paraId="428B80B2" w14:textId="4CFBE457" w:rsidR="00FF4ECC" w:rsidRDefault="00FF4ECC" w:rsidP="00FF4ECC">
      <w:r>
        <w:t>Oproti předchozí fázi, která v sobě také obsahuje dílčí testování modelů (a odpovídá tak spíše termínu verifikace) se tato fáze zaměřuje více na uživatelské testování</w:t>
      </w:r>
      <w:r w:rsidR="00FD20B8">
        <w:t xml:space="preserve"> konečného výsledku. Dochází zde k zodpovězení otázky, zda </w:t>
      </w:r>
      <w:r w:rsidR="00A755FC">
        <w:t xml:space="preserve">projekt dosáhl předem stanovených cílů </w:t>
      </w:r>
      <w:r w:rsidR="00FD20B8">
        <w:t>nebo je třeba zahájit další iteraci vývoje.</w:t>
      </w:r>
    </w:p>
    <w:p w14:paraId="07224286" w14:textId="0DF38B61" w:rsidR="00FD20B8" w:rsidRPr="00FF4ECC" w:rsidRDefault="005C3BBC" w:rsidP="00FF4ECC">
      <w:r>
        <w:t xml:space="preserve">V kapitole </w:t>
      </w:r>
      <w:r w:rsidRPr="001F1EDC">
        <w:rPr>
          <w:i/>
          <w:iCs/>
        </w:rPr>
        <w:t>9 Evaluace anonymizačního nástroje</w:t>
      </w:r>
      <w:r>
        <w:t xml:space="preserve"> je provedena celková evaluace finálního vytvořeného produktu, a to pomocí automatizovaného testování na nově vytvořeném validačním datasetu, představujícím produkční data (smlouva). Dále je zde provedeno závěrečné zhodnocení kvality výsledného anonymizačního nástroje a následně jsou diskutovány další způsoby zlepšení.</w:t>
      </w:r>
      <w:r w:rsidR="00A755FC">
        <w:t xml:space="preserve"> To vše je provedeno v návaznosti </w:t>
      </w:r>
      <w:r w:rsidR="008B51A3">
        <w:t>na určené cíle projektu, popsané v kapitole 1.</w:t>
      </w:r>
    </w:p>
    <w:p w14:paraId="00C7BF79" w14:textId="2CA13191" w:rsidR="00B23E54" w:rsidRDefault="00B23E54" w:rsidP="00B23E54">
      <w:pPr>
        <w:pStyle w:val="Heading3"/>
      </w:pPr>
      <w:bookmarkStart w:id="30" w:name="_Toc106966232"/>
      <w:r>
        <w:lastRenderedPageBreak/>
        <w:t>Fáze Deployment</w:t>
      </w:r>
      <w:bookmarkEnd w:id="30"/>
    </w:p>
    <w:p w14:paraId="3EF748DD" w14:textId="7CCEDAEF" w:rsidR="005C3BBC" w:rsidRDefault="005C3BBC" w:rsidP="005C3BBC">
      <w:r>
        <w:t>Tato fáze popisuje uvedení výsledného produktu do produkčního prostředí a následné monitorování provozu a údržbu</w:t>
      </w:r>
      <w:r w:rsidR="00CD2B30">
        <w:t>. Zároveň je v této fázi zařazena retrospektiva, která má pomáhat v efektivnější přípravě dalších projektů.</w:t>
      </w:r>
    </w:p>
    <w:p w14:paraId="26B1EE20" w14:textId="336C8E29" w:rsidR="00CD2B30" w:rsidRPr="005C3BBC" w:rsidRDefault="00CD2B30" w:rsidP="005C3BBC">
      <w:r>
        <w:t>Vzhledem k tomu, že tato práce popisuje pouze vývoj prototypu, není tato fáze metodiky v práci využita. Dá se nicméně říci, že část popisující retrospektivu je splněna v kapitole 9 a v závěru práce.</w:t>
      </w:r>
    </w:p>
    <w:p w14:paraId="0BC35B1F" w14:textId="51670165" w:rsidR="00946A66" w:rsidRPr="00A52564" w:rsidRDefault="009B503B" w:rsidP="00831BF1">
      <w:pPr>
        <w:pStyle w:val="Heading1"/>
      </w:pPr>
      <w:bookmarkStart w:id="31" w:name="_Toc106966233"/>
      <w:r w:rsidRPr="00A52564">
        <w:lastRenderedPageBreak/>
        <w:t>Kategorizace</w:t>
      </w:r>
      <w:r w:rsidR="000B05D9" w:rsidRPr="00A52564">
        <w:t xml:space="preserve"> osobních údajů</w:t>
      </w:r>
      <w:bookmarkEnd w:id="31"/>
    </w:p>
    <w:p w14:paraId="69E27C54" w14:textId="6A5164B4" w:rsidR="004346AA" w:rsidRDefault="004346AA" w:rsidP="004346AA">
      <w:r>
        <w:t>Jak již bylo zmiňováno výše,</w:t>
      </w:r>
      <w:r w:rsidR="00154E44">
        <w:t xml:space="preserve"> druh informace, který se dá považovat za osobní údaj se liší v závislosti na kontextu zpracovávaného textu. </w:t>
      </w:r>
      <w:r w:rsidR="00C6739C">
        <w:t>Dle</w:t>
      </w:r>
      <w:r w:rsidR="00154E44">
        <w:t xml:space="preserve"> domén</w:t>
      </w:r>
      <w:r w:rsidR="00C6739C">
        <w:t>y</w:t>
      </w:r>
      <w:r w:rsidR="00154E44">
        <w:t>, v které má anonymizační nástroj fungovat, je tedy potřeba identifikovat konkrétní druhy osobních údajů pro danou sadu zpracovávaných dokumentů.</w:t>
      </w:r>
    </w:p>
    <w:p w14:paraId="158644B2" w14:textId="2A21D66C" w:rsidR="00154E44" w:rsidRPr="004346AA" w:rsidRDefault="00154E44" w:rsidP="004346AA">
      <w:r>
        <w:t xml:space="preserve">Ač je cílem této práce vyvinout prototyp nástroje, který bude umožňovat </w:t>
      </w:r>
      <w:r w:rsidR="004101E4">
        <w:t xml:space="preserve">jeho úpravu pro různé doménově specifické aplikace, je v následující kapitole provedena analýza a kategorizace osobních údajů vyskytujících se v dokumentech běžně nahrávaných do Veřejného registru smluv. Lze zde tak vidět kategorizaci typu osobních údajů pro konkrétní doménu, která je v případě této práce vybrána </w:t>
      </w:r>
      <w:r w:rsidR="006F4BCD">
        <w:t>tak, aby se na ní dalo aplikací vyvíjeného anonymizačního nástroje dokázat jeho funkčnost</w:t>
      </w:r>
      <w:r w:rsidR="0051344D">
        <w:t xml:space="preserve"> a otestovat jeho spolehlivost</w:t>
      </w:r>
      <w:r w:rsidR="006F4BCD">
        <w:t>.</w:t>
      </w:r>
      <w:r>
        <w:t xml:space="preserve"> </w:t>
      </w:r>
    </w:p>
    <w:p w14:paraId="1492C0DA" w14:textId="45B60EB7" w:rsidR="00B158DE" w:rsidRPr="00A52564" w:rsidRDefault="000B60CB" w:rsidP="00B158DE">
      <w:pPr>
        <w:pStyle w:val="Heading2"/>
      </w:pPr>
      <w:bookmarkStart w:id="32" w:name="_Toc106966234"/>
      <w:r w:rsidRPr="00A52564">
        <w:t>Osobní údaje v</w:t>
      </w:r>
      <w:r w:rsidR="00862EFD" w:rsidRPr="00A52564">
        <w:t> kontextu Veřejného registru smluv</w:t>
      </w:r>
      <w:bookmarkEnd w:id="32"/>
    </w:p>
    <w:p w14:paraId="745F64DC" w14:textId="500C7F54" w:rsidR="009A277A" w:rsidRPr="00A52564" w:rsidRDefault="009A277A" w:rsidP="009A277A">
      <w:pPr>
        <w:pStyle w:val="Heading3"/>
      </w:pPr>
      <w:bookmarkStart w:id="33" w:name="_Toc106966235"/>
      <w:r w:rsidRPr="00A52564">
        <w:t>Zákon o registru smluv</w:t>
      </w:r>
      <w:bookmarkEnd w:id="33"/>
    </w:p>
    <w:p w14:paraId="0A7D8C3D" w14:textId="2D285444" w:rsidR="009A277A" w:rsidRPr="00A52564" w:rsidRDefault="009A277A" w:rsidP="009A277A">
      <w:r w:rsidRPr="00A52564">
        <w:t>340/2015 Sb. Zákon o registru smluv</w:t>
      </w:r>
      <w:r w:rsidR="00014D54" w:rsidRPr="00A52564">
        <w:t>, který nabyl platnosti 1. 7. 2016 a který byl 2x novelizován, nejprve v roce 2017</w:t>
      </w:r>
      <w:r w:rsidR="00E90C55" w:rsidRPr="00A52564">
        <w:t xml:space="preserve"> (zákonem 249/2017 Sb.)</w:t>
      </w:r>
      <w:r w:rsidR="00014D54" w:rsidRPr="00A52564">
        <w:t>, dále v roce 2019</w:t>
      </w:r>
      <w:r w:rsidR="00E90C55" w:rsidRPr="00A52564">
        <w:t xml:space="preserve"> (zákonem 177/2019 Sb.)</w:t>
      </w:r>
      <w:r w:rsidR="00014D54" w:rsidRPr="00A52564">
        <w:t xml:space="preserve">, hovoří o zvláštních podmínkách účinnosti některých smluv a o uveřejňování těchto smluv ve </w:t>
      </w:r>
      <w:r w:rsidR="007D367D">
        <w:t>V</w:t>
      </w:r>
      <w:r w:rsidR="00014D54" w:rsidRPr="00A52564">
        <w:t>eřejném registru smluv (Bouda, 2019).</w:t>
      </w:r>
    </w:p>
    <w:p w14:paraId="2B7CC6B1" w14:textId="1B9FA7D8" w:rsidR="002D703F" w:rsidRPr="00A52564" w:rsidRDefault="00E90C55" w:rsidP="009A277A">
      <w:r w:rsidRPr="00A52564">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52564">
        <w:t xml:space="preserve">§2 tohoto zákona. Jsou zde také definované podmínky pro povinnost uveřejnění smlouvy, jako je například minimální </w:t>
      </w:r>
      <w:r w:rsidR="002D703F" w:rsidRPr="00A52564">
        <w:t xml:space="preserve">výše hodnoty plnění </w:t>
      </w:r>
      <w:r w:rsidR="0091648A" w:rsidRPr="00A52564">
        <w:t xml:space="preserve">smlouvy 50 000 Kč </w:t>
      </w:r>
      <w:r w:rsidR="002D703F" w:rsidRPr="00A52564">
        <w:t xml:space="preserve">nebo plnění smlouvy převážně na území České republiky. Subjekt musí dle tohoto zákona také splňovat podmínky platnosti uveřejnění, jako je například nutnost uveřejnění 30 dnů od jejího uzavření </w:t>
      </w:r>
      <w:r w:rsidR="0091648A" w:rsidRPr="00A52564">
        <w:t>(Kraus, 2022).</w:t>
      </w:r>
    </w:p>
    <w:p w14:paraId="329A9F30" w14:textId="09F662B0" w:rsidR="00E90C55" w:rsidRPr="00A52564" w:rsidRDefault="00BF398C" w:rsidP="00E90C55">
      <w:pPr>
        <w:pStyle w:val="Heading3"/>
      </w:pPr>
      <w:bookmarkStart w:id="34" w:name="_Toc106966236"/>
      <w:r>
        <w:t>Veřejný r</w:t>
      </w:r>
      <w:r w:rsidR="00E90C55" w:rsidRPr="00A52564">
        <w:t>egistr smluv</w:t>
      </w:r>
      <w:bookmarkEnd w:id="34"/>
    </w:p>
    <w:p w14:paraId="43E66CED" w14:textId="500E4848" w:rsidR="00B05D1F" w:rsidRPr="00A52564" w:rsidRDefault="00BF398C" w:rsidP="00B05D1F">
      <w:r>
        <w:t>Veřejný r</w:t>
      </w:r>
      <w:r w:rsidR="00CF0883" w:rsidRPr="00A52564">
        <w:t xml:space="preserve">egistr smluv je informačním systém veřejné správy, který slouží k uveřejňování smluv dle platného zákona. Správcem tohoto IS je Ministerstvo vnitra, které ale žádným způsobem neodpovídá za správnost nahraných smluv. Samotná kontrola správnosti </w:t>
      </w:r>
      <w:r w:rsidR="006F4BCD" w:rsidRPr="00A52564">
        <w:t>smlouvy,</w:t>
      </w:r>
      <w:r w:rsidR="00CF0883" w:rsidRPr="00A52564">
        <w:t xml:space="preserve"> a především kontrola znečitelnění obsahu (neboli anonymizace či úpln</w:t>
      </w:r>
      <w:r w:rsidR="007F4BB2" w:rsidRPr="00A52564">
        <w:t>é</w:t>
      </w:r>
      <w:r w:rsidR="00CF0883" w:rsidRPr="00A52564">
        <w:t xml:space="preserve"> odstranění některých údajů) spadá na subjekt, který smlouvu uveřejňuje (Kraus, 2022).</w:t>
      </w:r>
    </w:p>
    <w:p w14:paraId="1F154749" w14:textId="0766F789" w:rsidR="00CF0883" w:rsidRPr="00A52564" w:rsidRDefault="00CF0883" w:rsidP="00B05D1F">
      <w:r w:rsidRPr="00A52564">
        <w:t>Smlouvy je možné do registru zasílat přes grafické rozhraní skrz elektronický formulář, dostupný na Portálu veřejné správy nebo přes systém datových schránek.</w:t>
      </w:r>
    </w:p>
    <w:p w14:paraId="14330469" w14:textId="3BAA6718" w:rsidR="00CF0883" w:rsidRPr="00A52564" w:rsidRDefault="00B00DED" w:rsidP="00B05D1F">
      <w:r w:rsidRPr="00A52564">
        <w:lastRenderedPageBreak/>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52564">
        <w:t>, jehož detekce však není cílem této práce</w:t>
      </w:r>
      <w:r w:rsidRPr="00A52564">
        <w:t xml:space="preserve">. </w:t>
      </w:r>
    </w:p>
    <w:p w14:paraId="02C8D56F" w14:textId="269F95DF" w:rsidR="002F1FC5" w:rsidRPr="00A52564" w:rsidRDefault="00B00DED" w:rsidP="00B05D1F">
      <w:r w:rsidRPr="00A52564">
        <w:t xml:space="preserve">Práce s osobními údaji je dále </w:t>
      </w:r>
      <w:r w:rsidR="0026668E" w:rsidRPr="00A52564">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52564">
        <w:t xml:space="preserve"> (ÚOOÚ, 2016)</w:t>
      </w:r>
      <w:r w:rsidR="0026668E" w:rsidRPr="00A52564">
        <w:t xml:space="preserve"> a získání souhlasu by znamenalo další interakci se subjektem smlouvy, je nutné všechny osobní údaje dle jejich platné definice v uveřejňovaných smlouvách řádně anonymizovat.</w:t>
      </w:r>
      <w:r w:rsidR="003A3D6D" w:rsidRPr="00A52564">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A52564" w:rsidRDefault="002F1FC5" w:rsidP="002F1FC5">
      <w:pPr>
        <w:pStyle w:val="Heading3"/>
      </w:pPr>
      <w:bookmarkStart w:id="35" w:name="_Toc106966237"/>
      <w:r w:rsidRPr="00A52564">
        <w:t>Nástroj pro anonymizaci dokumentů</w:t>
      </w:r>
      <w:bookmarkEnd w:id="35"/>
    </w:p>
    <w:p w14:paraId="22CA6A8A" w14:textId="7A2CCEAB" w:rsidR="003A3D6D" w:rsidRPr="00A52564" w:rsidRDefault="003A3D6D" w:rsidP="00B05D1F">
      <w:r w:rsidRPr="00A52564">
        <w:t xml:space="preserve">Ministerstvo vnitra poskytuje </w:t>
      </w:r>
      <w:r w:rsidR="002F1FC5" w:rsidRPr="00A52564">
        <w:t xml:space="preserve">přes Portál veřejné správy </w:t>
      </w:r>
      <w:r w:rsidRPr="00A52564">
        <w:t xml:space="preserve">pro účely anonymizace textů uveřejňovaných smluv </w:t>
      </w:r>
      <w:r w:rsidR="002F1FC5" w:rsidRPr="00A52564">
        <w:t>N</w:t>
      </w:r>
      <w:r w:rsidRPr="00A52564">
        <w:t>ástroj pro anonymizaci dokumentů</w:t>
      </w:r>
      <w:r w:rsidR="006F4BCD">
        <w:rPr>
          <w:rStyle w:val="FootnoteReference"/>
        </w:rPr>
        <w:footnoteReference w:id="9"/>
      </w:r>
      <w:r w:rsidRPr="00A52564">
        <w:t>, který však mohou využívat pouze orgány veřejné moci.</w:t>
      </w:r>
    </w:p>
    <w:p w14:paraId="4DE81E62" w14:textId="2A467FAA" w:rsidR="002F1FC5" w:rsidRPr="00A52564" w:rsidRDefault="00D3131B" w:rsidP="00B05D1F">
      <w:r w:rsidRPr="00A52564">
        <w:t>Tento nástroj umožňuje řádným způsobem (znečitelněním všech vrstev textu) anonymizovat nahraný dokument. Dle textového popisu pro nepřihlášené uživatele však nenabízí automatickou detekci klíčových identifikátorů</w:t>
      </w:r>
      <w:r w:rsidR="00F81829" w:rsidRPr="00A52564">
        <w:t>, a to ani v podobě jejich vyhledávání přes předdefinované šablony bez znalosti širšího kontextu textu.</w:t>
      </w:r>
      <w:r w:rsidR="007F4BB2" w:rsidRPr="00A52564">
        <w:t xml:space="preserve"> </w:t>
      </w:r>
      <w:r w:rsidR="006F4BCD">
        <w:t>Nástroj</w:t>
      </w:r>
      <w:r w:rsidR="007F4BB2" w:rsidRPr="00A52564">
        <w:t xml:space="preserve"> vyvíjený v další části této práce by se tedy mohl stát dalším rozšířením tohoto nástroje a pomoci tak pracovníkům orgánů veřejné moci</w:t>
      </w:r>
      <w:r w:rsidR="00CA4D48" w:rsidRPr="00A52564">
        <w:t xml:space="preserve"> rychleji</w:t>
      </w:r>
      <w:r w:rsidR="00652D4F">
        <w:t xml:space="preserve"> a správněji</w:t>
      </w:r>
      <w:r w:rsidR="00CA4D48" w:rsidRPr="00A52564">
        <w:t xml:space="preserve"> anonymizovat nahrávané dokumenty.</w:t>
      </w:r>
    </w:p>
    <w:p w14:paraId="0922E343" w14:textId="776DCCEE" w:rsidR="00CA4D48" w:rsidRPr="00A52564" w:rsidRDefault="00CA4D48" w:rsidP="00B05D1F">
      <w:r w:rsidRPr="00A52564">
        <w:t xml:space="preserve">Na obrázku </w:t>
      </w:r>
      <w:r w:rsidR="00EE4D32">
        <w:t>2</w:t>
      </w:r>
      <w:r w:rsidRPr="00A52564">
        <w:t xml:space="preserve"> lze vidět část úvodní intrografiky</w:t>
      </w:r>
      <w:r w:rsidR="006C10EC">
        <w:t>,</w:t>
      </w:r>
      <w:r w:rsidRPr="00A52564">
        <w:t xml:space="preserve"> dostupné na webu Portálu veřejné správy. Lze z něho vyčíst, že strojové zpracování </w:t>
      </w:r>
      <w:r w:rsidR="006C10EC" w:rsidRPr="00A52564">
        <w:t>textu</w:t>
      </w:r>
      <w:r w:rsidR="006C10EC">
        <w:t>,</w:t>
      </w:r>
      <w:r w:rsidRPr="00A52564">
        <w:t xml:space="preserve"> neboli Optical Character Recognition (OCR) při nahrání textu v obrazovém formátu nástroj již zvládá. Začernění osobních údajů a obchodního tajemství se ale stále musí provádět ručně.</w:t>
      </w:r>
    </w:p>
    <w:p w14:paraId="183C4029" w14:textId="77777777" w:rsidR="00CA4D48" w:rsidRPr="00A52564" w:rsidRDefault="00CA4D48" w:rsidP="00CA4D48">
      <w:pPr>
        <w:keepNext/>
      </w:pPr>
      <w:r w:rsidRPr="00A52564">
        <w:rPr>
          <w:noProof/>
          <w14:numForm w14:val="default"/>
        </w:rPr>
        <w:lastRenderedPageBreak/>
        <w:drawing>
          <wp:inline distT="0" distB="0" distL="0" distR="0" wp14:anchorId="21959DCF" wp14:editId="637ED471">
            <wp:extent cx="4023360" cy="36796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4059073" cy="3712318"/>
                    </a:xfrm>
                    <a:prstGeom prst="rect">
                      <a:avLst/>
                    </a:prstGeom>
                  </pic:spPr>
                </pic:pic>
              </a:graphicData>
            </a:graphic>
          </wp:inline>
        </w:drawing>
      </w:r>
    </w:p>
    <w:p w14:paraId="253E521C" w14:textId="70F97C64" w:rsidR="00F81829" w:rsidRPr="00A52564" w:rsidRDefault="00CA4D48" w:rsidP="00B26714">
      <w:pPr>
        <w:pStyle w:val="Caption"/>
      </w:pPr>
      <w:bookmarkStart w:id="36" w:name="_Toc106969988"/>
      <w:r w:rsidRPr="00A52564">
        <w:t xml:space="preserve">Obrázek </w:t>
      </w:r>
      <w:fldSimple w:instr=" SEQ Obrázek \* ARABIC ">
        <w:r w:rsidR="006F273F">
          <w:rPr>
            <w:noProof/>
          </w:rPr>
          <w:t>2</w:t>
        </w:r>
      </w:fldSimple>
      <w:r w:rsidRPr="00A52564">
        <w:t>: Nástroj pro anonymizaci dokumentů – intrografika</w:t>
      </w:r>
      <w:bookmarkEnd w:id="36"/>
    </w:p>
    <w:p w14:paraId="1BDB2E7E" w14:textId="6C852D71" w:rsidR="00875D63" w:rsidRPr="00A52564" w:rsidRDefault="003D0D1D" w:rsidP="00875D63">
      <w:pPr>
        <w:pStyle w:val="Heading2"/>
      </w:pPr>
      <w:bookmarkStart w:id="37" w:name="_Toc106966238"/>
      <w:r w:rsidRPr="00A52564">
        <w:t>Typy vstupních dokumentů</w:t>
      </w:r>
      <w:bookmarkEnd w:id="37"/>
    </w:p>
    <w:p w14:paraId="1D4467F6" w14:textId="77777777" w:rsidR="00262D44" w:rsidRPr="00A52564" w:rsidRDefault="00C14158" w:rsidP="00C14158">
      <w:r w:rsidRPr="00A52564">
        <w:t xml:space="preserve">Smlouvy smí do registru smluv být nahrávané </w:t>
      </w:r>
      <w:r w:rsidR="00262D44" w:rsidRPr="00A52564">
        <w:t xml:space="preserve">pouze v elektronické podobě </w:t>
      </w:r>
      <w:r w:rsidRPr="00A52564">
        <w:t xml:space="preserve">v několika povolených formátech. </w:t>
      </w:r>
      <w:r w:rsidR="00262D44" w:rsidRPr="00A52564">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52564" w:rsidRDefault="00262D44" w:rsidP="00C14158">
      <w:r w:rsidRPr="00A52564">
        <w:t>Otevřený a strojově čitelný formát definuje zákon 106/1999 Sb. o svobodném přístupu k informacím.</w:t>
      </w:r>
    </w:p>
    <w:p w14:paraId="5FF706ED" w14:textId="40636143" w:rsidR="00C14158" w:rsidRPr="00A52564" w:rsidRDefault="00262D44" w:rsidP="00C14158">
      <w:r w:rsidRPr="00A52564">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52564" w:rsidRDefault="00AE652A" w:rsidP="00C14158">
      <w:r w:rsidRPr="00A52564">
        <w:t>Strojově čitelný formát obsahuje takovou vnitřní strukturu, která umožňuje při dalším elektronickém zpracování extrahovat ze souboru čitelný a nijak nepozměněný text od originálu.</w:t>
      </w:r>
    </w:p>
    <w:p w14:paraId="4309C5E5" w14:textId="0476D83B" w:rsidR="00AE652A" w:rsidRPr="00A52564" w:rsidRDefault="00AE652A" w:rsidP="00C14158">
      <w:r w:rsidRPr="00A52564">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52564" w:rsidRDefault="00AE652A" w:rsidP="00C14158">
      <w:r w:rsidRPr="00A52564">
        <w:lastRenderedPageBreak/>
        <w:t xml:space="preserve">Tato informace je důležitá pro implementaci modelu hlubokého učení, který bude text zpracovávat. Znamená totiž, že metadata </w:t>
      </w:r>
      <w:r w:rsidR="00A25CD1" w:rsidRPr="00A52564">
        <w:t xml:space="preserve">u jednotlivých textů nemusí být vždy dostupná a nelze se na ně </w:t>
      </w:r>
      <w:r w:rsidR="00B004C9" w:rsidRPr="00A52564">
        <w:t xml:space="preserve">tedy </w:t>
      </w:r>
      <w:r w:rsidR="00A25CD1" w:rsidRPr="00A52564">
        <w:t xml:space="preserve">spolehnout. </w:t>
      </w:r>
    </w:p>
    <w:p w14:paraId="438D66C6" w14:textId="075CCECC" w:rsidR="005A2A79" w:rsidRPr="00A52564" w:rsidRDefault="00B004C9" w:rsidP="00C14158">
      <w:r w:rsidRPr="00A52564">
        <w:t>Do registru smluv se nahrává smlouva ve stejném formátu, v jakém byla v originále podepsána, a to včetně všech jejích dodatků, které by měly být součástí jednoho dokumentu. S</w:t>
      </w:r>
      <w:r w:rsidR="005A2A79" w:rsidRPr="00A52564">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397ED40D" w:rsidR="005A2A79" w:rsidRPr="00A52564" w:rsidRDefault="005A2A79" w:rsidP="00C14158">
      <w:r w:rsidRPr="00A52564">
        <w:t xml:space="preserve">Součástí nahrání smlouvy mohou být i přílohy. Obrazové přílohy obvykle </w:t>
      </w:r>
      <w:r w:rsidR="00FD4DBF">
        <w:t>povinnost pro</w:t>
      </w:r>
      <w:r w:rsidRPr="00A52564">
        <w:t xml:space="preserve"> nahrávání nenaplňují. Textové přílohy musí splňovat stejné formální požadavky pro správný formát jako samotná smlouva.</w:t>
      </w:r>
    </w:p>
    <w:p w14:paraId="553BF3FF" w14:textId="7CD4A2EE" w:rsidR="0025768C" w:rsidRPr="00A52564" w:rsidRDefault="0025768C" w:rsidP="0025768C">
      <w:pPr>
        <w:pStyle w:val="Heading2"/>
      </w:pPr>
      <w:bookmarkStart w:id="38" w:name="_Toc106966239"/>
      <w:r w:rsidRPr="00A52564">
        <w:t>Kategorizace osobních údajů</w:t>
      </w:r>
      <w:bookmarkEnd w:id="38"/>
    </w:p>
    <w:p w14:paraId="047B8F62" w14:textId="4256E755" w:rsidR="00C8302D" w:rsidRPr="00A52564" w:rsidRDefault="00121BAC" w:rsidP="00C8302D">
      <w:r w:rsidRPr="00A52564">
        <w:t xml:space="preserve">Na základě </w:t>
      </w:r>
      <w:r w:rsidR="002B545D" w:rsidRPr="00A52564">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52564">
        <w:t>pravděpodobně budou vyskytovat ve zpracovávaných dokumentech</w:t>
      </w:r>
      <w:r w:rsidR="00EE4D32">
        <w:t>.</w:t>
      </w:r>
    </w:p>
    <w:p w14:paraId="46EAC1EB" w14:textId="12DB0460" w:rsidR="00C4689D" w:rsidRPr="00A52564" w:rsidRDefault="00C4689D" w:rsidP="00C8302D">
      <w:r w:rsidRPr="00A52564">
        <w:t>Údaje jsou roztříděné do několika základních kategorií</w:t>
      </w:r>
      <w:r w:rsidR="00D501B4">
        <w:t>,</w:t>
      </w:r>
      <w:r w:rsidRPr="00A52564">
        <w:t xml:space="preserve"> primárně dle formátu, ve kterém se údaj v textu vyskytuje (sekvence čísel, znaků, apod.).</w:t>
      </w:r>
    </w:p>
    <w:p w14:paraId="3AD127F8" w14:textId="77777777" w:rsidR="00937B2B" w:rsidRPr="00A52564" w:rsidRDefault="00937B2B" w:rsidP="00937B2B">
      <w:pPr>
        <w:rPr>
          <w:b/>
          <w:bCs/>
        </w:rPr>
      </w:pPr>
      <w:r w:rsidRPr="00A52564">
        <w:rPr>
          <w:b/>
          <w:bCs/>
        </w:rPr>
        <w:t>Jmenné identifikátory</w:t>
      </w:r>
    </w:p>
    <w:p w14:paraId="04F7353B" w14:textId="77777777" w:rsidR="00937B2B" w:rsidRPr="00A52564" w:rsidRDefault="00937B2B" w:rsidP="00937B2B">
      <w:pPr>
        <w:pStyle w:val="ListParagraph"/>
        <w:numPr>
          <w:ilvl w:val="0"/>
          <w:numId w:val="12"/>
        </w:numPr>
        <w:rPr>
          <w:b/>
          <w:bCs/>
        </w:rPr>
      </w:pPr>
      <w:r w:rsidRPr="00A52564">
        <w:t>Jméno</w:t>
      </w:r>
    </w:p>
    <w:p w14:paraId="1AC1CDA3" w14:textId="77777777" w:rsidR="00937B2B" w:rsidRPr="00A52564" w:rsidRDefault="00937B2B" w:rsidP="00937B2B">
      <w:pPr>
        <w:pStyle w:val="ListParagraph"/>
        <w:numPr>
          <w:ilvl w:val="0"/>
          <w:numId w:val="12"/>
        </w:numPr>
        <w:rPr>
          <w:b/>
          <w:bCs/>
        </w:rPr>
      </w:pPr>
      <w:r w:rsidRPr="00A52564">
        <w:t>Příjmení</w:t>
      </w:r>
    </w:p>
    <w:p w14:paraId="17FA9858" w14:textId="77777777" w:rsidR="00937B2B" w:rsidRPr="00A52564" w:rsidRDefault="00937B2B" w:rsidP="00937B2B">
      <w:pPr>
        <w:pStyle w:val="ListParagraph"/>
        <w:numPr>
          <w:ilvl w:val="0"/>
          <w:numId w:val="12"/>
        </w:numPr>
        <w:rPr>
          <w:b/>
          <w:bCs/>
        </w:rPr>
      </w:pPr>
      <w:r w:rsidRPr="00A52564">
        <w:t>Příjmení za svobodna</w:t>
      </w:r>
    </w:p>
    <w:p w14:paraId="53A9E068" w14:textId="73EAB5B1" w:rsidR="00937B2B" w:rsidRPr="00A52564" w:rsidRDefault="00937B2B" w:rsidP="00937B2B">
      <w:pPr>
        <w:pStyle w:val="ListParagraph"/>
        <w:numPr>
          <w:ilvl w:val="0"/>
          <w:numId w:val="12"/>
        </w:numPr>
        <w:rPr>
          <w:b/>
          <w:bCs/>
        </w:rPr>
      </w:pPr>
      <w:r w:rsidRPr="00A52564">
        <w:t>E-mail</w:t>
      </w:r>
      <w:r w:rsidR="00916CD7" w:rsidRPr="00A52564">
        <w:t xml:space="preserve"> osobní</w:t>
      </w:r>
    </w:p>
    <w:p w14:paraId="0E494A34" w14:textId="0C9ACC87" w:rsidR="00916CD7" w:rsidRPr="00A52564" w:rsidRDefault="00916CD7" w:rsidP="00937B2B">
      <w:pPr>
        <w:pStyle w:val="ListParagraph"/>
        <w:numPr>
          <w:ilvl w:val="0"/>
          <w:numId w:val="12"/>
        </w:numPr>
        <w:rPr>
          <w:b/>
          <w:bCs/>
        </w:rPr>
      </w:pPr>
      <w:r w:rsidRPr="00A52564">
        <w:t>E-mail pracovní</w:t>
      </w:r>
    </w:p>
    <w:p w14:paraId="11523F50" w14:textId="40FD6A16" w:rsidR="00937B2B" w:rsidRPr="00A52564" w:rsidRDefault="00937B2B" w:rsidP="00937B2B">
      <w:pPr>
        <w:pStyle w:val="ListParagraph"/>
        <w:numPr>
          <w:ilvl w:val="0"/>
          <w:numId w:val="12"/>
        </w:numPr>
        <w:rPr>
          <w:b/>
          <w:bCs/>
        </w:rPr>
      </w:pPr>
      <w:r w:rsidRPr="00A52564">
        <w:t>Přihlašovací údaje</w:t>
      </w:r>
      <w:r w:rsidR="00916CD7" w:rsidRPr="00A52564">
        <w:t xml:space="preserve"> (login)</w:t>
      </w:r>
    </w:p>
    <w:p w14:paraId="1B539C62" w14:textId="77777777" w:rsidR="00937B2B" w:rsidRPr="00A52564" w:rsidRDefault="00937B2B" w:rsidP="00937B2B">
      <w:pPr>
        <w:rPr>
          <w:b/>
          <w:bCs/>
        </w:rPr>
      </w:pPr>
      <w:r w:rsidRPr="00A52564">
        <w:rPr>
          <w:b/>
          <w:bCs/>
        </w:rPr>
        <w:t>Číselné identifikátory</w:t>
      </w:r>
    </w:p>
    <w:p w14:paraId="71A3178B" w14:textId="77777777" w:rsidR="00937B2B" w:rsidRPr="00A52564" w:rsidRDefault="00937B2B" w:rsidP="00937B2B">
      <w:pPr>
        <w:pStyle w:val="ListParagraph"/>
        <w:numPr>
          <w:ilvl w:val="0"/>
          <w:numId w:val="12"/>
        </w:numPr>
        <w:rPr>
          <w:b/>
          <w:bCs/>
        </w:rPr>
      </w:pPr>
      <w:r w:rsidRPr="00A52564">
        <w:t>Rodné číslo/číslo pojištěnce</w:t>
      </w:r>
    </w:p>
    <w:p w14:paraId="18CB1554" w14:textId="5A052FFF" w:rsidR="00937B2B" w:rsidRPr="00A52564" w:rsidRDefault="00937B2B" w:rsidP="00937B2B">
      <w:pPr>
        <w:pStyle w:val="ListParagraph"/>
        <w:numPr>
          <w:ilvl w:val="0"/>
          <w:numId w:val="12"/>
        </w:numPr>
        <w:rPr>
          <w:b/>
          <w:bCs/>
        </w:rPr>
      </w:pPr>
      <w:r w:rsidRPr="00A52564">
        <w:t xml:space="preserve">Číslo </w:t>
      </w:r>
      <w:r w:rsidR="00916CD7" w:rsidRPr="00A52564">
        <w:t>občanského průkazu (OP)</w:t>
      </w:r>
    </w:p>
    <w:p w14:paraId="41FDE54C" w14:textId="48BC588A" w:rsidR="00937B2B" w:rsidRPr="00A52564" w:rsidRDefault="00937B2B" w:rsidP="00937B2B">
      <w:pPr>
        <w:pStyle w:val="ListParagraph"/>
        <w:numPr>
          <w:ilvl w:val="0"/>
          <w:numId w:val="12"/>
        </w:numPr>
        <w:rPr>
          <w:b/>
          <w:bCs/>
        </w:rPr>
      </w:pPr>
      <w:r w:rsidRPr="00A52564">
        <w:t>Číslo pasu</w:t>
      </w:r>
    </w:p>
    <w:p w14:paraId="7C9D7494" w14:textId="3E8FD91B" w:rsidR="00916CD7" w:rsidRPr="00A52564" w:rsidRDefault="00916CD7" w:rsidP="005B39E2">
      <w:pPr>
        <w:pStyle w:val="ListParagraph"/>
        <w:numPr>
          <w:ilvl w:val="0"/>
          <w:numId w:val="12"/>
        </w:numPr>
        <w:rPr>
          <w:b/>
          <w:bCs/>
        </w:rPr>
      </w:pPr>
      <w:r w:rsidRPr="00A52564">
        <w:t>Číslo řidičského průkazu</w:t>
      </w:r>
    </w:p>
    <w:p w14:paraId="44526DC6" w14:textId="3BCF906E" w:rsidR="00937B2B" w:rsidRPr="00A52564" w:rsidRDefault="00937B2B" w:rsidP="00937B2B">
      <w:pPr>
        <w:pStyle w:val="ListParagraph"/>
        <w:numPr>
          <w:ilvl w:val="0"/>
          <w:numId w:val="12"/>
        </w:numPr>
        <w:rPr>
          <w:b/>
          <w:bCs/>
        </w:rPr>
      </w:pPr>
      <w:r w:rsidRPr="00A52564">
        <w:t>Číslo platební karty</w:t>
      </w:r>
    </w:p>
    <w:p w14:paraId="294A249D" w14:textId="2FE51502" w:rsidR="00937B2B" w:rsidRPr="00A52564" w:rsidRDefault="00937B2B" w:rsidP="00937B2B">
      <w:pPr>
        <w:pStyle w:val="ListParagraph"/>
        <w:numPr>
          <w:ilvl w:val="0"/>
          <w:numId w:val="12"/>
        </w:numPr>
        <w:rPr>
          <w:b/>
          <w:bCs/>
        </w:rPr>
      </w:pPr>
      <w:r w:rsidRPr="00A52564">
        <w:t xml:space="preserve">Číslo jiné </w:t>
      </w:r>
      <w:r w:rsidR="00916CD7" w:rsidRPr="00A52564">
        <w:t xml:space="preserve">osobní </w:t>
      </w:r>
      <w:r w:rsidRPr="00A52564">
        <w:t>karty</w:t>
      </w:r>
      <w:r w:rsidR="00916CD7" w:rsidRPr="00A52564">
        <w:t xml:space="preserve"> (např. členské karty)</w:t>
      </w:r>
    </w:p>
    <w:p w14:paraId="1C6B7327" w14:textId="328AB318" w:rsidR="00937B2B" w:rsidRPr="00A52564" w:rsidRDefault="00916CD7" w:rsidP="00937B2B">
      <w:pPr>
        <w:pStyle w:val="ListParagraph"/>
        <w:numPr>
          <w:ilvl w:val="0"/>
          <w:numId w:val="12"/>
        </w:numPr>
        <w:rPr>
          <w:b/>
          <w:bCs/>
        </w:rPr>
      </w:pPr>
      <w:r w:rsidRPr="00A52564">
        <w:t>Daňové identifikační číslo (DIČ)</w:t>
      </w:r>
    </w:p>
    <w:p w14:paraId="612D6A05" w14:textId="348BF266" w:rsidR="00937B2B" w:rsidRPr="00A52564" w:rsidRDefault="00937B2B" w:rsidP="00937B2B">
      <w:pPr>
        <w:pStyle w:val="ListParagraph"/>
        <w:numPr>
          <w:ilvl w:val="0"/>
          <w:numId w:val="12"/>
        </w:numPr>
        <w:rPr>
          <w:b/>
          <w:bCs/>
        </w:rPr>
      </w:pPr>
      <w:r w:rsidRPr="00A52564">
        <w:t>Číslo bankovního účtu</w:t>
      </w:r>
    </w:p>
    <w:p w14:paraId="77DF119C" w14:textId="6EEF8BD9" w:rsidR="00916CD7" w:rsidRPr="00A52564" w:rsidRDefault="00916CD7" w:rsidP="00937B2B">
      <w:pPr>
        <w:pStyle w:val="ListParagraph"/>
        <w:numPr>
          <w:ilvl w:val="0"/>
          <w:numId w:val="12"/>
        </w:numPr>
        <w:rPr>
          <w:b/>
          <w:bCs/>
        </w:rPr>
      </w:pPr>
      <w:r w:rsidRPr="00A52564">
        <w:t>Sdružené inkaso plateb obyvatelstva (SIPO)</w:t>
      </w:r>
    </w:p>
    <w:p w14:paraId="26492D44" w14:textId="77777777" w:rsidR="00937B2B" w:rsidRPr="00A52564" w:rsidRDefault="00937B2B" w:rsidP="00937B2B">
      <w:pPr>
        <w:pStyle w:val="ListParagraph"/>
        <w:numPr>
          <w:ilvl w:val="0"/>
          <w:numId w:val="12"/>
        </w:numPr>
        <w:rPr>
          <w:b/>
          <w:bCs/>
        </w:rPr>
      </w:pPr>
      <w:r w:rsidRPr="00A52564">
        <w:t>IBAN</w:t>
      </w:r>
    </w:p>
    <w:p w14:paraId="605A4F4F" w14:textId="57B1D83E" w:rsidR="00937B2B" w:rsidRPr="00A52564" w:rsidRDefault="00937B2B" w:rsidP="00937B2B">
      <w:pPr>
        <w:pStyle w:val="ListParagraph"/>
        <w:numPr>
          <w:ilvl w:val="0"/>
          <w:numId w:val="12"/>
        </w:numPr>
        <w:rPr>
          <w:b/>
          <w:bCs/>
        </w:rPr>
      </w:pPr>
      <w:r w:rsidRPr="00A52564">
        <w:lastRenderedPageBreak/>
        <w:t>Telefonní číslo</w:t>
      </w:r>
      <w:r w:rsidR="00916CD7" w:rsidRPr="00A52564">
        <w:t xml:space="preserve"> osobní</w:t>
      </w:r>
    </w:p>
    <w:p w14:paraId="6ACA2E91" w14:textId="1DBEA3BD" w:rsidR="00937B2B" w:rsidRPr="00A52564" w:rsidRDefault="00916CD7" w:rsidP="00916CD7">
      <w:pPr>
        <w:pStyle w:val="ListParagraph"/>
        <w:numPr>
          <w:ilvl w:val="0"/>
          <w:numId w:val="12"/>
        </w:numPr>
        <w:rPr>
          <w:b/>
          <w:bCs/>
        </w:rPr>
      </w:pPr>
      <w:r w:rsidRPr="00A52564">
        <w:t>Telefonní číslo pracovní</w:t>
      </w:r>
    </w:p>
    <w:p w14:paraId="09C3A007" w14:textId="513AD730" w:rsidR="00937B2B" w:rsidRPr="00A52564" w:rsidRDefault="00937B2B" w:rsidP="00937B2B">
      <w:pPr>
        <w:pStyle w:val="ListParagraph"/>
        <w:numPr>
          <w:ilvl w:val="0"/>
          <w:numId w:val="12"/>
        </w:numPr>
        <w:rPr>
          <w:b/>
          <w:bCs/>
        </w:rPr>
      </w:pPr>
      <w:r w:rsidRPr="00A52564">
        <w:t>Datum narození</w:t>
      </w:r>
    </w:p>
    <w:p w14:paraId="30DEE6FD" w14:textId="31B2D46C" w:rsidR="00937B2B" w:rsidRPr="00A52564" w:rsidRDefault="00937B2B" w:rsidP="00937B2B">
      <w:pPr>
        <w:pStyle w:val="ListParagraph"/>
        <w:numPr>
          <w:ilvl w:val="0"/>
          <w:numId w:val="12"/>
        </w:numPr>
        <w:rPr>
          <w:b/>
          <w:bCs/>
        </w:rPr>
      </w:pPr>
      <w:r w:rsidRPr="00A52564">
        <w:t>Věk</w:t>
      </w:r>
    </w:p>
    <w:p w14:paraId="0C8599A2" w14:textId="77777777" w:rsidR="00937B2B" w:rsidRPr="00A52564" w:rsidRDefault="00937B2B" w:rsidP="00937B2B">
      <w:pPr>
        <w:rPr>
          <w:b/>
          <w:bCs/>
        </w:rPr>
      </w:pPr>
      <w:r w:rsidRPr="00A52564">
        <w:rPr>
          <w:b/>
          <w:bCs/>
        </w:rPr>
        <w:t>Znakové identifikátory</w:t>
      </w:r>
    </w:p>
    <w:p w14:paraId="7C63A6B4" w14:textId="7E5C2DB0" w:rsidR="00937B2B" w:rsidRPr="00A52564" w:rsidRDefault="00937B2B" w:rsidP="00937B2B">
      <w:pPr>
        <w:pStyle w:val="ListParagraph"/>
        <w:numPr>
          <w:ilvl w:val="0"/>
          <w:numId w:val="12"/>
        </w:numPr>
      </w:pPr>
      <w:r w:rsidRPr="00A52564">
        <w:t>S</w:t>
      </w:r>
      <w:r w:rsidR="00916CD7" w:rsidRPr="00A52564">
        <w:t>tátní poznávací značka (SPZ)</w:t>
      </w:r>
    </w:p>
    <w:p w14:paraId="15FF32D7" w14:textId="77777777" w:rsidR="00937B2B" w:rsidRPr="00A52564" w:rsidRDefault="00937B2B" w:rsidP="00937B2B">
      <w:pPr>
        <w:pStyle w:val="ListParagraph"/>
        <w:numPr>
          <w:ilvl w:val="0"/>
          <w:numId w:val="12"/>
        </w:numPr>
      </w:pPr>
      <w:r w:rsidRPr="00A52564">
        <w:t>MAC adresa</w:t>
      </w:r>
    </w:p>
    <w:p w14:paraId="7A4E27DC" w14:textId="77777777" w:rsidR="00937B2B" w:rsidRPr="00A52564" w:rsidRDefault="00937B2B" w:rsidP="00937B2B">
      <w:pPr>
        <w:pStyle w:val="ListParagraph"/>
        <w:numPr>
          <w:ilvl w:val="0"/>
          <w:numId w:val="12"/>
        </w:numPr>
      </w:pPr>
      <w:r w:rsidRPr="00A52564">
        <w:t>IP adresa</w:t>
      </w:r>
    </w:p>
    <w:p w14:paraId="235C273F" w14:textId="6BAB690C" w:rsidR="00937B2B" w:rsidRPr="00A52564" w:rsidRDefault="00916CD7" w:rsidP="00937B2B">
      <w:pPr>
        <w:pStyle w:val="ListParagraph"/>
        <w:numPr>
          <w:ilvl w:val="0"/>
          <w:numId w:val="12"/>
        </w:numPr>
      </w:pPr>
      <w:r w:rsidRPr="00A52564">
        <w:t>Internetová d</w:t>
      </w:r>
      <w:r w:rsidR="00937B2B" w:rsidRPr="00A52564">
        <w:t>oména</w:t>
      </w:r>
    </w:p>
    <w:p w14:paraId="215A6D56" w14:textId="77777777" w:rsidR="00937B2B" w:rsidRPr="00A52564" w:rsidRDefault="00937B2B" w:rsidP="00937B2B">
      <w:pPr>
        <w:pStyle w:val="ListParagraph"/>
        <w:numPr>
          <w:ilvl w:val="0"/>
          <w:numId w:val="12"/>
        </w:numPr>
      </w:pPr>
      <w:r w:rsidRPr="00A52564">
        <w:t>Podpis</w:t>
      </w:r>
    </w:p>
    <w:p w14:paraId="4AA61E90" w14:textId="77777777" w:rsidR="00916CD7" w:rsidRPr="00A52564" w:rsidRDefault="00937B2B" w:rsidP="00937B2B">
      <w:pPr>
        <w:pStyle w:val="ListParagraph"/>
        <w:numPr>
          <w:ilvl w:val="0"/>
          <w:numId w:val="12"/>
        </w:numPr>
      </w:pPr>
      <w:r w:rsidRPr="00A52564">
        <w:t>Elektronick</w:t>
      </w:r>
      <w:r w:rsidR="00916CD7" w:rsidRPr="00A52564">
        <w:t>ý</w:t>
      </w:r>
      <w:r w:rsidRPr="00A52564">
        <w:t xml:space="preserve"> podpis</w:t>
      </w:r>
    </w:p>
    <w:p w14:paraId="29A4C1EF" w14:textId="77777777" w:rsidR="00916CD7" w:rsidRPr="00A52564" w:rsidRDefault="00916CD7" w:rsidP="00937B2B">
      <w:pPr>
        <w:pStyle w:val="ListParagraph"/>
        <w:numPr>
          <w:ilvl w:val="0"/>
          <w:numId w:val="12"/>
        </w:numPr>
      </w:pPr>
      <w:r w:rsidRPr="00A52564">
        <w:t>Elektronický</w:t>
      </w:r>
      <w:r w:rsidR="00937B2B" w:rsidRPr="00A52564">
        <w:t xml:space="preserve"> </w:t>
      </w:r>
      <w:r w:rsidRPr="00A52564">
        <w:t>k</w:t>
      </w:r>
      <w:r w:rsidR="00937B2B" w:rsidRPr="00A52564">
        <w:t>líč</w:t>
      </w:r>
    </w:p>
    <w:p w14:paraId="252140BB" w14:textId="666DE274" w:rsidR="00937B2B" w:rsidRPr="00A52564" w:rsidRDefault="00937B2B" w:rsidP="00937B2B">
      <w:pPr>
        <w:pStyle w:val="ListParagraph"/>
        <w:numPr>
          <w:ilvl w:val="0"/>
          <w:numId w:val="12"/>
        </w:numPr>
      </w:pPr>
      <w:r w:rsidRPr="00A52564">
        <w:t>Biometrická data</w:t>
      </w:r>
    </w:p>
    <w:p w14:paraId="07BCFA2A" w14:textId="1D7ADCC9" w:rsidR="00937B2B" w:rsidRPr="00A52564" w:rsidRDefault="00916CD7" w:rsidP="00937B2B">
      <w:pPr>
        <w:pStyle w:val="ListParagraph"/>
        <w:numPr>
          <w:ilvl w:val="0"/>
          <w:numId w:val="12"/>
        </w:numPr>
      </w:pPr>
      <w:r w:rsidRPr="00A52564">
        <w:t>Identifikační číslo vozidla (</w:t>
      </w:r>
      <w:r w:rsidR="00937B2B" w:rsidRPr="00A52564">
        <w:t>VIN</w:t>
      </w:r>
      <w:r w:rsidRPr="00A52564">
        <w:t>)</w:t>
      </w:r>
    </w:p>
    <w:p w14:paraId="77D5C185" w14:textId="3A7E0A86" w:rsidR="00937B2B" w:rsidRPr="00A52564" w:rsidRDefault="00937B2B" w:rsidP="00937B2B">
      <w:pPr>
        <w:pStyle w:val="ListParagraph"/>
        <w:numPr>
          <w:ilvl w:val="0"/>
          <w:numId w:val="12"/>
        </w:numPr>
      </w:pPr>
      <w:r w:rsidRPr="00A52564">
        <w:t>Parcelní číslo</w:t>
      </w:r>
    </w:p>
    <w:p w14:paraId="5E6E0838" w14:textId="3FABADE0" w:rsidR="00937B2B" w:rsidRPr="00A52564" w:rsidRDefault="00916CD7" w:rsidP="00937B2B">
      <w:pPr>
        <w:pStyle w:val="ListParagraph"/>
        <w:numPr>
          <w:ilvl w:val="0"/>
          <w:numId w:val="12"/>
        </w:numPr>
      </w:pPr>
      <w:r w:rsidRPr="00A52564">
        <w:t>Sériové</w:t>
      </w:r>
      <w:r w:rsidR="00937B2B" w:rsidRPr="00A52564">
        <w:t xml:space="preserve"> číslo</w:t>
      </w:r>
    </w:p>
    <w:p w14:paraId="383A37C7" w14:textId="79A64C07" w:rsidR="00916CD7" w:rsidRPr="00A52564" w:rsidRDefault="00916CD7" w:rsidP="00937B2B">
      <w:pPr>
        <w:pStyle w:val="ListParagraph"/>
        <w:numPr>
          <w:ilvl w:val="0"/>
          <w:numId w:val="12"/>
        </w:numPr>
      </w:pPr>
      <w:r w:rsidRPr="00A52564">
        <w:t>GPS souřadnice</w:t>
      </w:r>
    </w:p>
    <w:p w14:paraId="7BBF9BA1" w14:textId="3A03CD27" w:rsidR="00A42FAF" w:rsidRPr="00A52564" w:rsidRDefault="008455F2" w:rsidP="00A42FAF">
      <w:r w:rsidRPr="00A52564">
        <w:rPr>
          <w:b/>
          <w:bCs/>
        </w:rPr>
        <w:t>Nezařazené</w:t>
      </w:r>
    </w:p>
    <w:p w14:paraId="48AEBB02" w14:textId="1F2640C3" w:rsidR="00A42FAF" w:rsidRPr="00A52564" w:rsidRDefault="00A42FAF" w:rsidP="00A42FAF">
      <w:pPr>
        <w:pStyle w:val="ListParagraph"/>
        <w:numPr>
          <w:ilvl w:val="0"/>
          <w:numId w:val="12"/>
        </w:numPr>
      </w:pPr>
      <w:r w:rsidRPr="00A52564">
        <w:t>Adresa</w:t>
      </w:r>
    </w:p>
    <w:p w14:paraId="198F4498" w14:textId="42B2AA36" w:rsidR="00A42FAF" w:rsidRPr="00A52564" w:rsidRDefault="00A42FAF" w:rsidP="00A42FAF">
      <w:pPr>
        <w:pStyle w:val="ListParagraph"/>
        <w:numPr>
          <w:ilvl w:val="0"/>
          <w:numId w:val="12"/>
        </w:numPr>
      </w:pPr>
      <w:r w:rsidRPr="00A52564">
        <w:t>Pohlaví</w:t>
      </w:r>
    </w:p>
    <w:p w14:paraId="47398F7E" w14:textId="0D78A9E8" w:rsidR="00A42FAF" w:rsidRPr="00A52564" w:rsidRDefault="00A42FAF" w:rsidP="00A42FAF">
      <w:pPr>
        <w:pStyle w:val="ListParagraph"/>
        <w:numPr>
          <w:ilvl w:val="0"/>
          <w:numId w:val="12"/>
        </w:numPr>
      </w:pPr>
      <w:r w:rsidRPr="00A52564">
        <w:t>Rasa</w:t>
      </w:r>
    </w:p>
    <w:p w14:paraId="691AEE83" w14:textId="79A3E21C" w:rsidR="00A42FAF" w:rsidRPr="00A52564" w:rsidRDefault="00A42FAF" w:rsidP="00A42FAF">
      <w:pPr>
        <w:pStyle w:val="ListParagraph"/>
        <w:numPr>
          <w:ilvl w:val="0"/>
          <w:numId w:val="12"/>
        </w:numPr>
      </w:pPr>
      <w:r w:rsidRPr="00A52564">
        <w:t>Náboženské vyznání</w:t>
      </w:r>
    </w:p>
    <w:p w14:paraId="74E9AFE5" w14:textId="21FA017A" w:rsidR="00937B2B" w:rsidRPr="00A52564" w:rsidRDefault="00937B2B" w:rsidP="00937B2B">
      <w:pPr>
        <w:pStyle w:val="ListParagraph"/>
        <w:numPr>
          <w:ilvl w:val="0"/>
          <w:numId w:val="12"/>
        </w:numPr>
      </w:pPr>
      <w:r w:rsidRPr="00A52564">
        <w:t>Sexuální vyznání</w:t>
      </w:r>
    </w:p>
    <w:p w14:paraId="440DE585" w14:textId="2E9F56DF" w:rsidR="00937B2B" w:rsidRPr="00A52564" w:rsidRDefault="00937B2B" w:rsidP="00937B2B">
      <w:pPr>
        <w:pStyle w:val="ListParagraph"/>
        <w:numPr>
          <w:ilvl w:val="0"/>
          <w:numId w:val="12"/>
        </w:numPr>
      </w:pPr>
      <w:r w:rsidRPr="00A52564">
        <w:t>Titul</w:t>
      </w:r>
    </w:p>
    <w:p w14:paraId="642AE692" w14:textId="5FCA7F9D" w:rsidR="00937B2B" w:rsidRPr="00A52564" w:rsidRDefault="00937B2B" w:rsidP="00937B2B">
      <w:pPr>
        <w:pStyle w:val="ListParagraph"/>
        <w:numPr>
          <w:ilvl w:val="0"/>
          <w:numId w:val="12"/>
        </w:numPr>
      </w:pPr>
      <w:r w:rsidRPr="00A52564">
        <w:t>Pracovní zařazení</w:t>
      </w:r>
    </w:p>
    <w:p w14:paraId="5CDC6546" w14:textId="2B314531" w:rsidR="00937B2B" w:rsidRPr="00A52564" w:rsidRDefault="00937B2B" w:rsidP="00937B2B">
      <w:pPr>
        <w:pStyle w:val="ListParagraph"/>
        <w:numPr>
          <w:ilvl w:val="0"/>
          <w:numId w:val="12"/>
        </w:numPr>
      </w:pPr>
      <w:r w:rsidRPr="00A52564">
        <w:t>Politická příslušnost</w:t>
      </w:r>
    </w:p>
    <w:p w14:paraId="0E262066" w14:textId="417A4BCE" w:rsidR="00937B2B" w:rsidRPr="00A52564" w:rsidRDefault="00937B2B" w:rsidP="00937B2B">
      <w:pPr>
        <w:pStyle w:val="ListParagraph"/>
        <w:numPr>
          <w:ilvl w:val="0"/>
          <w:numId w:val="12"/>
        </w:numPr>
      </w:pPr>
      <w:r w:rsidRPr="00A52564">
        <w:t>Státní příslušnost</w:t>
      </w:r>
    </w:p>
    <w:p w14:paraId="0BBB0218" w14:textId="5790D898" w:rsidR="00A42FAF" w:rsidRPr="00A52564" w:rsidRDefault="00A42FAF" w:rsidP="00937B2B">
      <w:pPr>
        <w:pStyle w:val="ListParagraph"/>
        <w:numPr>
          <w:ilvl w:val="0"/>
          <w:numId w:val="12"/>
        </w:numPr>
      </w:pPr>
      <w:r w:rsidRPr="00A52564">
        <w:t>Obchodní tajemství</w:t>
      </w:r>
    </w:p>
    <w:p w14:paraId="6AD21B74" w14:textId="6DE241EF" w:rsidR="00A42FAF" w:rsidRPr="00A52564" w:rsidRDefault="00A42FAF" w:rsidP="00937B2B">
      <w:pPr>
        <w:pStyle w:val="ListParagraph"/>
        <w:numPr>
          <w:ilvl w:val="0"/>
          <w:numId w:val="12"/>
        </w:numPr>
      </w:pPr>
      <w:r w:rsidRPr="00A52564">
        <w:t>Cena zakázky</w:t>
      </w:r>
    </w:p>
    <w:p w14:paraId="58D3A74E" w14:textId="2739408E" w:rsidR="00937B2B" w:rsidRPr="00A52564" w:rsidRDefault="00937B2B" w:rsidP="00937B2B">
      <w:pPr>
        <w:rPr>
          <w:b/>
          <w:bCs/>
        </w:rPr>
      </w:pPr>
      <w:r w:rsidRPr="00A52564">
        <w:rPr>
          <w:b/>
          <w:bCs/>
        </w:rPr>
        <w:t>Identifikátory nepodléhající anonymizaci</w:t>
      </w:r>
    </w:p>
    <w:p w14:paraId="4AC63AB8" w14:textId="77777777" w:rsidR="00937B2B" w:rsidRPr="00A52564" w:rsidRDefault="00937B2B" w:rsidP="00937B2B">
      <w:pPr>
        <w:pStyle w:val="ListParagraph"/>
        <w:numPr>
          <w:ilvl w:val="0"/>
          <w:numId w:val="12"/>
        </w:numPr>
      </w:pPr>
      <w:r w:rsidRPr="00A52564">
        <w:t>Název firmy</w:t>
      </w:r>
    </w:p>
    <w:p w14:paraId="4EA4221D" w14:textId="513DDB78" w:rsidR="00937B2B" w:rsidRPr="00A52564" w:rsidRDefault="00937B2B" w:rsidP="00937B2B">
      <w:pPr>
        <w:pStyle w:val="ListParagraph"/>
        <w:numPr>
          <w:ilvl w:val="0"/>
          <w:numId w:val="12"/>
        </w:numPr>
      </w:pPr>
      <w:r w:rsidRPr="00A52564">
        <w:t>Identifikační číslo osoby (IČO)</w:t>
      </w:r>
    </w:p>
    <w:p w14:paraId="250D92BE" w14:textId="389EDB0B" w:rsidR="00937B2B" w:rsidRDefault="00937B2B" w:rsidP="00937B2B">
      <w:pPr>
        <w:pStyle w:val="ListParagraph"/>
        <w:numPr>
          <w:ilvl w:val="0"/>
          <w:numId w:val="12"/>
        </w:numPr>
      </w:pPr>
      <w:r w:rsidRPr="00A52564">
        <w:t>Id datové schránky</w:t>
      </w:r>
    </w:p>
    <w:p w14:paraId="41461055" w14:textId="025ADF25" w:rsidR="00197A9A" w:rsidRPr="00A52564" w:rsidRDefault="00197A9A" w:rsidP="00937B2B">
      <w:pPr>
        <w:pStyle w:val="ListParagraph"/>
        <w:numPr>
          <w:ilvl w:val="0"/>
          <w:numId w:val="12"/>
        </w:numPr>
      </w:pPr>
      <w:r>
        <w:t>Právnická osoba (PO)/Fyzická osoba podnikající (FOP)</w:t>
      </w:r>
    </w:p>
    <w:p w14:paraId="0AC219CB" w14:textId="121E0354" w:rsidR="00A42FAF" w:rsidRPr="00A52564" w:rsidRDefault="00A42FAF" w:rsidP="00A42FAF">
      <w:r w:rsidRPr="00A52564">
        <w:t xml:space="preserve">Tento základní seznam ale není k dalšímu zpracování dostatečný, protože nereflektuje zvláštní situace, kdy některý údaj povinné anonymizaci může a nemusí podléhat. Zároveň nevystihuje jednotlivé vazby </w:t>
      </w:r>
      <w:r w:rsidR="00A73A9D" w:rsidRPr="00A52564">
        <w:t>údajů mezi sebou a také v něm chybí rozpad na konkrétnější identifikátory nižší úrovně.</w:t>
      </w:r>
    </w:p>
    <w:p w14:paraId="4DF9D8A2" w14:textId="2FECB17B" w:rsidR="002C034D" w:rsidRPr="00A52564" w:rsidRDefault="002C034D" w:rsidP="002C034D">
      <w:pPr>
        <w:pStyle w:val="Heading3"/>
      </w:pPr>
      <w:bookmarkStart w:id="39" w:name="_Toc106966240"/>
      <w:r w:rsidRPr="00A52564">
        <w:lastRenderedPageBreak/>
        <w:t>Kompletní seznam</w:t>
      </w:r>
      <w:bookmarkEnd w:id="39"/>
    </w:p>
    <w:p w14:paraId="03FABDAC" w14:textId="6735A6C9" w:rsidR="002C034D" w:rsidRPr="00A52564" w:rsidRDefault="002C034D" w:rsidP="002C034D">
      <w:r w:rsidRPr="00A52564">
        <w:t>V další fázi tedy byla po hlubší analýze vytvořena tabulka, která obsahuje podrobnější seznam jednotlivých identifikátorů.</w:t>
      </w:r>
    </w:p>
    <w:p w14:paraId="2661760E" w14:textId="6973FFD9" w:rsidR="002C034D" w:rsidRPr="00A52564" w:rsidRDefault="002C034D" w:rsidP="002C034D">
      <w:r w:rsidRPr="00A52564">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52564" w:rsidRDefault="00871A90" w:rsidP="002C034D">
      <w:r w:rsidRPr="00A52564">
        <w:t xml:space="preserve">Pole </w:t>
      </w:r>
      <w:r w:rsidRPr="00A52564">
        <w:rPr>
          <w:b/>
          <w:bCs/>
        </w:rPr>
        <w:t xml:space="preserve">Typ identifikátoru </w:t>
      </w:r>
      <w:r w:rsidRPr="00A52564">
        <w:t>vyjadřuje</w:t>
      </w:r>
      <w:r w:rsidR="002C034D" w:rsidRPr="00A52564">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52564">
        <w:t>, která může být tímto identifikátorem označena značně zmenšuje a v tomto kontextu lze tedy již prohlásit, že se jedná o osobní údaj dle platné definice.</w:t>
      </w:r>
    </w:p>
    <w:p w14:paraId="055E960C" w14:textId="137A3626" w:rsidR="00380BA3" w:rsidRPr="00A52564" w:rsidRDefault="00380BA3" w:rsidP="002C034D">
      <w:r w:rsidRPr="00A52564">
        <w:t xml:space="preserve">Existují samozřejmě výjimky, kdy se jedním celým jménem (křestní jméno + příjmení) dá označit více </w:t>
      </w:r>
      <w:r w:rsidR="00EE4D32" w:rsidRPr="00A52564">
        <w:t>osob,</w:t>
      </w:r>
      <w:r w:rsidRPr="00A52564">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52564" w:rsidRDefault="00380BA3" w:rsidP="002C034D">
      <w:r w:rsidRPr="00A52564">
        <w:t xml:space="preserve">V poli </w:t>
      </w:r>
      <w:r w:rsidRPr="00A52564">
        <w:rPr>
          <w:b/>
          <w:bCs/>
        </w:rPr>
        <w:t>Závislé identifikátory (ID)</w:t>
      </w:r>
      <w:r w:rsidRPr="00A52564">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52564" w:rsidRDefault="002877C3" w:rsidP="002C034D">
      <w:r w:rsidRPr="00A52564">
        <w:t xml:space="preserve">V poli </w:t>
      </w:r>
      <w:r w:rsidR="001E38CF" w:rsidRPr="00A52564">
        <w:rPr>
          <w:b/>
          <w:bCs/>
        </w:rPr>
        <w:t>I</w:t>
      </w:r>
      <w:r w:rsidRPr="00A52564">
        <w:rPr>
          <w:b/>
          <w:bCs/>
        </w:rPr>
        <w:t>dentifikátor specifický pro dokument typu smlouva</w:t>
      </w:r>
      <w:r w:rsidRPr="00A52564">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52564" w:rsidRDefault="003F2D14" w:rsidP="002C034D">
      <w:r w:rsidRPr="00A52564">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52564" w:rsidRDefault="008129E4" w:rsidP="002C034D">
      <w:r w:rsidRPr="00A52564">
        <w:t>V případě, kdy identifikátor nepodléhá povinné anonymizace, nejsou vyplněny hodnoty v žádném dalším sloupci kromě ID a název identifikátoru.</w:t>
      </w:r>
    </w:p>
    <w:p w14:paraId="0FEAD025" w14:textId="6B587831" w:rsidR="008129E4" w:rsidRPr="00AC79CC" w:rsidRDefault="003F2D14" w:rsidP="002C034D">
      <w:pPr>
        <w:rPr>
          <w:color w:val="FF0000"/>
        </w:rPr>
      </w:pPr>
      <w:r w:rsidRPr="00A52564">
        <w:t>Kompletní seznam identifikátorů lze naleznout v</w:t>
      </w:r>
      <w:r w:rsidR="00AC79CC">
        <w:t> </w:t>
      </w:r>
      <w:r w:rsidRPr="00A52564">
        <w:t>příloze</w:t>
      </w:r>
      <w:r w:rsidR="00AC79CC">
        <w:t xml:space="preserve"> </w:t>
      </w:r>
      <w:r w:rsidR="00AC79CC" w:rsidRPr="00AC79CC">
        <w:rPr>
          <w:i/>
          <w:iCs/>
        </w:rPr>
        <w:t>A: Kompletní mapa kategorií osobních údajů</w:t>
      </w:r>
      <w:r w:rsidR="00AC79CC">
        <w:rPr>
          <w:i/>
          <w:iCs/>
        </w:rPr>
        <w:t>.</w:t>
      </w:r>
    </w:p>
    <w:p w14:paraId="0DCD1957" w14:textId="674519A9" w:rsidR="00BE563F" w:rsidRPr="00A52564" w:rsidRDefault="00D37ADF" w:rsidP="00541658">
      <w:pPr>
        <w:pStyle w:val="Heading2"/>
      </w:pPr>
      <w:bookmarkStart w:id="40" w:name="_Toc106966241"/>
      <w:r w:rsidRPr="00A52564">
        <w:lastRenderedPageBreak/>
        <w:t xml:space="preserve">Mapa </w:t>
      </w:r>
      <w:r w:rsidR="0025768C" w:rsidRPr="00A52564">
        <w:t>kategorií</w:t>
      </w:r>
      <w:bookmarkEnd w:id="40"/>
    </w:p>
    <w:p w14:paraId="6828C67A" w14:textId="46EEC46F" w:rsidR="008129E4" w:rsidRPr="00A52564" w:rsidRDefault="008129E4" w:rsidP="008129E4">
      <w:r w:rsidRPr="00A52564">
        <w:t>V kompletním seznamu se pracuje s počtem 5</w:t>
      </w:r>
      <w:r w:rsidR="008D6F41">
        <w:t>9</w:t>
      </w:r>
      <w:r w:rsidRPr="00A52564">
        <w:t xml:space="preserve"> identifikátorů. </w:t>
      </w:r>
      <w:r w:rsidR="003F2D14" w:rsidRPr="00A52564">
        <w:t xml:space="preserve">Tento počet je v další fázi redukován pomocí postupného logického zjednodušování, kdy je bráno v potaz konkrétní využití aplikace na detekci osobních údajů </w:t>
      </w:r>
      <w:r w:rsidR="001B5E31" w:rsidRPr="00A52564">
        <w:t>na</w:t>
      </w:r>
      <w:r w:rsidR="003F2D14" w:rsidRPr="00A52564">
        <w:t> dokumentech typu smlouva. Také</w:t>
      </w:r>
      <w:r w:rsidR="008455F2" w:rsidRPr="00A52564">
        <w:t xml:space="preserve"> zde dochází k odstranění některých duplicitních příznaků </w:t>
      </w:r>
      <w:r w:rsidR="001B5E31" w:rsidRPr="00A52564">
        <w:t>u</w:t>
      </w:r>
      <w:r w:rsidR="008455F2" w:rsidRPr="00A52564">
        <w:t> jednotlivých identifikátor</w:t>
      </w:r>
      <w:r w:rsidR="001B5E31" w:rsidRPr="00A52564">
        <w:t>ů</w:t>
      </w:r>
      <w:r w:rsidR="008455F2" w:rsidRPr="00A52564">
        <w:t>.</w:t>
      </w:r>
    </w:p>
    <w:p w14:paraId="45B5AE2C" w14:textId="1A5AE07C" w:rsidR="00A66D70" w:rsidRPr="00A52564" w:rsidRDefault="001B5E31" w:rsidP="008129E4">
      <w:r w:rsidRPr="00A52564">
        <w:t>Kvůli své podstatě sekundárních identifikátorů vede tato mapa k následnému vytvoření n-rozměrné vazební matice binárních hodnot, kdy n je rovno celkovému počtu zpracovávaných identifikátorů.</w:t>
      </w:r>
    </w:p>
    <w:p w14:paraId="3A570669" w14:textId="20B221A9" w:rsidR="008455F2" w:rsidRPr="00EE4D32" w:rsidRDefault="006A5B22" w:rsidP="00EE4D32">
      <w:r w:rsidRPr="00A52564">
        <w:t>Zjednodušenou mapu kategorií osobních údajů</w:t>
      </w:r>
      <w:r w:rsidR="00D53943" w:rsidRPr="00A52564">
        <w:t xml:space="preserve"> lze najít v tabulce 1.</w:t>
      </w:r>
      <w:r w:rsidR="00A66D70" w:rsidRPr="00A52564">
        <w:br w:type="page"/>
      </w:r>
    </w:p>
    <w:tbl>
      <w:tblPr>
        <w:tblW w:w="7116" w:type="dxa"/>
        <w:tblLook w:val="04A0" w:firstRow="1" w:lastRow="0" w:firstColumn="1" w:lastColumn="0" w:noHBand="0" w:noVBand="1"/>
      </w:tblPr>
      <w:tblGrid>
        <w:gridCol w:w="447"/>
        <w:gridCol w:w="2780"/>
        <w:gridCol w:w="1940"/>
        <w:gridCol w:w="1920"/>
        <w:gridCol w:w="222"/>
      </w:tblGrid>
      <w:tr w:rsidR="006A5B22" w:rsidRPr="00A52564" w14:paraId="624EF923" w14:textId="77777777" w:rsidTr="006A5B22">
        <w:trPr>
          <w:gridAfter w:val="1"/>
          <w:wAfter w:w="36" w:type="dxa"/>
          <w:trHeight w:val="458"/>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52564" w:rsidRDefault="006A5B22" w:rsidP="006A5B2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lastRenderedPageBreak/>
              <w:t>Mapa kategorií osobních údajů</w:t>
            </w:r>
          </w:p>
        </w:tc>
      </w:tr>
      <w:tr w:rsidR="006A5B22" w:rsidRPr="00A52564"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52564"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52564"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52564"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7, 9, 53</w:t>
            </w:r>
          </w:p>
        </w:tc>
        <w:tc>
          <w:tcPr>
            <w:tcW w:w="36" w:type="dxa"/>
            <w:vAlign w:val="center"/>
            <w:hideMark/>
          </w:tcPr>
          <w:p w14:paraId="5961693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7, 9, 53, 56</w:t>
            </w:r>
          </w:p>
        </w:tc>
        <w:tc>
          <w:tcPr>
            <w:tcW w:w="36" w:type="dxa"/>
            <w:vAlign w:val="center"/>
            <w:hideMark/>
          </w:tcPr>
          <w:p w14:paraId="0D0ADCD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w:t>
            </w:r>
          </w:p>
        </w:tc>
        <w:tc>
          <w:tcPr>
            <w:tcW w:w="36" w:type="dxa"/>
            <w:vAlign w:val="center"/>
            <w:hideMark/>
          </w:tcPr>
          <w:p w14:paraId="29E5540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68B40CDB"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9, 53</w:t>
            </w:r>
          </w:p>
        </w:tc>
        <w:tc>
          <w:tcPr>
            <w:tcW w:w="36" w:type="dxa"/>
            <w:vAlign w:val="center"/>
            <w:hideMark/>
          </w:tcPr>
          <w:p w14:paraId="381B40C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C76D9A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6E2BDBC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8BEEDD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15C71A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A1CB60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1612B8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86FBF78"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555DB3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774AAD3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9725B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3, 53</w:t>
            </w:r>
          </w:p>
        </w:tc>
        <w:tc>
          <w:tcPr>
            <w:tcW w:w="36" w:type="dxa"/>
            <w:vAlign w:val="center"/>
            <w:hideMark/>
          </w:tcPr>
          <w:p w14:paraId="5D635C6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7F52CDC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EA56176"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5486292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2003F05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10</w:t>
            </w:r>
          </w:p>
        </w:tc>
        <w:tc>
          <w:tcPr>
            <w:tcW w:w="36" w:type="dxa"/>
            <w:vAlign w:val="center"/>
            <w:hideMark/>
          </w:tcPr>
          <w:p w14:paraId="7A243B3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660E6A4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0D7D318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15B2109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6368A9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3, 10</w:t>
            </w:r>
          </w:p>
        </w:tc>
        <w:tc>
          <w:tcPr>
            <w:tcW w:w="36" w:type="dxa"/>
            <w:vAlign w:val="center"/>
            <w:hideMark/>
          </w:tcPr>
          <w:p w14:paraId="0AD340B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7C9F193A" w14:textId="77777777" w:rsidR="006A5B22" w:rsidRPr="00A52564"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4BF79213" w:rsidR="00017EFE" w:rsidRPr="00A52564" w:rsidRDefault="00D53943" w:rsidP="00D53943">
      <w:pPr>
        <w:pStyle w:val="Caption"/>
      </w:pPr>
      <w:bookmarkStart w:id="41" w:name="_Toc106970001"/>
      <w:r w:rsidRPr="00A52564">
        <w:t xml:space="preserve">Tabulka </w:t>
      </w:r>
      <w:fldSimple w:instr=" SEQ Tabulka \* ARABIC ">
        <w:r w:rsidR="006F273F">
          <w:rPr>
            <w:noProof/>
          </w:rPr>
          <w:t>1</w:t>
        </w:r>
      </w:fldSimple>
      <w:r w:rsidRPr="00A52564">
        <w:t>: Mapa kategorií osobních údajů</w:t>
      </w:r>
      <w:bookmarkEnd w:id="41"/>
    </w:p>
    <w:p w14:paraId="691C6077" w14:textId="7691B902" w:rsidR="001B5E31" w:rsidRPr="00A52564" w:rsidRDefault="00203F3C" w:rsidP="00203F3C">
      <w:pPr>
        <w:pStyle w:val="Heading3"/>
      </w:pPr>
      <w:bookmarkStart w:id="42" w:name="_Toc106966242"/>
      <w:r w:rsidRPr="00A52564">
        <w:lastRenderedPageBreak/>
        <w:t>Jmenné identifikátory</w:t>
      </w:r>
      <w:bookmarkEnd w:id="42"/>
    </w:p>
    <w:p w14:paraId="4F737ACF" w14:textId="210AE34D" w:rsidR="00203F3C" w:rsidRPr="00A52564" w:rsidRDefault="00203F3C" w:rsidP="00203F3C">
      <w:r w:rsidRPr="00A52564">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52564" w:rsidRDefault="00203F3C" w:rsidP="00203F3C">
      <w:r w:rsidRPr="00A52564">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52564" w:rsidRDefault="00203F3C" w:rsidP="00203F3C">
      <w:r w:rsidRPr="00A52564">
        <w:t xml:space="preserve">Název společnosti sám o sobě </w:t>
      </w:r>
      <w:r w:rsidR="0099709A" w:rsidRPr="00A52564">
        <w:t>anonymizaci nepodléhá</w:t>
      </w:r>
      <w:r w:rsidRPr="00A52564">
        <w:t xml:space="preserve">. Je </w:t>
      </w:r>
      <w:r w:rsidR="0099709A" w:rsidRPr="00A52564">
        <w:t>ho ovšem potřeba</w:t>
      </w:r>
      <w:r w:rsidRPr="00A52564">
        <w:t xml:space="preserve"> brát v potaz kvůli </w:t>
      </w:r>
      <w:r w:rsidR="0099709A" w:rsidRPr="00A52564">
        <w:t>vazbám dalších sekundárních identifikátorů, které jsou na tomto údaji závislé.</w:t>
      </w:r>
    </w:p>
    <w:p w14:paraId="05E63951" w14:textId="6484F2D9" w:rsidR="0099709A" w:rsidRPr="00A52564" w:rsidRDefault="0099709A" w:rsidP="0099709A">
      <w:pPr>
        <w:pStyle w:val="Heading3"/>
      </w:pPr>
      <w:bookmarkStart w:id="43" w:name="_Toc106966243"/>
      <w:r w:rsidRPr="00A52564">
        <w:t>Číselné identifikátory</w:t>
      </w:r>
      <w:bookmarkEnd w:id="43"/>
    </w:p>
    <w:p w14:paraId="011A1192" w14:textId="5D72E261" w:rsidR="00DC5EF8" w:rsidRPr="00A52564" w:rsidRDefault="0099709A" w:rsidP="0099709A">
      <w:r w:rsidRPr="00A52564">
        <w:t xml:space="preserve">Primární identifikátory uvedené v kompletním seznamu zůstávají principiálně ve stejné podobě, jen dochází ke sjednocení osobního a pracovního telefonního </w:t>
      </w:r>
      <w:r w:rsidR="00D501B4" w:rsidRPr="00A52564">
        <w:t>čísla,</w:t>
      </w:r>
      <w:r w:rsidRPr="00A52564">
        <w:t xml:space="preserve"> a především k vytvoření vazby na identifikátoru </w:t>
      </w:r>
      <w:r w:rsidRPr="00A52564">
        <w:rPr>
          <w:i/>
          <w:iCs/>
        </w:rPr>
        <w:t>Právnická osoba (PO)/Fyzická osoba podnikající (FOP)</w:t>
      </w:r>
      <w:r w:rsidR="00DC5EF8" w:rsidRPr="00A52564">
        <w:t xml:space="preserve">. </w:t>
      </w:r>
    </w:p>
    <w:p w14:paraId="6C6C0BB5" w14:textId="3A722019" w:rsidR="00DC5EF8" w:rsidRPr="00A52564" w:rsidRDefault="00DC5EF8" w:rsidP="0099709A">
      <w:r w:rsidRPr="00A52564">
        <w:t>Identifikátory označující identifikační číslo osoby (IČO) byly zcela odstraněny, protože tento údaj v daném kontextu nepodléhá anonymizaci.</w:t>
      </w:r>
    </w:p>
    <w:p w14:paraId="47462B95" w14:textId="30BD6687" w:rsidR="00DC5EF8" w:rsidRPr="00A52564" w:rsidRDefault="00DC5EF8" w:rsidP="00DC5EF8">
      <w:pPr>
        <w:pStyle w:val="Heading3"/>
      </w:pPr>
      <w:bookmarkStart w:id="44" w:name="_Toc106966244"/>
      <w:r w:rsidRPr="00A52564">
        <w:t>Znakové identifikátory</w:t>
      </w:r>
      <w:bookmarkEnd w:id="44"/>
    </w:p>
    <w:p w14:paraId="6D132534" w14:textId="5446450F" w:rsidR="00DC5EF8" w:rsidRPr="00A52564" w:rsidRDefault="00DC5EF8" w:rsidP="00DC5EF8">
      <w:r w:rsidRPr="00A52564">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52564" w:rsidRDefault="00DC5EF8" w:rsidP="00DC5EF8">
      <w:r w:rsidRPr="00A52564">
        <w:t>Stejně tak byla vyřazena i textová reprezentace elektronického podpisu a klíče</w:t>
      </w:r>
      <w:r w:rsidR="003736D4" w:rsidRPr="00A52564">
        <w:t>. U těchto údajů se totiž tento formát zobrazení nepředpokládá. Stejně tak jsou vyjmuta i biometrická data, která by se ve smlouvě vůbec neměla v žádné formě vyskytovat.</w:t>
      </w:r>
    </w:p>
    <w:p w14:paraId="66F827E9" w14:textId="10B14B78" w:rsidR="00DC5EF8" w:rsidRPr="00A52564" w:rsidRDefault="003736D4" w:rsidP="003736D4">
      <w:pPr>
        <w:pStyle w:val="Heading3"/>
      </w:pPr>
      <w:bookmarkStart w:id="45" w:name="_Toc106966245"/>
      <w:r w:rsidRPr="00A52564">
        <w:t>Lokalizační identifikátory</w:t>
      </w:r>
      <w:bookmarkEnd w:id="45"/>
    </w:p>
    <w:p w14:paraId="7CA8E7B2" w14:textId="25FD6C9B" w:rsidR="003736D4" w:rsidRPr="00A52564" w:rsidRDefault="003736D4" w:rsidP="003736D4">
      <w:r w:rsidRPr="00A52564">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52564" w:rsidRDefault="00076490" w:rsidP="00076490">
      <w:pPr>
        <w:pStyle w:val="Heading3"/>
      </w:pPr>
      <w:bookmarkStart w:id="46" w:name="_Toc106966246"/>
      <w:r w:rsidRPr="00A52564">
        <w:t>Ostatní identifikátory</w:t>
      </w:r>
      <w:bookmarkEnd w:id="46"/>
    </w:p>
    <w:p w14:paraId="04743719" w14:textId="318DC7FB" w:rsidR="002B46A7" w:rsidRPr="00A52564" w:rsidRDefault="002B46A7" w:rsidP="00076490">
      <w:r w:rsidRPr="00A52564">
        <w:t xml:space="preserve">Identifikátor </w:t>
      </w:r>
      <w:r w:rsidRPr="00A52564">
        <w:rPr>
          <w:i/>
          <w:iCs/>
        </w:rPr>
        <w:t>Rasa</w:t>
      </w:r>
      <w:r w:rsidRPr="00A52564">
        <w:t xml:space="preserve"> byl z této skupiny odstraněn kvůli velmi nepravděpodobnému výskytu ve smlouvách. To stejné platí i o identifikátoru </w:t>
      </w:r>
      <w:r w:rsidRPr="00A52564">
        <w:rPr>
          <w:i/>
          <w:iCs/>
        </w:rPr>
        <w:t>Sexuální vyznání</w:t>
      </w:r>
      <w:r w:rsidRPr="00A52564">
        <w:t xml:space="preserve">. </w:t>
      </w:r>
      <w:r w:rsidRPr="00A52564">
        <w:rPr>
          <w:i/>
          <w:iCs/>
        </w:rPr>
        <w:t>Pohlaví</w:t>
      </w:r>
      <w:r w:rsidRPr="00A52564">
        <w:t xml:space="preserve"> bylo odstraněno </w:t>
      </w:r>
      <w:r w:rsidRPr="00A52564">
        <w:lastRenderedPageBreak/>
        <w:t>kvůli malé identifikační vypovídající hodnotě a zároveň kvůli složitostem při detekci pohlaví v českém jazyce.</w:t>
      </w:r>
    </w:p>
    <w:p w14:paraId="428FFAB2" w14:textId="0D6C2388" w:rsidR="00076490" w:rsidRPr="00A52564" w:rsidRDefault="002B46A7" w:rsidP="00076490">
      <w:r w:rsidRPr="00A52564">
        <w:t xml:space="preserve">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w:t>
      </w:r>
      <w:r w:rsidR="00D501B4">
        <w:t>anonymizačního nástroje</w:t>
      </w:r>
      <w:r w:rsidRPr="00A52564">
        <w:t xml:space="preserve"> umožněna.</w:t>
      </w:r>
    </w:p>
    <w:p w14:paraId="217C77FD" w14:textId="1D3256B1" w:rsidR="007D6769" w:rsidRPr="00A52564" w:rsidRDefault="00627FC3" w:rsidP="007D6769">
      <w:pPr>
        <w:pStyle w:val="Heading3"/>
      </w:pPr>
      <w:bookmarkStart w:id="47" w:name="_Toc106966247"/>
      <w:r>
        <w:t>Redukovaný seznam identifikátorů</w:t>
      </w:r>
      <w:bookmarkEnd w:id="47"/>
    </w:p>
    <w:p w14:paraId="16321709" w14:textId="4C7655A1" w:rsidR="007F4BB2" w:rsidRPr="00A52564" w:rsidRDefault="007D6769" w:rsidP="007F4BB2">
      <w:r w:rsidRPr="00A52564">
        <w:t xml:space="preserve">Po redukci kompletního seznamu identifikátorů se podařilo snížit </w:t>
      </w:r>
      <w:r w:rsidR="008D6F41">
        <w:t xml:space="preserve">celkový </w:t>
      </w:r>
      <w:r w:rsidRPr="00A52564">
        <w:t>počet identifikátorů z 5</w:t>
      </w:r>
      <w:r w:rsidR="008D6F41">
        <w:t>9</w:t>
      </w:r>
      <w:r w:rsidRPr="00A52564">
        <w:t xml:space="preserve"> na 34. Do vytvořené mapy se dají v budoucnu při rozšíření stávajícího využití nebo při </w:t>
      </w:r>
      <w:r w:rsidR="00435AAD" w:rsidRPr="00A52564">
        <w:t xml:space="preserve">novém stanovení typu analyzovaných dokumentů </w:t>
      </w:r>
      <w:r w:rsidRPr="00A52564">
        <w:t>přidávat i další identifikátory</w:t>
      </w:r>
      <w:r w:rsidR="00435AAD" w:rsidRPr="00A52564">
        <w:t xml:space="preserve">, které mohou být navázané na již stávající. Díky modulární struktuře vyvíjeného </w:t>
      </w:r>
      <w:r w:rsidR="00B26714">
        <w:t>anonymizačního nástroje</w:t>
      </w:r>
      <w:r w:rsidR="00435AAD" w:rsidRPr="00A52564">
        <w:t xml:space="preserve"> by mělo být možné relativně jednoduše rozšířit </w:t>
      </w:r>
      <w:r w:rsidR="00B37E41">
        <w:t xml:space="preserve">jeho funkcionalitu pro </w:t>
      </w:r>
      <w:r w:rsidR="00D501B4">
        <w:t>klasifikaci</w:t>
      </w:r>
      <w:r w:rsidR="00B37E41">
        <w:t xml:space="preserve"> i dalších více doménově specifických identifikátorů.</w:t>
      </w:r>
    </w:p>
    <w:p w14:paraId="5BA5F8B2" w14:textId="0CAA97CD" w:rsidR="00DB1E30" w:rsidRPr="00A52564" w:rsidRDefault="000550F2" w:rsidP="00DB1E30">
      <w:pPr>
        <w:pStyle w:val="Heading1"/>
      </w:pPr>
      <w:bookmarkStart w:id="48" w:name="_Toc106966248"/>
      <w:r w:rsidRPr="00A52564">
        <w:lastRenderedPageBreak/>
        <w:t>Použité techniky</w:t>
      </w:r>
      <w:r w:rsidR="00AA3A3A" w:rsidRPr="00A52564">
        <w:t xml:space="preserve"> hlubokého učení</w:t>
      </w:r>
      <w:bookmarkEnd w:id="48"/>
    </w:p>
    <w:p w14:paraId="33AF72AB" w14:textId="15740EB7" w:rsidR="00530396" w:rsidRPr="00530396" w:rsidRDefault="00530396" w:rsidP="00252A90">
      <w:r>
        <w:t xml:space="preserve">Vyvíjený anonymizační nástroj je z velké části založený technikách hlubokého učení. V následující kapitole jsou tedy probrány vybrané oblasti hlubokého učení, a to </w:t>
      </w:r>
      <w:r w:rsidR="001A0643">
        <w:t>od širších</w:t>
      </w:r>
      <w:r>
        <w:t xml:space="preserve"> základů po konkrétnější témata</w:t>
      </w:r>
      <w:r w:rsidR="001A0643">
        <w:t>, zabývající se přímo oblastí Named Entity Recognition (NER). Důraz je dále kladen na klasifikaci jmenných entit v českém jazyce a na doplňující morfologické znaky</w:t>
      </w:r>
      <w:r w:rsidR="0034067A">
        <w:t>,</w:t>
      </w:r>
      <w:r w:rsidR="001A0643">
        <w:t xml:space="preserve"> přispívající lepší kvalitě klasifikace. Nakonec jsou zde zkoumány některé state-of-the-art modely, které jsou vhodné pro vlastní trénink v další části práce.</w:t>
      </w:r>
    </w:p>
    <w:p w14:paraId="5F125909" w14:textId="5794323F" w:rsidR="00712F70" w:rsidRPr="00A52564" w:rsidRDefault="00712F70" w:rsidP="00712F70">
      <w:pPr>
        <w:pStyle w:val="Heading2"/>
      </w:pPr>
      <w:bookmarkStart w:id="49" w:name="_Toc106966249"/>
      <w:r w:rsidRPr="00A52564">
        <w:t>Hluboké učení</w:t>
      </w:r>
      <w:bookmarkEnd w:id="49"/>
    </w:p>
    <w:p w14:paraId="0A87569B" w14:textId="789817E4" w:rsidR="00176218" w:rsidRPr="00A52564" w:rsidRDefault="00763DCA" w:rsidP="007D7AE6">
      <w:r w:rsidRPr="00A52564">
        <w:t>Hlubokým učením (</w:t>
      </w:r>
      <w:r w:rsidR="00D37ACA">
        <w:t>D</w:t>
      </w:r>
      <w:r w:rsidRPr="00A52564">
        <w:t xml:space="preserve">eep </w:t>
      </w:r>
      <w:r w:rsidR="00D37ACA">
        <w:t>L</w:t>
      </w:r>
      <w:r w:rsidRPr="00A52564">
        <w:t>earning) se nazývá podoblast strojového učení (</w:t>
      </w:r>
      <w:r w:rsidR="00D37ACA">
        <w:t>M</w:t>
      </w:r>
      <w:r w:rsidRPr="00A52564">
        <w:t xml:space="preserve">achine </w:t>
      </w:r>
      <w:r w:rsidR="00D37ACA">
        <w:t>L</w:t>
      </w:r>
      <w:r w:rsidRPr="00A52564">
        <w:t>earning). Hl</w:t>
      </w:r>
      <w:r w:rsidR="00176218" w:rsidRPr="00A52564">
        <w:t xml:space="preserve">uboké neuronové sítě, tedy neuronové sítě patřící právě do oblasti hlubokého učení vynikají </w:t>
      </w:r>
      <w:r w:rsidR="002F36AB" w:rsidRPr="00A52564">
        <w:t xml:space="preserve">především </w:t>
      </w:r>
      <w:r w:rsidR="00176218" w:rsidRPr="00A52564">
        <w:t xml:space="preserve">větším </w:t>
      </w:r>
      <w:r w:rsidR="002F36AB" w:rsidRPr="00A52564">
        <w:t xml:space="preserve">stupněm abstrakce, </w:t>
      </w:r>
      <w:r w:rsidR="00176218" w:rsidRPr="00A52564">
        <w:t>která je způsobena větším počtem skrytých vrstev (hidden layers).</w:t>
      </w:r>
    </w:p>
    <w:p w14:paraId="1DEE7F1A" w14:textId="77777777" w:rsidR="00807436" w:rsidRPr="00A52564" w:rsidRDefault="004631BD" w:rsidP="007D7AE6">
      <w:r w:rsidRPr="00A52564">
        <w:t>Známým příkladem, který ukazuje</w:t>
      </w:r>
      <w:r w:rsidR="002A134C" w:rsidRPr="00A52564">
        <w:t>,</w:t>
      </w:r>
      <w:r w:rsidRPr="00A52564">
        <w:t xml:space="preserve"> jak větší počet skrytých vrstev </w:t>
      </w:r>
      <w:r w:rsidR="00843BF8" w:rsidRPr="00A52564">
        <w:t xml:space="preserve">dokáže </w:t>
      </w:r>
      <w:r w:rsidR="009E7BA8" w:rsidRPr="00A52564">
        <w:t xml:space="preserve">ovlivňovat složitost požadované operace, je </w:t>
      </w:r>
      <w:r w:rsidR="002A134C" w:rsidRPr="00A52564">
        <w:t>trénink neuronové sítě tak, aby dokázala provádět operaci XOR. Zatímco binární operace jako AND a OR jsou lineárně separovatelné v dvourozměrném prostoru</w:t>
      </w:r>
      <w:r w:rsidR="00617908" w:rsidRPr="00A52564">
        <w:t xml:space="preserve"> jednou polorovinou</w:t>
      </w:r>
      <w:r w:rsidR="002A134C" w:rsidRPr="00A52564">
        <w:t>, u XOR</w:t>
      </w:r>
      <w:r w:rsidR="00617908" w:rsidRPr="00A52564">
        <w:t xml:space="preserve"> už toto tvrzení neplatí</w:t>
      </w:r>
      <w:r w:rsidR="00B62CF3" w:rsidRPr="00A52564">
        <w:t xml:space="preserve"> a pro úspěšné vyjádření této funkce je potřeba do neuronové sítě přidat skrytou vrstvu.</w:t>
      </w:r>
    </w:p>
    <w:p w14:paraId="769844B1" w14:textId="47EE3D0E" w:rsidR="00176218" w:rsidRPr="00A52564" w:rsidRDefault="00FA2C02" w:rsidP="007D7AE6">
      <w:r w:rsidRPr="00A52564">
        <w:t xml:space="preserve">Zároveň je dokázáno, že jakákoliv funkce </w:t>
      </w:r>
      <w:r w:rsidR="00807436" w:rsidRPr="00A52564">
        <w:t xml:space="preserve">vyjádřená ve dvourozměrném prostoru </w:t>
      </w:r>
      <w:r w:rsidRPr="00A52564">
        <w:t xml:space="preserve">může být </w:t>
      </w:r>
      <w:r w:rsidR="000A2767" w:rsidRPr="00A52564">
        <w:t>neuronovou sítí simulována</w:t>
      </w:r>
      <w:r w:rsidRPr="00A52564">
        <w:t xml:space="preserve"> dostatečným počtem výpočetních jednote</w:t>
      </w:r>
      <w:r w:rsidR="00807436" w:rsidRPr="00A52564">
        <w:t xml:space="preserve">k (computation units) v pouze jedné skryté vrstvě, přičemž toto tvrzení vytváří paralelu </w:t>
      </w:r>
      <w:r w:rsidR="002105DD">
        <w:t xml:space="preserve">například </w:t>
      </w:r>
      <w:r w:rsidR="00807436" w:rsidRPr="00A52564">
        <w:t>s Fourierovou transformací. Tento přístup j</w:t>
      </w:r>
      <w:r w:rsidR="000A2767" w:rsidRPr="00A52564">
        <w:t xml:space="preserve">e však pro praktické použití nevýhodný, protože s narůstající přesností simulace funkce roste exponenciálně i počet výpočetních jednotek ve skryté vrstvě a tím pádem i celková výpočetní náročnost </w:t>
      </w:r>
      <w:r w:rsidR="00D6147D" w:rsidRPr="00A52564">
        <w:t>(Wang, 2017).</w:t>
      </w:r>
    </w:p>
    <w:p w14:paraId="60CCE35C" w14:textId="30919CA6" w:rsidR="000A2767" w:rsidRPr="00A52564" w:rsidRDefault="00D6147D" w:rsidP="007D7AE6">
      <w:r w:rsidRPr="00A52564">
        <w:t xml:space="preserve">Jako hluboké neuronové sítě jsou definovány takové neuronové sítě, které mají </w:t>
      </w:r>
      <w:r w:rsidR="003C1880" w:rsidRPr="00A52564">
        <w:t>3</w:t>
      </w:r>
      <w:r w:rsidRPr="00A52564">
        <w:t xml:space="preserve"> a více skrytých vrstev</w:t>
      </w:r>
      <w:r w:rsidR="00126B03" w:rsidRPr="00A52564">
        <w:t xml:space="preserve"> a pracují s více úrovněmi reprezentace informací.</w:t>
      </w:r>
      <w:r w:rsidR="003C1880" w:rsidRPr="00A52564">
        <w:t xml:space="preserve"> Princip většího počtu skrytých vrstev je bližší fungování lidského mozku, kte</w:t>
      </w:r>
      <w:r w:rsidR="00126B03" w:rsidRPr="00A52564">
        <w:t>rý také tíhne k vytváření větší abstrakce a postupnému spojování dílčích informací (Bengio</w:t>
      </w:r>
      <w:r w:rsidR="00247D3A" w:rsidRPr="00A52564">
        <w:t xml:space="preserve"> a Delalleau, 2011).</w:t>
      </w:r>
    </w:p>
    <w:p w14:paraId="5D3350B6" w14:textId="78B2256C" w:rsidR="00247D3A" w:rsidRPr="00A52564" w:rsidRDefault="00247D3A" w:rsidP="007D7AE6">
      <w:r w:rsidRPr="00A52564">
        <w:t xml:space="preserve">Dá se tedy </w:t>
      </w:r>
      <w:r w:rsidR="00F53DA7">
        <w:t xml:space="preserve">zjednodušeně </w:t>
      </w:r>
      <w:r w:rsidRPr="00A52564">
        <w:t>říc</w:t>
      </w:r>
      <w:r w:rsidR="00F53DA7">
        <w:t>t</w:t>
      </w:r>
      <w:r w:rsidRPr="00A52564">
        <w:t>,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Pr="00A52564" w:rsidRDefault="00EF5E26" w:rsidP="007D7AE6">
      <w:r w:rsidRPr="00A52564">
        <w:t xml:space="preserve">Eldan a Shamir ve své práci </w:t>
      </w:r>
      <w:r w:rsidRPr="00A52564">
        <w:rPr>
          <w:i/>
          <w:iCs/>
        </w:rPr>
        <w:t xml:space="preserve">The Power of Depth for Feedforward Neural Netoworsk </w:t>
      </w:r>
      <w:r w:rsidRPr="00A52564">
        <w:t>(2015) zjistili a dokázali, že více skrytých vrstev neuronové sítě dosahuje z hlediska výpočetní náročnosti v poměru s</w:t>
      </w:r>
      <w:r w:rsidR="00F94CFD" w:rsidRPr="00A52564">
        <w:t> přesností modelu</w:t>
      </w:r>
      <w:r w:rsidRPr="00A52564">
        <w:t xml:space="preserve"> lepší výsledky.</w:t>
      </w:r>
      <w:r w:rsidR="00F94CFD" w:rsidRPr="00A52564">
        <w:t xml:space="preserve"> Zároveň však mohou nastat situace, kdy je přidávání dalších vrstev spíše na škodu, protože model může v důsledku ve vyšších </w:t>
      </w:r>
      <w:r w:rsidR="00F94CFD" w:rsidRPr="00A52564">
        <w:lastRenderedPageBreak/>
        <w:t>vrstvách vytvářet i abstraktní vazby takové úrovně, že z hlediska řešeného problému nemusejí dávat smysl.</w:t>
      </w:r>
      <w:r w:rsidRPr="00A52564">
        <w:t xml:space="preserve"> </w:t>
      </w:r>
    </w:p>
    <w:p w14:paraId="68C1DED1" w14:textId="3AFB66E2" w:rsidR="00FC59BB" w:rsidRPr="00A52564" w:rsidRDefault="00635C75" w:rsidP="007D7AE6">
      <w:r w:rsidRPr="00A52564">
        <w:t>Zároveň obecně platí, že čím je model neuronové sítě hlubší, tím je i náro</w:t>
      </w:r>
      <w:r w:rsidR="00E13A1D" w:rsidRPr="00A52564">
        <w:t xml:space="preserve">čnější na trénování algoritmem zpětné propagace chyby (backpropagation algorithm), protože </w:t>
      </w:r>
      <w:r w:rsidR="00B04E20" w:rsidRPr="00A52564">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A52564" w:rsidRDefault="00B04E20" w:rsidP="007D7AE6">
      <w:r w:rsidRPr="00A52564">
        <w:t xml:space="preserve">Tento problém adresoval v roce 2006 ve své práci </w:t>
      </w:r>
      <w:r w:rsidRPr="00A52564">
        <w:rPr>
          <w:i/>
          <w:iCs/>
        </w:rPr>
        <w:t>A fast learning algorithm for deep belief nets</w:t>
      </w:r>
      <w:r w:rsidRPr="00A52564">
        <w:t xml:space="preserve"> Geoffrey Hinton, který přišel s greedy algoritmem, který </w:t>
      </w:r>
      <w:r w:rsidR="001B42CB" w:rsidRPr="00A52564">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A52564">
        <w:t xml:space="preserve">. </w:t>
      </w:r>
    </w:p>
    <w:p w14:paraId="729FC22B" w14:textId="2663AE2C" w:rsidR="00F23202" w:rsidRPr="00A52564" w:rsidRDefault="00150F7E" w:rsidP="00F23202">
      <w:pPr>
        <w:pStyle w:val="Heading2"/>
      </w:pPr>
      <w:bookmarkStart w:id="50" w:name="_Toc106966250"/>
      <w:r w:rsidRPr="00A52564">
        <w:t>Natural Language Processing</w:t>
      </w:r>
      <w:bookmarkEnd w:id="50"/>
    </w:p>
    <w:p w14:paraId="3F22E3FB" w14:textId="36654F17" w:rsidR="0034540F" w:rsidRPr="00A52564" w:rsidRDefault="0034540F" w:rsidP="00104F1C">
      <w:r w:rsidRPr="00A52564">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52564">
        <w:t xml:space="preserve"> (Johri et al., 2021)</w:t>
      </w:r>
      <w:r w:rsidRPr="00A52564">
        <w:t>.</w:t>
      </w:r>
    </w:p>
    <w:p w14:paraId="591D9F6E" w14:textId="67B38F18" w:rsidR="00104F1C" w:rsidRPr="00A52564" w:rsidRDefault="00661C26" w:rsidP="00104F1C">
      <w:r w:rsidRPr="00A52564">
        <w:t xml:space="preserve">NLP samo o sobě není přímou součástí hlubokého učení. Výzkum strojového zpracování jazyka začal ještě dávno před tím, než se </w:t>
      </w:r>
      <w:r w:rsidR="004D42E4" w:rsidRPr="00A52564">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52564">
        <w:t>si dal za cíl vytvořit překladové strojové slovníky. To se podařilo Georgesi Artstrounimu, který si nechal roku 1933 patentovat zařízení s názvem „Mechanical brain“,</w:t>
      </w:r>
      <w:r w:rsidR="0042351C" w:rsidRPr="00A52564">
        <w:t xml:space="preserve"> které sloužilo jako mechanický překladač (machinetranslate.org, nedatováno).</w:t>
      </w:r>
    </w:p>
    <w:p w14:paraId="6E856B8D" w14:textId="423F5934" w:rsidR="0042351C" w:rsidRPr="00A52564" w:rsidRDefault="0042351C" w:rsidP="00104F1C">
      <w:r w:rsidRPr="00A52564">
        <w:t>Tento přístup se ale z praktického používání v reálném světě ukázal jako nepoužitelný, protože tradiční slovníkový přístup si nedokáže poradit s gramatikou.</w:t>
      </w:r>
      <w:r w:rsidR="008C5B93" w:rsidRPr="00A52564">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w:t>
      </w:r>
      <w:r w:rsidR="002F035E">
        <w:t>v</w:t>
      </w:r>
      <w:r w:rsidR="002F035E" w:rsidRPr="00A52564">
        <w:t>ystihnou</w:t>
      </w:r>
      <w:r w:rsidR="002F035E">
        <w:t xml:space="preserve">t </w:t>
      </w:r>
      <w:r w:rsidR="008C5B93" w:rsidRPr="00A52564">
        <w:t xml:space="preserve">gramatiku kvůli </w:t>
      </w:r>
      <w:r w:rsidR="002F018B">
        <w:t xml:space="preserve">syntaktickým </w:t>
      </w:r>
      <w:r w:rsidR="008C5B93" w:rsidRPr="00A52564">
        <w:t>rozdílům v jednotlivých jazycích (Johri et al., 2021).</w:t>
      </w:r>
    </w:p>
    <w:p w14:paraId="1ABF7D21" w14:textId="7D32C029" w:rsidR="008C5B93" w:rsidRPr="00A52564" w:rsidRDefault="008C5B93" w:rsidP="00104F1C">
      <w:r w:rsidRPr="00A52564">
        <w:t xml:space="preserve">Dalším evolučním krokem byla tokenizace </w:t>
      </w:r>
      <w:r w:rsidR="0043767E" w:rsidRPr="00A52564">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A52564">
        <w:t>A</w:t>
      </w:r>
      <w:r w:rsidR="0043767E" w:rsidRPr="00A52564">
        <w:t xml:space="preserve">ugmented </w:t>
      </w:r>
      <w:r w:rsidR="00343CB8" w:rsidRPr="00A52564">
        <w:t>T</w:t>
      </w:r>
      <w:r w:rsidR="0043767E" w:rsidRPr="00A52564">
        <w:t xml:space="preserve">ransition </w:t>
      </w:r>
      <w:r w:rsidR="00343CB8" w:rsidRPr="00A52564">
        <w:t>N</w:t>
      </w:r>
      <w:r w:rsidR="0043767E" w:rsidRPr="00A52564">
        <w:t>etwork (ATN) a byla popsána roku 1970 Williamem Woodsem (Woods, 1970).</w:t>
      </w:r>
    </w:p>
    <w:p w14:paraId="663DC4B7" w14:textId="12E266F5" w:rsidR="00203A6E" w:rsidRPr="00A52564" w:rsidRDefault="00203A6E" w:rsidP="00104F1C">
      <w:r w:rsidRPr="00A52564">
        <w:t>Všechny výše popsané metody měly jednu zásadní nevýhodu: všechna pravidla pro zpracování textů musela být přesně definována a algoritmicky popsána</w:t>
      </w:r>
      <w:r w:rsidR="00CF5767" w:rsidRPr="00A52564">
        <w:t xml:space="preserve">, což z tohoto úkolu </w:t>
      </w:r>
      <w:r w:rsidR="00CF5767" w:rsidRPr="00A52564">
        <w:lastRenderedPageBreak/>
        <w:t xml:space="preserve">dělalo nesmírně časově a intelektuálně náročnou činnost (nehledě na to, že způsob, jak některá pravidla programaticky vyjádřit ani nebyl </w:t>
      </w:r>
      <w:r w:rsidR="002F018B">
        <w:t xml:space="preserve">nikdy </w:t>
      </w:r>
      <w:r w:rsidR="00CF5767" w:rsidRPr="00A52564">
        <w:t>nalezen).</w:t>
      </w:r>
    </w:p>
    <w:p w14:paraId="404D0712" w14:textId="32B716C2" w:rsidR="00CF5767" w:rsidRPr="00A52564" w:rsidRDefault="00343CB8" w:rsidP="00104F1C">
      <w:r w:rsidRPr="00A52564">
        <w:t>V 80. letech 20. století se oblast NLP začala pomalu prolínat se světem strojového učení, které pomocí například rozhodovacích stromů</w:t>
      </w:r>
      <w:r w:rsidR="00AB17A7" w:rsidRPr="00A52564">
        <w:t xml:space="preserve"> dokázalo přesněji interpretovat jednotlivá gramatická a syntaktická pravidla na základě tréninku modelu</w:t>
      </w:r>
      <w:r w:rsidR="00894547" w:rsidRPr="00A52564">
        <w:t xml:space="preserve"> na reálných datech</w:t>
      </w:r>
      <w:r w:rsidR="00AB17A7" w:rsidRPr="00A52564">
        <w:t>. Stále zde ale existovala velká oblast nevyřešených problémů s určování</w:t>
      </w:r>
      <w:r w:rsidR="00894547" w:rsidRPr="00A52564">
        <w:t>m</w:t>
      </w:r>
      <w:r w:rsidR="00AB17A7" w:rsidRPr="00A52564">
        <w:t xml:space="preserve"> významu slov na základě kontextu nebo rozdílné</w:t>
      </w:r>
      <w:r w:rsidR="00EF6194">
        <w:t>ho</w:t>
      </w:r>
      <w:r w:rsidR="00AB17A7" w:rsidRPr="00A52564">
        <w:t xml:space="preserve"> chápání textu na základě vztahu pisatele.</w:t>
      </w:r>
    </w:p>
    <w:p w14:paraId="6FA59CB8" w14:textId="7DD46CB0" w:rsidR="00AB17A7" w:rsidRPr="00A52564" w:rsidRDefault="00AB17A7" w:rsidP="00104F1C">
      <w:r w:rsidRPr="00A52564">
        <w:t>Nejnovějším</w:t>
      </w:r>
      <w:r w:rsidR="00E74892" w:rsidRPr="00A52564">
        <w:t>i technikami NLP se tedy staly techniky hlubokého učení, které umožňují právě vyšší abstrakci chápání textu.</w:t>
      </w:r>
    </w:p>
    <w:p w14:paraId="787995BB" w14:textId="77777777" w:rsidR="00D9749B" w:rsidRPr="00A52564" w:rsidRDefault="007E6397" w:rsidP="00104F1C">
      <w:r w:rsidRPr="00A52564">
        <w:t xml:space="preserve">Klíčovou technikou se stalo </w:t>
      </w:r>
      <w:r w:rsidR="00D9749B" w:rsidRPr="00A52564">
        <w:t>vytváření</w:t>
      </w:r>
      <w:r w:rsidRPr="00A52564">
        <w:t xml:space="preserve"> matic reprezentujících vztahy mezi jednotlivými tokeny (těmi můžou být jak jednotlivá slova, tak například i dvojice </w:t>
      </w:r>
      <w:r w:rsidR="00D9749B" w:rsidRPr="00A52564">
        <w:t>slov,</w:t>
      </w:r>
      <w:r w:rsidRPr="00A52564">
        <w:t xml:space="preserve"> atd.). </w:t>
      </w:r>
      <w:r w:rsidR="00D9749B" w:rsidRPr="00A52564">
        <w:t>Samotné vytvoření této matice se provádí trénováním modelu na korpusu slov, které by se měly týkat stejné či příbuzné problematiky jako na kterou bude využitý i výsledný NLP model.</w:t>
      </w:r>
    </w:p>
    <w:p w14:paraId="4489781A" w14:textId="5E312EEB" w:rsidR="00C70A9D" w:rsidRPr="00A52564" w:rsidRDefault="00D9749B" w:rsidP="00104F1C">
      <w:r w:rsidRPr="00A52564">
        <w:t xml:space="preserve">Běžnými technikami jsou například TF-IDF, One-Hot Encodings, Word Embeddings, Word2Vec a další. Cílem je vytvořit takovou n-rozměrnou matici, aby </w:t>
      </w:r>
      <w:r w:rsidR="009C4DEA" w:rsidRPr="00A52564">
        <w:t>slova,</w:t>
      </w:r>
      <w:r w:rsidRPr="00A52564">
        <w:t xml:space="preserve"> která jsou si významem a využitím ve větách příbuzná, měla k sobě co nejbližší </w:t>
      </w:r>
      <w:r w:rsidR="009C4DEA">
        <w:t xml:space="preserve">algebraickou </w:t>
      </w:r>
      <w:r w:rsidRPr="00A52564">
        <w:t>vzdálenost</w:t>
      </w:r>
      <w:r w:rsidR="00C70A9D" w:rsidRPr="00A52564">
        <w:t xml:space="preserve"> (Nigam, 2021)</w:t>
      </w:r>
      <w:r w:rsidRPr="00A52564">
        <w:t>.</w:t>
      </w:r>
    </w:p>
    <w:p w14:paraId="2C9FF669" w14:textId="4D137662" w:rsidR="00E74892" w:rsidRPr="00A52564" w:rsidRDefault="00C70A9D" w:rsidP="00104F1C">
      <w:r w:rsidRPr="00A52564">
        <w:t xml:space="preserve">Základních typů neuronových sítí, které jsou v současné době považované jako nejvhodnější pro použití v NLP je několik. V první řadě jde o </w:t>
      </w:r>
      <w:r w:rsidR="006E52E2" w:rsidRPr="00A52564">
        <w:t xml:space="preserve">rekurentní neuronovou síť (Recurrent Neural Network – RNN), která dokáže </w:t>
      </w:r>
      <w:r w:rsidR="00013725" w:rsidRPr="00A52564">
        <w:t>z</w:t>
      </w:r>
      <w:r w:rsidR="006E52E2" w:rsidRPr="00A52564">
        <w:t xml:space="preserve">pracovat vstupní data (jedno slovo/jeden token) s ohledem na data zpracovaná při předchozím průchodu. Tím pádem </w:t>
      </w:r>
      <w:r w:rsidR="00013725" w:rsidRPr="00A52564">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52564">
        <w:t xml:space="preserve"> (Goldberg, 2017)</w:t>
      </w:r>
      <w:r w:rsidR="00013725" w:rsidRPr="00A52564">
        <w:t>.</w:t>
      </w:r>
    </w:p>
    <w:p w14:paraId="3B47D06B" w14:textId="07B44266" w:rsidR="006E2816" w:rsidRPr="00A52564" w:rsidRDefault="006E2816" w:rsidP="00104F1C">
      <w:r w:rsidRPr="00A52564">
        <w:t>V současné době se tedy spíše využívají modifikované verze RNN, které tyto problémy adresují. Nejznámějšími jsou modely Gated Recurrent Unit (GRU) a Long Short Term Memory (LSTM)</w:t>
      </w:r>
      <w:r w:rsidR="007C12D1" w:rsidRPr="00A52564">
        <w:t>, které řeší problém mizejícího gradientu představením takzvaných bran (gate), které umožňují lepší kontrolu nad oddělenou pamětí, představující kontext předchozích tokenů (Goldber</w:t>
      </w:r>
      <w:r w:rsidR="003D439C" w:rsidRPr="00A52564">
        <w:t>g</w:t>
      </w:r>
      <w:r w:rsidR="007C12D1" w:rsidRPr="00A52564">
        <w:t>, 2017).</w:t>
      </w:r>
    </w:p>
    <w:p w14:paraId="1FFC68A8" w14:textId="190FEBFF" w:rsidR="0042351C" w:rsidRPr="00A52564" w:rsidRDefault="00360C8F" w:rsidP="00104F1C">
      <w:r w:rsidRPr="00A52564">
        <w:t xml:space="preserve">Problém nemožnosti vytvoření vazby na tokenech zpracovávaných později ve větě je řešen obousměrným RNN (Bidirectional RNN – BRNN). V tomto případě probíhá </w:t>
      </w:r>
      <w:r w:rsidR="006F18D5" w:rsidRPr="00A52564">
        <w:t xml:space="preserve">zpracovávání tokenů obousměrně, </w:t>
      </w:r>
      <w:r w:rsidR="0044345A" w:rsidRPr="00A52564">
        <w:t>takže při zpracování konkrétního tokenu BRNN pracuje s gradienty obou RNN</w:t>
      </w:r>
      <w:r w:rsidR="003D439C" w:rsidRPr="00A52564">
        <w:t xml:space="preserve"> (Goldberg, 2017).</w:t>
      </w:r>
    </w:p>
    <w:p w14:paraId="7F711D0A" w14:textId="707AA619" w:rsidR="00894137" w:rsidRPr="00A52564" w:rsidRDefault="00150F7E" w:rsidP="00894137">
      <w:pPr>
        <w:pStyle w:val="Heading2"/>
      </w:pPr>
      <w:bookmarkStart w:id="51" w:name="_Toc106966251"/>
      <w:r w:rsidRPr="00A52564">
        <w:t>Named Entity Recognition</w:t>
      </w:r>
      <w:bookmarkEnd w:id="51"/>
    </w:p>
    <w:p w14:paraId="2C42F370" w14:textId="5031C4D9" w:rsidR="00D51970" w:rsidRPr="00A52564" w:rsidRDefault="008233E2" w:rsidP="00D51970">
      <w:r w:rsidRPr="00A52564">
        <w:t>Named Entity Recognition (NER) je jedním z</w:t>
      </w:r>
      <w:r w:rsidR="00333F76" w:rsidRPr="00A52564">
        <w:t xml:space="preserve"> hlavních </w:t>
      </w:r>
      <w:r w:rsidRPr="00A52564">
        <w:t>dílčích úkolů NLP</w:t>
      </w:r>
      <w:r w:rsidR="00F826F2" w:rsidRPr="00A52564">
        <w:t xml:space="preserve">, který představuje detekci a klasifikaci jmenných </w:t>
      </w:r>
      <w:r w:rsidR="00B4404A">
        <w:t>entit</w:t>
      </w:r>
      <w:r w:rsidR="00F826F2" w:rsidRPr="00A52564">
        <w:t xml:space="preserve"> v analyzovaném textu.</w:t>
      </w:r>
      <w:r w:rsidR="00333F76" w:rsidRPr="00A52564">
        <w:t xml:space="preserve"> Tato technika má potom využití </w:t>
      </w:r>
      <w:r w:rsidR="00333F76" w:rsidRPr="00A52564">
        <w:lastRenderedPageBreak/>
        <w:t xml:space="preserve">jak sama o sobě, tak i jako předzpracování textu před </w:t>
      </w:r>
      <w:r w:rsidR="00DB2022" w:rsidRPr="00A52564">
        <w:t>dalšími NLP úlohami jako je porozumění textu, vytvoření shrnutí textu nebo strojového překladu (Li et al., 2020).</w:t>
      </w:r>
    </w:p>
    <w:p w14:paraId="2D3CD89D" w14:textId="7E93DE2B" w:rsidR="00DB2022" w:rsidRPr="00A52564" w:rsidRDefault="00060A42" w:rsidP="00D51970">
      <w:r w:rsidRPr="00A52564">
        <w:t xml:space="preserve">Jmenné </w:t>
      </w:r>
      <w:r w:rsidR="006058FE">
        <w:t xml:space="preserve">entity </w:t>
      </w:r>
      <w:r w:rsidRPr="00A52564">
        <w:t xml:space="preserve">jsou obecně rozdělovány do dvou skupin: </w:t>
      </w:r>
      <w:r w:rsidR="00AA6DCE" w:rsidRPr="00A52564">
        <w:t xml:space="preserve">generické jmenné </w:t>
      </w:r>
      <w:r w:rsidR="006058FE">
        <w:t>entity</w:t>
      </w:r>
      <w:r w:rsidR="00AA6DCE" w:rsidRPr="00A52564">
        <w:t xml:space="preserve"> (generic NE) a </w:t>
      </w:r>
      <w:r w:rsidR="006058FE">
        <w:t xml:space="preserve">doménově specifické </w:t>
      </w:r>
      <w:r w:rsidR="00AA6DCE" w:rsidRPr="00A52564">
        <w:t xml:space="preserve">jmenné </w:t>
      </w:r>
      <w:r w:rsidR="006058FE">
        <w:t>entit</w:t>
      </w:r>
      <w:r w:rsidR="00AA6DCE" w:rsidRPr="00A52564">
        <w:t>y (domain-specific NE).</w:t>
      </w:r>
    </w:p>
    <w:p w14:paraId="2F501106" w14:textId="7BF07662" w:rsidR="00AA6DCE" w:rsidRPr="00A52564" w:rsidRDefault="00AA6DCE" w:rsidP="00D51970">
      <w:r w:rsidRPr="00A52564">
        <w:t>V literatuře lze identifikovat 4 hlavní přístupy v řešení NER</w:t>
      </w:r>
      <w:r w:rsidR="00423A6D" w:rsidRPr="00A52564">
        <w:t xml:space="preserve"> (Li et al., 2020)</w:t>
      </w:r>
      <w:r w:rsidRPr="00A52564">
        <w:t xml:space="preserve">. </w:t>
      </w:r>
      <w:r w:rsidR="00423A6D" w:rsidRPr="00A52564">
        <w:t>Prvním je rule</w:t>
      </w:r>
      <w:r w:rsidR="00742113" w:rsidRPr="00A52564">
        <w:t>-</w:t>
      </w:r>
      <w:r w:rsidR="00423A6D" w:rsidRPr="00A52564">
        <w:t xml:space="preserve">based approach, založený na </w:t>
      </w:r>
      <w:r w:rsidR="000343D6" w:rsidRPr="00A52564">
        <w:t xml:space="preserve">definici konkrétních pravidel pro každý typ jmenné entity. </w:t>
      </w:r>
      <w:r w:rsidR="00742113" w:rsidRPr="00A52564">
        <w:t xml:space="preserve">V tomto případě se často využívají prostředky jako jsou slovníky (dictionaries), regulární výrazy, syntakticky-lexikální vzory nebo ručně vytvořená syntaktická pravidla </w:t>
      </w:r>
      <w:r w:rsidR="003934B6" w:rsidRPr="00A52564">
        <w:t xml:space="preserve">(Petasis et al., 2001). Systémy vytvořené tímto způsobem se vyznačují vysokou přesností (v terminologii strojového učení pojem </w:t>
      </w:r>
      <w:r w:rsidR="003934B6" w:rsidRPr="00A52564">
        <w:rPr>
          <w:i/>
          <w:iCs/>
        </w:rPr>
        <w:t>precision</w:t>
      </w:r>
      <w:r w:rsidR="003F445F" w:rsidRPr="00A52564">
        <w:t xml:space="preserve"> = poměr true positives/(true positives + false positives)</w:t>
      </w:r>
      <w:r w:rsidR="003934B6" w:rsidRPr="00A52564">
        <w:t>), ale malým recallem (poměr true positives</w:t>
      </w:r>
      <w:r w:rsidR="003F445F" w:rsidRPr="00A52564">
        <w:t>/(true positives+ false negatives)) (Li et al., 2020).</w:t>
      </w:r>
    </w:p>
    <w:p w14:paraId="576F815E" w14:textId="0BBEFA0D" w:rsidR="00507F61" w:rsidRPr="00A52564" w:rsidRDefault="003F445F" w:rsidP="00D51970">
      <w:r w:rsidRPr="00A52564">
        <w:t xml:space="preserve">Dalším přístupem je tzv. </w:t>
      </w:r>
      <w:r w:rsidRPr="0068728A">
        <w:t xml:space="preserve">Unsupervised </w:t>
      </w:r>
      <w:r w:rsidR="00E836BB" w:rsidRPr="0068728A">
        <w:t>Learning</w:t>
      </w:r>
      <w:r w:rsidRPr="00A52564">
        <w:t xml:space="preserve"> neboli učení bez učitele, konkrétně potom využití clusteringu, kdy dochází k segmentaci jmenných identifikátorů do různých skupin dle </w:t>
      </w:r>
      <w:r w:rsidR="00AC0A4D" w:rsidRPr="00A52564">
        <w:t>obecně se vyskytujících lexikálních vzorů ve větším textovém korpusu (Nadeau, 2007).</w:t>
      </w:r>
      <w:r w:rsidR="00507F61" w:rsidRPr="00A52564">
        <w:t xml:space="preserve"> </w:t>
      </w:r>
      <w:r w:rsidR="00E836BB" w:rsidRPr="00A52564">
        <w:t>V případě unsupervised learning není potřeba anotovat data v trénovacím datasetu. Tím pádem</w:t>
      </w:r>
      <w:r w:rsidR="00507F61" w:rsidRPr="00A52564">
        <w:t xml:space="preserve"> </w:t>
      </w:r>
      <w:r w:rsidR="0068728A">
        <w:t>je potřeba</w:t>
      </w:r>
      <w:r w:rsidR="00507F61" w:rsidRPr="00A52564">
        <w:t xml:space="preserve"> menší práce s přípravou trénovacích dat a tím i větší flexibilita při aplikování této techniky pro konkrétní doménu.</w:t>
      </w:r>
    </w:p>
    <w:p w14:paraId="52FA8590" w14:textId="0BDEBB5F" w:rsidR="003F445F" w:rsidRPr="00A52564" w:rsidRDefault="00CB50D1" w:rsidP="00D51970">
      <w:r w:rsidRPr="00A52564">
        <w:t xml:space="preserve">Přístup aplikující </w:t>
      </w:r>
      <w:r w:rsidRPr="00A52564">
        <w:rPr>
          <w:i/>
          <w:iCs/>
        </w:rPr>
        <w:t>Supervized Learning</w:t>
      </w:r>
      <w:r w:rsidRPr="00A52564">
        <w:t xml:space="preserve"> neboli učení s učitelem je ve velké míře závislý na vektoru příznaků. Příznaky mohou být mnoha druhů. </w:t>
      </w:r>
      <w:r w:rsidR="006238F1" w:rsidRPr="00A52564">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A52564">
        <w:t>vytvořen</w:t>
      </w:r>
      <w:r w:rsidR="006238F1" w:rsidRPr="00A52564">
        <w:t xml:space="preserve"> jako multi-class</w:t>
      </w:r>
      <w:r w:rsidR="00687ED6" w:rsidRPr="00A52564">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A52564" w:rsidRDefault="00302ED3" w:rsidP="00D812EB">
      <w:r w:rsidRPr="00A52564">
        <w:t xml:space="preserve">Posledním přístupem je využití algoritmů hlubokého učení. V tomto případě se jedná </w:t>
      </w:r>
      <w:r w:rsidR="002E7249" w:rsidRPr="00A52564">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A52564">
        <w:t>odhalovat</w:t>
      </w:r>
      <w:r w:rsidR="002E7249" w:rsidRPr="00A52564">
        <w:t xml:space="preserve"> příznaky již sama.</w:t>
      </w:r>
      <w:r w:rsidR="00EA70C0" w:rsidRPr="00A52564">
        <w:t xml:space="preserve"> To značně zmenšuje nutnou odbornost v doméně </w:t>
      </w:r>
      <w:r w:rsidR="00D812EB" w:rsidRPr="00A52564">
        <w:t xml:space="preserve">zpracování </w:t>
      </w:r>
      <w:r w:rsidR="00EA70C0" w:rsidRPr="00A52564">
        <w:t>daného textu, protože odpadá práce s odvozováním toho, jaké příznaky nejvíce souvisí s analyzovaným textem a jak je z textu derivovat.</w:t>
      </w:r>
    </w:p>
    <w:p w14:paraId="408C90D9" w14:textId="6C7863BF" w:rsidR="00217AEE" w:rsidRPr="00A52564" w:rsidRDefault="0046611C" w:rsidP="00D812EB">
      <w:r w:rsidRPr="00A52564">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A52564">
        <w:t xml:space="preserve"> (Li et al., 2020)</w:t>
      </w:r>
      <w:r w:rsidRPr="00A52564">
        <w:t>:</w:t>
      </w:r>
    </w:p>
    <w:p w14:paraId="4B468C04" w14:textId="61CDACB8" w:rsidR="0046611C" w:rsidRPr="00A52564" w:rsidRDefault="0046611C" w:rsidP="0046611C">
      <w:pPr>
        <w:pStyle w:val="ListParagraph"/>
        <w:numPr>
          <w:ilvl w:val="0"/>
          <w:numId w:val="16"/>
        </w:numPr>
      </w:pPr>
      <w:r w:rsidRPr="00A52564">
        <w:t>Vrstva představující</w:t>
      </w:r>
      <w:r w:rsidR="007B21A1" w:rsidRPr="00A52564">
        <w:t xml:space="preserve"> distribuovan</w:t>
      </w:r>
      <w:r w:rsidR="00BD33F9">
        <w:t>ou</w:t>
      </w:r>
      <w:r w:rsidR="007B21A1" w:rsidRPr="00A52564">
        <w:t xml:space="preserve"> </w:t>
      </w:r>
      <w:r w:rsidR="001F5AFA" w:rsidRPr="00A52564">
        <w:t>reprezentaci</w:t>
      </w:r>
      <w:r w:rsidR="007B21A1" w:rsidRPr="00A52564">
        <w:t xml:space="preserve"> vstupních dat</w:t>
      </w:r>
      <w:r w:rsidR="00376C15" w:rsidRPr="00A52564">
        <w:t xml:space="preserve"> (distributed vector representation)</w:t>
      </w:r>
    </w:p>
    <w:p w14:paraId="645C775F" w14:textId="3C9C2783" w:rsidR="007B21A1" w:rsidRPr="00A52564" w:rsidRDefault="007B21A1" w:rsidP="0046611C">
      <w:pPr>
        <w:pStyle w:val="ListParagraph"/>
        <w:numPr>
          <w:ilvl w:val="0"/>
          <w:numId w:val="16"/>
        </w:numPr>
      </w:pPr>
      <w:r w:rsidRPr="00A52564">
        <w:t>Context encoder</w:t>
      </w:r>
    </w:p>
    <w:p w14:paraId="4DA497F8" w14:textId="53F9ED00" w:rsidR="007B21A1" w:rsidRPr="00A52564" w:rsidRDefault="007B21A1" w:rsidP="0046611C">
      <w:pPr>
        <w:pStyle w:val="ListParagraph"/>
        <w:numPr>
          <w:ilvl w:val="0"/>
          <w:numId w:val="16"/>
        </w:numPr>
      </w:pPr>
      <w:r w:rsidRPr="00A52564">
        <w:t>Tag decoder</w:t>
      </w:r>
    </w:p>
    <w:p w14:paraId="0EE188A8" w14:textId="5415E2AD" w:rsidR="00F54A57" w:rsidRPr="00A52564" w:rsidRDefault="007B21A1" w:rsidP="007B21A1">
      <w:r w:rsidRPr="00A52564">
        <w:lastRenderedPageBreak/>
        <w:t xml:space="preserve">Pod vrstvou představující </w:t>
      </w:r>
      <w:r w:rsidRPr="00A52564">
        <w:rPr>
          <w:b/>
          <w:bCs/>
        </w:rPr>
        <w:t>distribuovan</w:t>
      </w:r>
      <w:r w:rsidR="00453897" w:rsidRPr="00A52564">
        <w:rPr>
          <w:b/>
          <w:bCs/>
        </w:rPr>
        <w:t>ou</w:t>
      </w:r>
      <w:r w:rsidRPr="00A52564">
        <w:rPr>
          <w:b/>
          <w:bCs/>
        </w:rPr>
        <w:t xml:space="preserve"> </w:t>
      </w:r>
      <w:r w:rsidR="00453897" w:rsidRPr="00A52564">
        <w:rPr>
          <w:b/>
          <w:bCs/>
        </w:rPr>
        <w:t xml:space="preserve">reprezentaci </w:t>
      </w:r>
      <w:r w:rsidRPr="00A52564">
        <w:rPr>
          <w:b/>
          <w:bCs/>
        </w:rPr>
        <w:t>vstupních dat</w:t>
      </w:r>
      <w:r w:rsidRPr="00A52564">
        <w:t xml:space="preserve"> si lze představit </w:t>
      </w:r>
      <w:r w:rsidR="007A49E1" w:rsidRPr="00A52564">
        <w:t>N-rozměrnou matici, která je uspořádána takovým způsobem, který reprezentuje vztahy mezi významy jednotlivých slov.</w:t>
      </w:r>
      <w:r w:rsidR="00F54A57" w:rsidRPr="00A52564">
        <w:t xml:space="preserve"> Slova, která jsou si příbuzná, pak mají mezi sebou kratší vzdálenost.</w:t>
      </w:r>
    </w:p>
    <w:p w14:paraId="3605FF5A" w14:textId="6882B7D2" w:rsidR="007B21A1" w:rsidRPr="00A52564" w:rsidRDefault="001F5AFA" w:rsidP="007B21A1">
      <w:r w:rsidRPr="00A52564">
        <w:t xml:space="preserve">Rozdíl mezi nedistribuovanou a distribuovanou reprezentací dat ukazuje obrázek 2: </w:t>
      </w:r>
      <w:r w:rsidRPr="00A52564">
        <w:rPr>
          <w:i/>
          <w:iCs/>
        </w:rPr>
        <w:t>Rozdíl mezi distribuovaným a nedistribuovaným rozdělením vstupních dat</w:t>
      </w:r>
      <w:r w:rsidRPr="00A52564">
        <w:t>. Vlevo je vidět řídká matice s nedistribuovanou reprezentací dat</w:t>
      </w:r>
      <w:r w:rsidR="00BB55F5" w:rsidRPr="00A52564">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A52564" w:rsidRDefault="001F5AFA" w:rsidP="001F5AFA">
      <w:pPr>
        <w:keepNext/>
      </w:pPr>
      <w:r w:rsidRPr="00A52564">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3A9DD728" w:rsidR="001F5AFA" w:rsidRPr="00A52564" w:rsidRDefault="001F5AFA" w:rsidP="001F5AFA">
      <w:pPr>
        <w:pStyle w:val="Caption"/>
      </w:pPr>
      <w:bookmarkStart w:id="52" w:name="_Toc106969989"/>
      <w:r w:rsidRPr="00A52564">
        <w:t xml:space="preserve">Obrázek </w:t>
      </w:r>
      <w:fldSimple w:instr=" SEQ Obrázek \* ARABIC ">
        <w:r w:rsidR="006F273F">
          <w:rPr>
            <w:noProof/>
          </w:rPr>
          <w:t>3</w:t>
        </w:r>
      </w:fldSimple>
      <w:r w:rsidRPr="00A52564">
        <w:t>: Rozdíl mezi distribuovaným a nedistribuovaným rozdělením vstupních dat (Ganesh, 2019)</w:t>
      </w:r>
      <w:bookmarkEnd w:id="52"/>
    </w:p>
    <w:p w14:paraId="2C8C1DAE" w14:textId="411A046D" w:rsidR="00BB55F5" w:rsidRPr="00A52564" w:rsidRDefault="00BB55F5" w:rsidP="00BB55F5">
      <w:r w:rsidRPr="00A52564">
        <w:t>Matice představující distribuované rozdělení vstupních dat se v kontextu NLP a NER nazývá word embeddings.</w:t>
      </w:r>
      <w:r w:rsidR="001F4E79" w:rsidRPr="00A52564">
        <w:t xml:space="preserve"> Vrstv</w:t>
      </w:r>
      <w:r w:rsidR="00113A83" w:rsidRPr="00A52564">
        <w:t xml:space="preserve">u word embeddings je nutné před </w:t>
      </w:r>
      <w:r w:rsidR="006035EA" w:rsidRPr="00A52564">
        <w:t>zařazením do architektury NER neuronové sítě vytrénovat na vhodném korpusu tak, aby došlo ke správné distribuci reprezentace slov.</w:t>
      </w:r>
    </w:p>
    <w:p w14:paraId="4A7D61E7" w14:textId="1B9B104D" w:rsidR="00971BFF" w:rsidRDefault="00971BFF" w:rsidP="00BB55F5">
      <w:r w:rsidRPr="00A52564">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27CE154F" w14:textId="52216C9A" w:rsidR="00D0724F" w:rsidRPr="00A52564" w:rsidRDefault="00D0724F" w:rsidP="00D0724F">
      <w:r w:rsidRPr="00A52564">
        <w:t xml:space="preserve">Zajímavou alternativou (postavený na této architektuře je například populární model BERT) je využití </w:t>
      </w:r>
      <w:r>
        <w:t xml:space="preserve">architektury </w:t>
      </w:r>
      <w:r>
        <w:rPr>
          <w:b/>
          <w:bCs/>
        </w:rPr>
        <w:t xml:space="preserve">Deep </w:t>
      </w:r>
      <w:r w:rsidRPr="00195D6E">
        <w:rPr>
          <w:b/>
          <w:bCs/>
        </w:rPr>
        <w:t>transformer</w:t>
      </w:r>
      <w:r>
        <w:t>.</w:t>
      </w:r>
      <w:r w:rsidRPr="00A52564">
        <w:t xml:space="preserve"> </w:t>
      </w:r>
      <w:r>
        <w:t>Modely založené na této architektuře</w:t>
      </w:r>
      <w:r w:rsidRPr="00A52564">
        <w:t xml:space="preserve"> jsou v současné době považovány za state-of-the-art v oblasti NLP. Pomocí transformerů a techniky fine-tuning lze funkci předtrénovaných modelů založených na transformerech poupravit pro využití v NER (Giacaglia, 2021).</w:t>
      </w:r>
      <w:r>
        <w:t xml:space="preserve"> Vrstva embeddings architektury transformer vykazuje větší citlivost na kontext než klasické word embeddings.</w:t>
      </w:r>
    </w:p>
    <w:p w14:paraId="26CD29EC" w14:textId="77777777" w:rsidR="00D0724F" w:rsidRDefault="00D0724F" w:rsidP="00BB55F5"/>
    <w:p w14:paraId="25F071A7" w14:textId="322A937B" w:rsidR="00195D6E" w:rsidRDefault="00453897" w:rsidP="00BB55F5">
      <w:r w:rsidRPr="00A52564">
        <w:rPr>
          <w:b/>
          <w:bCs/>
        </w:rPr>
        <w:t>Context encoder</w:t>
      </w:r>
      <w:r w:rsidRPr="00A52564">
        <w:t>, jak již název této části NER architektury naznačuje, se zabývá zpracováním kontextu</w:t>
      </w:r>
      <w:r w:rsidR="009B4FEA" w:rsidRPr="00A52564">
        <w:t xml:space="preserve">.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w:t>
      </w:r>
      <w:r w:rsidR="00163933">
        <w:t>entit vyskytujících se</w:t>
      </w:r>
      <w:r w:rsidR="009B4FEA" w:rsidRPr="00A52564">
        <w:t xml:space="preserve"> v textu.</w:t>
      </w:r>
      <w:r w:rsidR="00195D6E">
        <w:t xml:space="preserve"> </w:t>
      </w:r>
      <w:r w:rsidR="009B4FEA" w:rsidRPr="00A52564">
        <w:t xml:space="preserve">Nejběžněji využívanými architekturami pro tuto část jsou </w:t>
      </w:r>
      <w:r w:rsidR="00B56CC4" w:rsidRPr="00A52564">
        <w:t xml:space="preserve">obousměrné </w:t>
      </w:r>
      <w:r w:rsidR="005D3205" w:rsidRPr="00A52564">
        <w:t>rekurentní neuronové sítě (BRNN), společně s jejich odvozenými variantami LSTM nebo GRU.</w:t>
      </w:r>
    </w:p>
    <w:p w14:paraId="5D478630" w14:textId="5193BD88" w:rsidR="009B4FEA" w:rsidRPr="00A52564" w:rsidRDefault="00BE7360" w:rsidP="00BB55F5">
      <w:r w:rsidRPr="00A52564">
        <w:t xml:space="preserve">Výstupní vrstvou typické moderní NER architektury je </w:t>
      </w:r>
      <w:r w:rsidRPr="00A52564">
        <w:rPr>
          <w:b/>
          <w:bCs/>
        </w:rPr>
        <w:t>Tag decoder</w:t>
      </w:r>
      <w:r w:rsidRPr="00A52564">
        <w:t xml:space="preserve">. </w:t>
      </w:r>
      <w:r w:rsidR="002067BC" w:rsidRPr="00A52564">
        <w:t xml:space="preserve">Ten si bere jako vstup kontextově závislou reprezentaci textových dat a </w:t>
      </w:r>
      <w:r w:rsidR="00574A50" w:rsidRPr="00A52564">
        <w:t>produkuje původní text proložený anotovanými jmennými identifikátory.</w:t>
      </w:r>
    </w:p>
    <w:p w14:paraId="2BDAD94F" w14:textId="6A938C58" w:rsidR="00574A50" w:rsidRPr="00A52564" w:rsidRDefault="00574A50" w:rsidP="00BB55F5">
      <w:r w:rsidRPr="00A52564">
        <w:t>Typicky se používá jednoduchý multi-layer perceptron se softmax vrstvou, případně pak Conditional Random Fields (CRF). Některé novější práce pak pracují i s RNN, případně potom s upravenou RNN nazývající se Pointer Network (Li et al., 2020).</w:t>
      </w:r>
    </w:p>
    <w:p w14:paraId="59DA55B9" w14:textId="617FCC22" w:rsidR="0064546C" w:rsidRPr="00A52564" w:rsidRDefault="0064546C" w:rsidP="0064546C">
      <w:pPr>
        <w:pStyle w:val="Heading2"/>
      </w:pPr>
      <w:bookmarkStart w:id="53" w:name="_Toc106966252"/>
      <w:r w:rsidRPr="00A52564">
        <w:t>NER v českém jazyce</w:t>
      </w:r>
      <w:bookmarkEnd w:id="53"/>
    </w:p>
    <w:p w14:paraId="7EC719E0" w14:textId="417EFEEB" w:rsidR="00E65281" w:rsidRPr="00A52564" w:rsidRDefault="00E65281" w:rsidP="00E65281">
      <w:r w:rsidRPr="00A52564">
        <w:t>Většina výzkum</w:t>
      </w:r>
      <w:r w:rsidR="00F65412" w:rsidRPr="00A52564">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A52564" w:rsidRDefault="00F65412" w:rsidP="00E65281">
      <w:r w:rsidRPr="00A52564">
        <w:t>Anglický jazyk se však dá svojí složitostí z</w:t>
      </w:r>
      <w:r w:rsidR="004C3930" w:rsidRPr="00A52564">
        <w:t xml:space="preserve"> pohledu </w:t>
      </w:r>
      <w:r w:rsidR="00192E92" w:rsidRPr="00A52564">
        <w:t>sémantiky</w:t>
      </w:r>
      <w:r w:rsidR="004C3930" w:rsidRPr="00A52564">
        <w:t xml:space="preserve"> považovat jako spíše jednodušší. Celkové množství tvarů a variací jednotlivých slov </w:t>
      </w:r>
      <w:r w:rsidR="003655ED" w:rsidRPr="00A52564">
        <w:t xml:space="preserve">(neboli morfologická složitost) </w:t>
      </w:r>
      <w:r w:rsidR="004C3930" w:rsidRPr="00A52564">
        <w:t>je zde výrazně menší než v</w:t>
      </w:r>
      <w:r w:rsidR="003655ED" w:rsidRPr="00A52564">
        <w:t> </w:t>
      </w:r>
      <w:r w:rsidR="004C3930" w:rsidRPr="00A52564">
        <w:t>češtině</w:t>
      </w:r>
      <w:r w:rsidR="003655ED" w:rsidRPr="00A52564">
        <w:t>.</w:t>
      </w:r>
      <w:r w:rsidR="004C3930" w:rsidRPr="00A52564">
        <w:t xml:space="preserve"> </w:t>
      </w:r>
      <w:r w:rsidR="003655ED" w:rsidRPr="00A52564">
        <w:t>S</w:t>
      </w:r>
      <w:r w:rsidR="004C3930" w:rsidRPr="00A52564">
        <w:t xml:space="preserve">tejně tak </w:t>
      </w:r>
      <w:r w:rsidR="003655ED" w:rsidRPr="00A52564">
        <w:t>i například skladba vět je v češtině typicky složitější a vyžaduje větší povědomí o</w:t>
      </w:r>
      <w:r w:rsidR="00192E92" w:rsidRPr="00A52564">
        <w:t xml:space="preserve"> širším kontextu. Příkladem může být větší návaznost na rody podstatných jmen a na odkazování se na ně ve složitějších větách.</w:t>
      </w:r>
    </w:p>
    <w:p w14:paraId="218682D7" w14:textId="0086E471" w:rsidR="00554878" w:rsidRPr="00A52564" w:rsidRDefault="00F4707B" w:rsidP="00E65281">
      <w:r>
        <w:t>Dalším k</w:t>
      </w:r>
      <w:r w:rsidR="005C2E5B" w:rsidRPr="00A52564">
        <w:t xml:space="preserve">onkrétním příkladem může být porovnání celkového množství použitých slov v jejich </w:t>
      </w:r>
      <w:r w:rsidR="00AC20FF" w:rsidRPr="00A52564">
        <w:t>různých tvarech na 2 korpusech, obou zhruba o velikosti 10 milionů slov, přičemž jeden z těch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A52564">
        <w:t xml:space="preserve">. Průměrně </w:t>
      </w:r>
      <w:r>
        <w:t xml:space="preserve">tak </w:t>
      </w:r>
      <w:r w:rsidR="00554878" w:rsidRPr="00A52564">
        <w:t>na jeden základní tvar slova v turečtině vychází 5 různých morfémů (Demir, 2014).</w:t>
      </w:r>
    </w:p>
    <w:p w14:paraId="2E9C40EA" w14:textId="6A42C64E" w:rsidR="00EB2370" w:rsidRPr="00A52564" w:rsidRDefault="00F13216" w:rsidP="00E65281">
      <w:r w:rsidRPr="00A52564">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A52564" w:rsidRDefault="00F13216" w:rsidP="00E65281">
      <w:r w:rsidRPr="00A52564">
        <w:t>Ta totiž může ke každému jednotlivému slovu</w:t>
      </w:r>
      <w:r w:rsidR="006308EA" w:rsidRPr="00A52564">
        <w:t xml:space="preserve"> v</w:t>
      </w:r>
      <w:r w:rsidRPr="00A52564">
        <w:t xml:space="preserve"> datasetu nést i dodatečné informace, které mohou v konečném </w:t>
      </w:r>
      <w:r w:rsidR="006308EA" w:rsidRPr="00A52564">
        <w:t>důsledku zpřesnit klasifikaci jmenných entit právě v případě výskytu většího množství formátů daného slova (Konkol a Konopík, 2014).</w:t>
      </w:r>
    </w:p>
    <w:p w14:paraId="74B16D15" w14:textId="2D0BB8EF" w:rsidR="006308EA" w:rsidRPr="00A52564" w:rsidRDefault="006568B5" w:rsidP="006568B5">
      <w:pPr>
        <w:pStyle w:val="Heading3"/>
      </w:pPr>
      <w:bookmarkStart w:id="54" w:name="_Toc106966253"/>
      <w:r w:rsidRPr="00A52564">
        <w:lastRenderedPageBreak/>
        <w:t>Stematizace a lematizace</w:t>
      </w:r>
      <w:bookmarkEnd w:id="54"/>
    </w:p>
    <w:p w14:paraId="111CE677" w14:textId="419A066C" w:rsidR="009C5D3C" w:rsidRPr="00A52564" w:rsidRDefault="005D7B2C" w:rsidP="006568B5">
      <w:r w:rsidRPr="00A52564">
        <w:t xml:space="preserve">Jednou z užitečných dodatečných informací, kterou mohou jednotlivá slova v datasetu nést je tzv. lemma. Toto označení popisuje slovo ve svém základním slovníkovém tvaru, tedy například lemmou výrazů </w:t>
      </w:r>
      <w:r w:rsidRPr="00A52564">
        <w:rPr>
          <w:i/>
          <w:iCs/>
        </w:rPr>
        <w:t xml:space="preserve">jsi, jsem </w:t>
      </w:r>
      <w:r w:rsidRPr="00A52564">
        <w:t>nebo</w:t>
      </w:r>
      <w:r w:rsidRPr="00A52564">
        <w:rPr>
          <w:i/>
          <w:iCs/>
        </w:rPr>
        <w:t xml:space="preserve"> byli jste</w:t>
      </w:r>
      <w:r w:rsidRPr="00A52564">
        <w:t xml:space="preserve"> je slovo </w:t>
      </w:r>
      <w:r w:rsidRPr="00A52564">
        <w:rPr>
          <w:i/>
          <w:iCs/>
        </w:rPr>
        <w:t>být</w:t>
      </w:r>
      <w:r w:rsidRPr="00A52564">
        <w:t>.</w:t>
      </w:r>
      <w:r w:rsidR="009C5D3C" w:rsidRPr="00A52564">
        <w:t xml:space="preserve"> Lematizací se potom nazývá proces vytváření lemm z původních morfémů.</w:t>
      </w:r>
    </w:p>
    <w:p w14:paraId="4CF52192" w14:textId="2298CA53" w:rsidR="009C5D3C" w:rsidRPr="00A52564" w:rsidRDefault="009C5D3C" w:rsidP="006568B5">
      <w:r w:rsidRPr="00A52564">
        <w:t>Jako stematizace se označuje algoritm</w:t>
      </w:r>
      <w:r w:rsidR="00DB0CD1">
        <w:t>ick</w:t>
      </w:r>
      <w:r w:rsidRPr="00A52564">
        <w:t>y jednodušší proces převádění morfémů do základních tvarů, avšak bez dodatečné morfologické analýzy. Typicky se tedy jedná o odst</w:t>
      </w:r>
      <w:r w:rsidR="003633F1" w:rsidRPr="00A52564">
        <w:t>r</w:t>
      </w:r>
      <w:r w:rsidRPr="00A52564">
        <w:t xml:space="preserve">aňování </w:t>
      </w:r>
      <w:r w:rsidR="003633F1" w:rsidRPr="00A52564">
        <w:t xml:space="preserve">přípon a předpon slov a následné převádění do slovníkové podoby </w:t>
      </w:r>
    </w:p>
    <w:p w14:paraId="217895E4" w14:textId="3842879A" w:rsidR="00192E92" w:rsidRPr="00A52564" w:rsidRDefault="003633F1" w:rsidP="00E65281">
      <w:r w:rsidRPr="00A52564">
        <w:t xml:space="preserve">Lematizace i stematizace jsou složitými operacemi, které se řeší například Porterovým algoritmem (použitelným pro angličtinu), </w:t>
      </w:r>
      <w:r w:rsidR="002D0D0F" w:rsidRPr="00A52564">
        <w:t>rule-based algoritmy nebo různými statistickými modely. Jako příklad state-of-the-art nástroje využitelného pro lematizaci v češtině lze uvést nástroj MorphoDiTa (Konkol a Konopík, 2014).</w:t>
      </w:r>
    </w:p>
    <w:p w14:paraId="6B58E0E1" w14:textId="0C7E8B3E" w:rsidR="002D0D0F" w:rsidRPr="00A52564" w:rsidRDefault="002D0D0F" w:rsidP="002D0D0F">
      <w:pPr>
        <w:pStyle w:val="Heading3"/>
      </w:pPr>
      <w:bookmarkStart w:id="55" w:name="_Toc106966254"/>
      <w:r w:rsidRPr="00A52564">
        <w:t>POS</w:t>
      </w:r>
      <w:bookmarkEnd w:id="55"/>
    </w:p>
    <w:p w14:paraId="0E698261" w14:textId="7275E367" w:rsidR="000B57DC" w:rsidRPr="00A52564" w:rsidRDefault="002D0D0F" w:rsidP="0064546C">
      <w:r w:rsidRPr="00A52564">
        <w:t xml:space="preserve">Part-of-speech tag, neboli POS </w:t>
      </w:r>
      <w:r w:rsidR="002402D5" w:rsidRPr="00A52564">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A52564">
        <w:t xml:space="preserve">ve stejném tvaru </w:t>
      </w:r>
      <w:r w:rsidR="002402D5" w:rsidRPr="00A52564">
        <w:t xml:space="preserve">mohou </w:t>
      </w:r>
      <w:r w:rsidR="00C35B00" w:rsidRPr="00A52564">
        <w:t xml:space="preserve">být v závislosti na kontextu rozdílným slovním druhem (například slovo </w:t>
      </w:r>
      <w:r w:rsidR="00C35B00" w:rsidRPr="00A52564">
        <w:rPr>
          <w:i/>
          <w:iCs/>
        </w:rPr>
        <w:t>jez</w:t>
      </w:r>
      <w:r w:rsidR="00C35B00" w:rsidRPr="00A52564">
        <w:t xml:space="preserve"> může být v různém kontextu podstatným jménem nebo slovesem).</w:t>
      </w:r>
    </w:p>
    <w:p w14:paraId="2FA1E905" w14:textId="62845167" w:rsidR="008F1E52" w:rsidRPr="00A52564" w:rsidRDefault="008F1E52" w:rsidP="0064546C">
      <w:r w:rsidRPr="00A52564">
        <w:t>Ve světě NLP se typicky pracuje s POS tagy ve stejném, standardizovaném formátu, definovaném rámcem Universal Dependencies</w:t>
      </w:r>
      <w:r w:rsidR="00AD4017">
        <w:rPr>
          <w:rStyle w:val="FootnoteReference"/>
        </w:rPr>
        <w:footnoteReference w:id="10"/>
      </w:r>
      <w:r w:rsidRPr="00A52564">
        <w:t>. Tento rámec se snaží celosvětově sjednotit značení morfologických a sémantických příznaků v</w:t>
      </w:r>
      <w:r w:rsidR="00997F73" w:rsidRPr="00A52564">
        <w:t> anotovaných datasetech.</w:t>
      </w:r>
    </w:p>
    <w:p w14:paraId="2FA01B57" w14:textId="79245473" w:rsidR="003644E1" w:rsidRPr="00A52564" w:rsidRDefault="00ED3567" w:rsidP="00772DDA">
      <w:pPr>
        <w:pStyle w:val="Heading2"/>
      </w:pPr>
      <w:bookmarkStart w:id="56" w:name="_Toc106966255"/>
      <w:r w:rsidRPr="00A52564">
        <w:t>Multilingvní modely</w:t>
      </w:r>
      <w:bookmarkEnd w:id="56"/>
    </w:p>
    <w:p w14:paraId="28816CFE" w14:textId="77777777" w:rsidR="003A19C1" w:rsidRPr="00A52564" w:rsidRDefault="00DA4423" w:rsidP="00772DDA">
      <w:r w:rsidRPr="00A52564">
        <w:t>Využití multilingvních modelů</w:t>
      </w:r>
      <w:r w:rsidR="003A19C1" w:rsidRPr="00A52564">
        <w:t>, přesněji řečeno pak cross-lingual word embeddings</w:t>
      </w:r>
      <w:r w:rsidRPr="00A52564">
        <w:t xml:space="preserve"> je částečným řešením problému s nedostatečně velkými a kvalitními datasety v cílovém jazyce</w:t>
      </w:r>
      <w:r w:rsidR="0039421F" w:rsidRPr="00A52564">
        <w:t>.</w:t>
      </w:r>
    </w:p>
    <w:p w14:paraId="01C8BD70" w14:textId="03A47A1B" w:rsidR="00772DDA" w:rsidRPr="00A52564" w:rsidRDefault="003A19C1" w:rsidP="00772DDA">
      <w:r w:rsidRPr="00A52564">
        <w:t xml:space="preserve">Typický přístup k trénování NLP modelu spoléhá na anotovaná data pro danou úlohu, kterou má výsledný model vykonávat. To vede k technice </w:t>
      </w:r>
      <w:r w:rsidRPr="00A52564">
        <w:rPr>
          <w:i/>
          <w:iCs/>
        </w:rPr>
        <w:t>supervised learning</w:t>
      </w:r>
      <w:r w:rsidRPr="00A52564">
        <w:t xml:space="preserve"> (viz nadpis 5.3 Named Entity Recognition). Trénovací anotovaná data jsou potom typicky poskytována v</w:t>
      </w:r>
      <w:r w:rsidR="00BC307D" w:rsidRPr="00A52564">
        <w:t> jednom jazyce (Conneau et al., 2018).</w:t>
      </w:r>
    </w:p>
    <w:p w14:paraId="57ED07D8" w14:textId="274BBA65" w:rsidR="00BC307D" w:rsidRPr="00A52564" w:rsidRDefault="00BC307D" w:rsidP="00772DDA">
      <w:r w:rsidRPr="00A52564">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A52564">
        <w:t>jazyky,</w:t>
      </w:r>
      <w:r w:rsidRPr="00A52564">
        <w:t xml:space="preserve"> </w:t>
      </w:r>
      <w:r w:rsidR="0008144B" w:rsidRPr="00A52564">
        <w:t xml:space="preserve">a především pak skupiny jazyků se vyznačují rozdílnou vnitřní logikou a sémantickými </w:t>
      </w:r>
      <w:r w:rsidR="0008144B" w:rsidRPr="00A52564">
        <w:lastRenderedPageBreak/>
        <w:t xml:space="preserve">pravidly, </w:t>
      </w:r>
      <w:r w:rsidR="00625B5A" w:rsidRPr="00A52564">
        <w:t>mělo by při správném trénování tohoto modelu docházet k vytváření jazykově nezávislých příznaků (language-independent features)</w:t>
      </w:r>
      <w:r w:rsidR="00AA6C27" w:rsidRPr="00A52564">
        <w:t xml:space="preserve"> (Tsai et al., 2016)</w:t>
      </w:r>
      <w:r w:rsidR="00625B5A" w:rsidRPr="00A52564">
        <w:t>.</w:t>
      </w:r>
    </w:p>
    <w:p w14:paraId="48284627" w14:textId="160B84A2" w:rsidR="00625B5A" w:rsidRPr="00A52564" w:rsidRDefault="00AA6C27" w:rsidP="00772DDA">
      <w:r w:rsidRPr="00A52564">
        <w:t>Stejný přístup se dá využít i při trénování NLP modelu v jazyce, v kterém není dostupné větší množství anotovaných dat pro danou NLP úlohu (např. NER). Váhy multilingvního modelu potom mohou být</w:t>
      </w:r>
      <w:r w:rsidR="004C5373" w:rsidRPr="00A52564">
        <w:t xml:space="preserve"> využity</w:t>
      </w:r>
      <w:r w:rsidRPr="00A52564">
        <w:t xml:space="preserve"> v počátku trénování monolingvního </w:t>
      </w:r>
      <w:r w:rsidR="004C5373" w:rsidRPr="00A52564">
        <w:t>jazykově specifického modelu a tím omezit celkově potřebné množství dat potřebných pro úspěšné natrénování modelu (Tsai et al., 2016).</w:t>
      </w:r>
    </w:p>
    <w:p w14:paraId="50932679" w14:textId="0A04603F" w:rsidR="00686B33" w:rsidRPr="00A52564" w:rsidRDefault="004C5373" w:rsidP="00772DDA">
      <w:r w:rsidRPr="00A52564">
        <w:t>Kapitolou samou o sobě je potom trénování multilingvních word embeddings. Tato běžně využívaná část modelu dokáže zachytit logick</w:t>
      </w:r>
      <w:r w:rsidR="004E50AF" w:rsidRPr="00A52564">
        <w:t xml:space="preserve">é vztahy mezi jednotlivými slovy trénovacího datasetu. </w:t>
      </w:r>
      <w:r w:rsidR="00686B33" w:rsidRPr="00A52564">
        <w:t xml:space="preserve">Velkou výhodou je, že </w:t>
      </w:r>
      <w:r w:rsidR="00AB42EF">
        <w:t xml:space="preserve">kontextuální </w:t>
      </w:r>
      <w:r w:rsidR="00686B33" w:rsidRPr="00A52564">
        <w:t xml:space="preserve">word embeddings se dá trénovat pomocí techniky </w:t>
      </w:r>
      <w:r w:rsidR="00686B33" w:rsidRPr="00A52564">
        <w:rPr>
          <w:i/>
          <w:iCs/>
        </w:rPr>
        <w:t>unsupervised learning</w:t>
      </w:r>
      <w:r w:rsidR="00686B33" w:rsidRPr="00A52564">
        <w:t>, tedy učením bez učitele. Tím vznikl prostor pro trénink word embeddings na obrovských neanotovaných korpusech, jako jsou například kompletní záznamy z wikipedie ve všech na wikipedii dostupných jazycích (Conneau et al., 2018).</w:t>
      </w:r>
    </w:p>
    <w:p w14:paraId="220029FE" w14:textId="6AFF1F72" w:rsidR="005E5EB8" w:rsidRPr="00A52564" w:rsidRDefault="005E5EB8" w:rsidP="00772DDA">
      <w:r w:rsidRPr="00A52564">
        <w:t xml:space="preserve">Dále existuje rozdíl mezi kontextově závislými a nezávislými </w:t>
      </w:r>
      <w:r w:rsidR="00476562">
        <w:t>W</w:t>
      </w:r>
      <w:r w:rsidRPr="00A52564">
        <w:t xml:space="preserve">ord </w:t>
      </w:r>
      <w:r w:rsidR="00476562">
        <w:t>E</w:t>
      </w:r>
      <w:r w:rsidRPr="00A52564">
        <w:t>mbeddings. Modely jako Word2Vec</w:t>
      </w:r>
      <w:r w:rsidR="004C7A72">
        <w:rPr>
          <w:rStyle w:val="FootnoteReference"/>
        </w:rPr>
        <w:footnoteReference w:id="11"/>
      </w:r>
      <w:r w:rsidR="008216DB" w:rsidRPr="00A52564">
        <w:t xml:space="preserve"> nebo GloVe</w:t>
      </w:r>
      <w:r w:rsidR="004C7A72">
        <w:rPr>
          <w:rStyle w:val="FootnoteReference"/>
        </w:rPr>
        <w:footnoteReference w:id="12"/>
      </w:r>
      <w:r w:rsidRPr="00A52564">
        <w:t xml:space="preserve"> totiž vytvářejí kontextově nezávislou reprezentaci </w:t>
      </w:r>
      <w:r w:rsidR="004D41BB" w:rsidRPr="00A52564">
        <w:t>mezi jednotlivými zpracovávanými slovy. Modely typu BERT</w:t>
      </w:r>
      <w:r w:rsidR="004C7A72">
        <w:rPr>
          <w:rStyle w:val="FootnoteReference"/>
        </w:rPr>
        <w:footnoteReference w:id="13"/>
      </w:r>
      <w:r w:rsidR="008216DB" w:rsidRPr="00A52564">
        <w:t>, EL</w:t>
      </w:r>
      <w:r w:rsidR="004C7A72">
        <w:t>M</w:t>
      </w:r>
      <w:r w:rsidR="008216DB" w:rsidRPr="00A52564">
        <w:t>o</w:t>
      </w:r>
      <w:r w:rsidR="004C7A72">
        <w:rPr>
          <w:rStyle w:val="FootnoteReference"/>
        </w:rPr>
        <w:footnoteReference w:id="14"/>
      </w:r>
      <w:r w:rsidR="004D41BB" w:rsidRPr="00A52564">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A52564">
        <w:t xml:space="preserve">ve word embeddings vygenerovaném modelem Word2Vec bude </w:t>
      </w:r>
      <w:r w:rsidR="00AB42EF">
        <w:t xml:space="preserve">mít </w:t>
      </w:r>
      <w:r w:rsidR="00171FC5" w:rsidRPr="00A52564">
        <w:t xml:space="preserve">toto slovo stejnou vektorovou </w:t>
      </w:r>
      <w:r w:rsidR="00AB42EF" w:rsidRPr="00A52564">
        <w:t>reprezentaci</w:t>
      </w:r>
      <w:r w:rsidR="00171FC5" w:rsidRPr="00A52564">
        <w:t>. Ve word embedding vygenerovaném modelem BERT však může mít stejné slovo v závislosti na významu takových reprezentací víc.</w:t>
      </w:r>
    </w:p>
    <w:p w14:paraId="36C295EB" w14:textId="29B4F390" w:rsidR="00171FC5" w:rsidRPr="00A52564" w:rsidRDefault="00171FC5" w:rsidP="00772DDA">
      <w:r w:rsidRPr="00A52564">
        <w:t>Z hlediska úlohy NER, ve které je širší kontext textu klíčový se tedy tato práce dále zaměřuje na modely, které pracují s kontextově závislými word embeddings</w:t>
      </w:r>
      <w:r w:rsidR="00AB42EF">
        <w:t>, založenými na architektuře transformer</w:t>
      </w:r>
      <w:r w:rsidRPr="00A52564">
        <w:t>.</w:t>
      </w:r>
    </w:p>
    <w:p w14:paraId="06EC21AC" w14:textId="48B5B747" w:rsidR="00B7187C" w:rsidRPr="00A52564" w:rsidRDefault="00B7187C" w:rsidP="0039421F">
      <w:pPr>
        <w:pStyle w:val="Heading3"/>
      </w:pPr>
      <w:bookmarkStart w:id="57" w:name="_Toc106966256"/>
      <w:r w:rsidRPr="00A52564">
        <w:t>mBERT</w:t>
      </w:r>
      <w:bookmarkEnd w:id="57"/>
    </w:p>
    <w:p w14:paraId="7E44E85E" w14:textId="531E62CC" w:rsidR="00171FC5" w:rsidRPr="00A52564" w:rsidRDefault="008216DB" w:rsidP="00171FC5">
      <w:r w:rsidRPr="00A52564">
        <w:t>Poslední verze (6. 5. 2022) modelu mBERT</w:t>
      </w:r>
      <w:r w:rsidR="004C7A72">
        <w:rPr>
          <w:rStyle w:val="FootnoteReference"/>
        </w:rPr>
        <w:footnoteReference w:id="15"/>
      </w:r>
      <w:r w:rsidRPr="00A52564">
        <w:t xml:space="preserve">, neboli multilingual BERT (Bidirectional Encoder Representations from Transformers) podporuje 104 jazyků (mezi nimi i češtinu), skládá se z 12 vrstev transformerů se společným počtem 768 skrytých vrstev. </w:t>
      </w:r>
    </w:p>
    <w:p w14:paraId="59C2BFB2" w14:textId="34576304" w:rsidR="000F5BC2" w:rsidRPr="00A52564" w:rsidRDefault="000F5BC2" w:rsidP="00171FC5">
      <w:r w:rsidRPr="00A52564">
        <w:t>Tento model byl vytrénován na korpusu obsahujícím kompletní texty z internetové encyklopedie Wikipedie</w:t>
      </w:r>
      <w:r w:rsidR="00C04C70">
        <w:t>.</w:t>
      </w:r>
    </w:p>
    <w:p w14:paraId="14E5872B" w14:textId="370B0FF8" w:rsidR="000F5BC2" w:rsidRPr="00A52564" w:rsidRDefault="000F5BC2" w:rsidP="00171FC5">
      <w:r w:rsidRPr="00A52564">
        <w:t>Tento model (převážně tedy jeho ne-multilingvní varianta BERT) je považován jako současný state-of-the-art ve většině NLP úloh.</w:t>
      </w:r>
      <w:r w:rsidR="00B66EC8" w:rsidRPr="00A52564">
        <w:t xml:space="preserve"> BERT využívá ve své architektuře principu MLM, neboli Masked Language Modeling, kdy záměrně maskuje některá vstupy tak, aby </w:t>
      </w:r>
      <w:r w:rsidR="00B66EC8" w:rsidRPr="00A52564">
        <w:lastRenderedPageBreak/>
        <w:t xml:space="preserve">model dokázal zvyšovat svojí schopnost abstrakce a vyhnul se tak jeho přeučení </w:t>
      </w:r>
      <w:r w:rsidR="00B14CE6" w:rsidRPr="00A52564">
        <w:t xml:space="preserve">– viz </w:t>
      </w:r>
      <w:r w:rsidR="00B14CE6" w:rsidRPr="00E75746">
        <w:rPr>
          <w:i/>
          <w:iCs/>
        </w:rPr>
        <w:t xml:space="preserve">obrázek </w:t>
      </w:r>
      <w:r w:rsidR="00E75746" w:rsidRPr="00E75746">
        <w:rPr>
          <w:i/>
          <w:iCs/>
        </w:rPr>
        <w:t>4</w:t>
      </w:r>
      <w:r w:rsidR="00B14CE6" w:rsidRPr="00E75746">
        <w:rPr>
          <w:i/>
          <w:iCs/>
        </w:rPr>
        <w:t>: Zpracování vstupu pomocí modelu mBERT</w:t>
      </w:r>
      <w:r w:rsidR="00B14CE6" w:rsidRPr="00A52564">
        <w:t xml:space="preserve"> </w:t>
      </w:r>
      <w:r w:rsidR="00B66EC8" w:rsidRPr="00A52564">
        <w:t>(Devlin et al., 2019)</w:t>
      </w:r>
      <w:r w:rsidR="00B14CE6" w:rsidRPr="00A52564">
        <w:t>.</w:t>
      </w:r>
    </w:p>
    <w:p w14:paraId="1C311BF5" w14:textId="77777777" w:rsidR="00B14CE6" w:rsidRPr="00A52564" w:rsidRDefault="00B14CE6" w:rsidP="00B14CE6">
      <w:pPr>
        <w:keepNext/>
      </w:pPr>
      <w:r w:rsidRPr="00A52564">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34EE8746" w:rsidR="00B14CE6" w:rsidRPr="00A52564" w:rsidRDefault="00B14CE6" w:rsidP="00B14CE6">
      <w:pPr>
        <w:pStyle w:val="Caption"/>
        <w:rPr>
          <w:color w:val="FF0000"/>
        </w:rPr>
      </w:pPr>
      <w:bookmarkStart w:id="58" w:name="_Toc106969990"/>
      <w:r w:rsidRPr="00A52564">
        <w:t xml:space="preserve">Obrázek </w:t>
      </w:r>
      <w:fldSimple w:instr=" SEQ Obrázek \* ARABIC ">
        <w:r w:rsidR="006F273F">
          <w:rPr>
            <w:noProof/>
          </w:rPr>
          <w:t>4</w:t>
        </w:r>
      </w:fldSimple>
      <w:r w:rsidRPr="00A52564">
        <w:t>: Zpracování vstupu pomocí modelu mBERT (Devlin et al., 2019)</w:t>
      </w:r>
      <w:bookmarkEnd w:id="58"/>
    </w:p>
    <w:p w14:paraId="24686D1B" w14:textId="1CB7947C" w:rsidR="0039421F" w:rsidRPr="00A52564" w:rsidRDefault="0039421F" w:rsidP="0039421F">
      <w:pPr>
        <w:pStyle w:val="Heading3"/>
      </w:pPr>
      <w:bookmarkStart w:id="59" w:name="_Toc106966257"/>
      <w:r w:rsidRPr="00A52564">
        <w:t>XLM</w:t>
      </w:r>
      <w:bookmarkEnd w:id="59"/>
    </w:p>
    <w:p w14:paraId="49C82061" w14:textId="7767243C" w:rsidR="003810EE" w:rsidRPr="00A52564" w:rsidRDefault="00B66EC8" w:rsidP="003810EE">
      <w:r w:rsidRPr="00A52564">
        <w:t>Model XLM</w:t>
      </w:r>
      <w:r w:rsidR="00206C58">
        <w:rPr>
          <w:rStyle w:val="FootnoteReference"/>
        </w:rPr>
        <w:footnoteReference w:id="16"/>
      </w:r>
      <w:r w:rsidRPr="00A52564">
        <w:t xml:space="preserve"> byl již vyvinut jako cross-lingual, tedy s cílem objevovat jazykově nezávislé příznaky. Mimo </w:t>
      </w:r>
      <w:r w:rsidR="00070EDA" w:rsidRPr="00A52564">
        <w:t>principu MLM ve své architektuře využívá i dalšího principu označeného jako Translation Language Modeling (TLM)</w:t>
      </w:r>
      <w:r w:rsidR="00B14CE6" w:rsidRPr="00A52564">
        <w:t xml:space="preserve"> – viz </w:t>
      </w:r>
      <w:r w:rsidR="00B14CE6" w:rsidRPr="00206C58">
        <w:rPr>
          <w:i/>
          <w:iCs/>
        </w:rPr>
        <w:t xml:space="preserve">obrázek </w:t>
      </w:r>
      <w:r w:rsidR="00206C58">
        <w:rPr>
          <w:i/>
          <w:iCs/>
        </w:rPr>
        <w:t>5</w:t>
      </w:r>
      <w:r w:rsidR="00B14CE6" w:rsidRPr="00206C58">
        <w:rPr>
          <w:i/>
          <w:iCs/>
        </w:rPr>
        <w:t>:</w:t>
      </w:r>
      <w:r w:rsidR="00206C58" w:rsidRPr="00206C58">
        <w:rPr>
          <w:i/>
          <w:iCs/>
        </w:rPr>
        <w:t xml:space="preserve"> </w:t>
      </w:r>
      <w:r w:rsidR="00B14CE6" w:rsidRPr="00206C58">
        <w:rPr>
          <w:i/>
          <w:iCs/>
        </w:rPr>
        <w:t>Zpracování vstupu modelem XML</w:t>
      </w:r>
      <w:r w:rsidR="00070EDA" w:rsidRPr="00A52564">
        <w:t xml:space="preserve">. To ve své podstatě znamená, že </w:t>
      </w:r>
      <w:r w:rsidR="00AB37C9" w:rsidRPr="00A52564">
        <w:t>model může při predikování využít další</w:t>
      </w:r>
      <w:r w:rsidR="00FF1173">
        <w:t xml:space="preserve"> dostupný</w:t>
      </w:r>
      <w:r w:rsidR="00AB37C9" w:rsidRPr="00A52564">
        <w:t xml:space="preserve"> nezamaskovaný token, který je ovšem dostupný pouze v jiném jazyce. Tím vzniká větší provázanost mezi těmito jazyky (Lample a Conneau, 2019).</w:t>
      </w:r>
    </w:p>
    <w:p w14:paraId="6AA86781" w14:textId="515647A6" w:rsidR="00B14CE6" w:rsidRPr="00A52564" w:rsidRDefault="00AF4AE1" w:rsidP="00B37E41">
      <w:r w:rsidRPr="00A52564">
        <w:t>Tento model byl trénován na stejném datasetu jako předchozí model mBERT</w:t>
      </w:r>
      <w:r w:rsidR="00696024" w:rsidRPr="00A52564">
        <w:t>.</w:t>
      </w:r>
    </w:p>
    <w:p w14:paraId="437FCBC7" w14:textId="77777777" w:rsidR="00B14CE6" w:rsidRPr="00A52564" w:rsidRDefault="00696024" w:rsidP="003810EE">
      <w:pPr>
        <w:rPr>
          <w:noProof/>
          <w14:numForm w14:val="default"/>
        </w:rPr>
      </w:pPr>
      <w:r w:rsidRPr="00A52564">
        <w:t>Nevýhoda tohoto modelu spočívá v tom, že jeho trénink není možný kompletně bez učitele. Vyžaduje totiž mít v datasetu označenou závislost mezi paralelními příklady tak, aby dokázal pomocí TLM zaměňovat jednotlivé tokeny.</w:t>
      </w:r>
      <w:r w:rsidR="00B14CE6" w:rsidRPr="00A52564">
        <w:rPr>
          <w:noProof/>
          <w14:numForm w14:val="default"/>
        </w:rPr>
        <w:t xml:space="preserve"> </w:t>
      </w:r>
    </w:p>
    <w:p w14:paraId="4FBB8DB7" w14:textId="77777777" w:rsidR="001B6261" w:rsidRPr="00A52564" w:rsidRDefault="00B14CE6" w:rsidP="001B6261">
      <w:pPr>
        <w:keepNext/>
      </w:pPr>
      <w:r w:rsidRPr="00A52564">
        <w:rPr>
          <w:noProof/>
          <w14:numForm w14:val="default"/>
        </w:rPr>
        <w:lastRenderedPageBreak/>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743B5892" w:rsidR="00696024" w:rsidRPr="00A52564" w:rsidRDefault="001B6261" w:rsidP="001B6261">
      <w:pPr>
        <w:pStyle w:val="Caption"/>
      </w:pPr>
      <w:bookmarkStart w:id="60" w:name="_Toc106969991"/>
      <w:r w:rsidRPr="00A52564">
        <w:t xml:space="preserve">Obrázek </w:t>
      </w:r>
      <w:fldSimple w:instr=" SEQ Obrázek \* ARABIC ">
        <w:r w:rsidR="006F273F">
          <w:rPr>
            <w:noProof/>
          </w:rPr>
          <w:t>5</w:t>
        </w:r>
      </w:fldSimple>
      <w:r w:rsidRPr="00A52564">
        <w:rPr>
          <w:noProof/>
        </w:rPr>
        <w:t>: Zpracování vstupu modelem XML (Lample a Conneau, 2019)</w:t>
      </w:r>
      <w:bookmarkEnd w:id="60"/>
    </w:p>
    <w:p w14:paraId="05E7DC37" w14:textId="2C094B6F" w:rsidR="00276A3A" w:rsidRPr="00A52564" w:rsidRDefault="002C55B5" w:rsidP="00276A3A">
      <w:pPr>
        <w:pStyle w:val="Heading3"/>
      </w:pPr>
      <w:bookmarkStart w:id="61" w:name="_Toc106966258"/>
      <w:r w:rsidRPr="00A52564">
        <w:t>XML-RoBERTa</w:t>
      </w:r>
      <w:bookmarkEnd w:id="61"/>
    </w:p>
    <w:p w14:paraId="4FDFF59D" w14:textId="3E707090" w:rsidR="00AF4AE1" w:rsidRPr="00A52564" w:rsidRDefault="002C55B5" w:rsidP="00AF4AE1">
      <w:r w:rsidRPr="00A52564">
        <w:t xml:space="preserve">Model XML-RoBERTa </w:t>
      </w:r>
      <w:r w:rsidR="00E75746">
        <w:rPr>
          <w:rStyle w:val="FootnoteReference"/>
        </w:rPr>
        <w:footnoteReference w:id="17"/>
      </w:r>
      <w:r w:rsidRPr="00A52564">
        <w:t>dělá oproti XML krok zpátky a zavrhuje TLM. Dělá to kvůli podpoře kompletního učení bez učitele.</w:t>
      </w:r>
    </w:p>
    <w:p w14:paraId="43D3A245" w14:textId="47507E23" w:rsidR="002C55B5" w:rsidRPr="00A52564" w:rsidRDefault="002C55B5" w:rsidP="00AF4AE1">
      <w:r w:rsidRPr="00A52564">
        <w:t xml:space="preserve">V podstatě se tedy jedná o podobný princip jako u modelu mBERT, ovšem </w:t>
      </w:r>
      <w:r w:rsidR="002C48B3" w:rsidRPr="00A52564">
        <w:t xml:space="preserve">model dle svého jména používá architekturu RoBERTa. Ta funguje na stejném principu jako BERT, ovšem je řádově košatější. Dle původní práce </w:t>
      </w:r>
      <w:r w:rsidR="002C48B3" w:rsidRPr="00A52564">
        <w:rPr>
          <w:i/>
          <w:iCs/>
        </w:rPr>
        <w:t>RoBERTa: A Robustly Optimized BERT Pretraining Approach</w:t>
      </w:r>
      <w:r w:rsidR="002C48B3" w:rsidRPr="00A52564">
        <w:t xml:space="preserve"> totiž původní model BERT podléhá underfittingu. RoBERTa tedy tento model rozšiřuje a trénuje na řádově větším datasetu</w:t>
      </w:r>
      <w:r w:rsidR="001D0D93" w:rsidRPr="00A52564">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A52564" w:rsidRDefault="001D0D93" w:rsidP="00AF4AE1">
      <w:r w:rsidRPr="00A52564">
        <w:t xml:space="preserve">Model XML-RoBERTa je tak po vzoru modelu RoBERTa vytrénován na datasetu CommonCrawl, který obsahuje až 250 000 unikátních tokenů (slov) (Conneau et al., 2020). </w:t>
      </w:r>
    </w:p>
    <w:p w14:paraId="17A9E496" w14:textId="4BC2EDAA" w:rsidR="0070427E" w:rsidRPr="00A52564" w:rsidRDefault="0070427E" w:rsidP="0070427E">
      <w:pPr>
        <w:pStyle w:val="Heading1"/>
      </w:pPr>
      <w:bookmarkStart w:id="62" w:name="_Toc106966259"/>
      <w:r w:rsidRPr="00A52564">
        <w:lastRenderedPageBreak/>
        <w:t>Výběr technologií</w:t>
      </w:r>
      <w:bookmarkEnd w:id="62"/>
    </w:p>
    <w:p w14:paraId="102464A8" w14:textId="76A1AD56" w:rsidR="00814142" w:rsidRPr="00A52564" w:rsidRDefault="007A3885" w:rsidP="00814142">
      <w:r w:rsidRPr="00A52564">
        <w:t xml:space="preserve">Vzhledem k tomu, že cílem této práce není vytváření nových </w:t>
      </w:r>
      <w:r w:rsidR="00837A0F" w:rsidRPr="00A52564">
        <w:t>architektur</w:t>
      </w:r>
      <w:r w:rsidRPr="00A52564">
        <w:t xml:space="preserve"> NLP a NER</w:t>
      </w:r>
      <w:r w:rsidR="00A82235" w:rsidRPr="00A52564">
        <w:t xml:space="preserve"> </w:t>
      </w:r>
      <w:r w:rsidR="00837A0F" w:rsidRPr="00A52564">
        <w:t>modelů</w:t>
      </w:r>
      <w:r w:rsidRPr="00A52564">
        <w:t>, je třeba vybrat nejvhodnější již existující technologie pro vytváření modelů hlubokého učení</w:t>
      </w:r>
      <w:r w:rsidR="00A82235" w:rsidRPr="00A52564">
        <w:t>, které se pro tyto úlohy nejvíce hodí</w:t>
      </w:r>
      <w:r w:rsidR="00983AC7" w:rsidRPr="00A52564">
        <w:t>.</w:t>
      </w:r>
    </w:p>
    <w:p w14:paraId="3383BAF2" w14:textId="7254CC11" w:rsidR="00837A0F" w:rsidRPr="00A52564" w:rsidRDefault="00837A0F" w:rsidP="00814142">
      <w:r w:rsidRPr="00A52564">
        <w:t>Existuje mnoho frameworků, které se používají pro vývoj modelů</w:t>
      </w:r>
      <w:r w:rsidR="0060755F">
        <w:t xml:space="preserve"> založených na hlubokém učení</w:t>
      </w:r>
      <w:r w:rsidRPr="00A52564">
        <w:t>. Jako příklad některých nejpopulárnějších lze uvést například TensorFlow</w:t>
      </w:r>
      <w:r w:rsidR="00D0042D">
        <w:rPr>
          <w:rStyle w:val="FootnoteReference"/>
        </w:rPr>
        <w:footnoteReference w:id="18"/>
      </w:r>
      <w:r w:rsidRPr="00A52564">
        <w:t>, Keras</w:t>
      </w:r>
      <w:r w:rsidR="00D0042D">
        <w:rPr>
          <w:rStyle w:val="FootnoteReference"/>
        </w:rPr>
        <w:footnoteReference w:id="19"/>
      </w:r>
      <w:r w:rsidRPr="00A52564">
        <w:t>, Caffe</w:t>
      </w:r>
      <w:r w:rsidR="00D0042D">
        <w:rPr>
          <w:rStyle w:val="FootnoteReference"/>
        </w:rPr>
        <w:footnoteReference w:id="20"/>
      </w:r>
      <w:r w:rsidRPr="00A52564">
        <w:t xml:space="preserve"> či PyTorch</w:t>
      </w:r>
      <w:r w:rsidR="00D0042D">
        <w:rPr>
          <w:rStyle w:val="FootnoteReference"/>
        </w:rPr>
        <w:footnoteReference w:id="21"/>
      </w:r>
      <w:r w:rsidRPr="00A52564">
        <w:t>. Tyto frameworky umožňují relativně jednoduše vytvářet</w:t>
      </w:r>
      <w:r w:rsidR="002E6F6D" w:rsidRPr="00A52564">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A52564" w:rsidRDefault="002C150E" w:rsidP="00814142">
      <w:r w:rsidRPr="00A52564">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A52564">
        <w:t>ny state-of-the-art principy, které jsou zrovna dostupné.</w:t>
      </w:r>
    </w:p>
    <w:p w14:paraId="25C313E7" w14:textId="156E577E" w:rsidR="00272DAD" w:rsidRPr="00A52564" w:rsidRDefault="0072319B" w:rsidP="0072319B">
      <w:pPr>
        <w:pStyle w:val="Heading2"/>
      </w:pPr>
      <w:bookmarkStart w:id="63" w:name="_Toc106966260"/>
      <w:r w:rsidRPr="00A52564">
        <w:t>NLP frameworky</w:t>
      </w:r>
      <w:bookmarkEnd w:id="63"/>
    </w:p>
    <w:p w14:paraId="4BA28C72" w14:textId="20F13253" w:rsidR="00FB447C" w:rsidRDefault="0072319B" w:rsidP="0072319B">
      <w:r w:rsidRPr="00A52564">
        <w:t xml:space="preserve">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w:t>
      </w:r>
      <w:r w:rsidR="007301B9">
        <w:t>D</w:t>
      </w:r>
      <w:r w:rsidRPr="00A52564">
        <w:t xml:space="preserve">eep </w:t>
      </w:r>
      <w:r w:rsidR="007301B9">
        <w:t>L</w:t>
      </w:r>
      <w:r w:rsidRPr="00A52564">
        <w:t xml:space="preserve">earning frameworků a přidávají ke své funkcionalitě i dodatečné funkce, které se zaměřují na NLP specifické části modelů, jako jsou například </w:t>
      </w:r>
      <w:r w:rsidR="007301B9">
        <w:t>w</w:t>
      </w:r>
      <w:r w:rsidRPr="00A52564">
        <w:t xml:space="preserve">ord </w:t>
      </w:r>
      <w:r w:rsidR="007301B9">
        <w:t>e</w:t>
      </w:r>
      <w:r w:rsidRPr="00A52564">
        <w:t>mbeddings či na sémantickou analýzu textu.</w:t>
      </w:r>
    </w:p>
    <w:p w14:paraId="51677477" w14:textId="08EBE475" w:rsidR="0072319B" w:rsidRPr="00A52564" w:rsidRDefault="00FB447C" w:rsidP="00FB447C">
      <w:pPr>
        <w:spacing w:after="160" w:line="259" w:lineRule="auto"/>
        <w:jc w:val="left"/>
      </w:pPr>
      <w:r>
        <w:br w:type="page"/>
      </w:r>
    </w:p>
    <w:p w14:paraId="2098A9C5" w14:textId="0E774F0D" w:rsidR="00C648ED" w:rsidRPr="00A52564" w:rsidRDefault="00C648ED" w:rsidP="00C648ED">
      <w:pPr>
        <w:pStyle w:val="Heading3"/>
      </w:pPr>
      <w:bookmarkStart w:id="64" w:name="_Toc106966261"/>
      <w:r w:rsidRPr="00A52564">
        <w:lastRenderedPageBreak/>
        <w:t>Kritéria pro výběr NLP frameworku</w:t>
      </w:r>
      <w:bookmarkEnd w:id="64"/>
    </w:p>
    <w:p w14:paraId="12206FAE" w14:textId="57345DC9" w:rsidR="00C648ED" w:rsidRPr="00A52564" w:rsidRDefault="00C648ED" w:rsidP="00C648ED">
      <w:r w:rsidRPr="00A52564">
        <w:t xml:space="preserve">Při výběru NLP frameworku použitého pro vývoj prototypu anonymizačního nástroje jsou </w:t>
      </w:r>
      <w:r w:rsidR="00951C49" w:rsidRPr="00A52564">
        <w:t>autorem práce určena</w:t>
      </w:r>
      <w:r w:rsidRPr="00A52564">
        <w:t xml:space="preserve"> následující kritéria:</w:t>
      </w:r>
    </w:p>
    <w:p w14:paraId="41F7FDF8" w14:textId="48FD4ED8" w:rsidR="00C648ED" w:rsidRPr="00A52564" w:rsidRDefault="00C648ED" w:rsidP="00C648ED">
      <w:pPr>
        <w:pStyle w:val="ListParagraph"/>
        <w:numPr>
          <w:ilvl w:val="0"/>
          <w:numId w:val="17"/>
        </w:numPr>
      </w:pPr>
      <w:r w:rsidRPr="00A52564">
        <w:t>Framework musí mít dostatečně kvalitní a obsáhlou dokumentaci.</w:t>
      </w:r>
    </w:p>
    <w:p w14:paraId="38C69CB2" w14:textId="2C0913C4" w:rsidR="00C648ED" w:rsidRPr="00A52564" w:rsidRDefault="00C648ED" w:rsidP="00C648ED">
      <w:pPr>
        <w:pStyle w:val="ListParagraph"/>
        <w:numPr>
          <w:ilvl w:val="0"/>
          <w:numId w:val="17"/>
        </w:numPr>
      </w:pPr>
      <w:r w:rsidRPr="00A52564">
        <w:t xml:space="preserve">Framework musí být volně dostupný (a pokud možno open source) pro </w:t>
      </w:r>
      <w:r w:rsidR="00951C49" w:rsidRPr="00A52564">
        <w:t>nekomerční využití.</w:t>
      </w:r>
    </w:p>
    <w:p w14:paraId="7348151A" w14:textId="73241C66" w:rsidR="00951C49" w:rsidRPr="00A52564" w:rsidRDefault="00951C49" w:rsidP="00C648ED">
      <w:pPr>
        <w:pStyle w:val="ListParagraph"/>
        <w:numPr>
          <w:ilvl w:val="0"/>
          <w:numId w:val="17"/>
        </w:numPr>
      </w:pPr>
      <w:r w:rsidRPr="00A52564">
        <w:t>Framework musí podporovat programovací jazyk C++ nebo Python (a v ideálním případě, pokud je framework open source by měla být většina jeho částí i v těchto jazycích implementována).</w:t>
      </w:r>
    </w:p>
    <w:p w14:paraId="72C55592" w14:textId="77777777" w:rsidR="00BF3DCC" w:rsidRPr="00A52564" w:rsidRDefault="00951C49" w:rsidP="00C648ED">
      <w:pPr>
        <w:pStyle w:val="ListParagraph"/>
        <w:numPr>
          <w:ilvl w:val="0"/>
          <w:numId w:val="17"/>
        </w:numPr>
      </w:pPr>
      <w:r w:rsidRPr="00A52564">
        <w:t>Framework by mělo být možné využít ve vývojovém prostředí Google Colab out-of-the-box, tzn. měl by být dostupný jako samostatná knihovna, kterou není nutné</w:t>
      </w:r>
      <w:r w:rsidR="00BF3DCC" w:rsidRPr="00A52564">
        <w:t xml:space="preserve"> pro toto vývojové prostředí samostatně kompilovat.</w:t>
      </w:r>
    </w:p>
    <w:p w14:paraId="4B7F482E" w14:textId="77777777" w:rsidR="00BF3DCC" w:rsidRPr="00A52564" w:rsidRDefault="00BF3DCC" w:rsidP="00C648ED">
      <w:pPr>
        <w:pStyle w:val="ListParagraph"/>
        <w:numPr>
          <w:ilvl w:val="0"/>
          <w:numId w:val="17"/>
        </w:numPr>
      </w:pPr>
      <w:r w:rsidRPr="00A52564">
        <w:t>Framework musí obsahovat co nejrozsáhlejší podporu úlohy NER.</w:t>
      </w:r>
    </w:p>
    <w:p w14:paraId="35BD1B21" w14:textId="32DB3717" w:rsidR="00A13A99" w:rsidRPr="00A52564" w:rsidRDefault="00BF3DCC" w:rsidP="00332F2C">
      <w:pPr>
        <w:pStyle w:val="ListParagraph"/>
        <w:numPr>
          <w:ilvl w:val="0"/>
          <w:numId w:val="17"/>
        </w:numPr>
      </w:pPr>
      <w:r w:rsidRPr="00A52564">
        <w:t>Framework musí podporovat rozšířenou znakovou sadu UTF-16 či podobnou, aby v něm bylo možné natrénovat model založený na českém jazykovém korpusu.</w:t>
      </w:r>
    </w:p>
    <w:p w14:paraId="451F3019" w14:textId="4C01BF5F" w:rsidR="0072319B" w:rsidRDefault="00CB433E" w:rsidP="0072319B">
      <w:pPr>
        <w:pStyle w:val="Heading3"/>
      </w:pPr>
      <w:bookmarkStart w:id="65" w:name="_Toc106966262"/>
      <w:r w:rsidRPr="00A52564">
        <w:t>Stanford CoreNLP (Stanford NER)</w:t>
      </w:r>
      <w:bookmarkEnd w:id="65"/>
    </w:p>
    <w:p w14:paraId="08C313FF" w14:textId="413E275F" w:rsidR="00C74417" w:rsidRPr="00A52564" w:rsidRDefault="00CB433E" w:rsidP="00CB433E">
      <w:r w:rsidRPr="00A52564">
        <w:t>Knihovna Stanford CoreNLP</w:t>
      </w:r>
      <w:r w:rsidR="002D1466">
        <w:rPr>
          <w:rStyle w:val="FootnoteReference"/>
        </w:rPr>
        <w:footnoteReference w:id="22"/>
      </w:r>
      <w:r w:rsidRPr="00A52564">
        <w:t xml:space="preserve"> obsahuje řadu nástrojů pro různé úlohy pojící se s NLP. Pro oblast NER, která je pro tuto práci nejvíce relevantní pak Stanford CoreNLP nabízí</w:t>
      </w:r>
      <w:r w:rsidR="00C74417" w:rsidRPr="00A52564">
        <w:t xml:space="preserve"> úžeji zaměřenou samostatně využitelnou knihovnu Stanford NER (která je jinak součástí větší CoreNLP knihovny).</w:t>
      </w:r>
    </w:p>
    <w:p w14:paraId="4A57C657" w14:textId="18C96AF0" w:rsidR="008E18CA" w:rsidRPr="00A52564" w:rsidRDefault="00F404F5" w:rsidP="00CB433E">
      <w:r w:rsidRPr="00A52564">
        <w:t xml:space="preserve">Samotná knihovna </w:t>
      </w:r>
      <w:r w:rsidR="00B81862" w:rsidRPr="00A52564">
        <w:t xml:space="preserve">Stanford NER </w:t>
      </w:r>
      <w:r w:rsidRPr="00A52564">
        <w:t>je implementována v jazyce Jav</w:t>
      </w:r>
      <w:r w:rsidR="008E18CA" w:rsidRPr="00A52564">
        <w:t>a, nativně tedy podporuje tento programovací jazyk. Existuje však řada implementací nadřazených programových rozhraní pro</w:t>
      </w:r>
      <w:r w:rsidR="00B81862" w:rsidRPr="00A52564">
        <w:t xml:space="preserve"> řadu </w:t>
      </w:r>
      <w:r w:rsidR="008E18CA" w:rsidRPr="00A52564">
        <w:t xml:space="preserve">dalších </w:t>
      </w:r>
      <w:r w:rsidR="00B81862" w:rsidRPr="00A52564">
        <w:t xml:space="preserve">programovacích jazyků, včetně Pythonu, </w:t>
      </w:r>
      <w:r w:rsidR="00205E1D" w:rsidRPr="00A52564">
        <w:t>pro který existuje samostatná knihovna Stanza</w:t>
      </w:r>
      <w:r w:rsidR="002D1466">
        <w:rPr>
          <w:rStyle w:val="FootnoteReference"/>
        </w:rPr>
        <w:footnoteReference w:id="23"/>
      </w:r>
      <w:r w:rsidR="00205E1D" w:rsidRPr="00A52564">
        <w:t>, která je vyvíjená týmem zodpovědným i za Stanford NER a která využívá v pozadí právě knihovny Stanford NER.</w:t>
      </w:r>
    </w:p>
    <w:p w14:paraId="3C78D754" w14:textId="46B587B1" w:rsidR="00205E1D" w:rsidRPr="00A52564" w:rsidRDefault="00205E1D" w:rsidP="00CB433E">
      <w:r w:rsidRPr="00A52564">
        <w:t>Stanford NER podporuje již v základu fine-grained</w:t>
      </w:r>
      <w:r w:rsidR="009A19C9" w:rsidRPr="00A52564">
        <w:t xml:space="preserve"> hierarchickou klasifikaci entit (viz 7.1.1 Granularita NER datasetů).</w:t>
      </w:r>
    </w:p>
    <w:p w14:paraId="10013D11" w14:textId="287F2A32" w:rsidR="00CB433E" w:rsidRPr="00A52564" w:rsidRDefault="00CB433E" w:rsidP="00CB433E">
      <w:pPr>
        <w:pStyle w:val="Heading3"/>
      </w:pPr>
      <w:bookmarkStart w:id="66" w:name="_Toc106966263"/>
      <w:r w:rsidRPr="00A52564">
        <w:t>NLTK</w:t>
      </w:r>
      <w:bookmarkEnd w:id="66"/>
    </w:p>
    <w:p w14:paraId="147AE4BF" w14:textId="32CFB31E" w:rsidR="00C316CC" w:rsidRPr="00A52564" w:rsidRDefault="008E18CA" w:rsidP="009A19C9">
      <w:r w:rsidRPr="00A52564">
        <w:t>NLTK</w:t>
      </w:r>
      <w:r w:rsidR="002D1466">
        <w:rPr>
          <w:rStyle w:val="FootnoteReference"/>
        </w:rPr>
        <w:footnoteReference w:id="24"/>
      </w:r>
      <w:r w:rsidRPr="00A52564">
        <w:t xml:space="preserve"> je NLP knihovna využitelná s programovacím jazykem Python (je součástí i balíčkovacího systému pip). Oproti Stanford</w:t>
      </w:r>
      <w:r w:rsidR="00C316CC" w:rsidRPr="00A52564">
        <w:t xml:space="preserve"> CoreNLP</w:t>
      </w:r>
      <w:r w:rsidRPr="00A52564">
        <w:t xml:space="preserve"> </w:t>
      </w:r>
      <w:r w:rsidR="00C316CC" w:rsidRPr="00A52564">
        <w:t>je tato knihovna snadněji využitelná, ale méně vhodná například pro vytváření modelů s experimentálními architekturami.</w:t>
      </w:r>
    </w:p>
    <w:p w14:paraId="31828A0B" w14:textId="06B12C30" w:rsidR="009A19C9" w:rsidRPr="00A52564" w:rsidRDefault="00C316CC" w:rsidP="009A19C9">
      <w:r w:rsidRPr="00A52564">
        <w:lastRenderedPageBreak/>
        <w:t xml:space="preserve">Chybí v ní podpora některých pokročilejších technik využitelných pro NER, jako je syntaktická analýza. </w:t>
      </w:r>
      <w:r w:rsidR="004D4C9B" w:rsidRPr="00A52564">
        <w:t>U NLTK je ovšem dostupná kvalitní rozsáhlá dokumentace včetně mnoha příkladů konkrétního využití.</w:t>
      </w:r>
    </w:p>
    <w:p w14:paraId="6FC6BA42" w14:textId="55F8DD9E" w:rsidR="00CB433E" w:rsidRPr="00A52564" w:rsidRDefault="00CB433E" w:rsidP="00CB433E">
      <w:pPr>
        <w:pStyle w:val="Heading3"/>
      </w:pPr>
      <w:bookmarkStart w:id="67" w:name="_Toc106966264"/>
      <w:r w:rsidRPr="00A52564">
        <w:t>Flair</w:t>
      </w:r>
      <w:bookmarkEnd w:id="67"/>
    </w:p>
    <w:p w14:paraId="6D9889B8" w14:textId="4DDF5E3E" w:rsidR="00882753" w:rsidRPr="00A52564" w:rsidRDefault="00962526" w:rsidP="004D4C9B">
      <w:r w:rsidRPr="00A52564">
        <w:t>Flair</w:t>
      </w:r>
      <w:r w:rsidR="002D1466">
        <w:rPr>
          <w:rStyle w:val="FootnoteReference"/>
        </w:rPr>
        <w:footnoteReference w:id="25"/>
      </w:r>
      <w:r w:rsidRPr="00A52564">
        <w:t xml:space="preserve"> je jednou z novějších NLP knihoven. Je vyvinutá vývojovým týmem společnosti Zalando a v práci Sergeye Vychegzhanina a Evgenye Kotelnikova (2019), která porovnává</w:t>
      </w:r>
      <w:r w:rsidR="00882753" w:rsidRPr="00A52564">
        <w:t xml:space="preserve"> přesnost klasifikace jmenných entit</w:t>
      </w:r>
      <w:r w:rsidRPr="00A52564">
        <w:t xml:space="preserve"> různých NLP knihoven při využití</w:t>
      </w:r>
      <w:r w:rsidR="00882753" w:rsidRPr="00A52564">
        <w:t xml:space="preserve"> defaultních out-of-the-box modelů,</w:t>
      </w:r>
      <w:r w:rsidRPr="00A52564">
        <w:t xml:space="preserve"> </w:t>
      </w:r>
      <w:r w:rsidR="00882753" w:rsidRPr="00A52564">
        <w:t>dosahuje celkově nejkvalitnějších výsledků ze všech porovnávaných knihoven.</w:t>
      </w:r>
    </w:p>
    <w:p w14:paraId="6508096F" w14:textId="77777777" w:rsidR="00882753" w:rsidRPr="00A52564" w:rsidRDefault="00882753" w:rsidP="004D4C9B">
      <w:r w:rsidRPr="00A52564">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A52564" w:rsidRDefault="00882753" w:rsidP="004D4C9B">
      <w:r w:rsidRPr="00A52564">
        <w:t>Bohužel, dokumentace k této knihovně není</w:t>
      </w:r>
      <w:r w:rsidR="006B74B3" w:rsidRPr="00A52564">
        <w:t xml:space="preserve"> moc rozsáhlá ani kvalitní a spíše připomíná ukázku využití jejich základního přiloženého modelu.</w:t>
      </w:r>
      <w:r w:rsidR="00962526" w:rsidRPr="00A52564">
        <w:t xml:space="preserve"> </w:t>
      </w:r>
    </w:p>
    <w:p w14:paraId="6E9D55BC" w14:textId="3661D622" w:rsidR="00CB433E" w:rsidRPr="00A52564" w:rsidRDefault="00CB433E" w:rsidP="00CB433E">
      <w:pPr>
        <w:pStyle w:val="Heading3"/>
      </w:pPr>
      <w:bookmarkStart w:id="68" w:name="_Toc106966265"/>
      <w:r w:rsidRPr="00A52564">
        <w:t>SpaCy</w:t>
      </w:r>
      <w:bookmarkEnd w:id="68"/>
    </w:p>
    <w:p w14:paraId="62609DAE" w14:textId="50725C21" w:rsidR="006B74B3" w:rsidRPr="00A52564" w:rsidRDefault="006B74B3" w:rsidP="006B74B3">
      <w:r w:rsidRPr="00A52564">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A52564">
        <w:t xml:space="preserve">relativně jednoduché vytváření kompletních NLP pipelines či rozsáhlou knihovnu předtrénovaných modelů využitelných out-of-the-box v komerčních aplikacích. Dá se tak říct, že SpaCy je celý </w:t>
      </w:r>
      <w:r w:rsidR="00186ECA" w:rsidRPr="00A52564">
        <w:t>ekosystém,</w:t>
      </w:r>
      <w:r w:rsidR="0009652C" w:rsidRPr="00A52564">
        <w:t xml:space="preserve"> v kterém je vše potřebné pro implementaci komplexního NLP řešení.</w:t>
      </w:r>
    </w:p>
    <w:p w14:paraId="0E8665D7" w14:textId="5715F99A" w:rsidR="006774E2" w:rsidRPr="00A52564" w:rsidRDefault="0009652C" w:rsidP="006B74B3">
      <w:r w:rsidRPr="00A52564">
        <w:t>SpaCy</w:t>
      </w:r>
      <w:r w:rsidR="002D1466">
        <w:rPr>
          <w:rStyle w:val="FootnoteReference"/>
        </w:rPr>
        <w:footnoteReference w:id="26"/>
      </w:r>
      <w:r w:rsidRPr="00A52564">
        <w:t xml:space="preserve"> nabízí programovací rozhraní v jazyce Python, přičemž knihovna samotná je pak implementována kombinací Pythonu a Cythonu, což je programovací jazyk s</w:t>
      </w:r>
      <w:r w:rsidR="00480BFF">
        <w:t>e syntaxí ve stylu</w:t>
      </w:r>
      <w:r w:rsidRPr="00A52564">
        <w:t> Python</w:t>
      </w:r>
      <w:r w:rsidR="00480BFF">
        <w:t>u</w:t>
      </w:r>
      <w:r w:rsidRPr="00A52564">
        <w:t xml:space="preserve">, </w:t>
      </w:r>
      <w:r w:rsidR="00480BFF">
        <w:t>avšak</w:t>
      </w:r>
      <w:r w:rsidRPr="00A52564">
        <w:t xml:space="preserve"> s větším důrazem na optimalizaci a </w:t>
      </w:r>
      <w:r w:rsidR="00480BFF">
        <w:t>správu paměti</w:t>
      </w:r>
      <w:r w:rsidRPr="00A52564">
        <w:t xml:space="preserve"> po vzoru programovacího jazyka C.</w:t>
      </w:r>
      <w:r w:rsidR="006774E2" w:rsidRPr="00A52564">
        <w:t xml:space="preserve"> Tím SpaCy dosahuje proti předchozím zmiňovaným knihovnám větší rychlosti (Vychegzhanin a Kotelnikov, 2019). </w:t>
      </w:r>
    </w:p>
    <w:p w14:paraId="640C867E" w14:textId="093385EC" w:rsidR="006774E2" w:rsidRPr="00A52564" w:rsidRDefault="006774E2" w:rsidP="006B74B3">
      <w:r w:rsidRPr="00A52564">
        <w:t>Dokumentace této knihovny je rozsáhlá a dostatečně kvalitní. Zároveň je zde kladen velký důraz na upravitelnost konkrétní implementace</w:t>
      </w:r>
      <w:r w:rsidR="00A25C0A" w:rsidRPr="00A52564">
        <w:t xml:space="preserve">. Tato customizovatelnost je možná </w:t>
      </w:r>
      <w:r w:rsidRPr="00A52564">
        <w:t xml:space="preserve">na různých úrovních </w:t>
      </w:r>
      <w:r w:rsidR="00A25C0A" w:rsidRPr="00A52564">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4446F17F" w:rsidR="006B74B3" w:rsidRPr="00A52564" w:rsidRDefault="00A25C0A" w:rsidP="006B74B3">
      <w:r w:rsidRPr="00A52564">
        <w:lastRenderedPageBreak/>
        <w:t>Zajímavá je také integrace s databází hlubokých modelů společnosti HuggingFace</w:t>
      </w:r>
      <w:r w:rsidR="000C3BB4">
        <w:rPr>
          <w:rStyle w:val="FootnoteReference"/>
        </w:rPr>
        <w:footnoteReference w:id="27"/>
      </w:r>
      <w:r w:rsidRPr="00A52564">
        <w:t>. SpaCy tak umožňuje využít nejnovější state-of-the-art</w:t>
      </w:r>
      <w:r w:rsidR="00A13A99" w:rsidRPr="00A52564">
        <w:t xml:space="preserve"> modely a upravit jejich funkčnost pro doménově specifické použití.</w:t>
      </w:r>
    </w:p>
    <w:p w14:paraId="432512A6" w14:textId="5221DC84" w:rsidR="0011388A" w:rsidRPr="00A52564" w:rsidRDefault="0011388A" w:rsidP="0011388A">
      <w:pPr>
        <w:pStyle w:val="Heading3"/>
      </w:pPr>
      <w:bookmarkStart w:id="69" w:name="_Toc106966266"/>
      <w:r w:rsidRPr="00A52564">
        <w:t>Porovnání</w:t>
      </w:r>
      <w:bookmarkEnd w:id="69"/>
    </w:p>
    <w:p w14:paraId="7815950F" w14:textId="5FADD79C" w:rsidR="009C1737" w:rsidRPr="00A52564" w:rsidRDefault="0087251C" w:rsidP="009C1737">
      <w:r w:rsidRPr="00A52564">
        <w:t>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totiž defaultní modely poskytnuté knihovnami, které nutně nemusí být totožné (např. spaCy v defaultním stavu nevyužívá architekturu transformer)</w:t>
      </w:r>
      <w:r w:rsidR="00637F5B" w:rsidRPr="00A52564">
        <w:t xml:space="preserve">. Zároveň se v těchto pracech nepočítá </w:t>
      </w:r>
      <w:r w:rsidR="004D5FF0" w:rsidRPr="00A52564">
        <w:t>se</w:t>
      </w:r>
      <w:r w:rsidR="00637F5B" w:rsidRPr="00A52564">
        <w:t> zpřesňujícími příznaky jako POS, LEMMAs či syntaktickou analýzou, a to z důvodu že ne všechna tato rozšíření vstupních dat nejsou všemi frameworky podporovány.</w:t>
      </w:r>
    </w:p>
    <w:p w14:paraId="68DA867C" w14:textId="07457F5B" w:rsidR="00637F5B" w:rsidRPr="00A52564" w:rsidRDefault="00637F5B" w:rsidP="009C1737">
      <w:r w:rsidRPr="00A52564">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6A956807" w:rsidR="00CB433E" w:rsidRPr="00A52564" w:rsidRDefault="00637F5B" w:rsidP="00CB433E">
      <w:r w:rsidRPr="00A52564">
        <w:t xml:space="preserve">Z pohledu této práce se jako nejvhodnější pro implementaci prototypu nástroje pro anonymizaci </w:t>
      </w:r>
      <w:r w:rsidR="00674AD1" w:rsidRPr="00A52564">
        <w:t>jeví framework spaCy, který se od ostatních odlišuje nejkvalitnější dokumentací a nejrozsáhlejšími možnostmi z hlediska úpravy kompletní klasifikační pipeline.</w:t>
      </w:r>
    </w:p>
    <w:p w14:paraId="5A311A3F" w14:textId="4B2FD0D0" w:rsidR="00674AD1" w:rsidRPr="00A52564" w:rsidRDefault="00674AD1" w:rsidP="00CB433E">
      <w:r w:rsidRPr="00A52564">
        <w:t>Na druhém místo lze dosadit framework flair, který je velmi nadějným adeptem pro další rozvoj a který podporuje řadu NER specifických funkčností (například kombinovateln</w:t>
      </w:r>
      <w:r w:rsidR="004D5FF0">
        <w:t>ou vrstvu</w:t>
      </w:r>
      <w:r w:rsidRPr="00A52564">
        <w:t xml:space="preserve"> </w:t>
      </w:r>
      <w:r w:rsidR="004D5FF0">
        <w:t>e</w:t>
      </w:r>
      <w:r w:rsidRPr="00A52564">
        <w:t>mbeddings), ale který je v tuto chvíli špatně dokumentovaný.</w:t>
      </w:r>
      <w:r w:rsidR="004B0606" w:rsidRPr="00A52564">
        <w:t xml:space="preserve"> Alternativou také může být framework stanza.</w:t>
      </w:r>
    </w:p>
    <w:p w14:paraId="0D05110E" w14:textId="05E39DA0" w:rsidR="0070427E" w:rsidRPr="00A52564" w:rsidRDefault="0070427E" w:rsidP="0070427E">
      <w:pPr>
        <w:pStyle w:val="Heading2"/>
      </w:pPr>
      <w:bookmarkStart w:id="70" w:name="_Toc106966267"/>
      <w:r w:rsidRPr="00A52564">
        <w:t>Vývojové prostředí</w:t>
      </w:r>
      <w:bookmarkEnd w:id="70"/>
    </w:p>
    <w:p w14:paraId="0822B076" w14:textId="13F26DE7" w:rsidR="005746C0" w:rsidRPr="00A52564" w:rsidRDefault="005746C0" w:rsidP="005746C0">
      <w:r w:rsidRPr="00A52564">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A52564">
        <w:t>(inferenci).</w:t>
      </w:r>
    </w:p>
    <w:p w14:paraId="69B9E73F" w14:textId="7CEF7CAA" w:rsidR="008A6D6D" w:rsidRPr="00A52564" w:rsidRDefault="008A6D6D" w:rsidP="005746C0">
      <w:r w:rsidRPr="00A52564">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A52564" w:rsidRDefault="005266FA" w:rsidP="005746C0">
      <w:r w:rsidRPr="00A52564">
        <w:t xml:space="preserve">Samotné IDE je potom téměř totožné s populárním IDE Jupyter Notebook a nabízí tedy bohaté formátování společně s možností spouštět kód po jednotlivých buňkách. Prostředí </w:t>
      </w:r>
      <w:r w:rsidRPr="00A52564">
        <w:lastRenderedPageBreak/>
        <w:t>lze propojit s Google osobním účtem a osobním úložištěm ve službě Google Drive, do kterého se dají při trénování modelů ukládat hotové prototypy.</w:t>
      </w:r>
    </w:p>
    <w:p w14:paraId="3BA263C1" w14:textId="6B5E0818" w:rsidR="005266FA" w:rsidRDefault="005266FA" w:rsidP="005746C0">
      <w:r w:rsidRPr="00A52564">
        <w:t xml:space="preserve">Limitací tohoto prostředí je </w:t>
      </w:r>
      <w:r w:rsidR="00CF2E8F">
        <w:t>omezený</w:t>
      </w:r>
      <w:r w:rsidRPr="00A52564">
        <w:t xml:space="preserve"> přidělen</w:t>
      </w:r>
      <w:r w:rsidR="00CF2E8F">
        <w:t>ý</w:t>
      </w:r>
      <w:r w:rsidRPr="00A52564">
        <w:t xml:space="preserve"> výpočetní čas vzdáleného virtuálního stroje</w:t>
      </w:r>
      <w:r w:rsidR="00CF2E8F">
        <w:t xml:space="preserve"> pro pracovní instanci</w:t>
      </w:r>
      <w:r w:rsidR="00EE60E6" w:rsidRPr="00A52564">
        <w:t>. Tento čas není nikde definován a je vypočítáván dle vytížení zdrojů a času připojení k virtuálním stroji (a to ne jednorázově, ale v delším časovém horizontu).</w:t>
      </w:r>
    </w:p>
    <w:p w14:paraId="177EF374" w14:textId="19B5FF01" w:rsidR="002D1466" w:rsidRDefault="002D1466" w:rsidP="005746C0">
      <w:r>
        <w:t>Google Colab nabízí 3 druhy účtů</w:t>
      </w:r>
      <w:r w:rsidR="007A6D7B">
        <w:t>: Colab, Colab Pro a Colab Pro+. Každý z těchto druhů má možnost využít i GPU, ovšem Colab Pro a Colab Pro+ nabízí rychlejší GPU a k tomu i více paměti RAM, společně s delším přiděleným výpočetním časem v jednom sezení (i když konkrétní časový interval stále není nikde definován). Účet Colab Pro+ nabízí navíc ještě možnost spouštět kód i v pozadí, bez nutnosti spuštěného a zobrazeného webového prohlížeče.</w:t>
      </w:r>
    </w:p>
    <w:p w14:paraId="7604768B" w14:textId="0060DED2" w:rsidR="007A6D7B" w:rsidRPr="00A52564" w:rsidRDefault="007A6D7B" w:rsidP="005746C0">
      <w:r>
        <w:t>Pro tuto práci byl vybrán druh účtu Colab Pro. Ten sice oficiálně není v České republice podporovaný, nicméně si ho i tak lze zakoupit. Tím si lze lépe zajistit větší přidělený GPU výkon a více výpočetního času v jednom sezení.</w:t>
      </w:r>
    </w:p>
    <w:p w14:paraId="2C12FFF8" w14:textId="07FAAE1A" w:rsidR="00540764" w:rsidRPr="00A52564" w:rsidRDefault="0079410C" w:rsidP="00540764">
      <w:pPr>
        <w:pStyle w:val="Heading1"/>
      </w:pPr>
      <w:bookmarkStart w:id="71" w:name="_Toc106966268"/>
      <w:r w:rsidRPr="00A52564">
        <w:lastRenderedPageBreak/>
        <w:t>Dataset</w:t>
      </w:r>
      <w:bookmarkEnd w:id="71"/>
    </w:p>
    <w:p w14:paraId="36F5CFF9" w14:textId="6EB530A9" w:rsidR="00286901" w:rsidRPr="00A52564" w:rsidRDefault="00286901" w:rsidP="00286901">
      <w:r w:rsidRPr="00A52564">
        <w:t>Výběr vhodného datasetu pro trénování a evaluaci vyvíjeného modelu je nejen nezbytnou, ale i klíčovou a velmi důležitou činností pro správné konečné fungování celého nástroje.</w:t>
      </w:r>
    </w:p>
    <w:p w14:paraId="3818C71F" w14:textId="212ABF8C" w:rsidR="003C0910" w:rsidRPr="00A52564" w:rsidRDefault="003C0910" w:rsidP="00286901">
      <w:r w:rsidRPr="00A52564">
        <w:t xml:space="preserve">V kontextu této práce </w:t>
      </w:r>
      <w:r w:rsidR="00921B9B" w:rsidRPr="00A52564">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A52564">
        <w:t>rovnoměrná, přičemž by dataset neměl obsahovat žádné chybně kategorizované entity (false positives).</w:t>
      </w:r>
    </w:p>
    <w:p w14:paraId="1C57456D" w14:textId="02CC2F6F" w:rsidR="003D1BAC" w:rsidRPr="00A52564" w:rsidRDefault="008671D5" w:rsidP="00286901">
      <w:r w:rsidRPr="00A52564">
        <w:t xml:space="preserve">Vzhledem k co největší snaze o modularitu vytvářeného nástroje je vhodné najít dataset s co nejširším záběrem </w:t>
      </w:r>
      <w:r w:rsidR="00F653C8">
        <w:t>klasifikovaných</w:t>
      </w:r>
      <w:r w:rsidRPr="00A52564">
        <w:t xml:space="preserve">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A52564">
        <w:t xml:space="preserve"> kategoriím osobních údajů (viz kapitola 4 Kategorizace osobních údajů).</w:t>
      </w:r>
    </w:p>
    <w:p w14:paraId="7ACF2C82" w14:textId="0BF02B00" w:rsidR="003D1BAC" w:rsidRPr="00A52564" w:rsidRDefault="003D1BAC" w:rsidP="00286901">
      <w:r w:rsidRPr="00A52564">
        <w:t>V neposlední řadě by vhodný dataset měl obsahovat i dodatečné informace o jednotlivých morfémech, jako dříve zmiňované lemmy či POS tagy.</w:t>
      </w:r>
    </w:p>
    <w:p w14:paraId="5A110A26" w14:textId="39BA1D08" w:rsidR="00BD23CD" w:rsidRPr="00A52564" w:rsidRDefault="00F55077" w:rsidP="00BD23CD">
      <w:pPr>
        <w:pStyle w:val="Heading2"/>
      </w:pPr>
      <w:bookmarkStart w:id="72" w:name="_Toc106966269"/>
      <w:r w:rsidRPr="00A52564">
        <w:t>A</w:t>
      </w:r>
      <w:r w:rsidR="00BD23CD" w:rsidRPr="00A52564">
        <w:t>notace</w:t>
      </w:r>
      <w:r w:rsidR="00C16379" w:rsidRPr="00A52564">
        <w:t xml:space="preserve"> NER datasetů</w:t>
      </w:r>
      <w:bookmarkEnd w:id="72"/>
    </w:p>
    <w:p w14:paraId="0F5FF172" w14:textId="77777777" w:rsidR="00BD23CD" w:rsidRPr="00A52564" w:rsidRDefault="00BD23CD" w:rsidP="00C16379">
      <w:pPr>
        <w:pStyle w:val="Heading3"/>
      </w:pPr>
      <w:bookmarkStart w:id="73" w:name="_Toc106966270"/>
      <w:r w:rsidRPr="00A52564">
        <w:t>Granularita NER datasetů</w:t>
      </w:r>
      <w:bookmarkEnd w:id="73"/>
    </w:p>
    <w:p w14:paraId="6EBE6360" w14:textId="16A2EB73" w:rsidR="00BD23CD" w:rsidRPr="00A52564" w:rsidRDefault="00BD23CD" w:rsidP="00BD23CD">
      <w:r w:rsidRPr="00A52564">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A52564" w:rsidRDefault="00C16379" w:rsidP="00BD23CD">
      <w:r w:rsidRPr="00A52564">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A52564">
        <w:t xml:space="preserve"> Zpracování výstupu modelu, který je natrénován na coarse-grained datasetu je však jednodušší jak na logiku, tak na výpočetní náročnost.</w:t>
      </w:r>
    </w:p>
    <w:p w14:paraId="2594F0A2" w14:textId="0B1D4FF8" w:rsidR="00C35EBD" w:rsidRPr="00A52564" w:rsidRDefault="00C35EBD" w:rsidP="00BD23CD">
      <w:r w:rsidRPr="00A52564">
        <w:t>Datasety s vyšší granularitou jmenných entit se označují jako fine-grained, neboli také hierarchické datasety. Tento způsob nabízí efektivnější rozdělení kategorií do funkčních celků a zároveň nabízí možnost</w:t>
      </w:r>
      <w:r w:rsidR="00DC12D0" w:rsidRPr="00A52564">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A52564">
        <w:t xml:space="preserve"> (Mai et al., 2018)</w:t>
      </w:r>
      <w:r w:rsidR="00DC12D0" w:rsidRPr="00A52564">
        <w:t>.</w:t>
      </w:r>
    </w:p>
    <w:p w14:paraId="1D54CA42" w14:textId="33F8A1A9" w:rsidR="00BD23CD" w:rsidRPr="00A52564" w:rsidRDefault="00BD23CD" w:rsidP="00BD23CD">
      <w:pPr>
        <w:pStyle w:val="Heading3"/>
      </w:pPr>
      <w:bookmarkStart w:id="74" w:name="_Toc106966271"/>
      <w:r w:rsidRPr="00A52564">
        <w:lastRenderedPageBreak/>
        <w:t>Způsoby anotace jmenných entit</w:t>
      </w:r>
      <w:bookmarkEnd w:id="74"/>
    </w:p>
    <w:p w14:paraId="645E9D7E" w14:textId="7DD73E9E" w:rsidR="00F55077" w:rsidRPr="00A52564" w:rsidRDefault="002A5837" w:rsidP="00F55077">
      <w:r w:rsidRPr="00A52564">
        <w:t>Jmenné enity se běžně v datasetech anotují 2 způsoby. Prvním z nich je BIO</w:t>
      </w:r>
      <w:r w:rsidR="005604F9" w:rsidRPr="00A52564">
        <w:t xml:space="preserve"> (někdy označován taky jako IOB)</w:t>
      </w:r>
      <w:r w:rsidRPr="00A52564">
        <w:t xml:space="preserve">, což je zkratka pro Begin, In, Out. Tento způsob rozlišuje, zda je daný token jmennou entitou (pokud ne, je tokenu přiřazen tag O) a dále jestli je prvním tokenem jmenné entity (B) anebo pokračujícím tokenem (I). </w:t>
      </w:r>
    </w:p>
    <w:p w14:paraId="17AE4CC9" w14:textId="278233D9" w:rsidR="00BD23CD" w:rsidRPr="00A52564" w:rsidRDefault="0049364A" w:rsidP="00286901">
      <w:r w:rsidRPr="00A52564">
        <w:t xml:space="preserve">Dalším způsobem je BILUO, což značí Begin, In, Last, Unit a Out. Tento způsob mimo předchozího značí i poslední token jmenné entity tagem </w:t>
      </w:r>
      <w:r w:rsidR="006F4576">
        <w:t>L</w:t>
      </w:r>
      <w:r w:rsidRPr="00A52564">
        <w:t xml:space="preserve">. Pokud se jmenná entita skládá pouze z jednoho tokenu, je jí potom přiřazen tag U. Dle práce Rationova a Rotha (2009) je tento způsob anotace vhodnější pro efektivnější trénování modelu, avšak novější práce jako </w:t>
      </w:r>
      <w:r w:rsidR="00353FE8" w:rsidRPr="00A52564">
        <w:t xml:space="preserve">je například článek </w:t>
      </w:r>
      <w:r w:rsidR="00353FE8" w:rsidRPr="00A52564">
        <w:rPr>
          <w:i/>
          <w:iCs/>
        </w:rPr>
        <w:t xml:space="preserve">Named Entity Recognition Systém for Postpositional languages </w:t>
      </w:r>
      <w:r w:rsidR="00353FE8" w:rsidRPr="00A52564">
        <w:t xml:space="preserve">od </w:t>
      </w:r>
      <w:r w:rsidRPr="00A52564">
        <w:t>Kamran</w:t>
      </w:r>
      <w:r w:rsidR="00353FE8" w:rsidRPr="00A52564">
        <w:t>a a Mansoora (2016) tuto hypotézu vyvrací.</w:t>
      </w:r>
    </w:p>
    <w:p w14:paraId="6DB2709B" w14:textId="5F36301E" w:rsidR="00967D4D" w:rsidRPr="00A52564" w:rsidRDefault="00A33577" w:rsidP="00967D4D">
      <w:pPr>
        <w:pStyle w:val="Heading2"/>
      </w:pPr>
      <w:bookmarkStart w:id="75" w:name="_Toc106966272"/>
      <w:r w:rsidRPr="00A52564">
        <w:t>Dostupné datasety</w:t>
      </w:r>
      <w:bookmarkEnd w:id="75"/>
    </w:p>
    <w:p w14:paraId="30770ACC" w14:textId="2F5AC1EB" w:rsidR="000E243D" w:rsidRPr="00A52564" w:rsidRDefault="00A33577" w:rsidP="00A33577">
      <w:pPr>
        <w:pStyle w:val="Heading3"/>
      </w:pPr>
      <w:bookmarkStart w:id="76" w:name="_Toc106966273"/>
      <w:r w:rsidRPr="00A52564">
        <w:t>Czech Named Entity Corpus</w:t>
      </w:r>
      <w:r w:rsidR="00232CF3" w:rsidRPr="00A52564">
        <w:t xml:space="preserve"> (CNEC)</w:t>
      </w:r>
      <w:bookmarkEnd w:id="76"/>
    </w:p>
    <w:p w14:paraId="4DE25CCC" w14:textId="0FC836FE" w:rsidR="00A33577" w:rsidRPr="00A52564" w:rsidRDefault="00A33577" w:rsidP="00A33577">
      <w:r w:rsidRPr="00A52564">
        <w:t xml:space="preserve">Asi nejznámější český dataset jmenných entit je v postupném vývoji již od roku 2007, kdy byl vytvořen jako součást práce </w:t>
      </w:r>
      <w:r w:rsidRPr="00A52564">
        <w:rPr>
          <w:i/>
          <w:iCs/>
        </w:rPr>
        <w:t>Named Entities in Czech: Annotating Data and Developing NE Tagger</w:t>
      </w:r>
      <w:r w:rsidRPr="00A52564">
        <w:t xml:space="preserve"> (Ševčíková et al., 2007)</w:t>
      </w:r>
      <w:r w:rsidR="00232CF3" w:rsidRPr="00A52564">
        <w:t>. Tento originální dataset je označován jako CNEC 1.0 a obsahuje 2000 manuálně anotovaných českých vět.</w:t>
      </w:r>
    </w:p>
    <w:p w14:paraId="61497B87" w14:textId="25204CC1" w:rsidR="002478FD" w:rsidRPr="00A52564" w:rsidRDefault="00232CF3" w:rsidP="00A33577">
      <w:r w:rsidRPr="00A52564">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A52564">
        <w:t xml:space="preserve"> (ÚFAL, nedatováno)</w:t>
      </w:r>
      <w:r w:rsidRPr="00A52564">
        <w:t>.</w:t>
      </w:r>
    </w:p>
    <w:p w14:paraId="7627BAFC" w14:textId="3FE59BE7" w:rsidR="00232CF3" w:rsidRPr="00A52564" w:rsidRDefault="002478FD" w:rsidP="00A33577">
      <w:r w:rsidRPr="00A52564">
        <w:t xml:space="preserve">Tento dataset je </w:t>
      </w:r>
      <w:r w:rsidR="008E4011" w:rsidRPr="00A52564">
        <w:t xml:space="preserve">proti ostatním českým NER datasetům </w:t>
      </w:r>
      <w:r w:rsidRPr="00A52564">
        <w:t xml:space="preserve">specifický tím, že je </w:t>
      </w:r>
      <w:r w:rsidR="00DC4D88" w:rsidRPr="00A52564">
        <w:t>hierarchický</w:t>
      </w:r>
      <w:r w:rsidRPr="00A52564">
        <w:t xml:space="preserve">. </w:t>
      </w:r>
      <w:r w:rsidR="00DC4D88" w:rsidRPr="00A52564">
        <w:t>D</w:t>
      </w:r>
      <w:r w:rsidRPr="00A52564">
        <w:t>efinované jmenné entity jsou v něm rozdělené do</w:t>
      </w:r>
      <w:r w:rsidR="00232CF3" w:rsidRPr="00A52564">
        <w:t xml:space="preserve"> </w:t>
      </w:r>
      <w:r w:rsidRPr="00A52564">
        <w:t>8 supertypů, přičemž každý z</w:t>
      </w:r>
      <w:r w:rsidR="00DC4D88" w:rsidRPr="00A52564">
        <w:t>e</w:t>
      </w:r>
      <w:r w:rsidRPr="00A52564">
        <w:t xml:space="preserve"> supertypů má pod sebou ještě další podkategorie.</w:t>
      </w:r>
      <w:r w:rsidR="007B0858" w:rsidRPr="00A52564">
        <w:t xml:space="preserve"> Celkově potom tento dataset obsahuje 46 kategorií atomických jmenných entit.</w:t>
      </w:r>
    </w:p>
    <w:p w14:paraId="3E288F1B" w14:textId="6E70552C" w:rsidR="007B0858" w:rsidRPr="00A52564" w:rsidRDefault="00DF07BD" w:rsidP="00A33577">
      <w:r w:rsidRPr="00A52564">
        <w:t>CNEC 2.0 je dostupný pod licencí Creative Commons BY-NC-SA 3.0, což znamená, že je možné ho volně použít pro jakékoliv nekomerční účely.</w:t>
      </w:r>
    </w:p>
    <w:p w14:paraId="66807D9B" w14:textId="2CDAD895" w:rsidR="00DF07BD" w:rsidRPr="00A52564" w:rsidRDefault="00913A7C" w:rsidP="00913A7C">
      <w:pPr>
        <w:pStyle w:val="Heading3"/>
      </w:pPr>
      <w:bookmarkStart w:id="77" w:name="_Toc106966274"/>
      <w:r w:rsidRPr="00A52564">
        <w:t>BSNLP</w:t>
      </w:r>
      <w:bookmarkEnd w:id="77"/>
    </w:p>
    <w:p w14:paraId="496611B7" w14:textId="08D2DD55" w:rsidR="00C93F65" w:rsidRPr="00A52564" w:rsidRDefault="00913A7C" w:rsidP="00913A7C">
      <w:r w:rsidRPr="00A52564">
        <w:t>BSNLP je dataset, který je periodicky aktualizován př</w:t>
      </w:r>
      <w:r w:rsidR="00C13A6F" w:rsidRPr="00A52564">
        <w:t>ed výročním workshopem</w:t>
      </w:r>
      <w:r w:rsidR="00C13A6F" w:rsidRPr="00A52564">
        <w:rPr>
          <w:i/>
          <w:iCs/>
        </w:rPr>
        <w:t xml:space="preserve"> Balto-Slavic Natural Language Processing</w:t>
      </w:r>
      <w:r w:rsidR="003F5445">
        <w:rPr>
          <w:rStyle w:val="FootnoteReference"/>
          <w:i/>
          <w:iCs/>
        </w:rPr>
        <w:footnoteReference w:id="28"/>
      </w:r>
      <w:r w:rsidR="00C13A6F" w:rsidRPr="00A52564">
        <w:t>, který tradičně pořádá soutěž o nejlepší multilingvní NER model, který dokáže pracovat s pobaltskými s</w:t>
      </w:r>
      <w:r w:rsidR="00C93F65" w:rsidRPr="00A52564">
        <w:t>lovanskými jazyky. Ty čítají bulharštinu, češtinu, polštinu, ruštinu, slovenštinu a ukrajinštinu.</w:t>
      </w:r>
      <w:r w:rsidR="007B7E33" w:rsidRPr="00A52564">
        <w:t xml:space="preserve"> Poslední vydaná verze datasetu je </w:t>
      </w:r>
      <w:r w:rsidR="007B7E33" w:rsidRPr="00A52564">
        <w:lastRenderedPageBreak/>
        <w:t>BSNLP-2021</w:t>
      </w:r>
      <w:r w:rsidR="003F5445">
        <w:rPr>
          <w:rStyle w:val="FootnoteReference"/>
        </w:rPr>
        <w:footnoteReference w:id="29"/>
      </w:r>
      <w:r w:rsidR="007B7E33" w:rsidRPr="00A52564">
        <w:t>.</w:t>
      </w:r>
      <w:r w:rsidR="003F5445">
        <w:t xml:space="preserve"> </w:t>
      </w:r>
      <w:r w:rsidR="007B7E33" w:rsidRPr="00A52564">
        <w:t xml:space="preserve">BSNLP-2021 rozlišuje pouze 5 základních typů jmenných entit, dodatečně však </w:t>
      </w:r>
      <w:r w:rsidR="003F5445">
        <w:t>obsahuje</w:t>
      </w:r>
      <w:r w:rsidR="007B7E33" w:rsidRPr="00A52564">
        <w:t xml:space="preserve"> i </w:t>
      </w:r>
      <w:r w:rsidR="003F5445">
        <w:t xml:space="preserve">anotace </w:t>
      </w:r>
      <w:r w:rsidR="007B7E33" w:rsidRPr="00A52564">
        <w:t>lemm</w:t>
      </w:r>
      <w:r w:rsidR="003F5445">
        <w:t>.</w:t>
      </w:r>
      <w:r w:rsidR="007B7E33" w:rsidRPr="00A52564">
        <w:t xml:space="preserve"> </w:t>
      </w:r>
    </w:p>
    <w:p w14:paraId="7956883E" w14:textId="01AC0658" w:rsidR="007B7E33" w:rsidRPr="00A52564" w:rsidRDefault="00F8113F" w:rsidP="00913A7C">
      <w:r w:rsidRPr="00A52564">
        <w:t>Dataset BSNLP-2021 je dostupný pod licencí Creative Commons BY-NC-SA 4.0.</w:t>
      </w:r>
    </w:p>
    <w:p w14:paraId="3F7C0754" w14:textId="0533851B" w:rsidR="00A67884" w:rsidRPr="00A52564" w:rsidRDefault="00A67884" w:rsidP="00A67884">
      <w:pPr>
        <w:pStyle w:val="Heading3"/>
      </w:pPr>
      <w:bookmarkStart w:id="78" w:name="_Toc106966275"/>
      <w:r w:rsidRPr="00A52564">
        <w:t>SumeCzech-NER</w:t>
      </w:r>
      <w:bookmarkEnd w:id="78"/>
    </w:p>
    <w:p w14:paraId="2486184E" w14:textId="7CE0B4F4" w:rsidR="00A67884" w:rsidRPr="00A52564" w:rsidRDefault="00C93DBE" w:rsidP="00A67884">
      <w:r w:rsidRPr="00A52564">
        <w:t>Dataset SumeCzech-NER</w:t>
      </w:r>
      <w:r w:rsidR="008B36E3">
        <w:rPr>
          <w:rStyle w:val="FootnoteReference"/>
        </w:rPr>
        <w:footnoteReference w:id="30"/>
      </w:r>
      <w:r w:rsidRPr="00A52564">
        <w:t xml:space="preserve"> je odvozený od </w:t>
      </w:r>
      <w:r w:rsidR="005B640E" w:rsidRPr="00A52564">
        <w:t xml:space="preserve">velkého </w:t>
      </w:r>
      <w:r w:rsidRPr="00A52564">
        <w:t>datasetu SumeCzech 1.0</w:t>
      </w:r>
      <w:r w:rsidR="00B6708F">
        <w:rPr>
          <w:rStyle w:val="FootnoteReference"/>
        </w:rPr>
        <w:footnoteReference w:id="31"/>
      </w:r>
      <w:r w:rsidRPr="00A52564">
        <w:t xml:space="preserve">, který obsahuje </w:t>
      </w:r>
      <w:r w:rsidR="005B640E" w:rsidRPr="00A52564">
        <w:t>až 1 milion českých novinových článků společně s jejich titulky a který je určen pro úlohu sumarizace textu.</w:t>
      </w:r>
    </w:p>
    <w:p w14:paraId="05E57A01" w14:textId="728869DD" w:rsidR="005B640E" w:rsidRPr="00A52564" w:rsidRDefault="005B640E" w:rsidP="00A67884">
      <w:r w:rsidRPr="00A52564">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A52564" w:rsidRDefault="00CF318C" w:rsidP="00A67884">
      <w:r w:rsidRPr="00A52564">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A52564" w:rsidRDefault="00CF318C" w:rsidP="00CF318C">
      <w:pPr>
        <w:pStyle w:val="Heading3"/>
      </w:pPr>
      <w:bookmarkStart w:id="79" w:name="_Toc106966276"/>
      <w:r w:rsidRPr="00A52564">
        <w:t>Shrnutí</w:t>
      </w:r>
      <w:bookmarkEnd w:id="79"/>
    </w:p>
    <w:p w14:paraId="2809E355" w14:textId="4EF52DB6" w:rsidR="00C35EBD" w:rsidRPr="00A52564" w:rsidRDefault="00CF318C" w:rsidP="00CF318C">
      <w:r w:rsidRPr="00A52564">
        <w:t>Z dostupných českých anotovaných datasetů, vhodných pro úlohu NER se pro využití z hlediska této práce jeví jako nejvhodnější dataset CNEC 2.0.</w:t>
      </w:r>
      <w:r w:rsidR="008B0048" w:rsidRPr="00A52564">
        <w:t>, který</w:t>
      </w:r>
      <w:r w:rsidRPr="00A52564">
        <w:t xml:space="preserve"> odpovídá všem předem stanoveným kritériím</w:t>
      </w:r>
      <w:r w:rsidR="008B0048" w:rsidRPr="00A52564">
        <w:t xml:space="preserve">. Zároveň je pro tuto práci vhodnější než řada běžně používaných anglických datasetů, a to právě </w:t>
      </w:r>
      <w:r w:rsidR="00F55077" w:rsidRPr="00A52564">
        <w:t>díky</w:t>
      </w:r>
      <w:r w:rsidR="008B0048" w:rsidRPr="00A52564">
        <w:t xml:space="preserve"> větší</w:t>
      </w:r>
      <w:r w:rsidR="00F55077" w:rsidRPr="00A52564">
        <w:t xml:space="preserve">mu množství </w:t>
      </w:r>
      <w:r w:rsidR="008B0048" w:rsidRPr="00A52564">
        <w:t>anotovaných kategorií jmenných entit.</w:t>
      </w:r>
      <w:r w:rsidR="00611DBC" w:rsidRPr="00A52564">
        <w:t xml:space="preserve"> </w:t>
      </w:r>
    </w:p>
    <w:p w14:paraId="18777A65" w14:textId="792E64C4" w:rsidR="001A50C2" w:rsidRPr="00A52564" w:rsidRDefault="00611DBC" w:rsidP="00CF318C">
      <w:r w:rsidRPr="00A52564">
        <w:t>Dataset je také neustále udržován Ústavem formální a aplikované lingvistiky</w:t>
      </w:r>
      <w:r w:rsidR="00A71F7F" w:rsidRPr="00A52564">
        <w:t xml:space="preserve"> (ÚFAL)</w:t>
      </w:r>
      <w:r w:rsidRPr="00A52564">
        <w:t>, což zároveň do jisté míry i zaručuje jeho kvalitu, především pak tedy jeho přesnost a komplexitu co se týče nejednostranného doménově specifického zaměření.</w:t>
      </w:r>
    </w:p>
    <w:p w14:paraId="63321DF2" w14:textId="7456ED95" w:rsidR="005604F9" w:rsidRPr="00A52564" w:rsidRDefault="005604F9" w:rsidP="005604F9">
      <w:pPr>
        <w:pStyle w:val="Heading2"/>
      </w:pPr>
      <w:bookmarkStart w:id="80" w:name="_Toc106966277"/>
      <w:r w:rsidRPr="00A52564">
        <w:t>Zpracování datasetu</w:t>
      </w:r>
      <w:bookmarkEnd w:id="80"/>
    </w:p>
    <w:p w14:paraId="45E57400" w14:textId="6BDE568A" w:rsidR="005604F9" w:rsidRPr="00A52564" w:rsidRDefault="005F3B6F" w:rsidP="005604F9">
      <w:r w:rsidRPr="00A52564">
        <w:t>Vybraný dataset CNEC 2.0 je dostupný v několika formátech</w:t>
      </w:r>
      <w:r w:rsidR="00D74246" w:rsidRPr="00A52564">
        <w:t>:</w:t>
      </w:r>
    </w:p>
    <w:p w14:paraId="4BAAD5EE" w14:textId="35591903" w:rsidR="00D74246" w:rsidRPr="00A52564" w:rsidRDefault="00641218" w:rsidP="00D74246">
      <w:pPr>
        <w:pStyle w:val="ListParagraph"/>
        <w:numPr>
          <w:ilvl w:val="0"/>
          <w:numId w:val="11"/>
        </w:numPr>
      </w:pPr>
      <w:r w:rsidRPr="00A52564">
        <w:rPr>
          <w:b/>
          <w:bCs/>
        </w:rPr>
        <w:t>Html</w:t>
      </w:r>
      <w:r w:rsidRPr="00A52564">
        <w:t xml:space="preserve"> – formát vhodný pro </w:t>
      </w:r>
      <w:r w:rsidR="0004504A" w:rsidRPr="00A52564">
        <w:t>vizuálně efektivnější zobrazení anotovaných textů. Neobsahuje žádné dodatečné informace.</w:t>
      </w:r>
    </w:p>
    <w:p w14:paraId="362168C0" w14:textId="55DBE6ED" w:rsidR="0004504A" w:rsidRPr="00A52564" w:rsidRDefault="0004504A" w:rsidP="00D74246">
      <w:pPr>
        <w:pStyle w:val="ListParagraph"/>
        <w:numPr>
          <w:ilvl w:val="0"/>
          <w:numId w:val="11"/>
        </w:numPr>
      </w:pPr>
      <w:r w:rsidRPr="00A52564">
        <w:rPr>
          <w:b/>
          <w:bCs/>
        </w:rPr>
        <w:t>Plaintext</w:t>
      </w:r>
      <w:r w:rsidRPr="00A52564">
        <w:t xml:space="preserve"> – formát, který obsahuje pouze anotované entity bez dodatečných informací. Tokeny, které nejsou jmennými entitami zde nejsou nijak značeny.</w:t>
      </w:r>
    </w:p>
    <w:p w14:paraId="7036FF44" w14:textId="37F04F57" w:rsidR="0004504A" w:rsidRPr="00A52564" w:rsidRDefault="00A71F7F" w:rsidP="00D74246">
      <w:pPr>
        <w:pStyle w:val="ListParagraph"/>
        <w:numPr>
          <w:ilvl w:val="0"/>
          <w:numId w:val="11"/>
        </w:numPr>
      </w:pPr>
      <w:r w:rsidRPr="00A52564">
        <w:rPr>
          <w:b/>
          <w:bCs/>
        </w:rPr>
        <w:t>XML</w:t>
      </w:r>
      <w:r w:rsidRPr="00A52564">
        <w:t xml:space="preserve"> – je anotován stejně jako plaintext, pouze v notaci XML.</w:t>
      </w:r>
    </w:p>
    <w:p w14:paraId="08A48A5F" w14:textId="75A5EBE5" w:rsidR="00A71F7F" w:rsidRPr="00A52564" w:rsidRDefault="00A71F7F" w:rsidP="00A71F7F">
      <w:pPr>
        <w:pStyle w:val="ListParagraph"/>
        <w:numPr>
          <w:ilvl w:val="0"/>
          <w:numId w:val="11"/>
        </w:numPr>
      </w:pPr>
      <w:r w:rsidRPr="00A52564">
        <w:rPr>
          <w:b/>
          <w:bCs/>
        </w:rPr>
        <w:lastRenderedPageBreak/>
        <w:t>Treex</w:t>
      </w:r>
      <w:r w:rsidRPr="00A52564">
        <w:t xml:space="preserve"> – proprietární formát určený pro zpracování pomocí nástroje Treex, vyvíjeného ÚFAL. Obsahuje dodatečné informace.</w:t>
      </w:r>
    </w:p>
    <w:p w14:paraId="7957A12E" w14:textId="7B7055FA" w:rsidR="00106012" w:rsidRPr="00A52564" w:rsidRDefault="00F020E3" w:rsidP="00106012">
      <w:r w:rsidRPr="00A52564">
        <w:t xml:space="preserve">Speciální varianta datasetu CNEC_extended (pozor, dataset navzdory názvu o žádné další entity ani informace rozšířený není) je potom dostupná ve formátu </w:t>
      </w:r>
      <w:r w:rsidRPr="00A52564">
        <w:rPr>
          <w:b/>
          <w:bCs/>
        </w:rPr>
        <w:t>CONLL</w:t>
      </w:r>
      <w:r w:rsidRPr="00A52564">
        <w:t>, což je ve světě běžně používaný formát, který je spojený s výroční konferencí se stejným jménem. Tento formát obsahuje jak informaci o kategorii každého z tokenů, tak i dodatečné informace jako jsou lemmy.</w:t>
      </w:r>
      <w:r w:rsidR="007040DD" w:rsidRPr="00A52564">
        <w:t xml:space="preserve"> Problém je v tom, že CNEC_extended rozlišuje pouze coarse-grained kategorie, tedy vlastně jednotlivé supertypy definované v CNEC 2.0.</w:t>
      </w:r>
    </w:p>
    <w:p w14:paraId="742917DC" w14:textId="6D2AB7AE" w:rsidR="00A71F7F" w:rsidRPr="00A52564" w:rsidRDefault="00106012" w:rsidP="00A71F7F">
      <w:r w:rsidRPr="00A52564">
        <w:t xml:space="preserve">Knihovna spaCy vyžaduje pro trénování modelu </w:t>
      </w:r>
      <w:r w:rsidR="00F020E3" w:rsidRPr="00A52564">
        <w:t xml:space="preserve">buď vlastní proprietární binární formát (.spacy) nebo </w:t>
      </w:r>
      <w:r w:rsidR="00576739" w:rsidRPr="00A52564">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A52564" w:rsidRDefault="00E6336C" w:rsidP="00A71F7F">
      <w:r w:rsidRPr="00A52564">
        <w:t xml:space="preserve">SpaCy nabízí nástroje pro konvertování běžně se vyskytujících formátů datasetů do jejich zpracovávatelného formátu. Mezi těmito formáty se vyskytuje CONLL-2003 i </w:t>
      </w:r>
      <w:r w:rsidR="00C265B3" w:rsidRPr="00A52564">
        <w:t>CONLL-U, který obsahuje rozšířené morfologické informace.</w:t>
      </w:r>
    </w:p>
    <w:p w14:paraId="20155477" w14:textId="4A74A5AD" w:rsidR="00CE6A71" w:rsidRPr="00A52564" w:rsidRDefault="00CE6A71" w:rsidP="00CE6A71">
      <w:pPr>
        <w:pStyle w:val="Heading3"/>
      </w:pPr>
      <w:bookmarkStart w:id="81" w:name="_Toc106966278"/>
      <w:r w:rsidRPr="00A52564">
        <w:t>Načtení CNEC_extended</w:t>
      </w:r>
      <w:bookmarkEnd w:id="81"/>
    </w:p>
    <w:p w14:paraId="34372968" w14:textId="7804C40C" w:rsidR="00C265B3" w:rsidRPr="00A52564" w:rsidRDefault="00C265B3" w:rsidP="00A71F7F">
      <w:r w:rsidRPr="00A52564">
        <w:t>Pro další zpracování byl do .spacy binárního formátu načten pomocí nástroje spacy convert dataset CNEC_extended</w:t>
      </w:r>
      <w:r w:rsidR="00ED26D5" w:rsidRPr="00A52564">
        <w:t xml:space="preserve"> (anotovaný způsobem BIO)</w:t>
      </w:r>
      <w:r w:rsidRPr="00A52564">
        <w:t>, k</w:t>
      </w:r>
      <w:r w:rsidR="00ED26D5" w:rsidRPr="00A52564">
        <w:t>terý obsahuje menší množství kategorií jmenných entit (pouze supertypy).</w:t>
      </w:r>
    </w:p>
    <w:p w14:paraId="69E1F745" w14:textId="08164D05" w:rsidR="00CE6A71" w:rsidRPr="00A52564" w:rsidRDefault="00CE6A71" w:rsidP="00CE6A71">
      <w:pPr>
        <w:pStyle w:val="Heading3"/>
      </w:pPr>
      <w:bookmarkStart w:id="82" w:name="_Toc106966279"/>
      <w:r w:rsidRPr="00A52564">
        <w:t>Načtení CNEC 2.0</w:t>
      </w:r>
      <w:bookmarkEnd w:id="82"/>
    </w:p>
    <w:p w14:paraId="4B09137B" w14:textId="47B14839" w:rsidR="00ED26D5" w:rsidRPr="00A52564" w:rsidRDefault="00ED26D5" w:rsidP="00A71F7F">
      <w:r w:rsidRPr="00A52564">
        <w:t xml:space="preserve">Kvůli potřebě většího počtu kategorií pro dosáhnutí větší modularity vyvíjeného nástroje byl dále dataset </w:t>
      </w:r>
      <w:r w:rsidR="005558BD" w:rsidRPr="00A52564">
        <w:t xml:space="preserve">CNEC 2.0 (anotovaný způsobem BIO, obsahující hierarchické fine-grained kategorie) pomocí skriptu </w:t>
      </w:r>
      <w:r w:rsidR="005558BD" w:rsidRPr="00A52564">
        <w:rPr>
          <w:i/>
          <w:iCs/>
        </w:rPr>
        <w:t>treex2conll2003.pl</w:t>
      </w:r>
      <w:r w:rsidR="005558BD" w:rsidRPr="00A52564">
        <w:t xml:space="preserve">, dostupného jako součást práce </w:t>
      </w:r>
      <w:r w:rsidR="005558BD" w:rsidRPr="00A52564">
        <w:rPr>
          <w:i/>
          <w:iCs/>
        </w:rPr>
        <w:t>Neural Networks for Featureles Named Entity Recognition in Czech</w:t>
      </w:r>
      <w:r w:rsidR="005558BD" w:rsidRPr="00A52564">
        <w:t xml:space="preserve"> (Straková et al., 2016) </w:t>
      </w:r>
      <w:r w:rsidR="00E648C8" w:rsidRPr="00A52564">
        <w:t>konvertován do formátu CONLL-2003.</w:t>
      </w:r>
    </w:p>
    <w:p w14:paraId="772C90D0" w14:textId="0055E5BB" w:rsidR="00E648C8" w:rsidRPr="00A52564" w:rsidRDefault="00E648C8" w:rsidP="00A71F7F">
      <w:r w:rsidRPr="00A52564">
        <w:t>Tento dataset ve formátu CONLL-2003 byl pomocí nástroje spacy convert s parametrem -</w:t>
      </w:r>
      <w:r w:rsidR="002B645A" w:rsidRPr="00A52564">
        <w:t>c</w:t>
      </w:r>
      <w:r w:rsidRPr="00A52564">
        <w:t xml:space="preserve"> conll převeden do binární .spacy podoby, avšak bez dodatečných informací jako je lemma či POS. Spacy convert </w:t>
      </w:r>
      <w:r w:rsidR="0050761C" w:rsidRPr="00A52564">
        <w:t>totiž tyto dodatečné informace při konvertování z CONLL-2003 neumí do svého formátu převést.</w:t>
      </w:r>
    </w:p>
    <w:p w14:paraId="18CA334B" w14:textId="77777777" w:rsidR="004E3E59" w:rsidRPr="00A52564" w:rsidRDefault="002B645A" w:rsidP="00A71F7F">
      <w:r w:rsidRPr="00A52564">
        <w:t>Pro načtení lemm je však možné postupně převést CNEC 2.0 dataset v CONLL-2003 formátu pomocí spacy convert s parametrem -t json</w:t>
      </w:r>
      <w:r w:rsidR="00FB17A3" w:rsidRPr="00A52564">
        <w:t xml:space="preserve"> do staršího spaCy JSON formátu a potom algoritmicky (pomocí funkce transform_lemmas) opravit chybně konvertovaná data tak, aby byly v JSON struktuře lemmy dostupné.</w:t>
      </w:r>
    </w:p>
    <w:p w14:paraId="78DB8A2F" w14:textId="5351A2EA" w:rsidR="0050761C" w:rsidRPr="00A52564" w:rsidRDefault="004E3E59" w:rsidP="00A71F7F">
      <w:r w:rsidRPr="00A52564">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A52564">
        <w:t xml:space="preserve"> Tyto dodatečné informace sice mohou být pro trénování modelu potenciálně velmi cenné, avšak </w:t>
      </w:r>
      <w:r w:rsidR="00CE6A71" w:rsidRPr="00A52564">
        <w:lastRenderedPageBreak/>
        <w:t>jsou jazykově specifické a knihovna spaCy není na zpracování těchto zvláštních morfologických atributů připravena.</w:t>
      </w:r>
    </w:p>
    <w:p w14:paraId="145115BF" w14:textId="0DF08BC4" w:rsidR="00FB17A3" w:rsidRPr="00A52564" w:rsidRDefault="00FB17A3" w:rsidP="00A71F7F">
      <w:r w:rsidRPr="00A52564">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A52564" w:rsidRDefault="00997F73" w:rsidP="00A71F7F">
      <w:r w:rsidRPr="00A52564">
        <w:t xml:space="preserve">Při požadavku ke zpracování všech dostupných a pomocí knihovny spaCy zpracovatelných dodatečných informací, které dataset CNEC 2.0 nabízí, je potřeba načíst i POS tagy. Ty však nelze načíst při konverzi pomocí spacy nástrojů, pokud se zdrojový dataset nachází ve formátu CONLL-2003. Z tohoto důvodu byl dataset programaticky </w:t>
      </w:r>
      <w:r w:rsidR="003571F1" w:rsidRPr="00A52564">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A52564" w:rsidRDefault="00A40A17" w:rsidP="00A71F7F">
      <w:r w:rsidRPr="00A52564">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7B482BD7" w:rsidR="00A40A17" w:rsidRPr="00A52564" w:rsidRDefault="00BB135D" w:rsidP="00A71F7F">
      <w:r w:rsidRPr="00A52564">
        <w:t xml:space="preserve">Tuto chybu lze (k 8. 5. 2022) dohledat v spacy </w:t>
      </w:r>
      <w:r w:rsidR="00464188" w:rsidRPr="00A52564">
        <w:t>repositáři,</w:t>
      </w:r>
      <w:r w:rsidRPr="00A52564">
        <w:t xml:space="preserve">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A52564">
        <w:t xml:space="preserve"> tokenu O, tedy pro token, který nese informaci, že daný morfém není jmennou entitou.</w:t>
      </w:r>
    </w:p>
    <w:p w14:paraId="0B781C59" w14:textId="15DFDDC5" w:rsidR="000C356B" w:rsidRPr="00A52564" w:rsidRDefault="000C356B" w:rsidP="000C356B">
      <w:pPr>
        <w:pStyle w:val="Heading2"/>
      </w:pPr>
      <w:bookmarkStart w:id="83" w:name="_Toc106966280"/>
      <w:r w:rsidRPr="00A52564">
        <w:lastRenderedPageBreak/>
        <w:t>Analýza dat</w:t>
      </w:r>
      <w:bookmarkEnd w:id="83"/>
    </w:p>
    <w:p w14:paraId="03F1B3CA" w14:textId="1EBAA047" w:rsidR="00997F73" w:rsidRPr="00A52564" w:rsidRDefault="00B82BCA" w:rsidP="00303CED">
      <w:pPr>
        <w:pStyle w:val="Heading3"/>
      </w:pPr>
      <w:bookmarkStart w:id="84" w:name="_Toc106966281"/>
      <w:r w:rsidRPr="00A52564">
        <w:t>Kategorie klasifikovaných jmenných entit</w:t>
      </w:r>
      <w:bookmarkEnd w:id="84"/>
    </w:p>
    <w:p w14:paraId="547B01AF" w14:textId="77777777" w:rsidR="00DA2E14" w:rsidRPr="00A52564" w:rsidRDefault="00DA2E14" w:rsidP="00DA2E14">
      <w:pPr>
        <w:keepNext/>
      </w:pPr>
      <w:r w:rsidRPr="00A52564">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2B39B10C" w:rsidR="00DA2E14" w:rsidRPr="00A52564" w:rsidRDefault="00DA2E14" w:rsidP="00DA2E14">
      <w:pPr>
        <w:pStyle w:val="Caption"/>
      </w:pPr>
      <w:bookmarkStart w:id="85" w:name="_Toc106969992"/>
      <w:r w:rsidRPr="00A52564">
        <w:t xml:space="preserve">Obrázek </w:t>
      </w:r>
      <w:fldSimple w:instr=" SEQ Obrázek \* ARABIC ">
        <w:r w:rsidR="006F273F">
          <w:rPr>
            <w:noProof/>
          </w:rPr>
          <w:t>6</w:t>
        </w:r>
      </w:fldSimple>
      <w:r w:rsidRPr="00A52564">
        <w:t>:Hierarchie jmenných entit CNEC 2.0</w:t>
      </w:r>
      <w:bookmarkEnd w:id="85"/>
    </w:p>
    <w:p w14:paraId="1B988771" w14:textId="439EF995" w:rsidR="0050761C" w:rsidRPr="00A52564" w:rsidRDefault="00B82BCA" w:rsidP="00A71F7F">
      <w:r w:rsidRPr="00A52564">
        <w:t xml:space="preserve">Vybraný dataset CNEC 2.0 rozlišuje 46 kategorií jmenných entit, které jsou hierarchicky přiřazené pod 8 supertypů (viz obrázek </w:t>
      </w:r>
      <w:r w:rsidR="005A3A12">
        <w:t>6</w:t>
      </w:r>
      <w:r w:rsidRPr="00A52564">
        <w:t>).</w:t>
      </w:r>
    </w:p>
    <w:p w14:paraId="3881DB71" w14:textId="506E38DF" w:rsidR="00B82BCA" w:rsidRPr="00A52564" w:rsidRDefault="00B82BCA" w:rsidP="00B82BCA">
      <w:r w:rsidRPr="00A52564">
        <w:t xml:space="preserve">V této práci však bylo rozhodnuto o využití coarse-grained struktury, tedy </w:t>
      </w:r>
      <w:r w:rsidR="000C3BB4" w:rsidRPr="00A52564">
        <w:t>struktury,</w:t>
      </w:r>
      <w:r w:rsidRPr="00A52564">
        <w:t xml:space="preserve"> která je plochá a lze u modulárního nástroje lépe využít pro další přiřazení nadřazených recognizerů (viz kapitola 8 Vývoj modelu). Využití fine-grained struktury by přicházelo </w:t>
      </w:r>
      <w:r w:rsidRPr="00A52564">
        <w:lastRenderedPageBreak/>
        <w:t>v úvahu při implementaci hierarchických modelů, které by bylo možné načítat dle nadřazených recognizerů, to ale není součástí této práce.</w:t>
      </w:r>
    </w:p>
    <w:p w14:paraId="70B9EF1A" w14:textId="4B37BC6D" w:rsidR="00DA2E14" w:rsidRPr="00A52564" w:rsidRDefault="00DD58BB" w:rsidP="00B82BCA">
      <w:r w:rsidRPr="00A52564">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A52564">
        <w:t>testovací a evaluační část, kdy se absolutní hodnoty ještě více zmenšují.</w:t>
      </w:r>
      <w:r w:rsidR="00F24994" w:rsidRPr="00A52564">
        <w:t xml:space="preserve"> </w:t>
      </w:r>
      <w:r w:rsidR="00DA2E14" w:rsidRPr="00A52564">
        <w:t xml:space="preserve">Konkrétní hodnoty absolutního a procentuálního zastoupení jmenné entity </w:t>
      </w:r>
      <w:r w:rsidR="007B78E8" w:rsidRPr="00A52564">
        <w:t xml:space="preserve">v datasetu </w:t>
      </w:r>
      <w:r w:rsidR="00DA2E14" w:rsidRPr="00A52564">
        <w:t xml:space="preserve">lze vidět na obrázku </w:t>
      </w:r>
      <w:r w:rsidR="005A3A12">
        <w:t>7</w:t>
      </w:r>
      <w:r w:rsidR="00DA2E14" w:rsidRPr="00A52564">
        <w:t>.</w:t>
      </w:r>
    </w:p>
    <w:p w14:paraId="7B2423DA" w14:textId="33EEB97D" w:rsidR="007B78E8" w:rsidRPr="00A52564" w:rsidRDefault="007B78E8" w:rsidP="007B78E8">
      <w:pPr>
        <w:pStyle w:val="Heading3"/>
      </w:pPr>
      <w:bookmarkStart w:id="86" w:name="_Toc106966282"/>
      <w:r w:rsidRPr="00A52564">
        <w:t>Úprava datasetu</w:t>
      </w:r>
      <w:bookmarkEnd w:id="86"/>
    </w:p>
    <w:p w14:paraId="0BF46713" w14:textId="6729706A" w:rsidR="00DA2E14" w:rsidRPr="00A52564" w:rsidRDefault="00F24994" w:rsidP="00B82BCA">
      <w:r w:rsidRPr="00A52564">
        <w:t xml:space="preserve">Jmenná entita </w:t>
      </w:r>
      <w:r w:rsidRPr="00A52564">
        <w:rPr>
          <w:i/>
          <w:iCs/>
        </w:rPr>
        <w:t>mi</w:t>
      </w:r>
      <w:r w:rsidR="00506E1F" w:rsidRPr="00A52564">
        <w:t xml:space="preserve"> vyjadřuje identifikované URL adresy</w:t>
      </w:r>
      <w:r w:rsidRPr="00A52564">
        <w:t>.</w:t>
      </w:r>
      <w:r w:rsidR="00506E1F" w:rsidRPr="00A52564">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A52564">
        <w:t xml:space="preserve">NER modelu však není tento dataset z tohoto pohledu dostatečně kompletní, proto je entita </w:t>
      </w:r>
      <w:r w:rsidR="00F5554B" w:rsidRPr="00A52564">
        <w:rPr>
          <w:i/>
          <w:iCs/>
        </w:rPr>
        <w:t>mi</w:t>
      </w:r>
      <w:r w:rsidR="00F5554B" w:rsidRPr="00A52564">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A52564" w:rsidRDefault="00506E1F" w:rsidP="00B82BCA">
      <w:r w:rsidRPr="00A52564">
        <w:t xml:space="preserve">Jmenná entita </w:t>
      </w:r>
      <w:r w:rsidR="00F5554B" w:rsidRPr="00A52564">
        <w:rPr>
          <w:i/>
          <w:iCs/>
        </w:rPr>
        <w:t>pp</w:t>
      </w:r>
      <w:r w:rsidRPr="00A52564">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A52564" w:rsidRDefault="00F24994" w:rsidP="00B82BCA">
      <w:r w:rsidRPr="00A52564">
        <w:t>Jmenné entity</w:t>
      </w:r>
      <w:r w:rsidR="007F596A" w:rsidRPr="00A52564">
        <w:t xml:space="preserve"> kategorie </w:t>
      </w:r>
      <w:r w:rsidRPr="00A52564">
        <w:rPr>
          <w:i/>
          <w:iCs/>
        </w:rPr>
        <w:t>tf</w:t>
      </w:r>
      <w:r w:rsidRPr="00A52564">
        <w:t xml:space="preserve"> (entita představující názvy svátků a významných dnů) ani </w:t>
      </w:r>
      <w:r w:rsidR="007F596A" w:rsidRPr="00A52564">
        <w:t xml:space="preserve">kategorie </w:t>
      </w:r>
      <w:r w:rsidRPr="00A52564">
        <w:t xml:space="preserve">i_ (která představuje instituce, které nejsou blíže specifikované) z datasetu odstraněny nejsou, a to kvůli možnému využití ve vyšších vrstvách nástroje. Také se u těchto </w:t>
      </w:r>
      <w:r w:rsidR="00A24D43" w:rsidRPr="00A52564">
        <w:t>entit</w:t>
      </w:r>
      <w:r w:rsidRPr="00A52564">
        <w:t xml:space="preserve"> předpokládá, že budou ve vyšších vrstvách sjednoceny s</w:t>
      </w:r>
      <w:r w:rsidR="00A24D43" w:rsidRPr="00A52564">
        <w:t> </w:t>
      </w:r>
      <w:r w:rsidRPr="00A52564">
        <w:t>dalšími</w:t>
      </w:r>
      <w:r w:rsidR="00A24D43" w:rsidRPr="00A52564">
        <w:t xml:space="preserve"> entitami pro detekci jednoho typu osobního údaje</w:t>
      </w:r>
      <w:r w:rsidR="00D73351" w:rsidRPr="00A52564">
        <w:t>.</w:t>
      </w:r>
    </w:p>
    <w:p w14:paraId="2E08B515" w14:textId="01B80F07" w:rsidR="007B78E8" w:rsidRPr="00A52564" w:rsidRDefault="0017236F" w:rsidP="00B82BCA">
      <w:r w:rsidRPr="00A52564">
        <w:t>Seznam</w:t>
      </w:r>
      <w:r w:rsidR="007B78E8" w:rsidRPr="00A52564">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A52564">
        <w:t>vyobrazen v tabulce 2.</w:t>
      </w:r>
    </w:p>
    <w:p w14:paraId="0D2520BD" w14:textId="3EC18694" w:rsidR="006053A7" w:rsidRPr="00A52564" w:rsidRDefault="006053A7" w:rsidP="00B82BCA">
      <w:r w:rsidRPr="00A52564">
        <w:t xml:space="preserve">Graf s procentuálním rozložením jmenných entit v upraveném datasetu lze potom vidět na obrázku </w:t>
      </w:r>
      <w:r w:rsidR="005A3A12">
        <w:t>8</w:t>
      </w:r>
      <w:r w:rsidRPr="00A52564">
        <w:t>.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A52564" w:rsidRDefault="0017236F" w:rsidP="00B82BCA">
      <w:r w:rsidRPr="00A52564">
        <w:t xml:space="preserve">Některé názvy kategorií jsou pojmenovány podle původní </w:t>
      </w:r>
      <w:r w:rsidR="001A4F2A" w:rsidRPr="00A52564">
        <w:t>práce,</w:t>
      </w:r>
      <w:r w:rsidRPr="00A52564">
        <w:t xml:space="preserve"> ve které byl dataset navržen (Ševčíková et al., 2007)</w:t>
      </w:r>
      <w:r w:rsidR="001A4F2A" w:rsidRPr="00A52564">
        <w:t>. Další názvy a popisy jsou autorem upraveny nebo rozšířeny dle aktuálního stavu datasetu CNEC 2.0 v roce 2022.</w:t>
      </w:r>
    </w:p>
    <w:p w14:paraId="409454BE" w14:textId="77777777" w:rsidR="00DA2E14" w:rsidRPr="00A52564" w:rsidRDefault="00DA2E14" w:rsidP="00DA2E14">
      <w:pPr>
        <w:keepNext/>
      </w:pPr>
      <w:r w:rsidRPr="00A52564">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33BDC4D6" w:rsidR="00DA2E14" w:rsidRPr="00A52564" w:rsidRDefault="00DA2E14" w:rsidP="00DA2E14">
      <w:pPr>
        <w:pStyle w:val="Caption"/>
      </w:pPr>
      <w:bookmarkStart w:id="87" w:name="_Toc106969993"/>
      <w:r w:rsidRPr="00A52564">
        <w:t xml:space="preserve">Obrázek </w:t>
      </w:r>
      <w:fldSimple w:instr=" SEQ Obrázek \* ARABIC ">
        <w:r w:rsidR="006F273F">
          <w:rPr>
            <w:noProof/>
          </w:rPr>
          <w:t>7</w:t>
        </w:r>
      </w:fldSimple>
      <w:r w:rsidRPr="00A52564">
        <w:t>:Zastoupení jmenných entit v datasetu CNEC 2.0</w:t>
      </w:r>
      <w:bookmarkEnd w:id="87"/>
    </w:p>
    <w:p w14:paraId="3569CABA" w14:textId="22827A1E" w:rsidR="0017236F" w:rsidRPr="00A52564"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A52564"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plňující popis</w:t>
            </w:r>
          </w:p>
        </w:tc>
      </w:tr>
      <w:tr w:rsidR="0017236F" w:rsidRPr="00A52564"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různých svátků (Vánoce, Halloween,…)</w:t>
            </w:r>
          </w:p>
        </w:tc>
      </w:tr>
      <w:tr w:rsidR="0017236F" w:rsidRPr="00A52564"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ce nespecifikovaného konkrétního druhu</w:t>
            </w:r>
          </w:p>
        </w:tc>
      </w:tr>
      <w:tr w:rsidR="0017236F" w:rsidRPr="00A52564"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jakéhokoli vodního útvaru (název řeky, jezera, moře,…)</w:t>
            </w:r>
          </w:p>
        </w:tc>
      </w:tr>
      <w:tr w:rsidR="0017236F" w:rsidRPr="00A52564"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méno TV nebo radio stanice</w:t>
            </w:r>
          </w:p>
        </w:tc>
      </w:tr>
      <w:tr w:rsidR="0017236F" w:rsidRPr="00A52564"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ást jména osoby, která není křestním jménem či příjmením</w:t>
            </w:r>
          </w:p>
        </w:tc>
      </w:tr>
      <w:tr w:rsidR="0017236F" w:rsidRPr="00A52564"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 navázaný na jméno osoby</w:t>
            </w:r>
          </w:p>
        </w:tc>
      </w:tr>
      <w:tr w:rsidR="0017236F" w:rsidRPr="00A52564"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konoše, Sibiř,…</w:t>
            </w:r>
          </w:p>
        </w:tc>
      </w:tr>
      <w:tr w:rsidR="0017236F" w:rsidRPr="00A52564"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štovní směrovací číslo</w:t>
            </w:r>
          </w:p>
        </w:tc>
      </w:tr>
      <w:tr w:rsidR="0017236F" w:rsidRPr="00A52564"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2:0, vítězství Sparty,…</w:t>
            </w:r>
          </w:p>
        </w:tc>
      </w:tr>
      <w:tr w:rsidR="0017236F" w:rsidRPr="00A52564"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sbírka zákonů, ISO 20000</w:t>
            </w:r>
          </w:p>
        </w:tc>
      </w:tr>
      <w:tr w:rsidR="0017236F" w:rsidRPr="00A52564"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část obce, místní pojmenování místa,…</w:t>
            </w:r>
          </w:p>
        </w:tc>
      </w:tr>
      <w:tr w:rsidR="0017236F" w:rsidRPr="00A52564"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aje, oblasti,…</w:t>
            </w:r>
          </w:p>
        </w:tc>
      </w:tr>
      <w:tr w:rsidR="0017236F" w:rsidRPr="00A52564"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 datasetu se vyskytují i čísla faxu</w:t>
            </w:r>
          </w:p>
        </w:tc>
      </w:tr>
      <w:tr w:rsidR="0017236F" w:rsidRPr="00A52564"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ůže vyjadřovat i název redakce či mediální společnosti</w:t>
            </w:r>
          </w:p>
        </w:tc>
      </w:tr>
      <w:tr w:rsidR="0017236F" w:rsidRPr="00A52564"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Afričan, Pražan,…</w:t>
            </w:r>
          </w:p>
        </w:tc>
      </w:tr>
      <w:tr w:rsidR="0017236F" w:rsidRPr="00A52564"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apitola, strana, vyjádření části celku</w:t>
            </w:r>
          </w:p>
        </w:tc>
      </w:tr>
      <w:tr w:rsidR="0017236F" w:rsidRPr="00A52564"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ulic a náměstí</w:t>
            </w:r>
          </w:p>
        </w:tc>
      </w:tr>
      <w:tr w:rsidR="0017236F" w:rsidRPr="00A52564"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niha, obraz, film,…</w:t>
            </w:r>
          </w:p>
        </w:tc>
      </w:tr>
      <w:tr w:rsidR="0017236F" w:rsidRPr="00A52564"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aha, Konopiště,…</w:t>
            </w:r>
          </w:p>
        </w:tc>
      </w:tr>
      <w:tr w:rsidR="0017236F" w:rsidRPr="00A52564"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A52564" w:rsidRDefault="0017236F" w:rsidP="00263028">
            <w:pPr>
              <w:keepNext/>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bl>
    <w:p w14:paraId="569D58EF" w14:textId="5C2CE430" w:rsidR="00263028" w:rsidRPr="00A52564" w:rsidRDefault="00263028">
      <w:pPr>
        <w:pStyle w:val="Caption"/>
      </w:pPr>
      <w:bookmarkStart w:id="88" w:name="_Toc106970002"/>
      <w:r w:rsidRPr="00A52564">
        <w:t xml:space="preserve">Tabulka </w:t>
      </w:r>
      <w:fldSimple w:instr=" SEQ Tabulka \* ARABIC ">
        <w:r w:rsidR="006F273F">
          <w:rPr>
            <w:noProof/>
          </w:rPr>
          <w:t>2</w:t>
        </w:r>
      </w:fldSimple>
      <w:r w:rsidRPr="00A52564">
        <w:t>: Seznam kategorií jmenných entit upraveného datasetu CNEC 2.0</w:t>
      </w:r>
      <w:bookmarkEnd w:id="88"/>
    </w:p>
    <w:p w14:paraId="08C801B7" w14:textId="77777777" w:rsidR="00263028" w:rsidRPr="00A52564" w:rsidRDefault="00263028" w:rsidP="00263028"/>
    <w:p w14:paraId="7160210A" w14:textId="77777777" w:rsidR="006053A7" w:rsidRPr="00A52564" w:rsidRDefault="006053A7" w:rsidP="006053A7">
      <w:pPr>
        <w:keepNext/>
      </w:pPr>
      <w:r w:rsidRPr="00A52564">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37AC3121" w14:textId="5A514B0E" w:rsidR="00263028" w:rsidRPr="00B37E41" w:rsidRDefault="006053A7" w:rsidP="00B37E41">
      <w:pPr>
        <w:pStyle w:val="Caption"/>
        <w:rPr>
          <w:color w:val="FF0000"/>
        </w:rPr>
      </w:pPr>
      <w:bookmarkStart w:id="89" w:name="_Toc106969994"/>
      <w:r w:rsidRPr="00A52564">
        <w:t xml:space="preserve">Obrázek </w:t>
      </w:r>
      <w:fldSimple w:instr=" SEQ Obrázek \* ARABIC ">
        <w:r w:rsidR="006F273F">
          <w:rPr>
            <w:noProof/>
          </w:rPr>
          <w:t>8</w:t>
        </w:r>
      </w:fldSimple>
      <w:r w:rsidRPr="00A52564">
        <w:t>: Graf rozložení výskytu jmenných entit v upraveném datasetu CNEC 2.0</w:t>
      </w:r>
      <w:bookmarkEnd w:id="89"/>
    </w:p>
    <w:p w14:paraId="621D0EFC" w14:textId="49FB2135" w:rsidR="00615BDB" w:rsidRPr="00A52564" w:rsidRDefault="00615BDB" w:rsidP="00927CDF">
      <w:pPr>
        <w:pStyle w:val="Heading1"/>
      </w:pPr>
      <w:bookmarkStart w:id="90" w:name="_Toc106966283"/>
      <w:r w:rsidRPr="00A52564">
        <w:lastRenderedPageBreak/>
        <w:t xml:space="preserve">Vývoj </w:t>
      </w:r>
      <w:r w:rsidR="00F909F8" w:rsidRPr="00A52564">
        <w:t>prototypu</w:t>
      </w:r>
      <w:bookmarkEnd w:id="90"/>
    </w:p>
    <w:p w14:paraId="7DF91085" w14:textId="77777777" w:rsidR="00B12BE6" w:rsidRPr="00A52564" w:rsidRDefault="00F909F8" w:rsidP="00B94CFB">
      <w:r w:rsidRPr="00A52564">
        <w:t>V následující kapitole bude postupně popsán proces návrhu a implementace prototypu anonymizačního nástroje. Tento proces se skládá z dvou hlavních částí</w:t>
      </w:r>
      <w:r w:rsidR="00B12BE6" w:rsidRPr="00A52564">
        <w:t>.</w:t>
      </w:r>
    </w:p>
    <w:p w14:paraId="22D18356" w14:textId="00D6F457" w:rsidR="00F909F8" w:rsidRPr="00A52564" w:rsidRDefault="00B12BE6" w:rsidP="00B94CFB">
      <w:r w:rsidRPr="00A52564">
        <w:t xml:space="preserve">V první části jde o </w:t>
      </w:r>
      <w:r w:rsidR="00F909F8" w:rsidRPr="00A52564">
        <w:t xml:space="preserve">vytrénování dostatečně kvalitního </w:t>
      </w:r>
      <w:r w:rsidR="00A64585" w:rsidRPr="00A52564">
        <w:t xml:space="preserve">NER </w:t>
      </w:r>
      <w:r w:rsidR="00F909F8" w:rsidRPr="00A52564">
        <w:t>modelu založeného na technologii hlubokého učení, který bude sloužit jako hlavní komponenta anonymizačního nástroje.</w:t>
      </w:r>
    </w:p>
    <w:p w14:paraId="0F9E2A89" w14:textId="38DCAA27" w:rsidR="00B12BE6" w:rsidRPr="00A52564" w:rsidRDefault="00B12BE6" w:rsidP="00B94CFB">
      <w:r w:rsidRPr="00A52564">
        <w:t>V druhé části se tento model integruje do samotného anonymizačního nástroje</w:t>
      </w:r>
      <w:r w:rsidR="005776F6" w:rsidRPr="00A52564">
        <w:t>. Tento nástroj bude umožňovat namapování doménově specifických jmenných entit</w:t>
      </w:r>
      <w:r w:rsidRPr="00A52564">
        <w:t xml:space="preserve"> </w:t>
      </w:r>
      <w:r w:rsidR="005776F6" w:rsidRPr="00A52564">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A52564">
        <w:t>v kapitole 4 a vyobrazen</w:t>
      </w:r>
      <w:r w:rsidR="005776F6" w:rsidRPr="00A52564">
        <w:t>é</w:t>
      </w:r>
      <w:r w:rsidR="00CD4EC5" w:rsidRPr="00A52564">
        <w:t xml:space="preserve"> v tabulce </w:t>
      </w:r>
      <w:r w:rsidR="00CD4EC5" w:rsidRPr="00A52564">
        <w:rPr>
          <w:i/>
          <w:iCs/>
        </w:rPr>
        <w:t>1 Mapa kategorií osobních údajů</w:t>
      </w:r>
      <w:r w:rsidR="005776F6" w:rsidRPr="00A52564">
        <w:t>.</w:t>
      </w:r>
    </w:p>
    <w:p w14:paraId="04785DE8" w14:textId="351CF294" w:rsidR="00A87AF8" w:rsidRPr="00A52564" w:rsidRDefault="00A87AF8" w:rsidP="00B94CFB">
      <w:r w:rsidRPr="00A52564">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08C3942A" w14:textId="6B3C658F" w:rsidR="008D38FF" w:rsidRPr="00A52564" w:rsidRDefault="00A64585" w:rsidP="00927CDF">
      <w:pPr>
        <w:pStyle w:val="Heading2"/>
      </w:pPr>
      <w:bookmarkStart w:id="91" w:name="_Toc106966284"/>
      <w:r w:rsidRPr="00A52564">
        <w:t>Trénování NER modelu</w:t>
      </w:r>
      <w:bookmarkEnd w:id="91"/>
    </w:p>
    <w:p w14:paraId="091B7130" w14:textId="40929910" w:rsidR="008D1FE5" w:rsidRPr="00A52564" w:rsidRDefault="008D38FF" w:rsidP="008D1FE5">
      <w:r w:rsidRPr="00A52564">
        <w:t>Pro trénování NER</w:t>
      </w:r>
      <w:r w:rsidR="008D1FE5" w:rsidRPr="00A52564">
        <w:t xml:space="preserve"> modelu bylo využito dříve zmiňovaného frameworku spaCy</w:t>
      </w:r>
      <w:r w:rsidR="00192AE1" w:rsidRPr="00A52564">
        <w:t xml:space="preserve">, který </w:t>
      </w:r>
      <w:r w:rsidRPr="00A52564">
        <w:t>se dá nainstalovat přes Python balíčkovací systém pip v</w:t>
      </w:r>
      <w:r w:rsidR="00192AE1" w:rsidRPr="00A52564">
        <w:t xml:space="preserve">četně všech svých </w:t>
      </w:r>
      <w:r w:rsidR="000C3BB4">
        <w:t>závislostí</w:t>
      </w:r>
      <w:r w:rsidR="00192AE1" w:rsidRPr="00A52564">
        <w:t xml:space="preserve">. To však platí pouze pro verzi knihovny, která utilizuje trénování pouze pro CPU. Vzhledem k tomu, že se dále v této práci </w:t>
      </w:r>
      <w:r w:rsidR="00D535A2" w:rsidRPr="00A52564">
        <w:t>využívá</w:t>
      </w:r>
      <w:r w:rsidR="00192AE1" w:rsidRPr="00A52564">
        <w:t xml:space="preserve"> jak trénování jen pomocí CPU, tak ale i pomocí GPU, bylo potřeba doinstalovat i verzi spaCy s podporou CUDA a korespondující verzí knihovny PyTorch.</w:t>
      </w:r>
      <w:r w:rsidR="00195DE4" w:rsidRPr="00A52564">
        <w:t xml:space="preserve"> V případě této práce byla vybrána verze CUDA 11.1 a k tomu kompatibilní verze PyTorch 1.10.1+cu111.</w:t>
      </w:r>
      <w:r w:rsidR="00D535A2" w:rsidRPr="00A52564">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A52564" w:rsidRDefault="00195DE4" w:rsidP="00195DE4">
      <w:pPr>
        <w:pStyle w:val="Textprogramovhokdu"/>
      </w:pPr>
      <w:r w:rsidRPr="00A52564">
        <w:t>!pip install torch==1.10.1+cu111 torchvision==0.11.2+cu111 torchaudio==0.10.1 -f https://download.pytorch.org/whl/torch_stable.html</w:t>
      </w:r>
    </w:p>
    <w:p w14:paraId="0A063263" w14:textId="13A8DB0E" w:rsidR="00195DE4" w:rsidRPr="00A52564" w:rsidRDefault="00B9317E" w:rsidP="00832F81">
      <w:pPr>
        <w:pStyle w:val="Caption"/>
      </w:pPr>
      <w:r w:rsidRPr="00A52564">
        <w:t>Zdrojový kód 8.1.1: Instalace CUDA + PyTorch</w:t>
      </w:r>
    </w:p>
    <w:p w14:paraId="1F5F523A" w14:textId="77777777" w:rsidR="00D535A2" w:rsidRPr="00A52564" w:rsidRDefault="00D535A2" w:rsidP="00D535A2">
      <w:pPr>
        <w:pStyle w:val="Textprogramovhokdu"/>
      </w:pPr>
      <w:r w:rsidRPr="00A52564">
        <w:t>!pip install -U spacy[cuda111,transformers]</w:t>
      </w:r>
    </w:p>
    <w:p w14:paraId="26E2300C" w14:textId="77777777" w:rsidR="00D535A2" w:rsidRPr="00A52564" w:rsidRDefault="00D535A2" w:rsidP="00D535A2">
      <w:pPr>
        <w:pStyle w:val="Textprogramovhokdu"/>
      </w:pPr>
      <w:r w:rsidRPr="00A52564">
        <w:t>!export CUDA_PATH=/usr/local/cuda-11.1</w:t>
      </w:r>
    </w:p>
    <w:p w14:paraId="4E59FFF2" w14:textId="77777777" w:rsidR="00D535A2" w:rsidRPr="00A52564" w:rsidRDefault="00D535A2" w:rsidP="00D535A2">
      <w:pPr>
        <w:pStyle w:val="Textprogramovhokdu"/>
      </w:pPr>
      <w:r w:rsidRPr="00A52564">
        <w:t>!export PATH=/usr/local/cuda-11.1/bin${PATH:+:${PATH}}</w:t>
      </w:r>
    </w:p>
    <w:p w14:paraId="6DBCBA9B" w14:textId="77777777" w:rsidR="00D535A2" w:rsidRPr="00A52564" w:rsidRDefault="00D535A2" w:rsidP="00D535A2">
      <w:pPr>
        <w:pStyle w:val="Textprogramovhokdu"/>
      </w:pPr>
      <w:r w:rsidRPr="00A52564">
        <w:t>!export LD_LIBRARY_PATH=/usr/local/cuda-11.1/lib64${LD_LIBRARY_PATH:+:${LD_LIBRARY_PATH}}</w:t>
      </w:r>
    </w:p>
    <w:p w14:paraId="7C4FC863" w14:textId="77777777" w:rsidR="00D535A2" w:rsidRPr="00A52564" w:rsidRDefault="00D535A2" w:rsidP="00D535A2">
      <w:pPr>
        <w:pStyle w:val="Textprogramovhokdu"/>
      </w:pPr>
      <w:r w:rsidRPr="00A52564">
        <w:t>!pip install cupy-cuda111</w:t>
      </w:r>
    </w:p>
    <w:p w14:paraId="50DFCFAF" w14:textId="2F242EB3" w:rsidR="00B9317E" w:rsidRPr="00A52564" w:rsidRDefault="00B9317E" w:rsidP="00B9317E">
      <w:pPr>
        <w:pStyle w:val="Caption"/>
      </w:pPr>
      <w:r w:rsidRPr="00A52564">
        <w:t>Zdrojový kód 8.1.2: Instalace spaCy pro GPU</w:t>
      </w:r>
    </w:p>
    <w:p w14:paraId="1E4D1223" w14:textId="5038C19F" w:rsidR="00FF0A12" w:rsidRPr="00A52564" w:rsidRDefault="009655B6" w:rsidP="009655B6">
      <w:pPr>
        <w:pStyle w:val="Heading3"/>
      </w:pPr>
      <w:bookmarkStart w:id="92" w:name="_Toc106966285"/>
      <w:r>
        <w:lastRenderedPageBreak/>
        <w:t>Konfigurace spaCy pipeline</w:t>
      </w:r>
      <w:bookmarkEnd w:id="92"/>
    </w:p>
    <w:p w14:paraId="3DEFA052" w14:textId="33FA03D4" w:rsidR="00FF0A12" w:rsidRPr="00A52564" w:rsidRDefault="0001677B" w:rsidP="008D1FE5">
      <w:r w:rsidRPr="00A52564">
        <w:t xml:space="preserve">K vytvoření funkčního kompletního spaCy modelu připraveného k použití je potřeba vytvořit spaCy pipeline. </w:t>
      </w:r>
      <w:r w:rsidR="009B6279" w:rsidRPr="00A52564">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A52564" w:rsidRDefault="009B6279" w:rsidP="008D1FE5">
      <w:r w:rsidRPr="00A52564">
        <w:t xml:space="preserve">SpaCy nabízí řadu </w:t>
      </w:r>
      <w:r w:rsidR="005667B4" w:rsidRPr="00A52564">
        <w:t>mnoho</w:t>
      </w:r>
      <w:r w:rsidRPr="00A52564">
        <w:t xml:space="preserve"> hotových </w:t>
      </w:r>
      <w:r w:rsidR="005667B4" w:rsidRPr="00A52564">
        <w:t xml:space="preserve">již </w:t>
      </w:r>
      <w:r w:rsidRPr="00A52564">
        <w:t>předtrénovaných pipelines, které lze jednoduše využít</w:t>
      </w:r>
      <w:r w:rsidR="005667B4" w:rsidRPr="00A52564">
        <w:t xml:space="preserve"> pro řadu jednodušších use cases. Například </w:t>
      </w:r>
      <w:r w:rsidR="00F11EF8" w:rsidRPr="00A52564">
        <w:t>v angličtině spaCy nabízí pipeline en_core_web_sm, která obsahuje komponenty typu ta</w:t>
      </w:r>
      <w:r w:rsidR="004363A0" w:rsidRPr="00A52564">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43A6C444" w:rsidR="004363A0" w:rsidRPr="00A52564" w:rsidRDefault="004363A0" w:rsidP="008D1FE5">
      <w:r w:rsidRPr="00A52564">
        <w:t xml:space="preserve">Žádnou pipeline </w:t>
      </w:r>
      <w:r w:rsidR="00FF6E3F">
        <w:t xml:space="preserve">určenou </w:t>
      </w:r>
      <w:r w:rsidRPr="00A52564">
        <w:t xml:space="preserve">pro český jazyk spaCy nenabízí, bylo proto potřeba ji vhodně </w:t>
      </w:r>
      <w:r w:rsidR="00AF41AE" w:rsidRPr="00A52564">
        <w:t>navrhnout</w:t>
      </w:r>
      <w:r w:rsidRPr="00A52564">
        <w:t xml:space="preserve"> a natrénovat od začátku na </w:t>
      </w:r>
      <w:r w:rsidR="00AF41AE" w:rsidRPr="00A52564">
        <w:t>datasetu zpracovaném v předchozí kapitole.</w:t>
      </w:r>
    </w:p>
    <w:p w14:paraId="0F68047D" w14:textId="1CAD6D4D" w:rsidR="00AF41AE" w:rsidRPr="00A52564" w:rsidRDefault="00AF41AE" w:rsidP="008D1FE5">
      <w:r w:rsidRPr="00A52564">
        <w:t xml:space="preserve">Návrh pipeline lze provést ve verzi spaCy </w:t>
      </w:r>
      <w:r w:rsidR="00CE587C" w:rsidRPr="00A52564">
        <w:t>v</w:t>
      </w:r>
      <w:r w:rsidRPr="00A52564">
        <w:t>3 pomocí speciálního konfiguračního souboru config.cfg, který si spaCy knihovna načítá před spuštěním trénovacího skriptu. V tomto souboru je nutné nadefinovat všechny klíčové parametry potřebné pro trénování modelu</w:t>
      </w:r>
      <w:r w:rsidR="00CE587C" w:rsidRPr="00A52564">
        <w:t xml:space="preserve">. To platí </w:t>
      </w:r>
      <w:r w:rsidR="0019556B" w:rsidRPr="00A52564">
        <w:t xml:space="preserve">jak </w:t>
      </w:r>
      <w:r w:rsidR="00CE587C" w:rsidRPr="00A52564">
        <w:t xml:space="preserve">u každé jednotlivé komponenty </w:t>
      </w:r>
      <w:r w:rsidR="000C3BB4" w:rsidRPr="00A52564">
        <w:t>modelu,</w:t>
      </w:r>
      <w:r w:rsidR="00CE587C" w:rsidRPr="00A52564">
        <w:t xml:space="preserve"> tak </w:t>
      </w:r>
      <w:r w:rsidR="0019556B" w:rsidRPr="00A52564">
        <w:t xml:space="preserve">i </w:t>
      </w:r>
      <w:r w:rsidR="00CE587C" w:rsidRPr="00A52564">
        <w:t xml:space="preserve">u globálních parametrů (těmi je například cesta k trénovacímu a testovacímu datasetu nebo </w:t>
      </w:r>
      <w:r w:rsidR="0019556B" w:rsidRPr="00A52564">
        <w:t>batch size).</w:t>
      </w:r>
      <w:r w:rsidR="00C35E5D" w:rsidRPr="00A52564">
        <w:t xml:space="preserve"> Struktura konfiguračního souboru je tvořena řadou sekcí</w:t>
      </w:r>
      <w:r w:rsidR="005C1D31" w:rsidRPr="00A52564">
        <w:t xml:space="preserve"> a podsekcí, které dohromady vytvářejí konkrétní architekturu všech jednotlivých částí pipeline.</w:t>
      </w:r>
    </w:p>
    <w:p w14:paraId="19A77222" w14:textId="39E7A8DB" w:rsidR="006F1AF3" w:rsidRPr="00A52564" w:rsidRDefault="006F1AF3" w:rsidP="008D1FE5">
      <w:r w:rsidRPr="00A52564">
        <w:t xml:space="preserve">Na obrázku </w:t>
      </w:r>
      <w:r w:rsidR="005A3A12">
        <w:t>9</w:t>
      </w:r>
      <w:r w:rsidRPr="00A52564">
        <w:t xml:space="preserve"> lze vidět zvolenou architekturu spaCy pipeline zvolenou pro trénování modelů utilizujících pouze CPU. Na obrázku </w:t>
      </w:r>
      <w:r w:rsidR="005A3A12">
        <w:t>10</w:t>
      </w:r>
      <w:r w:rsidRPr="00A52564">
        <w:t xml:space="preserve"> pak architekturu spaCy pipelin</w:t>
      </w:r>
      <w:r w:rsidR="00FF6E3F">
        <w:t>e</w:t>
      </w:r>
      <w:r w:rsidRPr="00A52564">
        <w:t xml:space="preserve"> modelů utilizujících GPU.</w:t>
      </w:r>
      <w:r w:rsidR="00CC436B" w:rsidRPr="00A52564">
        <w:t xml:space="preserve"> </w:t>
      </w:r>
      <w:r w:rsidR="00924932" w:rsidRPr="00A52564">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Pr="00A52564" w:rsidRDefault="00CC436B" w:rsidP="006F1AF3">
      <w:pPr>
        <w:keepNext/>
      </w:pPr>
      <w:r w:rsidRPr="00A52564">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55144D63" w:rsidR="006F1AF3" w:rsidRPr="00A52564" w:rsidRDefault="006F1AF3" w:rsidP="006F1AF3">
      <w:pPr>
        <w:pStyle w:val="Caption"/>
      </w:pPr>
      <w:bookmarkStart w:id="93" w:name="_Toc106969995"/>
      <w:r w:rsidRPr="00A52564">
        <w:t xml:space="preserve">Obrázek </w:t>
      </w:r>
      <w:fldSimple w:instr=" SEQ Obrázek \* ARABIC ">
        <w:r w:rsidR="006F273F">
          <w:rPr>
            <w:noProof/>
          </w:rPr>
          <w:t>9</w:t>
        </w:r>
      </w:fldSimple>
      <w:r w:rsidRPr="00A52564">
        <w:t>: CPU spaCy pipeline</w:t>
      </w:r>
      <w:bookmarkEnd w:id="93"/>
    </w:p>
    <w:p w14:paraId="6A858383" w14:textId="77777777" w:rsidR="006F1AF3" w:rsidRPr="00A52564" w:rsidRDefault="006F1AF3" w:rsidP="006F1AF3">
      <w:pPr>
        <w:keepNext/>
      </w:pPr>
      <w:r w:rsidRPr="00A52564">
        <w:rPr>
          <w:noProof/>
          <w14:numForm w14:val="default"/>
        </w:rPr>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2223D95B" w:rsidR="006F1AF3" w:rsidRPr="00A52564" w:rsidRDefault="006F1AF3" w:rsidP="00924932">
      <w:pPr>
        <w:pStyle w:val="Caption"/>
      </w:pPr>
      <w:bookmarkStart w:id="94" w:name="_Toc106969996"/>
      <w:r w:rsidRPr="00A52564">
        <w:t xml:space="preserve">Obrázek </w:t>
      </w:r>
      <w:fldSimple w:instr=" SEQ Obrázek \* ARABIC ">
        <w:r w:rsidR="006F273F">
          <w:rPr>
            <w:noProof/>
          </w:rPr>
          <w:t>10</w:t>
        </w:r>
      </w:fldSimple>
      <w:r w:rsidRPr="00A52564">
        <w:t>: GPU spaCy pipeline</w:t>
      </w:r>
      <w:bookmarkEnd w:id="94"/>
    </w:p>
    <w:p w14:paraId="1E04CF5E" w14:textId="453CA3D7" w:rsidR="0019556B" w:rsidRPr="00A52564" w:rsidRDefault="0019556B" w:rsidP="008D1FE5">
      <w:r w:rsidRPr="00A52564">
        <w:lastRenderedPageBreak/>
        <w:t>Vytvořené modely, trénované na datasetu bez dostupných lem</w:t>
      </w:r>
      <w:r w:rsidR="00924932" w:rsidRPr="00A52564">
        <w:t xml:space="preserve"> pak ve své architektuře neobsahují komponentu lemmatizer</w:t>
      </w:r>
      <w:r w:rsidR="00D701C6" w:rsidRPr="00A52564">
        <w:t xml:space="preserve"> (čímž se značně snižuje čas potřebný pro jejich vytrénování)</w:t>
      </w:r>
      <w:r w:rsidR="00924932" w:rsidRPr="00A52564">
        <w:t>.</w:t>
      </w:r>
    </w:p>
    <w:p w14:paraId="42665695" w14:textId="03BCCAB9" w:rsidR="00D701C6" w:rsidRPr="00A52564" w:rsidRDefault="00D701C6" w:rsidP="008D1FE5">
      <w:r w:rsidRPr="00A52564">
        <w:t xml:space="preserve">Konkrétní konfigurační soubory </w:t>
      </w:r>
      <w:r w:rsidR="00DE2233" w:rsidRPr="00A52564">
        <w:t>v plné délce</w:t>
      </w:r>
      <w:r w:rsidR="005B2546" w:rsidRPr="00A52564">
        <w:t>,</w:t>
      </w:r>
      <w:r w:rsidR="00DE2233" w:rsidRPr="00A52564">
        <w:t xml:space="preserve"> </w:t>
      </w:r>
      <w:r w:rsidRPr="00A52564">
        <w:t xml:space="preserve">použité pro trénování jednotlivých modelů jsou dostupné v příloze </w:t>
      </w:r>
      <w:r w:rsidR="007650F6">
        <w:t xml:space="preserve">B </w:t>
      </w:r>
      <w:r w:rsidRPr="00A52564">
        <w:t>jako součást</w:t>
      </w:r>
      <w:r w:rsidR="00DE2233" w:rsidRPr="00A52564">
        <w:t xml:space="preserve"> zdrojového kódu. V následující části tak budou popsány jen některé jejich části.</w:t>
      </w:r>
      <w:r w:rsidR="00907886" w:rsidRPr="00A52564">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5BBE39DA" w:rsidR="00B9317E" w:rsidRPr="00A52564" w:rsidRDefault="00B9317E" w:rsidP="008D1FE5">
      <w:r w:rsidRPr="00A52564">
        <w:t>V následujícím zdrojovém kódu (</w:t>
      </w:r>
      <w:r w:rsidR="00C66191" w:rsidRPr="00A52564">
        <w:t xml:space="preserve">Zdrojový kód </w:t>
      </w:r>
      <w:r w:rsidRPr="00A52564">
        <w:t xml:space="preserve">8.1.3) lze vidět </w:t>
      </w:r>
      <w:r w:rsidR="00C0203D" w:rsidRPr="00A52564">
        <w:t>definované absolutní cesty ke zdrojovému datasetu. Také je zde vidět, že nebyly použité žádné předtrénované váhy pro komponentu tok2vec.</w:t>
      </w:r>
    </w:p>
    <w:p w14:paraId="7966428A" w14:textId="77777777" w:rsidR="00DE2233" w:rsidRPr="00A52564" w:rsidRDefault="00DE2233" w:rsidP="00DE2233">
      <w:pPr>
        <w:pStyle w:val="Textprogramovhokdu"/>
      </w:pPr>
      <w:r w:rsidRPr="00A52564">
        <w:t>[paths]</w:t>
      </w:r>
    </w:p>
    <w:p w14:paraId="6313ABEE" w14:textId="77777777" w:rsidR="00DE2233" w:rsidRPr="00A52564" w:rsidRDefault="00DE2233" w:rsidP="00DE2233">
      <w:pPr>
        <w:pStyle w:val="Textprogramovhokdu"/>
      </w:pPr>
      <w:r w:rsidRPr="00A52564">
        <w:t>train = "/content/drive/MyDrive/DP/datasets/fine_grained_conll/spacy_lemmas/train_transformed.spacy"</w:t>
      </w:r>
    </w:p>
    <w:p w14:paraId="04B7B6C9" w14:textId="77777777" w:rsidR="00DE2233" w:rsidRPr="00A52564" w:rsidRDefault="00DE2233" w:rsidP="00DE2233">
      <w:pPr>
        <w:pStyle w:val="Textprogramovhokdu"/>
      </w:pPr>
      <w:r w:rsidRPr="00A52564">
        <w:t>dev = "/content/drive/MyDrive/DP/datasets/fine_grained_conll/spacy_lemmas/dtest_transformed.spacy"</w:t>
      </w:r>
    </w:p>
    <w:p w14:paraId="16EBF106" w14:textId="77777777" w:rsidR="00DE2233" w:rsidRPr="00A52564" w:rsidRDefault="00DE2233" w:rsidP="00DE2233">
      <w:pPr>
        <w:pStyle w:val="Textprogramovhokdu"/>
      </w:pPr>
      <w:r w:rsidRPr="00A52564">
        <w:t>vectors = null</w:t>
      </w:r>
    </w:p>
    <w:p w14:paraId="748A28E7" w14:textId="77777777" w:rsidR="00DE2233" w:rsidRPr="00A52564" w:rsidRDefault="00DE2233" w:rsidP="00DE2233">
      <w:pPr>
        <w:pStyle w:val="Textprogramovhokdu"/>
      </w:pPr>
      <w:r w:rsidRPr="00A52564">
        <w:t>init_tok2vec = null</w:t>
      </w:r>
    </w:p>
    <w:p w14:paraId="1A206664" w14:textId="55E1429E" w:rsidR="00B9317E" w:rsidRPr="00A52564" w:rsidRDefault="00B9317E" w:rsidP="00B9317E">
      <w:pPr>
        <w:pStyle w:val="Caption"/>
      </w:pPr>
      <w:r w:rsidRPr="00A52564">
        <w:t>Zdrojový kód 8.1.3: Cesty k externím vstupním datům</w:t>
      </w:r>
    </w:p>
    <w:p w14:paraId="3DC589DB" w14:textId="76F25630" w:rsidR="00AD0C55" w:rsidRPr="00A52564" w:rsidRDefault="00AD0C55" w:rsidP="00AD0C55">
      <w:r w:rsidRPr="00A52564">
        <w:t>Následující zdrojový kód obsahuje specifikaci, že trénink modelu bude probíhat s využitím GPU a knihovny PyTorch (</w:t>
      </w:r>
      <w:r w:rsidR="00C66191" w:rsidRPr="00A52564">
        <w:t xml:space="preserve">Zdrojový kód </w:t>
      </w:r>
      <w:r w:rsidRPr="00A52564">
        <w:t>8.1.4)</w:t>
      </w:r>
    </w:p>
    <w:p w14:paraId="01FC377F" w14:textId="77777777" w:rsidR="00AD0C55" w:rsidRPr="00A52564" w:rsidRDefault="00AD0C55" w:rsidP="00AD0C55">
      <w:pPr>
        <w:pStyle w:val="Textprogramovhokdu"/>
      </w:pPr>
      <w:r w:rsidRPr="00A52564">
        <w:t>[system]</w:t>
      </w:r>
    </w:p>
    <w:p w14:paraId="43E9A53B" w14:textId="77777777" w:rsidR="00AD0C55" w:rsidRPr="00A52564" w:rsidRDefault="00AD0C55" w:rsidP="00AD0C55">
      <w:pPr>
        <w:pStyle w:val="Textprogramovhokdu"/>
      </w:pPr>
      <w:r w:rsidRPr="00A52564">
        <w:t>gpu_allocator = "pytorch"</w:t>
      </w:r>
    </w:p>
    <w:p w14:paraId="757494B6" w14:textId="77777777" w:rsidR="00AD0C55" w:rsidRPr="00A52564" w:rsidRDefault="00AD0C55" w:rsidP="00AD0C55">
      <w:pPr>
        <w:pStyle w:val="Textprogramovhokdu"/>
      </w:pPr>
      <w:r w:rsidRPr="00A52564">
        <w:t>seed = 0</w:t>
      </w:r>
    </w:p>
    <w:p w14:paraId="6EEC6077" w14:textId="44DA91C6" w:rsidR="00AD0C55" w:rsidRPr="00A52564" w:rsidRDefault="00AD0C55" w:rsidP="00AD0C55">
      <w:pPr>
        <w:pStyle w:val="Caption"/>
      </w:pPr>
      <w:r w:rsidRPr="00A52564">
        <w:t xml:space="preserve">Zdrojový kód 8.1.4: </w:t>
      </w:r>
      <w:r w:rsidR="000F399D" w:rsidRPr="00A52564">
        <w:t xml:space="preserve">Definice </w:t>
      </w:r>
      <w:r w:rsidR="00E079BE" w:rsidRPr="00A52564">
        <w:t>podřízené</w:t>
      </w:r>
      <w:r w:rsidR="000F399D" w:rsidRPr="00A52564">
        <w:t xml:space="preserve"> ML knihovny</w:t>
      </w:r>
    </w:p>
    <w:p w14:paraId="0E5F15A3" w14:textId="594F69DA" w:rsidR="005B2546" w:rsidRPr="00A52564" w:rsidRDefault="00AD0C55" w:rsidP="00AD0C55">
      <w:r w:rsidRPr="00A52564">
        <w:t xml:space="preserve">Dále je potřeba </w:t>
      </w:r>
      <w:r w:rsidR="005B2546" w:rsidRPr="00A52564">
        <w:t>specifikovat, že dochází k trénování pipeline v českém jazyce. Tím pak spaCy může vytvářet slovník</w:t>
      </w:r>
      <w:r w:rsidR="00524253" w:rsidRPr="00A52564">
        <w:t xml:space="preserve"> pouze s českými výrazy</w:t>
      </w:r>
      <w:r w:rsidR="005B2546" w:rsidRPr="00A52564">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rsidRPr="00A52564">
        <w:t xml:space="preserve"> (</w:t>
      </w:r>
      <w:r w:rsidR="00C66191" w:rsidRPr="00A52564">
        <w:t xml:space="preserve">Zdrojový kód </w:t>
      </w:r>
      <w:r w:rsidR="00AB77DC" w:rsidRPr="00A52564">
        <w:t>8.1.5)</w:t>
      </w:r>
      <w:r w:rsidR="005B2546" w:rsidRPr="00A52564">
        <w:t>.</w:t>
      </w:r>
    </w:p>
    <w:p w14:paraId="77D68912" w14:textId="77777777" w:rsidR="000F399D" w:rsidRPr="00A52564" w:rsidRDefault="000F399D" w:rsidP="000F399D">
      <w:pPr>
        <w:pStyle w:val="Textprogramovhokdu"/>
      </w:pPr>
      <w:r w:rsidRPr="00A52564">
        <w:t>[nlp]</w:t>
      </w:r>
    </w:p>
    <w:p w14:paraId="7C5571AB" w14:textId="77777777" w:rsidR="000F399D" w:rsidRPr="00A52564" w:rsidRDefault="000F399D" w:rsidP="000F399D">
      <w:pPr>
        <w:pStyle w:val="Textprogramovhokdu"/>
      </w:pPr>
      <w:r w:rsidRPr="00A52564">
        <w:t>lang = "cs"</w:t>
      </w:r>
    </w:p>
    <w:p w14:paraId="74F6B051" w14:textId="77777777" w:rsidR="000F399D" w:rsidRPr="00A52564" w:rsidRDefault="000F399D" w:rsidP="000F399D">
      <w:pPr>
        <w:pStyle w:val="Textprogramovhokdu"/>
      </w:pPr>
      <w:r w:rsidRPr="00A52564">
        <w:t>pipeline = ["tok2vec","trainable_lemmatizer","ner"]</w:t>
      </w:r>
    </w:p>
    <w:p w14:paraId="36D715BA" w14:textId="4AB416C8" w:rsidR="000F399D" w:rsidRPr="00A52564" w:rsidRDefault="000F399D" w:rsidP="000F399D">
      <w:pPr>
        <w:pStyle w:val="Textprogramovhokdu"/>
      </w:pPr>
      <w:r w:rsidRPr="00A52564">
        <w:t>batch_size = 1000</w:t>
      </w:r>
    </w:p>
    <w:p w14:paraId="79DAD882" w14:textId="196885C6" w:rsidR="000F399D" w:rsidRPr="00A52564" w:rsidRDefault="000F399D" w:rsidP="000F399D">
      <w:pPr>
        <w:pStyle w:val="Textprogramovhokdu"/>
      </w:pPr>
      <w:r w:rsidRPr="00A52564">
        <w:t>…</w:t>
      </w:r>
    </w:p>
    <w:p w14:paraId="51C3EC5F" w14:textId="58DDA948" w:rsidR="000F399D" w:rsidRPr="00A52564" w:rsidRDefault="000F399D" w:rsidP="000F399D">
      <w:pPr>
        <w:pStyle w:val="Caption"/>
      </w:pPr>
      <w:r w:rsidRPr="00A52564">
        <w:t>Zdrojový kód 8.1.5: Ukázka některých NLP globálních nastavení</w:t>
      </w:r>
    </w:p>
    <w:p w14:paraId="3B24F141" w14:textId="77777777" w:rsidR="00E079BE" w:rsidRPr="00A52564" w:rsidRDefault="00AB77DC" w:rsidP="00AD0C55">
      <w:r w:rsidRPr="00A52564">
        <w:t xml:space="preserve">Vlastnosti každé komponenty modelu je potom nutné dále detailněji specifikovat. Vše lze vidět na příkladu definice komponenty </w:t>
      </w:r>
      <w:r w:rsidRPr="00A52564">
        <w:rPr>
          <w:i/>
          <w:iCs/>
        </w:rPr>
        <w:t>ner</w:t>
      </w:r>
      <w:r w:rsidRPr="00A52564">
        <w:t xml:space="preserve">. V té je třeba definovat například </w:t>
      </w:r>
      <w:r w:rsidR="00E32A6E" w:rsidRPr="00A52564">
        <w:t xml:space="preserve">objekt </w:t>
      </w:r>
      <w:r w:rsidR="00E32A6E" w:rsidRPr="00A52564">
        <w:rPr>
          <w:i/>
          <w:iCs/>
        </w:rPr>
        <w:t>scorer</w:t>
      </w:r>
      <w:r w:rsidR="00E32A6E" w:rsidRPr="00A52564">
        <w:t xml:space="preserve">, </w:t>
      </w:r>
      <w:r w:rsidR="00E32A6E" w:rsidRPr="00A52564">
        <w:lastRenderedPageBreak/>
        <w:t xml:space="preserve">který je odpovědný za evaluaci dané iterace modelu (jde tedy přeneseně řečeno o </w:t>
      </w:r>
      <w:r w:rsidR="00E079BE" w:rsidRPr="00A52564">
        <w:t xml:space="preserve">objekt, který spravuje </w:t>
      </w:r>
      <w:r w:rsidR="00E32A6E" w:rsidRPr="00A52564">
        <w:t>cost funkci)</w:t>
      </w:r>
      <w:r w:rsidR="00E079BE" w:rsidRPr="00A52564">
        <w:t>.</w:t>
      </w:r>
    </w:p>
    <w:p w14:paraId="5914BAB4" w14:textId="10407006" w:rsidR="008B5BB2" w:rsidRPr="00A52564" w:rsidRDefault="00E079BE" w:rsidP="00AD0C55">
      <w:r w:rsidRPr="00A52564">
        <w:t xml:space="preserve">Každé komponentě modelu je také třeba přiřadit architekturu podřazeného modelu. U </w:t>
      </w:r>
      <w:r w:rsidRPr="00A52564">
        <w:rPr>
          <w:i/>
          <w:iCs/>
        </w:rPr>
        <w:t>ner</w:t>
      </w:r>
      <w:r w:rsidRPr="00A52564">
        <w:t xml:space="preserve"> je to </w:t>
      </w:r>
      <w:r w:rsidR="00E948FF" w:rsidRPr="00A52564">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A52564">
        <w:t>velikost skryté vrstvy, která byla v případě této komponenty stanovena na 64 jednotek (neuronů) (</w:t>
      </w:r>
      <w:r w:rsidR="00C66191" w:rsidRPr="00A52564">
        <w:t xml:space="preserve">Zdrojový kód </w:t>
      </w:r>
      <w:r w:rsidR="008B5BB2" w:rsidRPr="00A52564">
        <w:t>8.1.6).</w:t>
      </w:r>
    </w:p>
    <w:p w14:paraId="09F892D4" w14:textId="77777777" w:rsidR="008B5BB2" w:rsidRPr="00A52564" w:rsidRDefault="008B5BB2" w:rsidP="008B5BB2">
      <w:pPr>
        <w:pStyle w:val="Textprogramovhokdu"/>
      </w:pPr>
      <w:r w:rsidRPr="00A52564">
        <w:t>[components.ner.model]</w:t>
      </w:r>
    </w:p>
    <w:p w14:paraId="2025844B" w14:textId="77777777" w:rsidR="008B5BB2" w:rsidRPr="00A52564" w:rsidRDefault="008B5BB2" w:rsidP="008B5BB2">
      <w:pPr>
        <w:pStyle w:val="Textprogramovhokdu"/>
      </w:pPr>
      <w:r w:rsidRPr="00A52564">
        <w:t>@architectures = "spacy.TransitionBasedParser.v2"</w:t>
      </w:r>
    </w:p>
    <w:p w14:paraId="5A50EA57" w14:textId="77777777" w:rsidR="008B5BB2" w:rsidRPr="00A52564" w:rsidRDefault="008B5BB2" w:rsidP="008B5BB2">
      <w:pPr>
        <w:pStyle w:val="Textprogramovhokdu"/>
      </w:pPr>
      <w:r w:rsidRPr="00A52564">
        <w:t>state_type = "ner"</w:t>
      </w:r>
    </w:p>
    <w:p w14:paraId="6D3AF52D" w14:textId="77777777" w:rsidR="008B5BB2" w:rsidRPr="00A52564" w:rsidRDefault="008B5BB2" w:rsidP="008B5BB2">
      <w:pPr>
        <w:pStyle w:val="Textprogramovhokdu"/>
      </w:pPr>
      <w:r w:rsidRPr="00A52564">
        <w:t>extra_state_tokens = false</w:t>
      </w:r>
    </w:p>
    <w:p w14:paraId="09DCBCEE" w14:textId="04AC5F40" w:rsidR="008B5BB2" w:rsidRPr="00A52564" w:rsidRDefault="008B5BB2" w:rsidP="008B5BB2">
      <w:pPr>
        <w:pStyle w:val="Textprogramovhokdu"/>
      </w:pPr>
      <w:r w:rsidRPr="00A52564">
        <w:t>hidden_width = 64</w:t>
      </w:r>
    </w:p>
    <w:p w14:paraId="63CECC60" w14:textId="1A204DE3" w:rsidR="008B5BB2" w:rsidRPr="00A52564" w:rsidRDefault="008B5BB2" w:rsidP="008B5BB2">
      <w:pPr>
        <w:pStyle w:val="Textprogramovhokdu"/>
      </w:pPr>
      <w:r w:rsidRPr="00A52564">
        <w:t>…</w:t>
      </w:r>
    </w:p>
    <w:p w14:paraId="6147550F" w14:textId="540C1B3F" w:rsidR="008B5BB2" w:rsidRPr="00A52564" w:rsidRDefault="008B5BB2" w:rsidP="008B5BB2">
      <w:pPr>
        <w:pStyle w:val="Caption"/>
      </w:pPr>
      <w:r w:rsidRPr="00A52564">
        <w:t xml:space="preserve">Zdrojový kód 8.1.6: Ukázka přiřazení vlastností podřazeného modelu </w:t>
      </w:r>
      <w:r w:rsidRPr="00A52564">
        <w:rPr>
          <w:i/>
          <w:iCs w:val="0"/>
        </w:rPr>
        <w:t>ner</w:t>
      </w:r>
    </w:p>
    <w:p w14:paraId="7F4738D9" w14:textId="2352AA29" w:rsidR="008B5BB2" w:rsidRPr="00A52564" w:rsidRDefault="00A02A57" w:rsidP="00AD0C55">
      <w:r w:rsidRPr="00A52564">
        <w:t xml:space="preserve">V komponentě </w:t>
      </w:r>
      <w:r w:rsidRPr="00A52564">
        <w:rPr>
          <w:i/>
          <w:iCs/>
        </w:rPr>
        <w:t>ner</w:t>
      </w:r>
      <w:r w:rsidRPr="00A52564">
        <w:t>, konkrétně potom v její embedding</w:t>
      </w:r>
      <w:r w:rsidR="006917C2">
        <w:t>s</w:t>
      </w:r>
      <w:r w:rsidRPr="00A52564">
        <w:t xml:space="preserve"> vrstvě, která slouží ke zpracování vstupních vektorů je potřeba definovat s jakými příznaky bude tato vrstva pracovat. Jde tedy vlastně o vytvoření spojení s nižšími vrstvami (v případě této práce s vrstvou </w:t>
      </w:r>
      <w:r w:rsidRPr="00A52564">
        <w:rPr>
          <w:i/>
          <w:iCs/>
        </w:rPr>
        <w:t>lemmatizer</w:t>
      </w:r>
      <w:r w:rsidRPr="00A52564">
        <w:t>), které mohou předzpracovávat vstupní tokeny (jednotlivá slova</w:t>
      </w:r>
      <w:r w:rsidR="00C531B3" w:rsidRPr="00A52564">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sidRPr="00A52564">
        <w:rPr>
          <w:i/>
          <w:iCs/>
        </w:rPr>
        <w:t>ner</w:t>
      </w:r>
      <w:r w:rsidR="00C531B3" w:rsidRPr="00A52564">
        <w:t xml:space="preserve">. V následující ukázce je tedy vidět, že atribut „LEMMA“ </w:t>
      </w:r>
      <w:r w:rsidR="00F37483" w:rsidRPr="00A52564">
        <w:t xml:space="preserve">je společně s atributem „NORM“, který </w:t>
      </w:r>
      <w:r w:rsidR="00C35E5D" w:rsidRPr="00A52564">
        <w:t>označuje</w:t>
      </w:r>
      <w:r w:rsidR="00F37483" w:rsidRPr="00A52564">
        <w:t xml:space="preserve"> původní tvar tokenu (slova)</w:t>
      </w:r>
      <w:r w:rsidR="00C35E5D" w:rsidRPr="00A52564">
        <w:t>,</w:t>
      </w:r>
      <w:r w:rsidR="00F37483" w:rsidRPr="00A52564">
        <w:t xml:space="preserve"> příznakem při trénování komponenty </w:t>
      </w:r>
      <w:r w:rsidR="00F37483" w:rsidRPr="00A52564">
        <w:rPr>
          <w:i/>
          <w:iCs/>
        </w:rPr>
        <w:t>ner (</w:t>
      </w:r>
      <w:r w:rsidR="00C66191" w:rsidRPr="00A52564">
        <w:t xml:space="preserve">Zdrojový kód </w:t>
      </w:r>
      <w:r w:rsidR="00F37483" w:rsidRPr="00A52564">
        <w:rPr>
          <w:i/>
          <w:iCs/>
        </w:rPr>
        <w:t>8.1.7)</w:t>
      </w:r>
      <w:r w:rsidR="00F37483" w:rsidRPr="00A52564">
        <w:t>.</w:t>
      </w:r>
    </w:p>
    <w:p w14:paraId="27A257C7" w14:textId="77777777" w:rsidR="00F37483" w:rsidRPr="00A52564" w:rsidRDefault="00F37483" w:rsidP="00F37483">
      <w:pPr>
        <w:pStyle w:val="Textprogramovhokdu"/>
      </w:pPr>
      <w:r w:rsidRPr="00A52564">
        <w:t>[components.ner.model.tok2vec.embed]</w:t>
      </w:r>
    </w:p>
    <w:p w14:paraId="1A0E2EA2" w14:textId="77777777" w:rsidR="00F37483" w:rsidRPr="00A52564" w:rsidRDefault="00F37483" w:rsidP="00F37483">
      <w:pPr>
        <w:pStyle w:val="Textprogramovhokdu"/>
      </w:pPr>
      <w:r w:rsidRPr="00A52564">
        <w:t>@architectures = "spacy.MultiHashEmbed.v2"</w:t>
      </w:r>
    </w:p>
    <w:p w14:paraId="2D1FBF50" w14:textId="77777777" w:rsidR="00F37483" w:rsidRPr="00A52564" w:rsidRDefault="00F37483" w:rsidP="00F37483">
      <w:pPr>
        <w:pStyle w:val="Textprogramovhokdu"/>
      </w:pPr>
      <w:r w:rsidRPr="00A52564">
        <w:t>width = ${components.tok2vec.model.encode.width}</w:t>
      </w:r>
    </w:p>
    <w:p w14:paraId="35FB3E53" w14:textId="77777777" w:rsidR="00F37483" w:rsidRPr="00A52564" w:rsidRDefault="00F37483" w:rsidP="00F37483">
      <w:pPr>
        <w:pStyle w:val="Textprogramovhokdu"/>
      </w:pPr>
      <w:r w:rsidRPr="00A52564">
        <w:t>attrs = ["NORM","LEMMA","PREFIX","SUFFIX","SHAPE","SPACY"]</w:t>
      </w:r>
    </w:p>
    <w:p w14:paraId="0292BCF7" w14:textId="77777777" w:rsidR="00F37483" w:rsidRPr="00A52564" w:rsidRDefault="00F37483" w:rsidP="00F37483">
      <w:pPr>
        <w:pStyle w:val="Textprogramovhokdu"/>
      </w:pPr>
      <w:r w:rsidRPr="00A52564">
        <w:t>rows = [5000,5000,1000,2500,2500,50]</w:t>
      </w:r>
    </w:p>
    <w:p w14:paraId="5267F5CB" w14:textId="77777777" w:rsidR="00F37483" w:rsidRPr="00A52564" w:rsidRDefault="00F37483" w:rsidP="00F37483">
      <w:pPr>
        <w:pStyle w:val="Textprogramovhokdu"/>
      </w:pPr>
      <w:r w:rsidRPr="00A52564">
        <w:t>include_static_vectors = false</w:t>
      </w:r>
    </w:p>
    <w:p w14:paraId="27602976" w14:textId="2F236B03" w:rsidR="00832F81" w:rsidRPr="00832F81" w:rsidRDefault="00F37483" w:rsidP="00832F81">
      <w:pPr>
        <w:pStyle w:val="Caption"/>
        <w:rPr>
          <w:i/>
          <w:iCs w:val="0"/>
        </w:rPr>
      </w:pPr>
      <w:r w:rsidRPr="00A52564">
        <w:t xml:space="preserve">Zdrojový kód 8.1.7: Nastavení </w:t>
      </w:r>
      <w:r w:rsidRPr="00A52564">
        <w:rPr>
          <w:i/>
          <w:iCs w:val="0"/>
        </w:rPr>
        <w:t>embedding</w:t>
      </w:r>
      <w:r w:rsidRPr="00A52564">
        <w:t xml:space="preserve"> vrstvy komponenty </w:t>
      </w:r>
      <w:r w:rsidRPr="00A52564">
        <w:rPr>
          <w:i/>
          <w:iCs w:val="0"/>
        </w:rPr>
        <w:t>ner</w:t>
      </w:r>
    </w:p>
    <w:p w14:paraId="20B9ED3A" w14:textId="1EDA326C" w:rsidR="00F37483" w:rsidRPr="00A52564" w:rsidRDefault="00C35E5D" w:rsidP="00832F81">
      <w:r w:rsidRPr="00A52564">
        <w:t xml:space="preserve">Další zajímavou částí je popis samotného trénovacího procesu. </w:t>
      </w:r>
      <w:r w:rsidR="005370A5" w:rsidRPr="00A52564">
        <w:t>V této části se dá pracovat například s hodnotou dropout rate, která zabraňuje přeučení modelu nebo s </w:t>
      </w:r>
      <w:r w:rsidR="00140A3C" w:rsidRPr="00A52564">
        <w:t>hyper</w:t>
      </w:r>
      <w:r w:rsidR="005370A5" w:rsidRPr="00A52564">
        <w:t>parametrem learn_rate, který definuje velikost jednotlivých kroků</w:t>
      </w:r>
      <w:r w:rsidR="00140A3C" w:rsidRPr="00A52564">
        <w:t xml:space="preserve"> při optimalizaci cost funkce. Dá se lze také nastavit optimalizační </w:t>
      </w:r>
      <w:r w:rsidR="006917C2" w:rsidRPr="00A52564">
        <w:t>funkce</w:t>
      </w:r>
      <w:r w:rsidR="00140A3C" w:rsidRPr="00A52564">
        <w:t xml:space="preserve"> (v případě této práce byl použitý optimizer Adam) (</w:t>
      </w:r>
      <w:r w:rsidR="00C66191" w:rsidRPr="00A52564">
        <w:t xml:space="preserve">Zdrojový kód </w:t>
      </w:r>
      <w:r w:rsidR="00140A3C" w:rsidRPr="00A52564">
        <w:t>8.1.8).</w:t>
      </w:r>
    </w:p>
    <w:p w14:paraId="3A900623" w14:textId="77777777" w:rsidR="00832F81" w:rsidRDefault="00832F81">
      <w:pPr>
        <w:spacing w:after="160" w:line="259" w:lineRule="auto"/>
        <w:jc w:val="left"/>
        <w:rPr>
          <w:rFonts w:ascii="Consolas" w:eastAsia="Times New Roman" w:hAnsi="Consolas" w:cs="Courier New"/>
          <w:w w:val="80"/>
          <w:szCs w:val="24"/>
          <w:lang w:eastAsia="cs-CZ"/>
          <w14:numForm w14:val="default"/>
        </w:rPr>
      </w:pPr>
      <w:r>
        <w:br w:type="page"/>
      </w:r>
    </w:p>
    <w:p w14:paraId="776E98C4" w14:textId="7A34117E" w:rsidR="00140A3C" w:rsidRPr="00A52564" w:rsidRDefault="00140A3C" w:rsidP="00140A3C">
      <w:pPr>
        <w:pStyle w:val="Textprogramovhokdu"/>
      </w:pPr>
      <w:r w:rsidRPr="00A52564">
        <w:lastRenderedPageBreak/>
        <w:t>[training]</w:t>
      </w:r>
    </w:p>
    <w:p w14:paraId="68E788A4" w14:textId="77777777" w:rsidR="00140A3C" w:rsidRPr="00A52564" w:rsidRDefault="00140A3C" w:rsidP="00140A3C">
      <w:pPr>
        <w:pStyle w:val="Textprogramovhokdu"/>
      </w:pPr>
      <w:r w:rsidRPr="00A52564">
        <w:t>accumulate_gradient = 3</w:t>
      </w:r>
    </w:p>
    <w:p w14:paraId="3633B275" w14:textId="77777777" w:rsidR="00140A3C" w:rsidRPr="00A52564" w:rsidRDefault="00140A3C" w:rsidP="00140A3C">
      <w:pPr>
        <w:pStyle w:val="Textprogramovhokdu"/>
      </w:pPr>
      <w:r w:rsidRPr="00A52564">
        <w:t>dropout = 0.1</w:t>
      </w:r>
    </w:p>
    <w:p w14:paraId="7851F8C9" w14:textId="77777777" w:rsidR="00140A3C" w:rsidRPr="00A52564" w:rsidRDefault="00140A3C" w:rsidP="00140A3C">
      <w:pPr>
        <w:pStyle w:val="Textprogramovhokdu"/>
      </w:pPr>
      <w:r w:rsidRPr="00A52564">
        <w:t>patience = 1600</w:t>
      </w:r>
    </w:p>
    <w:p w14:paraId="613B4094" w14:textId="77777777" w:rsidR="00140A3C" w:rsidRPr="00A52564" w:rsidRDefault="00140A3C" w:rsidP="00140A3C">
      <w:pPr>
        <w:pStyle w:val="Textprogramovhokdu"/>
      </w:pPr>
      <w:r w:rsidRPr="00A52564">
        <w:t>max_steps = 20000</w:t>
      </w:r>
    </w:p>
    <w:p w14:paraId="39295458" w14:textId="77777777" w:rsidR="00140A3C" w:rsidRPr="00A52564" w:rsidRDefault="00140A3C" w:rsidP="00140A3C">
      <w:pPr>
        <w:pStyle w:val="Textprogramovhokdu"/>
      </w:pPr>
      <w:r w:rsidRPr="00A52564">
        <w:t>eval_frequency = 200</w:t>
      </w:r>
    </w:p>
    <w:p w14:paraId="3181159C" w14:textId="2A00F4F6" w:rsidR="00140A3C" w:rsidRPr="00A52564" w:rsidRDefault="00140A3C" w:rsidP="00140A3C">
      <w:pPr>
        <w:pStyle w:val="Textprogramovhokdu"/>
      </w:pPr>
      <w:r w:rsidRPr="00A52564">
        <w:t>…</w:t>
      </w:r>
    </w:p>
    <w:p w14:paraId="01C25D4F" w14:textId="77777777" w:rsidR="00140A3C" w:rsidRPr="00A52564" w:rsidRDefault="00140A3C" w:rsidP="00140A3C">
      <w:pPr>
        <w:pStyle w:val="Textprogramovhokdu"/>
      </w:pPr>
    </w:p>
    <w:p w14:paraId="314267F7" w14:textId="77777777" w:rsidR="00140A3C" w:rsidRPr="00A52564" w:rsidRDefault="00140A3C" w:rsidP="00140A3C">
      <w:pPr>
        <w:pStyle w:val="Textprogramovhokdu"/>
      </w:pPr>
      <w:r w:rsidRPr="00A52564">
        <w:t>[training.optimizer]</w:t>
      </w:r>
    </w:p>
    <w:p w14:paraId="5B9B32D7" w14:textId="77777777" w:rsidR="00140A3C" w:rsidRPr="00A52564" w:rsidRDefault="00140A3C" w:rsidP="00140A3C">
      <w:pPr>
        <w:pStyle w:val="Textprogramovhokdu"/>
      </w:pPr>
      <w:r w:rsidRPr="00A52564">
        <w:t>@optimizers = "Adam.v1"</w:t>
      </w:r>
    </w:p>
    <w:p w14:paraId="6BFA4037" w14:textId="77777777" w:rsidR="00140A3C" w:rsidRPr="00A52564" w:rsidRDefault="00140A3C" w:rsidP="00140A3C">
      <w:pPr>
        <w:pStyle w:val="Textprogramovhokdu"/>
      </w:pPr>
      <w:r w:rsidRPr="00A52564">
        <w:t>beta1 = 0.9</w:t>
      </w:r>
    </w:p>
    <w:p w14:paraId="7A7E5D36" w14:textId="77777777" w:rsidR="00140A3C" w:rsidRPr="00A52564" w:rsidRDefault="00140A3C" w:rsidP="00140A3C">
      <w:pPr>
        <w:pStyle w:val="Textprogramovhokdu"/>
      </w:pPr>
      <w:r w:rsidRPr="00A52564">
        <w:t>beta2 = 0.999</w:t>
      </w:r>
    </w:p>
    <w:p w14:paraId="5CCADBB9" w14:textId="77777777" w:rsidR="00140A3C" w:rsidRPr="00A52564" w:rsidRDefault="00140A3C" w:rsidP="00140A3C">
      <w:pPr>
        <w:pStyle w:val="Textprogramovhokdu"/>
      </w:pPr>
      <w:r w:rsidRPr="00A52564">
        <w:t>L2_is_weight_decay = true</w:t>
      </w:r>
    </w:p>
    <w:p w14:paraId="6D5C32D4" w14:textId="77777777" w:rsidR="00140A3C" w:rsidRPr="00A52564" w:rsidRDefault="00140A3C" w:rsidP="00140A3C">
      <w:pPr>
        <w:pStyle w:val="Textprogramovhokdu"/>
      </w:pPr>
      <w:r w:rsidRPr="00A52564">
        <w:t>L2 = 0.01</w:t>
      </w:r>
    </w:p>
    <w:p w14:paraId="0516DB11" w14:textId="77777777" w:rsidR="00140A3C" w:rsidRPr="00A52564" w:rsidRDefault="00140A3C" w:rsidP="00140A3C">
      <w:pPr>
        <w:pStyle w:val="Textprogramovhokdu"/>
      </w:pPr>
      <w:r w:rsidRPr="00A52564">
        <w:t>grad_clip = 1.0</w:t>
      </w:r>
    </w:p>
    <w:p w14:paraId="58DECBF4" w14:textId="77777777" w:rsidR="00140A3C" w:rsidRPr="00A52564" w:rsidRDefault="00140A3C" w:rsidP="00140A3C">
      <w:pPr>
        <w:pStyle w:val="Textprogramovhokdu"/>
      </w:pPr>
      <w:r w:rsidRPr="00A52564">
        <w:t>use_averages = false</w:t>
      </w:r>
    </w:p>
    <w:p w14:paraId="764332FE" w14:textId="77777777" w:rsidR="00140A3C" w:rsidRPr="00A52564" w:rsidRDefault="00140A3C" w:rsidP="00140A3C">
      <w:pPr>
        <w:pStyle w:val="Textprogramovhokdu"/>
      </w:pPr>
      <w:r w:rsidRPr="00A52564">
        <w:t>eps = 0.00000001</w:t>
      </w:r>
    </w:p>
    <w:p w14:paraId="2B6A1D2A" w14:textId="6A0C78ED" w:rsidR="00140A3C" w:rsidRPr="00A52564" w:rsidRDefault="00140A3C" w:rsidP="00140A3C">
      <w:pPr>
        <w:pStyle w:val="Textprogramovhokdu"/>
      </w:pPr>
    </w:p>
    <w:p w14:paraId="741AF51A" w14:textId="77777777" w:rsidR="00140A3C" w:rsidRPr="00A52564" w:rsidRDefault="00140A3C" w:rsidP="00140A3C">
      <w:pPr>
        <w:pStyle w:val="Textprogramovhokdu"/>
      </w:pPr>
      <w:r w:rsidRPr="00A52564">
        <w:t>[training.optimizer.learn_rate]</w:t>
      </w:r>
    </w:p>
    <w:p w14:paraId="4939DF87" w14:textId="77777777" w:rsidR="00140A3C" w:rsidRPr="00A52564" w:rsidRDefault="00140A3C" w:rsidP="00140A3C">
      <w:pPr>
        <w:pStyle w:val="Textprogramovhokdu"/>
      </w:pPr>
      <w:r w:rsidRPr="00A52564">
        <w:t>@schedules = "warmup_linear.v1"</w:t>
      </w:r>
    </w:p>
    <w:p w14:paraId="4C412C43" w14:textId="77777777" w:rsidR="00140A3C" w:rsidRPr="00A52564" w:rsidRDefault="00140A3C" w:rsidP="00140A3C">
      <w:pPr>
        <w:pStyle w:val="Textprogramovhokdu"/>
      </w:pPr>
      <w:r w:rsidRPr="00A52564">
        <w:t>warmup_steps = 250</w:t>
      </w:r>
    </w:p>
    <w:p w14:paraId="7B4BE798" w14:textId="77777777" w:rsidR="00140A3C" w:rsidRPr="00A52564" w:rsidRDefault="00140A3C" w:rsidP="00140A3C">
      <w:pPr>
        <w:pStyle w:val="Textprogramovhokdu"/>
      </w:pPr>
      <w:r w:rsidRPr="00A52564">
        <w:t>total_steps = 20000</w:t>
      </w:r>
    </w:p>
    <w:p w14:paraId="2A00A995" w14:textId="77777777" w:rsidR="00140A3C" w:rsidRPr="00A52564" w:rsidRDefault="00140A3C" w:rsidP="00140A3C">
      <w:pPr>
        <w:pStyle w:val="Textprogramovhokdu"/>
      </w:pPr>
      <w:r w:rsidRPr="00A52564">
        <w:t>initial_rate = 0.00005</w:t>
      </w:r>
    </w:p>
    <w:p w14:paraId="6612F1EF" w14:textId="7CCD0F14" w:rsidR="00832F81" w:rsidRPr="00832F81" w:rsidRDefault="00140A3C" w:rsidP="00832F81">
      <w:pPr>
        <w:pStyle w:val="Caption"/>
      </w:pPr>
      <w:r w:rsidRPr="00A52564">
        <w:t xml:space="preserve">Zdrojový kód 8.1.8: </w:t>
      </w:r>
      <w:r w:rsidR="00F768FB" w:rsidRPr="00A52564">
        <w:t>Ukázka n</w:t>
      </w:r>
      <w:r w:rsidRPr="00A52564">
        <w:t xml:space="preserve">astavení </w:t>
      </w:r>
      <w:r w:rsidR="00F768FB" w:rsidRPr="00A52564">
        <w:t xml:space="preserve">některých </w:t>
      </w:r>
      <w:r w:rsidRPr="00A52564">
        <w:t>trénovacích parametrů aplikovaných pro celou pipeline</w:t>
      </w:r>
    </w:p>
    <w:p w14:paraId="1EE1A8FB" w14:textId="4C481B12" w:rsidR="00140A3C" w:rsidRPr="00A52564" w:rsidRDefault="00F768FB" w:rsidP="00140A3C">
      <w:r w:rsidRPr="00A52564">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rsidRPr="00A52564">
        <w:t xml:space="preserve"> Knihovna spaCy strukturu i váhy tohoto </w:t>
      </w:r>
      <w:r w:rsidR="009655B6" w:rsidRPr="00A52564">
        <w:t>modelu stahuje</w:t>
      </w:r>
      <w:r w:rsidR="00076205" w:rsidRPr="00A52564">
        <w:t xml:space="preserve"> z dříve zmiňované databáze modelů HuggingFace. Tato vrstva v případě této práce není uzamčená, a tedy při trénování</w:t>
      </w:r>
      <w:r w:rsidR="00E66DE5" w:rsidRPr="00A52564">
        <w:t xml:space="preserve"> pipeline</w:t>
      </w:r>
      <w:r w:rsidR="00076205" w:rsidRPr="00A52564">
        <w:t xml:space="preserve"> dochází i k dalšímu trénování tohoto modelu na vstupním českém datasetu (</w:t>
      </w:r>
      <w:r w:rsidR="00C66191" w:rsidRPr="00A52564">
        <w:t xml:space="preserve">Zdrojový kód </w:t>
      </w:r>
      <w:r w:rsidR="00076205" w:rsidRPr="00A52564">
        <w:t>8.1.9).</w:t>
      </w:r>
    </w:p>
    <w:p w14:paraId="041D132A" w14:textId="77777777" w:rsidR="00076205" w:rsidRPr="00A52564" w:rsidRDefault="00076205" w:rsidP="000B667C">
      <w:pPr>
        <w:pStyle w:val="Textprogramovhokdu"/>
      </w:pPr>
      <w:r w:rsidRPr="00A52564">
        <w:t>[components.transformer.model]</w:t>
      </w:r>
    </w:p>
    <w:p w14:paraId="6A74DE3D" w14:textId="77777777" w:rsidR="00076205" w:rsidRPr="00A52564" w:rsidRDefault="00076205" w:rsidP="000B667C">
      <w:pPr>
        <w:pStyle w:val="Textprogramovhokdu"/>
      </w:pPr>
      <w:r w:rsidRPr="00A52564">
        <w:t>@architectures = "spacy-transformers.TransformerModel.v3"</w:t>
      </w:r>
    </w:p>
    <w:p w14:paraId="207EBBE7" w14:textId="77777777" w:rsidR="00076205" w:rsidRPr="00A52564" w:rsidRDefault="00076205" w:rsidP="000B667C">
      <w:pPr>
        <w:pStyle w:val="Textprogramovhokdu"/>
      </w:pPr>
      <w:r w:rsidRPr="00A52564">
        <w:t>name = "bert-base-multilingual-uncased"</w:t>
      </w:r>
    </w:p>
    <w:p w14:paraId="38FB5C6B" w14:textId="77777777" w:rsidR="00076205" w:rsidRPr="00A52564" w:rsidRDefault="00076205" w:rsidP="000B667C">
      <w:pPr>
        <w:pStyle w:val="Textprogramovhokdu"/>
      </w:pPr>
      <w:r w:rsidRPr="00A52564">
        <w:t>mixed_precision = false</w:t>
      </w:r>
    </w:p>
    <w:p w14:paraId="7B880EBC" w14:textId="544E2EC6" w:rsidR="00140A3C" w:rsidRPr="00A52564"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A52564">
        <w:t>Zdrojový kód 8.1.9: Definice předtrénovaného</w:t>
      </w:r>
      <w:r w:rsidR="000B667C" w:rsidRPr="00A52564">
        <w:t xml:space="preserve"> modelu mBert v komponentě </w:t>
      </w:r>
      <w:r w:rsidR="000B667C" w:rsidRPr="00A52564">
        <w:rPr>
          <w:i/>
          <w:iCs/>
        </w:rPr>
        <w:t>transformer</w:t>
      </w:r>
    </w:p>
    <w:p w14:paraId="2DB35FCB" w14:textId="43F2319C" w:rsidR="00140A3C" w:rsidRPr="00A52564" w:rsidRDefault="00140A3C" w:rsidP="00AD0C55"/>
    <w:p w14:paraId="02418620" w14:textId="0F32C5D6" w:rsidR="002B0244" w:rsidRPr="00A52564" w:rsidRDefault="00D524A1" w:rsidP="00AD0C55">
      <w:r w:rsidRPr="00A52564">
        <w:t>Po d</w:t>
      </w:r>
      <w:r w:rsidR="002B0244" w:rsidRPr="00A52564">
        <w:t>oinstalování dodatečného balíčku spacy-lookups-data</w:t>
      </w:r>
      <w:r w:rsidR="000C3BB4">
        <w:rPr>
          <w:rStyle w:val="FootnoteReference"/>
        </w:rPr>
        <w:footnoteReference w:id="32"/>
      </w:r>
      <w:r w:rsidR="002B0244" w:rsidRPr="00A52564">
        <w:t xml:space="preserve"> je možné využít některé </w:t>
      </w:r>
      <w:r w:rsidRPr="00A52564">
        <w:t xml:space="preserve">již vytvořené lookup tabulky, které se mohou týkat lematizace slov, ale i jiných fenoménů. V </w:t>
      </w:r>
      <w:r w:rsidRPr="00A52564">
        <w:lastRenderedPageBreak/>
        <w:t>případě této práce je načtena i lookup tabulka pro normalizaci, tzn. tabulka, která dokáže sjednotit různé tvary jednoho slova se stejným významem (tedy např. gymnázium a gymnasium) (</w:t>
      </w:r>
      <w:r w:rsidR="00C66191" w:rsidRPr="00A52564">
        <w:t xml:space="preserve">Zdrojový kód </w:t>
      </w:r>
      <w:r w:rsidRPr="00A52564">
        <w:t>8.1.10).</w:t>
      </w:r>
    </w:p>
    <w:p w14:paraId="07CE9A2C" w14:textId="77777777" w:rsidR="002B0244" w:rsidRPr="00A52564" w:rsidRDefault="002B0244" w:rsidP="00D524A1">
      <w:pPr>
        <w:pStyle w:val="Textprogramovhokdu"/>
      </w:pPr>
      <w:r w:rsidRPr="00A52564">
        <w:t>[initialize.lookups]</w:t>
      </w:r>
    </w:p>
    <w:p w14:paraId="1BFD2D0E" w14:textId="77777777" w:rsidR="002B0244" w:rsidRPr="00A52564" w:rsidRDefault="002B0244" w:rsidP="00D524A1">
      <w:pPr>
        <w:pStyle w:val="Textprogramovhokdu"/>
      </w:pPr>
      <w:r w:rsidRPr="00A52564">
        <w:t>@misc = "spacy.LookupsDataLoader.v1"</w:t>
      </w:r>
    </w:p>
    <w:p w14:paraId="5AB63CDB" w14:textId="77777777" w:rsidR="002B0244" w:rsidRPr="00A52564" w:rsidRDefault="002B0244" w:rsidP="00D524A1">
      <w:pPr>
        <w:pStyle w:val="Textprogramovhokdu"/>
      </w:pPr>
      <w:r w:rsidRPr="00A52564">
        <w:t>lang = "cs"</w:t>
      </w:r>
    </w:p>
    <w:p w14:paraId="1C4972CB" w14:textId="77777777" w:rsidR="002B0244" w:rsidRPr="00A52564" w:rsidRDefault="002B0244" w:rsidP="00D524A1">
      <w:pPr>
        <w:pStyle w:val="Textprogramovhokdu"/>
      </w:pPr>
      <w:r w:rsidRPr="00A52564">
        <w:t>tables = ["lexeme_norm","lemma_lookup"]</w:t>
      </w:r>
    </w:p>
    <w:p w14:paraId="26ABA6BE" w14:textId="2AA81371" w:rsidR="00AD0C55" w:rsidRPr="00A52564" w:rsidRDefault="00D524A1" w:rsidP="00AD0C55">
      <w:pPr>
        <w:rPr>
          <w:sz w:val="20"/>
          <w:szCs w:val="20"/>
        </w:rPr>
      </w:pPr>
      <w:r w:rsidRPr="00A52564">
        <w:rPr>
          <w:sz w:val="20"/>
          <w:szCs w:val="20"/>
        </w:rPr>
        <w:t>Zdrojový kód 8.1.10: Načtení externích lookup tabulek</w:t>
      </w:r>
    </w:p>
    <w:p w14:paraId="0759E448" w14:textId="793A8753" w:rsidR="009655B6" w:rsidRDefault="009655B6" w:rsidP="009655B6">
      <w:pPr>
        <w:pStyle w:val="Heading3"/>
      </w:pPr>
      <w:bookmarkStart w:id="95" w:name="_Toc106966286"/>
      <w:r>
        <w:t>Evaluace trénovaných modelů</w:t>
      </w:r>
      <w:bookmarkEnd w:id="95"/>
    </w:p>
    <w:p w14:paraId="1B04D7D7" w14:textId="05437130" w:rsidR="00413D4C" w:rsidRPr="00A52564" w:rsidRDefault="00C6364F" w:rsidP="00A64585">
      <w:r w:rsidRPr="00A52564">
        <w:t xml:space="preserve">V první fázi trénování modelů byly vytrénovány modely utilizující pouze CPU a tedy modely, které nejsou založené na architektuře transformer. </w:t>
      </w:r>
      <w:r w:rsidR="007336EE" w:rsidRPr="00A52564">
        <w:t>Ačkoli ve finální verzi anonymizačního nástroje bude použitý model utilizující GPU, na těchto modelech, méně výpočetně náročných pro trénování bylo provedeno vyhodnocení připravených datasetů.</w:t>
      </w:r>
    </w:p>
    <w:p w14:paraId="306DFA6E" w14:textId="4FB9E9C7" w:rsidR="00867405" w:rsidRPr="00A52564" w:rsidRDefault="007336EE" w:rsidP="00A64585">
      <w:r w:rsidRPr="00A52564">
        <w:t xml:space="preserve">Natrénován byl tedy CPU model na coarse-grained datasetu derivovaném z CNEC_extended, model nevyužívající dodatečné morfologické informace lemma a model, který informace o lemmách využívá. </w:t>
      </w:r>
      <w:r w:rsidR="003A6492">
        <w:t>Poslední</w:t>
      </w:r>
      <w:r w:rsidRPr="00A52564">
        <w:t xml:space="preserve"> 2 modely byly přitom vytrénovány na </w:t>
      </w:r>
      <w:r w:rsidR="00867405" w:rsidRPr="00A52564">
        <w:t>transformované vyčištěné verzi datasetu CNEC2.0.</w:t>
      </w:r>
    </w:p>
    <w:p w14:paraId="481B0A7E" w14:textId="0AB3B550" w:rsidR="00C36B67" w:rsidRPr="00A52564" w:rsidRDefault="00F40875" w:rsidP="00A64585">
      <w:r w:rsidRPr="00A52564">
        <w:t>Jako</w:t>
      </w:r>
      <w:r w:rsidR="00DF4EF1" w:rsidRPr="00A52564">
        <w:t xml:space="preserve"> způsob </w:t>
      </w:r>
      <w:r w:rsidRPr="00A52564">
        <w:t>pro evaluaci modelu</w:t>
      </w:r>
      <w:r w:rsidR="00DF4EF1" w:rsidRPr="00A52564">
        <w:t xml:space="preserve"> vybráno kritérium F1 score, které vyjadřuje vztah mezi dalšími základními ML evaluačními kritérii Precision a Recall. Toto kritérium je při evaluování modelů velmi populární a dobře</w:t>
      </w:r>
      <w:r w:rsidR="00C36B67" w:rsidRPr="00A52564">
        <w:t xml:space="preserve"> vyjadřuje obecnou kvalitu modelu, a to s menší závislostí na imbalanci datasetu než třeba základní kritérium Accuracy.</w:t>
      </w:r>
    </w:p>
    <w:p w14:paraId="2A01CC85" w14:textId="65E4418E" w:rsidR="0052105A" w:rsidRPr="00A52564" w:rsidRDefault="00F40875" w:rsidP="00A64585">
      <w:r w:rsidRPr="00A52564">
        <w:t xml:space="preserve">Bylo vybráno 5 předtrénovaných </w:t>
      </w:r>
      <w:r w:rsidR="00823014" w:rsidRPr="00A52564">
        <w:t xml:space="preserve">modelů založených na </w:t>
      </w:r>
      <w:r w:rsidR="004A5AE0" w:rsidRPr="00A52564">
        <w:t>architektuře</w:t>
      </w:r>
      <w:r w:rsidR="00823014" w:rsidRPr="00A52564">
        <w:t xml:space="preserve"> transformer. Každý z těchto předtrénovaných modelů byl vytrénován na jiném textovém korpusu.</w:t>
      </w:r>
    </w:p>
    <w:p w14:paraId="1DC1F537" w14:textId="09F0CB5B" w:rsidR="0052105A" w:rsidRPr="00A52564" w:rsidRDefault="004A5AE0" w:rsidP="00A64585">
      <w:r>
        <w:t>Vytvořené</w:t>
      </w:r>
      <w:r w:rsidR="00C975D1" w:rsidRPr="00A52564">
        <w:t xml:space="preserve"> m</w:t>
      </w:r>
      <w:r w:rsidR="00823014" w:rsidRPr="00A52564">
        <w:t xml:space="preserve">odely </w:t>
      </w:r>
      <w:r w:rsidR="00823014" w:rsidRPr="00A52564">
        <w:rPr>
          <w:b/>
          <w:bCs/>
        </w:rPr>
        <w:t>GPU_bert_uncased</w:t>
      </w:r>
      <w:r w:rsidR="00823014" w:rsidRPr="00A52564">
        <w:t xml:space="preserve"> a </w:t>
      </w:r>
      <w:r w:rsidR="00823014" w:rsidRPr="00A52564">
        <w:rPr>
          <w:b/>
          <w:bCs/>
        </w:rPr>
        <w:t>GPU_bert_cased</w:t>
      </w:r>
      <w:r w:rsidR="00823014" w:rsidRPr="00A52564">
        <w:t xml:space="preserve"> používají známý model mBERT vytrénovaný na textech Wikipedie a jsou tedy multilingvními modely.</w:t>
      </w:r>
      <w:r w:rsidR="0040437C" w:rsidRPr="00A52564">
        <w:t xml:space="preserve"> Varianta modelu GPU_bert_cased je oproti GPU_bert_uncased</w:t>
      </w:r>
      <w:r w:rsidR="00E353A3">
        <w:rPr>
          <w:rStyle w:val="FootnoteReference"/>
        </w:rPr>
        <w:footnoteReference w:id="33"/>
      </w:r>
      <w:r w:rsidR="0040437C" w:rsidRPr="00A52564">
        <w:t xml:space="preserve"> předtrénována na datasetu obsahujícím velká i malá písmena</w:t>
      </w:r>
      <w:r w:rsidR="00E353A3">
        <w:rPr>
          <w:rStyle w:val="FootnoteReference"/>
        </w:rPr>
        <w:footnoteReference w:id="34"/>
      </w:r>
      <w:r w:rsidR="0040437C" w:rsidRPr="00A52564">
        <w:t>. To je výhodné například z hlediska lepší detekce různých jmen.</w:t>
      </w:r>
    </w:p>
    <w:p w14:paraId="7ECBD6DE" w14:textId="56269180" w:rsidR="00F40875" w:rsidRPr="00A52564" w:rsidRDefault="00823014" w:rsidP="00A64585">
      <w:r w:rsidRPr="00A52564">
        <w:t xml:space="preserve">Model </w:t>
      </w:r>
      <w:r w:rsidRPr="00A52564">
        <w:rPr>
          <w:b/>
          <w:bCs/>
        </w:rPr>
        <w:t>GPU_small_e_czech</w:t>
      </w:r>
      <w:r w:rsidRPr="00A52564">
        <w:t xml:space="preserve"> používá </w:t>
      </w:r>
      <w:r w:rsidR="0052105A" w:rsidRPr="00A52564">
        <w:t xml:space="preserve">v pozadí </w:t>
      </w:r>
      <w:r w:rsidRPr="00A52564">
        <w:t>model Small-E-Czech</w:t>
      </w:r>
      <w:r w:rsidR="00E353A3">
        <w:rPr>
          <w:rStyle w:val="FootnoteReference"/>
        </w:rPr>
        <w:footnoteReference w:id="35"/>
      </w:r>
      <w:r w:rsidR="0052105A" w:rsidRPr="00A52564">
        <w:t>, který je architekturou modelem ELECTRA a je předtrénovaný na datasetu Czech web corpus, který je spravován společností Seznam.cz.</w:t>
      </w:r>
      <w:r w:rsidR="009B3017" w:rsidRPr="00A52564">
        <w:t xml:space="preserve"> Tento model i dataset jsou poměrně nové, článek o nich byl publikován v prosinci 2021 (Kocián et al., 2021).</w:t>
      </w:r>
    </w:p>
    <w:p w14:paraId="0A8396E6" w14:textId="4BD8E58B" w:rsidR="0052105A" w:rsidRPr="00A52564" w:rsidRDefault="0052105A" w:rsidP="00A64585">
      <w:r w:rsidRPr="00A52564">
        <w:lastRenderedPageBreak/>
        <w:t xml:space="preserve">Model </w:t>
      </w:r>
      <w:r w:rsidRPr="00A52564">
        <w:rPr>
          <w:b/>
          <w:bCs/>
        </w:rPr>
        <w:t>GPU_robeczech</w:t>
      </w:r>
      <w:r w:rsidRPr="00A52564">
        <w:t xml:space="preserve"> je předtrénovaný na</w:t>
      </w:r>
      <w:r w:rsidR="00C10ACA" w:rsidRPr="00A52564">
        <w:t xml:space="preserve"> textech z různých českých periodik a článků o celkové velikosti až 450 milionů tokenů. Svou architekturou se jedná o model RoBERTa</w:t>
      </w:r>
      <w:r w:rsidR="00E353A3">
        <w:rPr>
          <w:rStyle w:val="FootnoteReference"/>
        </w:rPr>
        <w:footnoteReference w:id="36"/>
      </w:r>
      <w:r w:rsidR="00C10ACA" w:rsidRPr="00A52564">
        <w:t xml:space="preserve">. Tvůrci tohoto modelu tvrdí, že svojí kvalitou </w:t>
      </w:r>
      <w:r w:rsidR="009B3017" w:rsidRPr="00A52564">
        <w:t>při</w:t>
      </w:r>
      <w:r w:rsidR="00C10ACA" w:rsidRPr="00A52564">
        <w:t xml:space="preserve"> použití pro české texty překonává známé neanotované multilingvní i </w:t>
      </w:r>
      <w:r w:rsidR="009B3017" w:rsidRPr="00A52564">
        <w:t>další české datasety (Straka et al., 2021).</w:t>
      </w:r>
    </w:p>
    <w:p w14:paraId="0A08B81D" w14:textId="5545930E" w:rsidR="00836219" w:rsidRPr="00A52564" w:rsidRDefault="00836219" w:rsidP="00A64585">
      <w:r w:rsidRPr="00A52564">
        <w:t xml:space="preserve">Model </w:t>
      </w:r>
      <w:r w:rsidRPr="00A52564">
        <w:rPr>
          <w:b/>
          <w:bCs/>
        </w:rPr>
        <w:t>GPU_czert_b_based</w:t>
      </w:r>
      <w:r w:rsidRPr="00A52564">
        <w:t xml:space="preserve"> je založený na modelu Czert-B-base-cased</w:t>
      </w:r>
      <w:r w:rsidR="00E353A3">
        <w:rPr>
          <w:rStyle w:val="FootnoteReference"/>
        </w:rPr>
        <w:footnoteReference w:id="37"/>
      </w:r>
      <w:r w:rsidRPr="00A52564">
        <w:t xml:space="preserve">. Ten je vytvořený na kombinaci modelů BERT a ALBERT a natrénovaný je na menším, ale zato kvalitním datasetu, který obsahuje 340 000 českých vět. Dle autorů by měl </w:t>
      </w:r>
      <w:r w:rsidR="001757D8" w:rsidRPr="00A52564">
        <w:t xml:space="preserve">ve většině NLP úloh </w:t>
      </w:r>
      <w:r w:rsidRPr="00A52564">
        <w:t>předč</w:t>
      </w:r>
      <w:r w:rsidR="001757D8" w:rsidRPr="00A52564">
        <w:t>í</w:t>
      </w:r>
      <w:r w:rsidRPr="00A52564">
        <w:t>t většinu multilingvních modelů (Sido et al., 2021).</w:t>
      </w:r>
    </w:p>
    <w:p w14:paraId="5D2E112B" w14:textId="0120D2BD" w:rsidR="00A4787B" w:rsidRPr="00A52564" w:rsidRDefault="000A36EA" w:rsidP="00A64585">
      <w:r w:rsidRPr="00A52564">
        <w:t xml:space="preserve">V konfiguračních souborech všech trénovaných pipelines byla stanovena pevná hranice pro celkový maximální počet kroků (max_steps) 20 000 a posuvná hranice pro zastavení tréninku modelu </w:t>
      </w:r>
      <w:r w:rsidR="00A4787B" w:rsidRPr="00A52564">
        <w:t xml:space="preserve">v případě absence dalšího zlepšování </w:t>
      </w:r>
      <w:r w:rsidRPr="00A52564">
        <w:t xml:space="preserve">(patience) 1600 kroků. </w:t>
      </w:r>
      <w:r w:rsidR="00A4787B" w:rsidRPr="00A52564">
        <w:t>Maximální počet epoch nebyl definován.</w:t>
      </w:r>
    </w:p>
    <w:p w14:paraId="2FB2C347" w14:textId="77777777" w:rsidR="00A4787B" w:rsidRPr="00A52564" w:rsidRDefault="000A36EA" w:rsidP="00A64585">
      <w:r w:rsidRPr="00A52564">
        <w:t xml:space="preserve">Pojmem jeden krok (step) se v tomto případě označuje 1 </w:t>
      </w:r>
      <w:r w:rsidR="00A4787B" w:rsidRPr="00A52564">
        <w:t xml:space="preserve">kompletní </w:t>
      </w:r>
      <w:r w:rsidRPr="00A52564">
        <w:t>průchod ne</w:t>
      </w:r>
      <w:r w:rsidR="00A4787B" w:rsidRPr="00A52564">
        <w:t>uronovou sítí pro danou várku (batch) z trénovacího datasetu. Pojem epocha potom označuje 1 kompletní průchod neuronovou sítí pro všechny vzorky z trénovacího datasetu.</w:t>
      </w:r>
    </w:p>
    <w:p w14:paraId="42CEF86E" w14:textId="751B7037" w:rsidR="000A36EA" w:rsidRPr="00A52564" w:rsidRDefault="00717804" w:rsidP="00A64585">
      <w:r w:rsidRPr="00A52564">
        <w:t xml:space="preserve">V prostředí Google Colab nelze dopředu vyčíst, jak dlouho </w:t>
      </w:r>
      <w:r w:rsidR="00024569">
        <w:t xml:space="preserve">je možné využít aktivní </w:t>
      </w:r>
      <w:r w:rsidRPr="00A52564">
        <w:t>připojení k jednomu virtuálnímu stroji. Může se tak proto stát, že dojde v průběhu tréninku k odpojení. Aby se v tomto případě zabránilo ztrátě již vypočtených vah modelu, je model v intervalech automaticky průběžně ukládán na Google Disk</w:t>
      </w:r>
      <w:r w:rsidR="00024569">
        <w:t xml:space="preserve"> autora</w:t>
      </w:r>
      <w:r w:rsidRPr="00A52564">
        <w:t>.</w:t>
      </w:r>
      <w:r w:rsidR="00433E17" w:rsidRPr="00A52564">
        <w:t xml:space="preserve"> Zároveň byla maximální délka trénování jednoho modelu stanovena na 8 hodin. Dále prezentovaná evaluace kvality jednotlivých vytrénovaných modelů je prováděna </w:t>
      </w:r>
      <w:r w:rsidR="000269CF" w:rsidRPr="00A52564">
        <w:t>vždy na iteraci modelu, vykazujícího největší kvalitu při tréninku, přičemž platí následující pravidla:</w:t>
      </w:r>
    </w:p>
    <w:p w14:paraId="4331024B" w14:textId="61DD31D0" w:rsidR="000269CF" w:rsidRPr="00A52564" w:rsidRDefault="000269CF" w:rsidP="000269CF">
      <w:pPr>
        <w:pStyle w:val="ListParagraph"/>
        <w:numPr>
          <w:ilvl w:val="0"/>
          <w:numId w:val="19"/>
        </w:numPr>
      </w:pPr>
      <w:r w:rsidRPr="00A52564">
        <w:t>Došlo k dokončení tréninku modelu podle výše uvedených parametrů.</w:t>
      </w:r>
    </w:p>
    <w:p w14:paraId="7DCCDF83" w14:textId="5615F76E" w:rsidR="000269CF" w:rsidRPr="00A52564" w:rsidRDefault="000269CF" w:rsidP="000269CF">
      <w:pPr>
        <w:pStyle w:val="ListParagraph"/>
        <w:numPr>
          <w:ilvl w:val="0"/>
          <w:numId w:val="19"/>
        </w:numPr>
      </w:pPr>
      <w:r w:rsidRPr="00A52564">
        <w:t>Trénink modelu byl zastaven po 8 hodinách.</w:t>
      </w:r>
    </w:p>
    <w:p w14:paraId="23C21440" w14:textId="61C86CEC" w:rsidR="000269CF" w:rsidRDefault="000269CF" w:rsidP="000269CF">
      <w:r w:rsidRPr="00A52564">
        <w:t>Evaluace každého modelu probíhá na speciálním evaluačním datasetu se vzorky nevyužitými pro samotné trénování modelu.</w:t>
      </w:r>
    </w:p>
    <w:p w14:paraId="610780E9" w14:textId="76A26E42" w:rsidR="00832F81" w:rsidRDefault="00832F81">
      <w:pPr>
        <w:spacing w:after="160" w:line="259" w:lineRule="auto"/>
        <w:jc w:val="left"/>
      </w:pPr>
      <w:r>
        <w:br w:type="page"/>
      </w:r>
    </w:p>
    <w:p w14:paraId="506CD77B" w14:textId="77777777" w:rsidR="00832F81" w:rsidRDefault="00832F81">
      <w:pPr>
        <w:spacing w:after="160" w:line="259" w:lineRule="auto"/>
        <w:jc w:val="left"/>
      </w:pPr>
    </w:p>
    <w:p w14:paraId="4BA472D4" w14:textId="77777777" w:rsidR="00832F81" w:rsidRPr="00A52564" w:rsidRDefault="00832F81" w:rsidP="000269CF"/>
    <w:tbl>
      <w:tblPr>
        <w:tblW w:w="8779" w:type="dxa"/>
        <w:tblLook w:val="04A0" w:firstRow="1" w:lastRow="0" w:firstColumn="1" w:lastColumn="0" w:noHBand="0" w:noVBand="1"/>
      </w:tblPr>
      <w:tblGrid>
        <w:gridCol w:w="2026"/>
        <w:gridCol w:w="2312"/>
        <w:gridCol w:w="1595"/>
        <w:gridCol w:w="1260"/>
        <w:gridCol w:w="1586"/>
      </w:tblGrid>
      <w:tr w:rsidR="00B0635B" w:rsidRPr="00A52564"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A52564" w:rsidRDefault="00B0635B" w:rsidP="00B0635B">
            <w:pPr>
              <w:spacing w:after="0" w:line="240" w:lineRule="auto"/>
              <w:jc w:val="center"/>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 xml:space="preserve">Evaluace NER </w:t>
            </w:r>
            <w:r w:rsidR="002C6857" w:rsidRPr="00A52564">
              <w:rPr>
                <w:rFonts w:ascii="Calibri" w:eastAsia="Times New Roman" w:hAnsi="Calibri" w:cs="Calibri"/>
                <w:b/>
                <w:bCs/>
                <w:color w:val="000000"/>
                <w14:numForm w14:val="default"/>
              </w:rPr>
              <w:t>modelů – porovnání</w:t>
            </w:r>
          </w:p>
        </w:tc>
      </w:tr>
      <w:tr w:rsidR="003125F7" w:rsidRPr="00A52564"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lemmatizer accuracy</w:t>
            </w:r>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precision</w:t>
            </w:r>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recall</w:t>
            </w:r>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F1 score</w:t>
            </w:r>
          </w:p>
        </w:tc>
      </w:tr>
      <w:tr w:rsidR="00B0635B" w:rsidRPr="00A52564"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30</w:t>
            </w:r>
          </w:p>
        </w:tc>
      </w:tr>
      <w:tr w:rsidR="00B0635B" w:rsidRPr="00A52564"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99</w:t>
            </w:r>
          </w:p>
        </w:tc>
      </w:tr>
      <w:tr w:rsidR="00B0635B" w:rsidRPr="00A52564"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A52564" w:rsidRDefault="00C04B4D"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w:t>
            </w:r>
            <w:r w:rsidR="00B0635B" w:rsidRPr="00A52564">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48</w:t>
            </w:r>
          </w:p>
        </w:tc>
      </w:tr>
      <w:tr w:rsidR="00B0635B" w:rsidRPr="00A52564"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30</w:t>
            </w:r>
          </w:p>
        </w:tc>
      </w:tr>
      <w:tr w:rsidR="00B0635B" w:rsidRPr="00A52564"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0,77</w:t>
            </w:r>
          </w:p>
        </w:tc>
      </w:tr>
      <w:tr w:rsidR="00B0635B" w:rsidRPr="00A52564"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4</w:t>
            </w:r>
          </w:p>
        </w:tc>
      </w:tr>
      <w:tr w:rsidR="00B0635B" w:rsidRPr="00A52564"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r>
      <w:tr w:rsidR="00B0635B" w:rsidRPr="00A52564"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A52564" w:rsidRDefault="00B0635B" w:rsidP="00B0635B">
            <w:pPr>
              <w:keepNext/>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25</w:t>
            </w:r>
          </w:p>
        </w:tc>
      </w:tr>
    </w:tbl>
    <w:p w14:paraId="3DBB78FB" w14:textId="5EA41CC0" w:rsidR="00DD20EF" w:rsidRPr="00A52564" w:rsidRDefault="00B0635B" w:rsidP="00B0635B">
      <w:pPr>
        <w:pStyle w:val="Caption"/>
      </w:pPr>
      <w:bookmarkStart w:id="96" w:name="_Toc106970003"/>
      <w:r w:rsidRPr="00A52564">
        <w:t xml:space="preserve">Tabulka </w:t>
      </w:r>
      <w:fldSimple w:instr=" SEQ Tabulka \* ARABIC ">
        <w:r w:rsidR="006F273F">
          <w:rPr>
            <w:noProof/>
          </w:rPr>
          <w:t>3</w:t>
        </w:r>
      </w:fldSimple>
      <w:r w:rsidRPr="00A52564">
        <w:t xml:space="preserve">: Evaluace NER </w:t>
      </w:r>
      <w:r w:rsidR="002C6857" w:rsidRPr="00A52564">
        <w:t>modelů – porovnání</w:t>
      </w:r>
      <w:bookmarkEnd w:id="96"/>
    </w:p>
    <w:p w14:paraId="4B709BDF" w14:textId="3FB6AF6F" w:rsidR="000269CF" w:rsidRPr="00A52564" w:rsidRDefault="00B0635B" w:rsidP="000269CF">
      <w:r w:rsidRPr="00A52564">
        <w:t xml:space="preserve">V tabulce 3 lze vidět výsledky evaluace jednotlivých modelů. Model GPU_robeczech </w:t>
      </w:r>
      <w:r w:rsidR="002C6857" w:rsidRPr="00A52564">
        <w:t>se nepodařilo správně vytrénovat, a tedy konkrétní hodnoty evaluace tohoto modelu v této tabulce chybí.</w:t>
      </w:r>
    </w:p>
    <w:p w14:paraId="5E750E90" w14:textId="2BC24C37" w:rsidR="002C6857" w:rsidRPr="00A52564" w:rsidRDefault="002C6857" w:rsidP="000269CF">
      <w:r w:rsidRPr="00A52564">
        <w:t xml:space="preserve">Z výsledků evaluace lze vyčíst, že </w:t>
      </w:r>
      <w:r w:rsidR="0040437C" w:rsidRPr="00A52564">
        <w:t>nejlépe</w:t>
      </w:r>
      <w:r w:rsidRPr="00A52564">
        <w:t xml:space="preserve"> uspěly</w:t>
      </w:r>
      <w:r w:rsidR="0040437C" w:rsidRPr="00A52564">
        <w:t xml:space="preserve"> multilingvní typy modelů GPU_bert_uncased a GPU_bert_cased, oba založené na modelu mBERT. Z těchto dvou pak lépe vychází varianta GPU_bert_cased, což vzhledem k charakteru klasifikovaných kategorií jmenných entit</w:t>
      </w:r>
      <w:r w:rsidR="001D4486" w:rsidRPr="00A52564">
        <w:t xml:space="preserve">, které jsou často názvy institucí či jmény, dává smysl. GPU_bert_uncased má oproti GPU_bert_cased vyšší hodnotu </w:t>
      </w:r>
      <w:r w:rsidR="00C04B4D" w:rsidRPr="00A52564">
        <w:t>metriky</w:t>
      </w:r>
      <w:r w:rsidR="001D4486" w:rsidRPr="00A52564">
        <w:t xml:space="preserve"> precision a menší hodnotu </w:t>
      </w:r>
      <w:r w:rsidR="00C04B4D" w:rsidRPr="00A52564">
        <w:t>metriky</w:t>
      </w:r>
      <w:r w:rsidR="001D4486" w:rsidRPr="00A52564">
        <w:t xml:space="preserve"> recall.</w:t>
      </w:r>
      <w:r w:rsidR="004E4138" w:rsidRPr="00A52564">
        <w:t xml:space="preserve"> To znamená, že GPU_bert_uncased dokáže klasifikovat detekovanou jmennou entitu s vyšší úspěšností správného rozeznání konkrétní entity.</w:t>
      </w:r>
      <w:r w:rsidR="00C04B4D" w:rsidRPr="00A52564">
        <w:t xml:space="preserve"> GPU_bert_cased má potom větší schopnost samotné detekce jmenné entity. Z hlediska využití v anonymizačním nástroji je pro tuto práci důležitější parametr recall, protože je spíše důležité danou entity detekovat než správně kategorizovat. Krom toho byla jako </w:t>
      </w:r>
      <w:r w:rsidR="0066685F">
        <w:t xml:space="preserve">hlavní </w:t>
      </w:r>
      <w:r w:rsidR="00C04B4D" w:rsidRPr="00A52564">
        <w:t>metrika určená pro porovnání kvality všech modelů zvolená F1 score</w:t>
      </w:r>
      <w:r w:rsidR="0066685F">
        <w:t>. Tato hodnota je</w:t>
      </w:r>
      <w:r w:rsidR="00C04B4D" w:rsidRPr="00A52564">
        <w:t xml:space="preserve"> vyšší </w:t>
      </w:r>
      <w:r w:rsidR="0066685F">
        <w:t xml:space="preserve">u </w:t>
      </w:r>
      <w:r w:rsidR="00C04B4D" w:rsidRPr="00A52564">
        <w:t>model</w:t>
      </w:r>
      <w:r w:rsidR="0066685F">
        <w:t>u</w:t>
      </w:r>
      <w:r w:rsidR="00C04B4D" w:rsidRPr="00A52564">
        <w:t xml:space="preserve"> GPU_bert_cased.</w:t>
      </w:r>
    </w:p>
    <w:p w14:paraId="690D240C" w14:textId="7EE8F8A7" w:rsidR="00C04B4D" w:rsidRPr="00A52564" w:rsidRDefault="007B1D10" w:rsidP="000269CF">
      <w:r w:rsidRPr="00A52564">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rsidRPr="00A52564">
        <w:t> </w:t>
      </w:r>
      <w:r w:rsidR="00DC5118" w:rsidRPr="00A52564">
        <w:t>potaz,</w:t>
      </w:r>
      <w:r w:rsidR="00EB0C97" w:rsidRPr="00A52564">
        <w:t xml:space="preserve"> a proto není v tabulce 4 uvedena</w:t>
      </w:r>
      <w:r w:rsidRPr="00A52564">
        <w:t xml:space="preserve"> (jde o vývoj prototypu nástroje s co největší přesností detekce a klasifikace). Přesto </w:t>
      </w:r>
      <w:r w:rsidR="00EB0C97" w:rsidRPr="00A52564">
        <w:t>z dalšího porovnání vychází, že model</w:t>
      </w:r>
      <w:r w:rsidRPr="00A52564">
        <w:t xml:space="preserve"> GPU_small_e_czech</w:t>
      </w:r>
      <w:r w:rsidR="00EB0C97" w:rsidRPr="00A52564">
        <w:t xml:space="preserve"> je z vytrénovaných modelů nejrychlejší (metrikou je počet slov za vteřinu) a má nejlepší poměr </w:t>
      </w:r>
      <w:r w:rsidR="00BF47CA">
        <w:t>NER</w:t>
      </w:r>
      <w:r w:rsidR="00EB0C97" w:rsidRPr="00A52564">
        <w:t xml:space="preserve"> F1 score a rychlosti.</w:t>
      </w:r>
    </w:p>
    <w:p w14:paraId="155FC9FA" w14:textId="177BEBBE" w:rsidR="00B8250E" w:rsidRPr="00A52564" w:rsidRDefault="00B8250E" w:rsidP="000269CF">
      <w:r w:rsidRPr="00A52564">
        <w:t>O mnoho méně přesné jsou potom modely utilizované pro CPU. Jejich F1 score se pohybuje kolem hodnoty 63,5.</w:t>
      </w:r>
    </w:p>
    <w:p w14:paraId="12EC37BE" w14:textId="6342ED74" w:rsidR="00B8250E" w:rsidRDefault="00D94F8E" w:rsidP="000269CF">
      <w:r w:rsidRPr="00A52564">
        <w:t>V dalším pokračováním práce byly na základě této analýzy zvoleny 2 modely: GPU_bert_cased pro GPU variantu a CPU_fine_nomorph pro CPU variantu.</w:t>
      </w:r>
    </w:p>
    <w:p w14:paraId="199C7281" w14:textId="5D777EC7" w:rsidR="004F005B" w:rsidRPr="00A52564" w:rsidRDefault="004F005B" w:rsidP="000269CF">
      <w:r>
        <w:lastRenderedPageBreak/>
        <w:t>Samotné binární soubory, představující vytrénované modely s vypočítanými finálními vahami jednotlivých výpočetních jednotek (neuronů) jsou dostupné na vyžádání od autora této práce. Soubory nejsou součástí ani přílohy, ani autorova GitHub repositáře</w:t>
      </w:r>
      <w:r w:rsidR="003D163F">
        <w:rPr>
          <w:rStyle w:val="FootnoteReference"/>
        </w:rPr>
        <w:footnoteReference w:id="38"/>
      </w:r>
      <w:r w:rsidR="003D163F">
        <w:t>, a to kvůli své velikosti a kvůli omezené velikosti dostupných úložišt (GitHub a Insis).</w:t>
      </w:r>
    </w:p>
    <w:p w14:paraId="6729D0A5" w14:textId="3C96303E" w:rsidR="0066677A" w:rsidRPr="00A52564" w:rsidRDefault="0066677A" w:rsidP="0066677A">
      <w:pPr>
        <w:pStyle w:val="Heading2"/>
      </w:pPr>
      <w:bookmarkStart w:id="97" w:name="_Toc106966287"/>
      <w:r w:rsidRPr="00A52564">
        <w:t xml:space="preserve">Návrh </w:t>
      </w:r>
      <w:r w:rsidR="00057F25">
        <w:t xml:space="preserve">a implementace </w:t>
      </w:r>
      <w:r w:rsidRPr="00A52564">
        <w:t>anonymizačního nástroje</w:t>
      </w:r>
      <w:bookmarkEnd w:id="97"/>
    </w:p>
    <w:p w14:paraId="3818C345" w14:textId="68C58BD2" w:rsidR="004313B0" w:rsidRDefault="004313B0" w:rsidP="004313B0">
      <w:r w:rsidRPr="00A52564">
        <w:t>Pro vývoj anonymizačního nástroje byl použit open source software development toolkit (SDK) Presidio</w:t>
      </w:r>
      <w:r w:rsidR="00E353A3">
        <w:rPr>
          <w:rStyle w:val="FootnoteReference"/>
        </w:rPr>
        <w:footnoteReference w:id="39"/>
      </w:r>
      <w:r w:rsidRPr="00A52564">
        <w:t xml:space="preserve">. Ten </w:t>
      </w:r>
      <w:r w:rsidR="00D113C7" w:rsidRPr="00A52564">
        <w:t xml:space="preserve">nabízí </w:t>
      </w:r>
      <w:r w:rsidR="00F15314" w:rsidRPr="00A52564">
        <w:t xml:space="preserve">v programovacím jazyce python </w:t>
      </w:r>
      <w:r w:rsidR="00D113C7" w:rsidRPr="00A52564">
        <w:t>nástroje na vytvoření aplikace sloužící k anonymizaci osobních údajů.</w:t>
      </w:r>
    </w:p>
    <w:p w14:paraId="7D91D432" w14:textId="64665605" w:rsidR="00057F25" w:rsidRPr="00A52564" w:rsidRDefault="00057F25" w:rsidP="00057F25">
      <w:pPr>
        <w:pStyle w:val="Heading3"/>
      </w:pPr>
      <w:bookmarkStart w:id="98" w:name="_Toc106966288"/>
      <w:r>
        <w:t>SDK Presidio</w:t>
      </w:r>
      <w:bookmarkEnd w:id="98"/>
    </w:p>
    <w:p w14:paraId="7062EE36" w14:textId="77777777" w:rsidR="0081620B" w:rsidRPr="00A52564" w:rsidRDefault="00D113C7" w:rsidP="004313B0">
      <w:r w:rsidRPr="00A52564">
        <w:t>Presidio nabízí 3</w:t>
      </w:r>
      <w:r w:rsidR="0081620B" w:rsidRPr="00A52564">
        <w:t xml:space="preserve"> moduly: </w:t>
      </w:r>
      <w:r w:rsidR="0081620B" w:rsidRPr="00A52564">
        <w:rPr>
          <w:i/>
          <w:iCs/>
        </w:rPr>
        <w:t>analyzer</w:t>
      </w:r>
      <w:r w:rsidR="0081620B" w:rsidRPr="00A52564">
        <w:t xml:space="preserve">, </w:t>
      </w:r>
      <w:r w:rsidR="0081620B" w:rsidRPr="00A52564">
        <w:rPr>
          <w:i/>
          <w:iCs/>
        </w:rPr>
        <w:t>anonymizer</w:t>
      </w:r>
      <w:r w:rsidR="0081620B" w:rsidRPr="00A52564">
        <w:t xml:space="preserve"> a </w:t>
      </w:r>
      <w:r w:rsidR="0081620B" w:rsidRPr="00A52564">
        <w:rPr>
          <w:i/>
          <w:iCs/>
        </w:rPr>
        <w:t>image redactor</w:t>
      </w:r>
      <w:r w:rsidR="0081620B" w:rsidRPr="00A52564">
        <w:t>.</w:t>
      </w:r>
    </w:p>
    <w:p w14:paraId="6E9FE651" w14:textId="1A97B3E6" w:rsidR="00000BF1" w:rsidRPr="00A52564" w:rsidRDefault="0081620B" w:rsidP="004313B0">
      <w:r w:rsidRPr="00A52564">
        <w:rPr>
          <w:i/>
          <w:iCs/>
        </w:rPr>
        <w:t>Analyzer</w:t>
      </w:r>
      <w:r w:rsidRPr="00A52564">
        <w:t xml:space="preserve"> slouží k detekci osobních údajů ve vstupním textu</w:t>
      </w:r>
      <w:r w:rsidR="00F15314" w:rsidRPr="00A52564">
        <w:t>. K</w:t>
      </w:r>
      <w:r w:rsidRPr="00A52564">
        <w:t xml:space="preserve"> této operaci </w:t>
      </w:r>
      <w:r w:rsidR="00F15314" w:rsidRPr="00A52564">
        <w:t xml:space="preserve">přitom </w:t>
      </w:r>
      <w:r w:rsidRPr="00A52564">
        <w:t xml:space="preserve">používá řadu definovaných </w:t>
      </w:r>
      <w:r w:rsidR="00F15314" w:rsidRPr="00A52564">
        <w:t xml:space="preserve">python </w:t>
      </w:r>
      <w:r w:rsidRPr="00A52564">
        <w:t>objektů, nazývajících se recognizery</w:t>
      </w:r>
      <w:r w:rsidR="00F15314" w:rsidRPr="00A52564">
        <w:t>. Každý z těchto recognizerů dokáže v textu klasifikovat jednu či několik jmenných entit</w:t>
      </w:r>
      <w:r w:rsidR="00347B1E" w:rsidRPr="00A52564">
        <w:t>. Recognizery mohou fungovat na různých principech, jako je například detekce entit pomocí regulárních výrazů nebo pomocí slovníků.</w:t>
      </w:r>
      <w:r w:rsidR="00000BF1" w:rsidRPr="00A52564">
        <w:t xml:space="preserve"> Presidio nabízí k využití buď několik již hotových recognizerů od jeho tvůrců </w:t>
      </w:r>
      <w:r w:rsidR="00363E87" w:rsidRPr="00A52564">
        <w:t xml:space="preserve">(vhodných pro jazykově nezávislé entity typu </w:t>
      </w:r>
      <w:r w:rsidR="006627B5" w:rsidRPr="00A52564">
        <w:t xml:space="preserve">IP adresa) </w:t>
      </w:r>
      <w:r w:rsidR="00363E87" w:rsidRPr="00A52564">
        <w:t>nebo možnost vytvořit si recognizery vlastní, dle potřeby doménově specifického využití vyvíjené aplikace.</w:t>
      </w:r>
    </w:p>
    <w:p w14:paraId="11D47145" w14:textId="6F5416ED" w:rsidR="006627B5" w:rsidRPr="00A52564" w:rsidRDefault="00363E87" w:rsidP="004313B0">
      <w:r w:rsidRPr="00A52564">
        <w:t xml:space="preserve">Klíčovým typem recognizeru je potom recognizer založený na hlubokém učení. </w:t>
      </w:r>
      <w:r w:rsidR="006627B5" w:rsidRPr="00A52564">
        <w:t>Ten je potřeba vytvořit tak, aby mohl využívat v pozadí některého z</w:t>
      </w:r>
      <w:r w:rsidR="004A6D4D" w:rsidRPr="00A52564">
        <w:t xml:space="preserve"> podporovaných </w:t>
      </w:r>
      <w:r w:rsidR="006627B5" w:rsidRPr="00A52564">
        <w:t>NLP frameworků. V případě této práce jde tedy o jakýsi wrapper na NER model vytrénovaný v předchozí části</w:t>
      </w:r>
      <w:r w:rsidR="004A6D4D" w:rsidRPr="00A52564">
        <w:t xml:space="preserve">, který využívá </w:t>
      </w:r>
      <w:r w:rsidR="004A6D4D" w:rsidRPr="00A52564">
        <w:rPr>
          <w:i/>
          <w:iCs/>
        </w:rPr>
        <w:t>AnalyzerEngine</w:t>
      </w:r>
      <w:r w:rsidR="004A6D4D" w:rsidRPr="00A52564">
        <w:t xml:space="preserve"> pro spouštění klasifikace každého vstupního tokenu</w:t>
      </w:r>
      <w:r w:rsidR="0047144A" w:rsidRPr="00A52564">
        <w:t xml:space="preserve"> knihovnou spaCy</w:t>
      </w:r>
      <w:r w:rsidR="006627B5" w:rsidRPr="00A52564">
        <w:t>.</w:t>
      </w:r>
    </w:p>
    <w:p w14:paraId="671033EB" w14:textId="38B188CE" w:rsidR="00363E87" w:rsidRPr="00A52564" w:rsidRDefault="006627B5" w:rsidP="004313B0">
      <w:r w:rsidRPr="00A52564">
        <w:t xml:space="preserve">Dále je nutno zmínit, že Presidio nemá žádnou podporu českého jazyka. Ačkoli </w:t>
      </w:r>
      <w:r w:rsidR="00E3486F" w:rsidRPr="00A52564">
        <w:t xml:space="preserve">je </w:t>
      </w:r>
      <w:r w:rsidRPr="00A52564">
        <w:t xml:space="preserve">tedy možné využít některé předdefinované jazykově nezávislé recognizery, je potřeba naimplementovat </w:t>
      </w:r>
      <w:r w:rsidR="00E3486F" w:rsidRPr="00A52564">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Pr="00A52564" w:rsidRDefault="004A6D4D" w:rsidP="004313B0">
      <w:r w:rsidRPr="00A52564">
        <w:rPr>
          <w:i/>
          <w:iCs/>
        </w:rPr>
        <w:t>Anonymizer</w:t>
      </w:r>
      <w:r w:rsidRPr="00A52564">
        <w:t xml:space="preserve"> </w:t>
      </w:r>
      <w:r w:rsidR="0047144A" w:rsidRPr="00A52564">
        <w:t xml:space="preserve">slouží k anonymizaci osobních údajů, poskytnutých předchozím modelem </w:t>
      </w:r>
      <w:r w:rsidR="0047144A" w:rsidRPr="00A52564">
        <w:rPr>
          <w:i/>
          <w:iCs/>
        </w:rPr>
        <w:t>analyzer</w:t>
      </w:r>
      <w:r w:rsidR="0047144A" w:rsidRPr="00A52564">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A52564" w:rsidRDefault="0047144A" w:rsidP="004313B0">
      <w:r w:rsidRPr="00A52564">
        <w:rPr>
          <w:i/>
          <w:iCs/>
        </w:rPr>
        <w:lastRenderedPageBreak/>
        <w:t>Image redactor</w:t>
      </w:r>
      <w:r w:rsidRPr="00A52564">
        <w:t xml:space="preserve"> je v tuto chvíli spíše experimentální částí Presidia, která slouží k anonymizaci osobních údajů v</w:t>
      </w:r>
      <w:r w:rsidR="00CE5D50" w:rsidRPr="00A52564">
        <w:t> </w:t>
      </w:r>
      <w:r w:rsidRPr="00A52564">
        <w:t>obr</w:t>
      </w:r>
      <w:r w:rsidR="00CE5D50" w:rsidRPr="00A52564">
        <w:t>ázcích. V kontextu této práce není tento modul využit.</w:t>
      </w:r>
    </w:p>
    <w:p w14:paraId="5B1D6462" w14:textId="4F352281" w:rsidR="0066677A" w:rsidRPr="00A52564" w:rsidRDefault="005A09F0" w:rsidP="006D77FF">
      <w:r w:rsidRPr="00A52564">
        <w:t>Před využitím Presidia je potřeba nejprve nainstalovat pomocí balíčkovacího systému pip moduly presidio_analyzer a presidio_anonymizer. Následně, aby SDK Presidio mohl správně referencovat vytrénovaný NER model, je potřeba z vytrénované pipeline vygenerovat pomocí nástroje spacy package python balíček, které je nutné dále znovu pomocí balíčkovacího systému pip nainstalovat (</w:t>
      </w:r>
      <w:r w:rsidR="00C66191" w:rsidRPr="00A52564">
        <w:t xml:space="preserve">Zdrojový kód </w:t>
      </w:r>
      <w:r w:rsidRPr="00A52564">
        <w:t>8.2.1).</w:t>
      </w:r>
    </w:p>
    <w:p w14:paraId="463D7AB6" w14:textId="77777777" w:rsidR="005A09F0" w:rsidRPr="00A52564" w:rsidRDefault="005A09F0" w:rsidP="00E26227">
      <w:pPr>
        <w:pStyle w:val="Textprogramovhokdu"/>
      </w:pPr>
      <w:r w:rsidRPr="00A52564">
        <w:rPr>
          <w:color w:val="0000FF"/>
        </w:rPr>
        <w:t>!</w:t>
      </w:r>
      <w:r w:rsidRPr="00A52564">
        <w:t>pip install presidio_analyzer</w:t>
      </w:r>
    </w:p>
    <w:p w14:paraId="3F9967FE" w14:textId="3E1000D6" w:rsidR="005A09F0" w:rsidRPr="00A52564" w:rsidRDefault="005A09F0" w:rsidP="00E26227">
      <w:pPr>
        <w:pStyle w:val="Textprogramovhokdu"/>
      </w:pPr>
      <w:r w:rsidRPr="00A52564">
        <w:rPr>
          <w:color w:val="0000FF"/>
        </w:rPr>
        <w:t>!</w:t>
      </w:r>
      <w:r w:rsidRPr="00A52564">
        <w:t>pip install presidio_anonymizer</w:t>
      </w:r>
    </w:p>
    <w:p w14:paraId="06FCDB7A" w14:textId="77777777" w:rsidR="00E26227" w:rsidRPr="00A52564" w:rsidRDefault="00E26227" w:rsidP="00E26227">
      <w:pPr>
        <w:pStyle w:val="Textprogramovhokdu"/>
      </w:pPr>
    </w:p>
    <w:p w14:paraId="4272591E" w14:textId="569C2F11" w:rsidR="00E26227" w:rsidRPr="00A52564" w:rsidRDefault="00E26227" w:rsidP="00E26227">
      <w:pPr>
        <w:pStyle w:val="Textprogramovhokdu"/>
      </w:pPr>
      <w:r w:rsidRPr="00A52564">
        <w:rPr>
          <w:color w:val="0000FF"/>
        </w:rPr>
        <w:t>!</w:t>
      </w:r>
      <w:r w:rsidRPr="00A52564">
        <w:t>python -m spacy package /content/drive/MyDisk/PIIAnonymizer/models/CPU_fine_lemmas ./packages --name CPUFineLemmas</w:t>
      </w:r>
    </w:p>
    <w:p w14:paraId="41599C3F" w14:textId="1A20DCFC" w:rsidR="00E26227" w:rsidRPr="00A52564" w:rsidRDefault="00E26227" w:rsidP="00E26227">
      <w:pPr>
        <w:pStyle w:val="Textprogramovhokdu"/>
      </w:pPr>
      <w:r w:rsidRPr="00A52564">
        <w:rPr>
          <w:color w:val="0000FF"/>
        </w:rPr>
        <w:t>!</w:t>
      </w:r>
      <w:r w:rsidRPr="00A52564">
        <w:t>pip install /content/packages/cs_CPUFineLemmas-</w:t>
      </w:r>
      <w:r w:rsidRPr="00A52564">
        <w:rPr>
          <w:color w:val="098658"/>
        </w:rPr>
        <w:t>0.0.0</w:t>
      </w:r>
    </w:p>
    <w:p w14:paraId="1EA09A55" w14:textId="51137AE0" w:rsidR="00E26227" w:rsidRDefault="00E26227" w:rsidP="00E26227">
      <w:pPr>
        <w:rPr>
          <w:sz w:val="20"/>
          <w:szCs w:val="20"/>
        </w:rPr>
      </w:pPr>
      <w:r w:rsidRPr="00A52564">
        <w:rPr>
          <w:sz w:val="20"/>
          <w:szCs w:val="20"/>
        </w:rPr>
        <w:t>Zdrojový kód 8.2.1: Instalace Presidia a vytvoření balíčku z vytrénované NER pipeline</w:t>
      </w:r>
    </w:p>
    <w:p w14:paraId="735DB5CB" w14:textId="49601F76" w:rsidR="00EC40E8" w:rsidRPr="00A52564" w:rsidRDefault="00EC40E8" w:rsidP="00EC40E8">
      <w:pPr>
        <w:pStyle w:val="Heading3"/>
      </w:pPr>
      <w:bookmarkStart w:id="99" w:name="_Toc106966289"/>
      <w:r>
        <w:t>Vývoj a přiřazení recognizerů</w:t>
      </w:r>
      <w:bookmarkEnd w:id="99"/>
    </w:p>
    <w:p w14:paraId="0D2DF6A5" w14:textId="009FF9BE" w:rsidR="00E26227" w:rsidRPr="00A52564" w:rsidRDefault="00C66191" w:rsidP="00E26227">
      <w:r w:rsidRPr="00A52564">
        <w:t xml:space="preserve">Pro integraci vytrénovaného NER modelu do SDK Presidio byl vytvořen wrapper </w:t>
      </w:r>
      <w:r w:rsidRPr="00A52564">
        <w:rPr>
          <w:i/>
          <w:iCs/>
        </w:rPr>
        <w:t>SpacyRecognizerCustom</w:t>
      </w:r>
      <w:r w:rsidRPr="00A52564">
        <w:t xml:space="preserve">, který zachytává výsledky klasifikace jmenných entit z podřazeného spaCy modelu a </w:t>
      </w:r>
      <w:r w:rsidR="0001481D" w:rsidRPr="00A52564">
        <w:t>přiřazuje jednotlivým kategoriím správné konečné labely na základě analýzy typů osobních údajů na začátku této práce. Přiřazení fine-grained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A52564" w:rsidRDefault="0001481D" w:rsidP="007A6D0F">
      <w:pPr>
        <w:pStyle w:val="Textprogramovhokdu"/>
      </w:pPr>
      <w:r w:rsidRPr="00A52564">
        <w:t>CHECK_LABEL_GROUPS = [</w:t>
      </w:r>
    </w:p>
    <w:p w14:paraId="16C600EB" w14:textId="7DBFDB40" w:rsidR="0001481D" w:rsidRPr="00A52564" w:rsidRDefault="0001481D" w:rsidP="007A6D0F">
      <w:pPr>
        <w:pStyle w:val="Textprogramovhokdu"/>
      </w:pPr>
      <w:r w:rsidRPr="00A52564">
        <w:t>    ({"PERSON"}, {"pd", "pf", "pm", "ps"}),</w:t>
      </w:r>
    </w:p>
    <w:p w14:paraId="451DF723" w14:textId="1810910A" w:rsidR="0001481D" w:rsidRPr="00A52564" w:rsidRDefault="0001481D" w:rsidP="007A6D0F">
      <w:pPr>
        <w:pStyle w:val="Textprogramovhokdu"/>
      </w:pPr>
      <w:r w:rsidRPr="00A52564">
        <w:t>    ({"EMAIL_ADDRESS"}, {"me"}),</w:t>
      </w:r>
    </w:p>
    <w:p w14:paraId="299EC34C" w14:textId="32214112" w:rsidR="0001481D" w:rsidRPr="00A52564" w:rsidRDefault="0001481D" w:rsidP="007A6D0F">
      <w:pPr>
        <w:pStyle w:val="Textprogramovhokdu"/>
      </w:pPr>
      <w:r w:rsidRPr="00A52564">
        <w:t>    ({"LOGIN_NICK"}, {"p_"}),</w:t>
      </w:r>
    </w:p>
    <w:p w14:paraId="24C23582" w14:textId="624F8F72" w:rsidR="0001481D" w:rsidRPr="00A52564" w:rsidRDefault="0001481D" w:rsidP="007A6D0F">
      <w:pPr>
        <w:pStyle w:val="Textprogramovhokdu"/>
      </w:pPr>
      <w:r w:rsidRPr="00A52564">
        <w:t>    ({"</w:t>
      </w:r>
      <w:r w:rsidR="00125271">
        <w:t>I</w:t>
      </w:r>
      <w:r w:rsidRPr="00A52564">
        <w:t>NSTITUTION"}, {"ia", "ic", "if", "io", "i_"}),</w:t>
      </w:r>
    </w:p>
    <w:p w14:paraId="68FABB17" w14:textId="613B0DD9" w:rsidR="0001481D" w:rsidRPr="00A52564" w:rsidRDefault="0001481D" w:rsidP="007A6D0F">
      <w:pPr>
        <w:pStyle w:val="Textprogramovhokdu"/>
      </w:pPr>
      <w:r w:rsidRPr="00A52564">
        <w:t>    ({"PHONE_NUM"}, {"at"}),</w:t>
      </w:r>
    </w:p>
    <w:p w14:paraId="75E8515F" w14:textId="4F23CA35" w:rsidR="0001481D" w:rsidRPr="00A52564" w:rsidRDefault="0001481D" w:rsidP="007A6D0F">
      <w:pPr>
        <w:pStyle w:val="Textprogramovhokdu"/>
      </w:pPr>
      <w:r w:rsidRPr="00A52564">
        <w:t>    ({"MEDIA_NAME"}, {"mn", "ms"}),</w:t>
      </w:r>
    </w:p>
    <w:p w14:paraId="6C86988E" w14:textId="50A34414" w:rsidR="0001481D" w:rsidRPr="00A52564" w:rsidRDefault="00F34A65" w:rsidP="007A6D0F">
      <w:pPr>
        <w:pStyle w:val="Textprogramovhokdu"/>
      </w:pPr>
      <w:r w:rsidRPr="00A52564">
        <w:t xml:space="preserve">    ({"NUMBER_EXPR"}, {"nb", "nc", "ni", "no", "ns", "n_"}),</w:t>
      </w:r>
    </w:p>
    <w:p w14:paraId="029760EC" w14:textId="4CBBF1DC" w:rsidR="0001481D" w:rsidRPr="00A52564" w:rsidRDefault="0001481D" w:rsidP="007A6D0F">
      <w:pPr>
        <w:pStyle w:val="Textprogramovhokdu"/>
      </w:pPr>
      <w:r w:rsidRPr="00A52564">
        <w:t>    ({"LOCATION"}, {"ah", "az", "gc", "gh", "gl", "gq", "gr", "gs", "gt", "gu", "g_"}),</w:t>
      </w:r>
    </w:p>
    <w:p w14:paraId="046DEF6A" w14:textId="24C48DDA" w:rsidR="0001481D" w:rsidRPr="00A52564" w:rsidRDefault="0001481D" w:rsidP="007A6D0F">
      <w:pPr>
        <w:pStyle w:val="Textprogramovhokdu"/>
      </w:pPr>
      <w:r w:rsidRPr="00A52564">
        <w:t>    ({"PRODUCT"}, {"op"}),</w:t>
      </w:r>
    </w:p>
    <w:p w14:paraId="08867966" w14:textId="5D443419" w:rsidR="0001481D" w:rsidRPr="00A52564" w:rsidRDefault="0001481D" w:rsidP="007A6D0F">
      <w:pPr>
        <w:pStyle w:val="Textprogramovhokdu"/>
      </w:pPr>
      <w:r w:rsidRPr="00A52564">
        <w:t>    ({"DATE_TIME"}, {"td", "tf", "th", "tm", "ty"}),</w:t>
      </w:r>
    </w:p>
    <w:p w14:paraId="29EBF7E4" w14:textId="5C17A14C" w:rsidR="0001481D" w:rsidRPr="00A52564" w:rsidRDefault="0001481D" w:rsidP="007A6D0F">
      <w:pPr>
        <w:pStyle w:val="Textprogramovhokdu"/>
      </w:pPr>
      <w:r w:rsidRPr="00A52564">
        <w:t>    ({"OTHER"}, {"oa", "or", "o_", "pc"})</w:t>
      </w:r>
    </w:p>
    <w:p w14:paraId="5C91B91A" w14:textId="742A3C12" w:rsidR="0001481D" w:rsidRPr="00A52564" w:rsidRDefault="0001481D" w:rsidP="007A6D0F">
      <w:pPr>
        <w:pStyle w:val="Textprogramovhokdu"/>
      </w:pPr>
      <w:r w:rsidRPr="00A52564">
        <w:t>]</w:t>
      </w:r>
    </w:p>
    <w:p w14:paraId="3C589701" w14:textId="2D5678D3" w:rsidR="007A6D0F" w:rsidRPr="00A52564" w:rsidRDefault="007A6D0F" w:rsidP="007A6D0F">
      <w:pPr>
        <w:rPr>
          <w:sz w:val="20"/>
          <w:szCs w:val="20"/>
        </w:rPr>
      </w:pPr>
      <w:r w:rsidRPr="00A52564">
        <w:rPr>
          <w:sz w:val="20"/>
          <w:szCs w:val="20"/>
        </w:rPr>
        <w:t>Zdrojový kód 8.2.2: Ukázka možného nastavení konečné kategorizace jmenných entit v závislosti na vytrénovaném NER modelu</w:t>
      </w:r>
    </w:p>
    <w:p w14:paraId="071D6150" w14:textId="0F354F4C" w:rsidR="00C27B16" w:rsidRPr="00A52564" w:rsidRDefault="007A6D0F" w:rsidP="00E26227">
      <w:r w:rsidRPr="00A52564">
        <w:t xml:space="preserve">Společně s recognizerem </w:t>
      </w:r>
      <w:r w:rsidRPr="00A52564">
        <w:rPr>
          <w:i/>
          <w:iCs/>
        </w:rPr>
        <w:t>SpacyRecognizerCustom</w:t>
      </w:r>
      <w:r w:rsidRPr="00A52564">
        <w:t xml:space="preserve"> byly vyvinuty jako ukázka možného dalšího modulárního rozšiřování nástroje i další doménově specifické recognizery. Tyto </w:t>
      </w:r>
      <w:r w:rsidRPr="00A52564">
        <w:lastRenderedPageBreak/>
        <w:t xml:space="preserve">doménově specifické recognizery mohou sloužit i jen jako doplňující prvek anonymizačního nástroje, který zvyšuje konečnou přesnost klasifikace. Například vyvinutý recognizer </w:t>
      </w:r>
      <w:r w:rsidRPr="00A52564">
        <w:rPr>
          <w:i/>
          <w:iCs/>
        </w:rPr>
        <w:t>CSRCRecognizer</w:t>
      </w:r>
      <w:r w:rsidRPr="00A52564">
        <w:t xml:space="preserve">, který slouží pro klasifikaci rodného čísla ve své podstatě není </w:t>
      </w:r>
      <w:r w:rsidR="003D57A2" w:rsidRPr="00A52564">
        <w:t xml:space="preserve">pro aplikaci na klasifikaci osobních údajů ve smlouvách </w:t>
      </w:r>
      <w:r w:rsidR="00B016CF">
        <w:t>nutně potřebný</w:t>
      </w:r>
      <w:r w:rsidR="003D57A2" w:rsidRPr="00A52564">
        <w:t xml:space="preserve">. Rodná čísla totiž dokáže klasifikovat i zmiňovaný předchozí recognizer </w:t>
      </w:r>
      <w:r w:rsidR="003D57A2" w:rsidRPr="00A52564">
        <w:rPr>
          <w:i/>
          <w:iCs/>
        </w:rPr>
        <w:t>SpacyRecognizerCustom</w:t>
      </w:r>
      <w:r w:rsidR="00F34A65" w:rsidRPr="00A52564">
        <w:t xml:space="preserve"> a to s labelem „NUMBER_EXPR“. Pro zvýšení přesnosti a pro zvýšení rozlišovací schopnosti anonymizačního nástroje však byl tento recognizer jako součást prototypu naimplementován a dokazuje tím existenci druhého pilíře modularity tohoto nástroje.</w:t>
      </w:r>
      <w:r w:rsidR="00F20A9C" w:rsidRPr="00A52564">
        <w:t xml:space="preserve"> Tedy možnosti relativně jednoduše vytvářet doménově specifické recognizery pro konkrétní aplikaci anonymizačního nástroje.</w:t>
      </w:r>
    </w:p>
    <w:p w14:paraId="27F14E07" w14:textId="76CB5EE8" w:rsidR="00F20A9C" w:rsidRPr="00A52564" w:rsidRDefault="00F20A9C" w:rsidP="00E26227">
      <w:r w:rsidRPr="00A52564">
        <w:rPr>
          <w:i/>
          <w:iCs/>
        </w:rPr>
        <w:t>CSRCRecognizer</w:t>
      </w:r>
      <w:r w:rsidRPr="00A52564">
        <w:t xml:space="preserve"> využívá definované délky a formy rodného čísla a využívá pro jeho spolehlivou detekci regulární výraz (Zdrojový kód 8.2.3).</w:t>
      </w:r>
    </w:p>
    <w:p w14:paraId="4CA7BD63" w14:textId="231BC34E" w:rsidR="00F20A9C" w:rsidRPr="00A52564" w:rsidRDefault="00F20A9C" w:rsidP="00F20A9C">
      <w:pPr>
        <w:pStyle w:val="Textprogramovhokdu"/>
      </w:pPr>
      <w:r w:rsidRPr="00A52564">
        <w:t>PATTERNS = [</w:t>
      </w:r>
    </w:p>
    <w:p w14:paraId="5A194B3E" w14:textId="1230B43D" w:rsidR="00F20A9C" w:rsidRPr="00A52564" w:rsidRDefault="00F20A9C" w:rsidP="00F20A9C">
      <w:pPr>
        <w:pStyle w:val="Textprogramovhokdu"/>
      </w:pPr>
      <w:r w:rsidRPr="00A52564">
        <w:t>    Pattern("rodne cislo (high)", r"\d{2}(0[1-9]|1[0-2]|5[1-9]|6[0-2])(0[1-9]|1[0-9]|2[0-9]|3[0-1])\/?\d{3,4}", 0.5)</w:t>
      </w:r>
    </w:p>
    <w:p w14:paraId="17685FEB" w14:textId="13C26729" w:rsidR="00F20A9C" w:rsidRPr="00A52564" w:rsidRDefault="00F20A9C" w:rsidP="00F20A9C">
      <w:pPr>
        <w:pStyle w:val="Textprogramovhokdu"/>
      </w:pPr>
      <w:r w:rsidRPr="00A52564">
        <w:t>]</w:t>
      </w:r>
    </w:p>
    <w:p w14:paraId="33F94BBA" w14:textId="2AC363CD" w:rsidR="00F20A9C" w:rsidRPr="00A52564" w:rsidRDefault="00F20A9C" w:rsidP="00F20A9C">
      <w:pPr>
        <w:rPr>
          <w:sz w:val="20"/>
          <w:szCs w:val="20"/>
        </w:rPr>
      </w:pPr>
      <w:r w:rsidRPr="00A52564">
        <w:rPr>
          <w:sz w:val="20"/>
          <w:szCs w:val="20"/>
        </w:rPr>
        <w:t>Zdrojový kód 8.2.3: Regulární výraz použitý pro detekci rodného čísla</w:t>
      </w:r>
    </w:p>
    <w:p w14:paraId="157BAB50" w14:textId="00F9ED77" w:rsidR="00C27B16" w:rsidRPr="00A52564" w:rsidRDefault="00C27B16" w:rsidP="00C27B16">
      <w:r w:rsidRPr="00A52564">
        <w:t>V případě, ve kterém by se vyvíjený anonymizační nástroj stal komerčním produktem, by pravděpodobně došlo k dalšímu vývoji řady dalších doménově specifických recognizerů, které by si konečný uživatel (tedy někdo, kdo potřebuje uspokojit potřeby anonymizace osobních údajů) mohl volitelně zapnout. Zároveň by měl stejný koncový uživatel možnost vytvořit si vlastní pravidla a implementovat si tak zcela vlastní a zcela specifické recognizery.</w:t>
      </w:r>
    </w:p>
    <w:p w14:paraId="7304D4B7" w14:textId="035B27EC" w:rsidR="00F20A9C" w:rsidRPr="00A52564" w:rsidRDefault="008002C9" w:rsidP="00E26227">
      <w:r w:rsidRPr="00A52564">
        <w:t>Ve vyvíjeném nástroji byly dále použité některé předdefinované jazykově nezávislé recognizery, které nabízí SDK Presidio. Těmito recognizery jsou:</w:t>
      </w:r>
    </w:p>
    <w:p w14:paraId="5B174533" w14:textId="3F8BFFCE" w:rsidR="008002C9" w:rsidRPr="00A52564" w:rsidRDefault="00642637" w:rsidP="008002C9">
      <w:pPr>
        <w:pStyle w:val="ListParagraph"/>
        <w:numPr>
          <w:ilvl w:val="0"/>
          <w:numId w:val="18"/>
        </w:numPr>
      </w:pPr>
      <w:r w:rsidRPr="00A52564">
        <w:t>CreditCardRecognizer – detekce</w:t>
      </w:r>
      <w:r w:rsidR="008002C9" w:rsidRPr="00A52564">
        <w:t xml:space="preserve"> čísel platebních karet</w:t>
      </w:r>
    </w:p>
    <w:p w14:paraId="48298AEA" w14:textId="78029377" w:rsidR="008002C9" w:rsidRPr="00A52564" w:rsidRDefault="00642637" w:rsidP="008002C9">
      <w:pPr>
        <w:pStyle w:val="ListParagraph"/>
        <w:numPr>
          <w:ilvl w:val="0"/>
          <w:numId w:val="18"/>
        </w:numPr>
      </w:pPr>
      <w:r w:rsidRPr="00A52564">
        <w:t>CryptoRecognizer – detekce</w:t>
      </w:r>
      <w:r w:rsidR="008002C9" w:rsidRPr="00A52564">
        <w:t xml:space="preserve"> adres bitcoinových peněženek</w:t>
      </w:r>
    </w:p>
    <w:p w14:paraId="6A352778" w14:textId="5613C4BA" w:rsidR="008002C9" w:rsidRPr="00A52564" w:rsidRDefault="00642637" w:rsidP="008002C9">
      <w:pPr>
        <w:pStyle w:val="ListParagraph"/>
        <w:numPr>
          <w:ilvl w:val="0"/>
          <w:numId w:val="18"/>
        </w:numPr>
      </w:pPr>
      <w:r w:rsidRPr="00A52564">
        <w:t>EmailRecognizer – detekce</w:t>
      </w:r>
      <w:r w:rsidR="008002C9" w:rsidRPr="00A52564">
        <w:t xml:space="preserve"> e-mailových adres</w:t>
      </w:r>
    </w:p>
    <w:p w14:paraId="3A6673BA" w14:textId="47C00565" w:rsidR="008002C9" w:rsidRPr="00A52564" w:rsidRDefault="008002C9" w:rsidP="008002C9">
      <w:pPr>
        <w:pStyle w:val="ListParagraph"/>
        <w:numPr>
          <w:ilvl w:val="0"/>
          <w:numId w:val="18"/>
        </w:numPr>
      </w:pPr>
      <w:r w:rsidRPr="00A52564">
        <w:t xml:space="preserve">IbanRecognizer – detekce </w:t>
      </w:r>
      <w:r w:rsidR="001748F2" w:rsidRPr="00A52564">
        <w:t>čísla IBAN</w:t>
      </w:r>
    </w:p>
    <w:p w14:paraId="478897B4" w14:textId="22778A56" w:rsidR="008002C9" w:rsidRDefault="008002C9" w:rsidP="008002C9">
      <w:pPr>
        <w:pStyle w:val="ListParagraph"/>
        <w:numPr>
          <w:ilvl w:val="0"/>
          <w:numId w:val="18"/>
        </w:numPr>
      </w:pPr>
      <w:r w:rsidRPr="00A52564">
        <w:t>IpRecognizer</w:t>
      </w:r>
      <w:r w:rsidR="001748F2" w:rsidRPr="00A52564">
        <w:t xml:space="preserve"> – detekce IP adresy</w:t>
      </w:r>
    </w:p>
    <w:p w14:paraId="5F02BB44" w14:textId="28BD96DE" w:rsidR="003435EC" w:rsidRPr="00A52564" w:rsidRDefault="003435EC" w:rsidP="008002C9">
      <w:pPr>
        <w:pStyle w:val="ListParagraph"/>
        <w:numPr>
          <w:ilvl w:val="0"/>
          <w:numId w:val="18"/>
        </w:numPr>
      </w:pPr>
      <w:r>
        <w:t>UrlRecognizer – detekce internetové domény</w:t>
      </w:r>
    </w:p>
    <w:p w14:paraId="523F76AE" w14:textId="01607677" w:rsidR="00845B35" w:rsidRDefault="00845B35" w:rsidP="00845B35">
      <w:r w:rsidRPr="00A52564">
        <w:t xml:space="preserve">Například využití předdefinovaného </w:t>
      </w:r>
      <w:r w:rsidRPr="00A52564">
        <w:rPr>
          <w:i/>
          <w:iCs/>
        </w:rPr>
        <w:t>EmailRecognizer</w:t>
      </w:r>
      <w:r w:rsidRPr="00A52564">
        <w:t>u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2F8EAA2A" w14:textId="677DA79B" w:rsidR="00EC40E8" w:rsidRPr="00A52564" w:rsidRDefault="0001175E" w:rsidP="00EC40E8">
      <w:pPr>
        <w:pStyle w:val="Heading3"/>
      </w:pPr>
      <w:bookmarkStart w:id="100" w:name="_Toc106966290"/>
      <w:r>
        <w:t>Namapování kategorií osobních údajů na Presidio recognizery</w:t>
      </w:r>
      <w:bookmarkEnd w:id="100"/>
    </w:p>
    <w:p w14:paraId="5C09438F" w14:textId="6BCA7433" w:rsidR="00E82BD2" w:rsidRPr="00A52564" w:rsidRDefault="00E82BD2" w:rsidP="00E82BD2">
      <w:r w:rsidRPr="00A52564">
        <w:t xml:space="preserve">V tabulce </w:t>
      </w:r>
      <w:r w:rsidR="00B0635B" w:rsidRPr="00A52564">
        <w:t>4</w:t>
      </w:r>
      <w:r w:rsidRPr="00A52564">
        <w:t xml:space="preserve"> lze vidět kategorie jmenných entit, které byly sumarizovány v části 4.4 </w:t>
      </w:r>
      <w:r w:rsidRPr="0001175E">
        <w:rPr>
          <w:i/>
          <w:iCs/>
        </w:rPr>
        <w:t>Mapa kategorií</w:t>
      </w:r>
      <w:r w:rsidR="00F70006">
        <w:rPr>
          <w:i/>
          <w:iCs/>
        </w:rPr>
        <w:t>,</w:t>
      </w:r>
      <w:r w:rsidRPr="00A52564">
        <w:t xml:space="preserve"> doplněn</w:t>
      </w:r>
      <w:r w:rsidR="00F70006">
        <w:t>é</w:t>
      </w:r>
      <w:r w:rsidRPr="00A52564">
        <w:t xml:space="preserve"> o konkrétní jim přidělené recognizery a výsledné labely, kterými budou tyto údaje označovány </w:t>
      </w:r>
      <w:r w:rsidR="00310958" w:rsidRPr="00A52564">
        <w:t xml:space="preserve">v anonymizačním nástroji. Jak je z tabulky vidět, </w:t>
      </w:r>
      <w:r w:rsidR="00424A26" w:rsidRPr="00A52564">
        <w:t xml:space="preserve">ke všem identifikovaným osobním údajům je přiřazen některý recognizer a výsledný label, </w:t>
      </w:r>
      <w:r w:rsidR="00424A26" w:rsidRPr="00A52564">
        <w:lastRenderedPageBreak/>
        <w:t>s výjimkou identifikátoru 53 – pracovní zařazení. Tento typ jmenné entity by byl vhodný pro klasifikaci pomocí recognizeru pracujícího s</w:t>
      </w:r>
      <w:r w:rsidR="00F70006">
        <w:t xml:space="preserve"> hlubokým </w:t>
      </w:r>
      <w:r w:rsidR="00424A26" w:rsidRPr="00A52564">
        <w:t>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A52564" w14:paraId="1C347A84" w14:textId="77777777" w:rsidTr="00E82BD2">
        <w:trPr>
          <w:gridAfter w:val="1"/>
          <w:wAfter w:w="36" w:type="dxa"/>
          <w:trHeight w:val="458"/>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A52564" w:rsidRDefault="00E82BD2" w:rsidP="00E82BD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t xml:space="preserve">Mapa kategorií osobních </w:t>
            </w:r>
            <w:r w:rsidR="005A064B" w:rsidRPr="00A52564">
              <w:rPr>
                <w:rFonts w:eastAsia="Times New Roman" w:cs="Calibri"/>
                <w:b/>
                <w:bCs/>
                <w:color w:val="000000"/>
                <w:sz w:val="36"/>
                <w:szCs w:val="36"/>
                <w14:numForm w14:val="default"/>
              </w:rPr>
              <w:t>údajů – výsledná</w:t>
            </w:r>
            <w:r w:rsidRPr="00A52564">
              <w:rPr>
                <w:rFonts w:eastAsia="Times New Roman" w:cs="Calibri"/>
                <w:b/>
                <w:bCs/>
                <w:color w:val="000000"/>
                <w:sz w:val="36"/>
                <w:szCs w:val="36"/>
                <w14:numForm w14:val="default"/>
              </w:rPr>
              <w:t xml:space="preserve"> kategorizace</w:t>
            </w:r>
          </w:p>
        </w:tc>
      </w:tr>
      <w:tr w:rsidR="00E82BD2" w:rsidRPr="00A52564"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A52564"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A52564"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A52564"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Presidio recognizer</w:t>
            </w:r>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258EE8B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0B17520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1A06D67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159421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096F2A8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GIN_NICK</w:t>
            </w:r>
          </w:p>
        </w:tc>
        <w:tc>
          <w:tcPr>
            <w:tcW w:w="36" w:type="dxa"/>
            <w:vAlign w:val="center"/>
            <w:hideMark/>
          </w:tcPr>
          <w:p w14:paraId="69C194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TION</w:t>
            </w:r>
          </w:p>
        </w:tc>
        <w:tc>
          <w:tcPr>
            <w:tcW w:w="36" w:type="dxa"/>
            <w:vAlign w:val="center"/>
            <w:hideMark/>
          </w:tcPr>
          <w:p w14:paraId="4E48103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SRC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S_RC</w:t>
            </w:r>
          </w:p>
        </w:tc>
        <w:tc>
          <w:tcPr>
            <w:tcW w:w="36" w:type="dxa"/>
            <w:vAlign w:val="center"/>
            <w:hideMark/>
          </w:tcPr>
          <w:p w14:paraId="28037B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51D0FA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69A15C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640090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0B42776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D2E33F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BAN_CODE</w:t>
            </w:r>
          </w:p>
        </w:tc>
        <w:tc>
          <w:tcPr>
            <w:tcW w:w="36" w:type="dxa"/>
            <w:vAlign w:val="center"/>
            <w:hideMark/>
          </w:tcPr>
          <w:p w14:paraId="734FB24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HONE_NUM</w:t>
            </w:r>
          </w:p>
        </w:tc>
        <w:tc>
          <w:tcPr>
            <w:tcW w:w="36" w:type="dxa"/>
            <w:vAlign w:val="center"/>
            <w:hideMark/>
          </w:tcPr>
          <w:p w14:paraId="58544B7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8FF9D3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2B08F1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069954A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928D24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E21C64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P_ADDRESS</w:t>
            </w:r>
          </w:p>
        </w:tc>
        <w:tc>
          <w:tcPr>
            <w:tcW w:w="36" w:type="dxa"/>
            <w:vAlign w:val="center"/>
            <w:hideMark/>
          </w:tcPr>
          <w:p w14:paraId="474A108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46B0020A" w:rsidR="00E82BD2" w:rsidRPr="00A52564" w:rsidRDefault="00AA3DB7" w:rsidP="00E82BD2">
            <w:pPr>
              <w:spacing w:after="0" w:line="240" w:lineRule="auto"/>
              <w:jc w:val="left"/>
              <w:rPr>
                <w:rFonts w:eastAsia="Times New Roman" w:cs="Calibri"/>
                <w:color w:val="000000"/>
                <w:sz w:val="18"/>
                <w:szCs w:val="18"/>
                <w14:numForm w14:val="default"/>
              </w:rPr>
            </w:pPr>
            <w:r>
              <w:rPr>
                <w:rFonts w:eastAsia="Times New Roman" w:cs="Calibri"/>
                <w:color w:val="000000"/>
                <w:sz w:val="18"/>
                <w:szCs w:val="18"/>
                <w14:numForm w14:val="default"/>
              </w:rPr>
              <w:t>Ur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MAIN</w:t>
            </w:r>
          </w:p>
        </w:tc>
        <w:tc>
          <w:tcPr>
            <w:tcW w:w="36" w:type="dxa"/>
            <w:vAlign w:val="center"/>
            <w:hideMark/>
          </w:tcPr>
          <w:p w14:paraId="0018349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799E0AE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828EE5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2015BBF"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352C7F1C"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75D1D6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5D5BDDC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35282EB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lastRenderedPageBreak/>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w:t>
            </w:r>
          </w:p>
        </w:tc>
        <w:tc>
          <w:tcPr>
            <w:tcW w:w="36" w:type="dxa"/>
            <w:vAlign w:val="center"/>
            <w:hideMark/>
          </w:tcPr>
          <w:p w14:paraId="66F5279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28FB931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7F953D7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9FC9E3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c>
          <w:tcPr>
            <w:tcW w:w="36" w:type="dxa"/>
            <w:vAlign w:val="center"/>
            <w:hideMark/>
          </w:tcPr>
          <w:p w14:paraId="27FE8822" w14:textId="77777777" w:rsidR="00E82BD2" w:rsidRPr="00A52564"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508910C3" w:rsidR="005A09F0" w:rsidRPr="00A52564" w:rsidRDefault="00E82BD2" w:rsidP="00E82BD2">
      <w:pPr>
        <w:pStyle w:val="Caption"/>
      </w:pPr>
      <w:bookmarkStart w:id="101" w:name="_Toc106970004"/>
      <w:r w:rsidRPr="00A52564">
        <w:t xml:space="preserve">Tabulka </w:t>
      </w:r>
      <w:fldSimple w:instr=" SEQ Tabulka \* ARABIC ">
        <w:r w:rsidR="006F273F">
          <w:rPr>
            <w:noProof/>
          </w:rPr>
          <w:t>4</w:t>
        </w:r>
      </w:fldSimple>
      <w:r w:rsidRPr="00A52564">
        <w:t>: Mapa kategorií osobních údajů - výsledná kategorizace</w:t>
      </w:r>
      <w:bookmarkEnd w:id="101"/>
    </w:p>
    <w:p w14:paraId="71F07CC6" w14:textId="460977E8" w:rsidR="0001175E" w:rsidRDefault="0001175E" w:rsidP="0001175E">
      <w:pPr>
        <w:pStyle w:val="Heading2"/>
      </w:pPr>
      <w:bookmarkStart w:id="102" w:name="_Toc106966291"/>
      <w:r>
        <w:t>Grafické rozhraní</w:t>
      </w:r>
      <w:bookmarkEnd w:id="102"/>
    </w:p>
    <w:p w14:paraId="5F8B12DE" w14:textId="5A93C4C4" w:rsidR="00310958" w:rsidRPr="00A52564" w:rsidRDefault="00424A26" w:rsidP="00310958">
      <w:r w:rsidRPr="00A52564">
        <w:t xml:space="preserve">Aby byl vyvíjený anonymizační nástroj dobře prezentovatelný, byla společně s ním vyvinuta jednoduchá </w:t>
      </w:r>
      <w:r w:rsidR="00323824" w:rsidRPr="00A52564">
        <w:t xml:space="preserve">grafická </w:t>
      </w:r>
      <w:r w:rsidRPr="00A52564">
        <w:t xml:space="preserve">webová aplikace, ve které je možné </w:t>
      </w:r>
      <w:r w:rsidR="00323824" w:rsidRPr="00A52564">
        <w:t>naživo sledovat proces anonymizace vstupního textu.</w:t>
      </w:r>
    </w:p>
    <w:p w14:paraId="654FC1DF" w14:textId="32F3A128" w:rsidR="00323824" w:rsidRPr="00A52564" w:rsidRDefault="00323824" w:rsidP="00310958">
      <w:r w:rsidRPr="00A52564">
        <w:t>Pro vývoj této grafické webové aplikace byl použit open source framework Streamlit</w:t>
      </w:r>
      <w:r w:rsidR="00E353A3">
        <w:rPr>
          <w:rStyle w:val="FootnoteReference"/>
        </w:rPr>
        <w:footnoteReference w:id="40"/>
      </w:r>
      <w:r w:rsidRPr="00A52564">
        <w:t xml:space="preserve">, ve kterém je možné psát v programovacím jazyce Python jednoduché grafické aplikace s použitím poskytovaných grafických komponent. </w:t>
      </w:r>
      <w:r w:rsidR="0044639A" w:rsidRPr="00A52564">
        <w:t>K tomu, aby šel Streamlit framework použít v prostředí Google Colab, je potřeba nainstalovat správnou verzi 1.7.0, která používá shodnou verzi pythonu jako Google Colab (updatovat v Google Colab verzi pythonu není dobře možné, protože je potom vyžadován restart virtuálního stroje) (Zdrojový kód 8.2.4).</w:t>
      </w:r>
    </w:p>
    <w:p w14:paraId="0A4A7825" w14:textId="09847B2D" w:rsidR="0044639A" w:rsidRPr="00A52564" w:rsidRDefault="0044639A" w:rsidP="0044639A">
      <w:pPr>
        <w:pStyle w:val="Textprogramovhokdu"/>
      </w:pPr>
      <w:r w:rsidRPr="00A52564">
        <w:rPr>
          <w:color w:val="0000FF"/>
        </w:rPr>
        <w:t>!</w:t>
      </w:r>
      <w:r w:rsidRPr="00A52564">
        <w:t>pip install streamlit==1.7.0 pandas</w:t>
      </w:r>
    </w:p>
    <w:p w14:paraId="609F72C8" w14:textId="74EB00B9" w:rsidR="0044639A" w:rsidRPr="00A52564" w:rsidRDefault="0044639A" w:rsidP="0044639A">
      <w:pPr>
        <w:rPr>
          <w:sz w:val="20"/>
          <w:szCs w:val="20"/>
        </w:rPr>
      </w:pPr>
      <w:r w:rsidRPr="00A52564">
        <w:rPr>
          <w:sz w:val="20"/>
          <w:szCs w:val="20"/>
        </w:rPr>
        <w:t>Zdrojový kód 8.2.4: Instalace frameworku Streamlit do prostředí Google Colab</w:t>
      </w:r>
    </w:p>
    <w:p w14:paraId="2615F0E7" w14:textId="6B6192D2" w:rsidR="0044639A" w:rsidRPr="00A52564" w:rsidRDefault="00884F17" w:rsidP="00310958">
      <w:r w:rsidRPr="00A52564">
        <w:t>Následné spuštění Streamlit aplikace probíhá v prostředí Google Colab přes tunelování portu 8501 skrze utilitu localtunnel. Ta umožňuje jednoduše sdílet webovou aplikaci běžící na localhost na vzdálenou serverovou instanci, ke které je následně přiřazen</w:t>
      </w:r>
      <w:r w:rsidR="00C11EEA">
        <w:t>o</w:t>
      </w:r>
      <w:r w:rsidRPr="00A52564">
        <w:t xml:space="preserve"> URL</w:t>
      </w:r>
      <w:r w:rsidR="00BE6D09" w:rsidRPr="00A52564">
        <w:t xml:space="preserve"> (Zdrojový kód 8.2.5)</w:t>
      </w:r>
      <w:r w:rsidRPr="00A52564">
        <w:t>.</w:t>
      </w:r>
    </w:p>
    <w:p w14:paraId="473AF88D" w14:textId="5FE382C2" w:rsidR="00BE6D09" w:rsidRPr="00A52564" w:rsidRDefault="00BE6D09" w:rsidP="00BE6D09">
      <w:pPr>
        <w:pStyle w:val="Textprogramovhokdu"/>
      </w:pPr>
      <w:r w:rsidRPr="00A52564">
        <w:t>!streamlit run /content/DP/src/streamlit_app/presidio_streamlit</w:t>
      </w:r>
      <w:r w:rsidR="008D4B5C" w:rsidRPr="00A52564">
        <w:t>_GPU_best</w:t>
      </w:r>
      <w:r w:rsidRPr="00A52564">
        <w:t>.py &amp; npx localtunnel --port 8501</w:t>
      </w:r>
    </w:p>
    <w:p w14:paraId="2D34FC40" w14:textId="4B917D00" w:rsidR="00BE6D09" w:rsidRPr="00A52564" w:rsidRDefault="00BE6D09" w:rsidP="00BE6D09">
      <w:pPr>
        <w:rPr>
          <w:sz w:val="20"/>
          <w:szCs w:val="20"/>
        </w:rPr>
      </w:pPr>
      <w:r w:rsidRPr="00A52564">
        <w:rPr>
          <w:sz w:val="20"/>
          <w:szCs w:val="20"/>
        </w:rPr>
        <w:t>Zdrojový kód 8.2.5: Spuštění Streamlit aplikace v prostředí Google Colab</w:t>
      </w:r>
    </w:p>
    <w:p w14:paraId="2463E911" w14:textId="00B7B8E1" w:rsidR="00832F81" w:rsidRDefault="005C1437" w:rsidP="00310958">
      <w:r w:rsidRPr="00A52564">
        <w:t>Samotná Streamlit aplikace má dostupné zdrojové kódy v</w:t>
      </w:r>
      <w:r w:rsidR="007650F6">
        <w:t> </w:t>
      </w:r>
      <w:r w:rsidRPr="00A52564">
        <w:t>příloze</w:t>
      </w:r>
      <w:r w:rsidR="007650F6">
        <w:t xml:space="preserve"> B </w:t>
      </w:r>
      <w:r w:rsidRPr="00A52564">
        <w:t>v</w:t>
      </w:r>
      <w:r w:rsidR="007650F6">
        <w:t>e složce</w:t>
      </w:r>
      <w:r w:rsidRPr="00A52564">
        <w:t xml:space="preserve"> streamlit_app. Nejdříve dojde k importování dependencies. Mezi nimi jsou třeba předem nainstalované knihovny jako spaCy nebo Presidio, ale i běžnější python moduly jako pandas</w:t>
      </w:r>
      <w:r w:rsidR="008D4B5C" w:rsidRPr="00A52564">
        <w:t>. Zároveň je potřeba naimportovat i přímo knihovnu Streamlit (Zdrojový kód 8.2.6)</w:t>
      </w:r>
      <w:r w:rsidRPr="00A52564">
        <w:t>.</w:t>
      </w:r>
    </w:p>
    <w:p w14:paraId="233C38E0" w14:textId="77777777" w:rsidR="00832F81" w:rsidRDefault="00832F81">
      <w:pPr>
        <w:spacing w:after="160" w:line="259" w:lineRule="auto"/>
        <w:jc w:val="left"/>
      </w:pPr>
      <w:r>
        <w:br w:type="page"/>
      </w:r>
    </w:p>
    <w:p w14:paraId="388EFEB1" w14:textId="77777777" w:rsidR="008D4B5C" w:rsidRPr="00A52564" w:rsidRDefault="008D4B5C" w:rsidP="008D4B5C">
      <w:pPr>
        <w:pStyle w:val="Textprogramovhokdu"/>
      </w:pPr>
      <w:r w:rsidRPr="00A52564">
        <w:lastRenderedPageBreak/>
        <w:t>import pandas as pd</w:t>
      </w:r>
    </w:p>
    <w:p w14:paraId="60CD968E" w14:textId="77777777" w:rsidR="008D4B5C" w:rsidRPr="00A52564" w:rsidRDefault="008D4B5C" w:rsidP="008D4B5C">
      <w:pPr>
        <w:pStyle w:val="Textprogramovhokdu"/>
      </w:pPr>
      <w:r w:rsidRPr="00A52564">
        <w:t>import streamlit as st</w:t>
      </w:r>
    </w:p>
    <w:p w14:paraId="4A159FA6" w14:textId="77777777" w:rsidR="008D4B5C" w:rsidRPr="00A52564" w:rsidRDefault="008D4B5C" w:rsidP="008D4B5C">
      <w:pPr>
        <w:pStyle w:val="Textprogramovhokdu"/>
      </w:pPr>
    </w:p>
    <w:p w14:paraId="3A9A89E2" w14:textId="77777777" w:rsidR="008D4B5C" w:rsidRPr="00A52564" w:rsidRDefault="008D4B5C" w:rsidP="008D4B5C">
      <w:pPr>
        <w:pStyle w:val="Textprogramovhokdu"/>
      </w:pPr>
      <w:r w:rsidRPr="00A52564">
        <w:t>from presidio_analyzer import AnalyzerEngine</w:t>
      </w:r>
    </w:p>
    <w:p w14:paraId="55A87020" w14:textId="77777777" w:rsidR="008D4B5C" w:rsidRPr="00A52564" w:rsidRDefault="008D4B5C" w:rsidP="008D4B5C">
      <w:pPr>
        <w:pStyle w:val="Textprogramovhokdu"/>
      </w:pPr>
      <w:r w:rsidRPr="00A52564">
        <w:t>from presidio_anonymizer import AnonymizerEngine</w:t>
      </w:r>
    </w:p>
    <w:p w14:paraId="39E27157" w14:textId="77777777" w:rsidR="008D4B5C" w:rsidRPr="00A52564" w:rsidRDefault="008D4B5C" w:rsidP="008D4B5C">
      <w:pPr>
        <w:pStyle w:val="Textprogramovhokdu"/>
      </w:pPr>
      <w:r w:rsidRPr="00A52564">
        <w:t>import spacy</w:t>
      </w:r>
    </w:p>
    <w:p w14:paraId="75383215" w14:textId="685691A6" w:rsidR="008D4B5C" w:rsidRPr="00A52564" w:rsidRDefault="008D4B5C" w:rsidP="00310958">
      <w:pPr>
        <w:rPr>
          <w:sz w:val="20"/>
          <w:szCs w:val="20"/>
        </w:rPr>
      </w:pPr>
      <w:r w:rsidRPr="00A52564">
        <w:rPr>
          <w:sz w:val="20"/>
          <w:szCs w:val="20"/>
        </w:rPr>
        <w:t>Zdrojový kód 8.2.6: Python moduly použité v PIIAnonymizer Streamlit aplikaci</w:t>
      </w:r>
    </w:p>
    <w:p w14:paraId="1022C68B" w14:textId="09151D47" w:rsidR="005C1437" w:rsidRPr="00A52564" w:rsidRDefault="005C1437" w:rsidP="00310958">
      <w:r w:rsidRPr="00A52564">
        <w:t>Následně dojde k načtení NER pipeline a definování všech výše zmiňovaných recognizerů, včetně vlastních doménově specifických.</w:t>
      </w:r>
    </w:p>
    <w:p w14:paraId="6FCA909F" w14:textId="7B434BFE" w:rsidR="003125F7" w:rsidRPr="00A52564" w:rsidRDefault="00027B11" w:rsidP="00310958">
      <w:r w:rsidRPr="00A52564">
        <w:t>Je nutné vytvořit instanci NlpEngineProvider, která slouží jako mezivrstva mezi spaCy NLP frameworkem a frameworkem Presidio. Stejně tak je potřeba i vytvořit instanci AnalyzerEngine</w:t>
      </w:r>
      <w:r w:rsidR="003125F7" w:rsidRPr="00A52564">
        <w:t xml:space="preserve"> s parametrem registry, který značí</w:t>
      </w:r>
      <w:r w:rsidRPr="00A52564">
        <w:t xml:space="preserve"> kolekci všech vytvořených instancí </w:t>
      </w:r>
      <w:r w:rsidR="00EE63D7">
        <w:t>vybraných</w:t>
      </w:r>
      <w:r w:rsidRPr="00A52564">
        <w:t xml:space="preserve"> recognizerů</w:t>
      </w:r>
      <w:r w:rsidR="003125F7" w:rsidRPr="00A52564">
        <w:t xml:space="preserve"> (Zdrojový kód 8.2.7)</w:t>
      </w:r>
      <w:r w:rsidRPr="00A52564">
        <w:t>.</w:t>
      </w:r>
    </w:p>
    <w:p w14:paraId="09CF952C" w14:textId="77777777" w:rsidR="003125F7" w:rsidRPr="00A52564" w:rsidRDefault="003125F7" w:rsidP="003125F7">
      <w:pPr>
        <w:pStyle w:val="Textprogramovhokdu"/>
      </w:pPr>
      <w:r w:rsidRPr="00A52564">
        <w:t>analyzer = AnalyzerEngine(</w:t>
      </w:r>
    </w:p>
    <w:p w14:paraId="7B9A7BF8" w14:textId="77777777" w:rsidR="003125F7" w:rsidRPr="00A52564" w:rsidRDefault="003125F7" w:rsidP="003125F7">
      <w:pPr>
        <w:pStyle w:val="Textprogramovhokdu"/>
      </w:pPr>
      <w:r w:rsidRPr="00A52564">
        <w:t xml:space="preserve">    nlp_engine=nlp_engine_custom, </w:t>
      </w:r>
    </w:p>
    <w:p w14:paraId="7092C1C4" w14:textId="77777777" w:rsidR="003125F7" w:rsidRPr="00A52564" w:rsidRDefault="003125F7" w:rsidP="003125F7">
      <w:pPr>
        <w:pStyle w:val="Textprogramovhokdu"/>
      </w:pPr>
      <w:r w:rsidRPr="00A52564">
        <w:t>    supported_languages=["cs"],</w:t>
      </w:r>
    </w:p>
    <w:p w14:paraId="492072F7" w14:textId="77777777" w:rsidR="003125F7" w:rsidRPr="00A52564" w:rsidRDefault="003125F7" w:rsidP="003125F7">
      <w:pPr>
        <w:pStyle w:val="Textprogramovhokdu"/>
      </w:pPr>
      <w:r w:rsidRPr="00A52564">
        <w:t>    registry=recognizer_registry</w:t>
      </w:r>
    </w:p>
    <w:p w14:paraId="7CE743D2" w14:textId="77777777" w:rsidR="003125F7" w:rsidRPr="00A52564" w:rsidRDefault="003125F7" w:rsidP="003125F7">
      <w:pPr>
        <w:pStyle w:val="Textprogramovhokdu"/>
      </w:pPr>
      <w:r w:rsidRPr="00A52564">
        <w:t>)</w:t>
      </w:r>
    </w:p>
    <w:p w14:paraId="5AB0823E" w14:textId="45A822D9" w:rsidR="003125F7" w:rsidRPr="00A52564" w:rsidRDefault="003125F7" w:rsidP="00310958">
      <w:pPr>
        <w:rPr>
          <w:sz w:val="20"/>
          <w:szCs w:val="20"/>
        </w:rPr>
      </w:pPr>
      <w:r w:rsidRPr="00A52564">
        <w:rPr>
          <w:sz w:val="20"/>
          <w:szCs w:val="20"/>
        </w:rPr>
        <w:t xml:space="preserve">Zdrojový kód 8.2.7: Konstrukce objektu AnalyzerEngine </w:t>
      </w:r>
    </w:p>
    <w:p w14:paraId="7BF096C9" w14:textId="5A95EAB4" w:rsidR="003125F7" w:rsidRPr="00A52564" w:rsidRDefault="003125F7" w:rsidP="00310958">
      <w:r w:rsidRPr="00A52564">
        <w:t>Nakonec jsou definovány</w:t>
      </w:r>
      <w:r w:rsidR="00DF0878" w:rsidRPr="00A52564">
        <w:t xml:space="preserve"> zobrazované grafické prvky, jako je postranní panel (sidebar) nebo textová pole, která slouží pro zápis vstupního analyzovaného nestrukturovaného textu.</w:t>
      </w:r>
      <w:r w:rsidRPr="00A52564">
        <w:t xml:space="preserve"> Vytváření grafických komponent je ve frameworku Streamlit velmi přímočaré a intuitivní (Zdrojový kód 8.2.8).</w:t>
      </w:r>
    </w:p>
    <w:p w14:paraId="409EEE5C" w14:textId="77777777" w:rsidR="003125F7" w:rsidRPr="00A52564" w:rsidRDefault="003125F7" w:rsidP="003125F7">
      <w:pPr>
        <w:pStyle w:val="Textprogramovhokdu"/>
      </w:pPr>
      <w:r w:rsidRPr="00A52564">
        <w:t>col1.subheader("Vstupní text:")</w:t>
      </w:r>
    </w:p>
    <w:p w14:paraId="2C2B1165" w14:textId="77777777" w:rsidR="003125F7" w:rsidRPr="00A52564" w:rsidRDefault="003125F7" w:rsidP="003125F7">
      <w:pPr>
        <w:pStyle w:val="Textprogramovhokdu"/>
      </w:pPr>
      <w:r w:rsidRPr="00A52564">
        <w:t>st_text = col1.text_area(</w:t>
      </w:r>
    </w:p>
    <w:p w14:paraId="0B471E98" w14:textId="77777777" w:rsidR="003125F7" w:rsidRPr="00A52564" w:rsidRDefault="003125F7" w:rsidP="003125F7">
      <w:pPr>
        <w:pStyle w:val="Textprogramovhokdu"/>
      </w:pPr>
      <w:r w:rsidRPr="00A52564">
        <w:t>    label="Vložte textový řetězec",</w:t>
      </w:r>
    </w:p>
    <w:p w14:paraId="426D6AF6" w14:textId="77777777" w:rsidR="003125F7" w:rsidRPr="00A52564" w:rsidRDefault="003125F7" w:rsidP="003125F7">
      <w:pPr>
        <w:pStyle w:val="Textprogramovhokdu"/>
      </w:pPr>
      <w:r w:rsidRPr="00A52564">
        <w:t>    value="Kontaktní telefonní číslo "</w:t>
      </w:r>
    </w:p>
    <w:p w14:paraId="7AAD2C9D" w14:textId="77777777" w:rsidR="003125F7" w:rsidRPr="00A52564" w:rsidRDefault="003125F7" w:rsidP="003125F7">
      <w:pPr>
        <w:pStyle w:val="Textprogramovhokdu"/>
      </w:pPr>
      <w:r w:rsidRPr="00A52564">
        <w:t>    "společnosti StavMat s.r.o. je +420 500 210 596. Zodpovědnou osobou je Jan Lakatoš.",</w:t>
      </w:r>
    </w:p>
    <w:p w14:paraId="60958DA7" w14:textId="77777777" w:rsidR="003125F7" w:rsidRPr="00A52564" w:rsidRDefault="003125F7" w:rsidP="003125F7">
      <w:pPr>
        <w:pStyle w:val="Textprogramovhokdu"/>
      </w:pPr>
      <w:r w:rsidRPr="00A52564">
        <w:t>    height=400,</w:t>
      </w:r>
    </w:p>
    <w:p w14:paraId="64681B01" w14:textId="77777777" w:rsidR="003125F7" w:rsidRPr="00A52564" w:rsidRDefault="003125F7" w:rsidP="003125F7">
      <w:pPr>
        <w:pStyle w:val="Textprogramovhokdu"/>
      </w:pPr>
      <w:r w:rsidRPr="00A52564">
        <w:t>)</w:t>
      </w:r>
    </w:p>
    <w:p w14:paraId="4459DA7A" w14:textId="1042B037" w:rsidR="003125F7" w:rsidRPr="00A52564" w:rsidRDefault="003125F7" w:rsidP="00310958">
      <w:pPr>
        <w:rPr>
          <w:sz w:val="20"/>
          <w:szCs w:val="20"/>
        </w:rPr>
      </w:pPr>
      <w:r w:rsidRPr="00A52564">
        <w:rPr>
          <w:sz w:val="20"/>
          <w:szCs w:val="20"/>
        </w:rPr>
        <w:t xml:space="preserve">Zdrojový kód 8.2.8: </w:t>
      </w:r>
      <w:r w:rsidR="00BA7022" w:rsidRPr="00A52564">
        <w:rPr>
          <w:sz w:val="20"/>
          <w:szCs w:val="20"/>
        </w:rPr>
        <w:t>Definice vstupního</w:t>
      </w:r>
      <w:r w:rsidR="00545232" w:rsidRPr="00A52564">
        <w:rPr>
          <w:sz w:val="20"/>
          <w:szCs w:val="20"/>
        </w:rPr>
        <w:t xml:space="preserve"> textového pole</w:t>
      </w:r>
    </w:p>
    <w:p w14:paraId="7ADE7186" w14:textId="303BC12D" w:rsidR="00A92957" w:rsidRPr="00A52564" w:rsidRDefault="001D0F58" w:rsidP="00310958">
      <w:r w:rsidRPr="00A52564">
        <w:t xml:space="preserve">V přiloženém </w:t>
      </w:r>
      <w:r w:rsidR="00545232" w:rsidRPr="00A52564">
        <w:t xml:space="preserve">hlavním spouštěcím </w:t>
      </w:r>
      <w:r w:rsidRPr="00A52564">
        <w:t xml:space="preserve">skriptu </w:t>
      </w:r>
      <w:r w:rsidR="00545232" w:rsidRPr="00A52564">
        <w:rPr>
          <w:i/>
          <w:iCs/>
        </w:rPr>
        <w:t xml:space="preserve">PIIAnonymizer.ipynb </w:t>
      </w:r>
      <w:r w:rsidRPr="00A52564">
        <w:t>je na výběr z 2 možných variant výsledného anonymizačního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5CCF91B8" w14:textId="77777777" w:rsidR="00A318A7" w:rsidRDefault="00A318A7">
      <w:pPr>
        <w:spacing w:after="160" w:line="259" w:lineRule="auto"/>
        <w:jc w:val="left"/>
      </w:pPr>
      <w:r>
        <w:br w:type="page"/>
      </w:r>
    </w:p>
    <w:p w14:paraId="7F6EB45C" w14:textId="6BD17056" w:rsidR="006D42F0" w:rsidRPr="00A52564" w:rsidRDefault="006D42F0" w:rsidP="00310958">
      <w:r w:rsidRPr="00A52564">
        <w:lastRenderedPageBreak/>
        <w:t>Na obrázku 1</w:t>
      </w:r>
      <w:r w:rsidR="005A3A12">
        <w:t>1</w:t>
      </w:r>
      <w:r w:rsidRPr="00A52564">
        <w:t xml:space="preserve"> lze vidět ukázku grafického rozhraní dokončeného anonymizačního nástroje běžícího v Google Colab jako serverová aplikace a zobrazeného ve webovém prohlížeči. Grafické rozhraní se skládá z následujících očíslovaných částí:</w:t>
      </w:r>
    </w:p>
    <w:p w14:paraId="4DB92102" w14:textId="230D55E6" w:rsidR="006D42F0" w:rsidRPr="00A52564" w:rsidRDefault="006D42F0" w:rsidP="006D42F0">
      <w:pPr>
        <w:pStyle w:val="ListParagraph"/>
        <w:numPr>
          <w:ilvl w:val="0"/>
          <w:numId w:val="21"/>
        </w:numPr>
      </w:pPr>
      <w:r w:rsidRPr="00A52564">
        <w:t>Panel pro výběr kategorií jmenných entit. V tomto panelu jde vypnout klasifikaci jmenné entity pro každou kategorii.</w:t>
      </w:r>
    </w:p>
    <w:p w14:paraId="51A51A57" w14:textId="10656274" w:rsidR="006D42F0" w:rsidRPr="00A52564" w:rsidRDefault="006D42F0" w:rsidP="006D42F0">
      <w:pPr>
        <w:pStyle w:val="ListParagraph"/>
        <w:numPr>
          <w:ilvl w:val="0"/>
          <w:numId w:val="21"/>
        </w:numPr>
      </w:pPr>
      <w:r w:rsidRPr="00A52564">
        <w:t>Vstupní textové pole, do kterého se zadává vstupní nestrukturovaný text, který je následně anonymizován.</w:t>
      </w:r>
    </w:p>
    <w:p w14:paraId="1C7EA8CD" w14:textId="68B02574" w:rsidR="006D42F0" w:rsidRPr="00A52564" w:rsidRDefault="006D42F0" w:rsidP="006D42F0">
      <w:pPr>
        <w:pStyle w:val="ListParagraph"/>
        <w:numPr>
          <w:ilvl w:val="0"/>
          <w:numId w:val="21"/>
        </w:numPr>
      </w:pPr>
      <w:r w:rsidRPr="00A52564">
        <w:t xml:space="preserve">Výstupní pole, ve kterém je zobrazen modifikovaný </w:t>
      </w:r>
      <w:r w:rsidR="005032D0" w:rsidRPr="00A52564">
        <w:t>text</w:t>
      </w:r>
      <w:r w:rsidRPr="00A52564">
        <w:t xml:space="preserve"> vstupního textového pole. Jednotlivé detekované jmenné entity jsou ve výstupu nahrazeny jmény kategorií.</w:t>
      </w:r>
    </w:p>
    <w:p w14:paraId="4899C2EF" w14:textId="7FCA2CCB" w:rsidR="005032D0" w:rsidRPr="00A52564" w:rsidRDefault="005032D0" w:rsidP="006D42F0">
      <w:pPr>
        <w:pStyle w:val="ListParagraph"/>
        <w:numPr>
          <w:ilvl w:val="0"/>
          <w:numId w:val="21"/>
        </w:numPr>
      </w:pPr>
      <w:r w:rsidRPr="00A52564">
        <w:t>Tabulka, která zobrazuje všechny ve vstupním textu detekované jmenné entity, společně s </w:t>
      </w:r>
      <w:r w:rsidR="003D163F" w:rsidRPr="00A52564">
        <w:t>informací,</w:t>
      </w:r>
      <w:r w:rsidRPr="00A52564">
        <w:t xml:space="preserve"> kde přesně byla v textu tato entita nalezena.</w:t>
      </w:r>
    </w:p>
    <w:p w14:paraId="5FDD5387" w14:textId="116E0D5F" w:rsidR="00BA7022" w:rsidRPr="00A52564" w:rsidRDefault="00A92957" w:rsidP="00BA7022">
      <w:pPr>
        <w:keepNext/>
      </w:pPr>
      <w:r w:rsidRPr="00A52564">
        <w:rPr>
          <w:noProof/>
          <w14:numForm w14:val="default"/>
        </w:rPr>
        <mc:AlternateContent>
          <mc:Choice Requires="wpg">
            <w:drawing>
              <wp:anchor distT="0" distB="0" distL="114300" distR="114300" simplePos="0" relativeHeight="251675648" behindDoc="0" locked="0" layoutInCell="1" allowOverlap="1" wp14:anchorId="4603A5FE" wp14:editId="215E9BA0">
                <wp:simplePos x="0" y="0"/>
                <wp:positionH relativeFrom="column">
                  <wp:posOffset>-44450</wp:posOffset>
                </wp:positionH>
                <wp:positionV relativeFrom="paragraph">
                  <wp:posOffset>189230</wp:posOffset>
                </wp:positionV>
                <wp:extent cx="6507480" cy="2293620"/>
                <wp:effectExtent l="0" t="0" r="0" b="11430"/>
                <wp:wrapNone/>
                <wp:docPr id="27" name="Group 27"/>
                <wp:cNvGraphicFramePr/>
                <a:graphic xmlns:a="http://schemas.openxmlformats.org/drawingml/2006/main">
                  <a:graphicData uri="http://schemas.microsoft.com/office/word/2010/wordprocessingGroup">
                    <wpg:wgp>
                      <wpg:cNvGrpSpPr/>
                      <wpg:grpSpPr>
                        <a:xfrm>
                          <a:off x="0" y="0"/>
                          <a:ext cx="6507480" cy="2293620"/>
                          <a:chOff x="0" y="0"/>
                          <a:chExt cx="6507480" cy="2293620"/>
                        </a:xfrm>
                      </wpg:grpSpPr>
                      <wps:wsp>
                        <wps:cNvPr id="10" name="Rectangle 10"/>
                        <wps:cNvSpPr/>
                        <wps:spPr>
                          <a:xfrm>
                            <a:off x="0" y="30480"/>
                            <a:ext cx="1158240" cy="1684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FD4B" w14:textId="26E6B3B8" w:rsidR="00BA7022" w:rsidRPr="00BA7022" w:rsidRDefault="00BA7022" w:rsidP="00BA7022">
                              <w:pPr>
                                <w:jc w:val="left"/>
                                <w:rPr>
                                  <w:color w:val="0070C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403860" y="0"/>
                            <a:ext cx="6103620" cy="2293620"/>
                            <a:chOff x="0" y="0"/>
                            <a:chExt cx="6103620" cy="2293620"/>
                          </a:xfrm>
                        </wpg:grpSpPr>
                        <wps:wsp>
                          <wps:cNvPr id="15" name="Rectangle 15"/>
                          <wps:cNvSpPr/>
                          <wps:spPr>
                            <a:xfrm>
                              <a:off x="678180" y="1668780"/>
                              <a:ext cx="115824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0" y="0"/>
                              <a:ext cx="6103620" cy="2217420"/>
                              <a:chOff x="0" y="0"/>
                              <a:chExt cx="6103620" cy="2217420"/>
                            </a:xfrm>
                          </wpg:grpSpPr>
                          <wps:wsp>
                            <wps:cNvPr id="19" name="Rectangle 19"/>
                            <wps:cNvSpPr/>
                            <wps:spPr>
                              <a:xfrm>
                                <a:off x="1143000" y="159258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0" y="0"/>
                                <a:ext cx="6103620" cy="1653540"/>
                                <a:chOff x="0" y="0"/>
                                <a:chExt cx="6103620" cy="1653540"/>
                              </a:xfrm>
                            </wpg:grpSpPr>
                            <wpg:grpSp>
                              <wpg:cNvPr id="23" name="Group 23"/>
                              <wpg:cNvGrpSpPr/>
                              <wpg:grpSpPr>
                                <a:xfrm>
                                  <a:off x="0" y="0"/>
                                  <a:ext cx="5692140" cy="1653540"/>
                                  <a:chOff x="0" y="0"/>
                                  <a:chExt cx="5692140" cy="1653540"/>
                                </a:xfrm>
                              </wpg:grpSpPr>
                              <wps:wsp>
                                <wps:cNvPr id="16" name="Rectangle 16"/>
                                <wps:cNvSpPr/>
                                <wps:spPr>
                                  <a:xfrm>
                                    <a:off x="2446020" y="762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0"/>
                                    <a:ext cx="5692140" cy="1653540"/>
                                    <a:chOff x="0" y="0"/>
                                    <a:chExt cx="5692140" cy="1653540"/>
                                  </a:xfrm>
                                </wpg:grpSpPr>
                                <wpg:grpSp>
                                  <wpg:cNvPr id="21" name="Group 21"/>
                                  <wpg:cNvGrpSpPr/>
                                  <wpg:grpSpPr>
                                    <a:xfrm>
                                      <a:off x="822960" y="45720"/>
                                      <a:ext cx="4869180" cy="1607820"/>
                                      <a:chOff x="0" y="0"/>
                                      <a:chExt cx="4869180" cy="1607820"/>
                                    </a:xfrm>
                                  </wpg:grpSpPr>
                                  <wps:wsp>
                                    <wps:cNvPr id="13" name="Rectangle 13"/>
                                    <wps:cNvSpPr/>
                                    <wps:spPr>
                                      <a:xfrm>
                                        <a:off x="2438400" y="0"/>
                                        <a:ext cx="2430780" cy="1607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7620"/>
                                        <a:ext cx="2377440" cy="15925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0" y="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 name="Rectangle 20"/>
                              <wps:cNvSpPr/>
                              <wps:spPr>
                                <a:xfrm>
                                  <a:off x="4945380" y="2286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4603A5FE" id="Group 27" o:spid="_x0000_s1026" style="position:absolute;left:0;text-align:left;margin-left:-3.5pt;margin-top:14.9pt;width:512.4pt;height:180.6pt;z-index:251675648" coordsize="65074,2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">
                <v:rect id="Rectangle 10" o:spid="_x0000_s1027" style="position:absolute;top:304;width:11582;height:16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v:textbox>
                    <w:txbxContent>
                      <w:p w14:paraId="3FBCFD4B" w14:textId="26E6B3B8" w:rsidR="00BA7022" w:rsidRPr="00BA7022" w:rsidRDefault="00BA7022" w:rsidP="00BA7022">
                        <w:pPr>
                          <w:jc w:val="left"/>
                          <w:rPr>
                            <w:color w:val="0070C0"/>
                            <w:sz w:val="40"/>
                            <w:szCs w:val="40"/>
                          </w:rPr>
                        </w:pPr>
                      </w:p>
                    </w:txbxContent>
                  </v:textbox>
                </v:rect>
                <v:group id="Group 26" o:spid="_x0000_s1028" style="position:absolute;left:4038;width:61036;height:22936" coordsize="6103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5" o:spid="_x0000_s1029" style="position:absolute;left:6781;top:16687;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SXwQAAANsAAAAPAAAAZHJzL2Rvd25yZXYueG1sRI9Bi8Iw&#10;EIXvC/6HMIK3NVVw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PMLRJfBAAAA2wAAAA8AAAAA&#10;AAAAAAAAAAAABwIAAGRycy9kb3ducmV2LnhtbFBLBQYAAAAAAwADALcAAAD1AgAAAAA=&#10;" filled="f" strokecolor="red" strokeweight="1pt"/>
                  <v:group id="Group 25" o:spid="_x0000_s1030" style="position:absolute;width:61036;height:22174" coordsize="61036,2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31" style="position:absolute;left:11430;top:15925;width:11582;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v:textbox>
                    </v:rect>
                    <v:group id="Group 24" o:spid="_x0000_s1032" style="position:absolute;width:61036;height:16535" coordsize="61036,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3"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6" o:spid="_x0000_s1034" style="position:absolute;left:24460;top:76;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v:textbox>
                        </v:rect>
                        <v:group id="Group 22" o:spid="_x0000_s1035"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1" o:spid="_x0000_s1036" style="position:absolute;left:8229;top:457;width:48692;height:16078" coordsize="48691,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7" style="position:absolute;left:24384;width:24307;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8" style="position:absolute;top:76;width:23774;height:1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group>
                          <v:rect id="Rectangle 17" o:spid="_x0000_s1039" style="position:absolute;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v:textbox>
                          </v:rect>
                        </v:group>
                      </v:group>
                      <v:rect id="Rectangle 20" o:spid="_x0000_s1040" style="position:absolute;left:49453;top:228;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v:textbox>
                      </v:rect>
                    </v:group>
                  </v:group>
                </v:group>
              </v:group>
            </w:pict>
          </mc:Fallback>
        </mc:AlternateContent>
      </w:r>
      <w:r w:rsidR="00545232" w:rsidRPr="00A52564">
        <w:rPr>
          <w:noProof/>
          <w14:numForm w14:val="default"/>
        </w:rPr>
        <w:drawing>
          <wp:inline distT="0" distB="0" distL="0" distR="0" wp14:anchorId="2E1B7359" wp14:editId="27D4BEF9">
            <wp:extent cx="6156960" cy="2571123"/>
            <wp:effectExtent l="0" t="0" r="0" b="63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75042" cy="2578674"/>
                    </a:xfrm>
                    <a:prstGeom prst="rect">
                      <a:avLst/>
                    </a:prstGeom>
                  </pic:spPr>
                </pic:pic>
              </a:graphicData>
            </a:graphic>
          </wp:inline>
        </w:drawing>
      </w:r>
    </w:p>
    <w:p w14:paraId="0A29917E" w14:textId="4C12D9FA" w:rsidR="005B5584" w:rsidRPr="003D163F" w:rsidRDefault="00BA7022" w:rsidP="003D163F">
      <w:pPr>
        <w:pStyle w:val="Caption"/>
      </w:pPr>
      <w:bookmarkStart w:id="103" w:name="_Toc106969997"/>
      <w:r w:rsidRPr="00A52564">
        <w:t xml:space="preserve">Obrázek </w:t>
      </w:r>
      <w:fldSimple w:instr=" SEQ Obrázek \* ARABIC ">
        <w:r w:rsidR="006F273F">
          <w:rPr>
            <w:noProof/>
          </w:rPr>
          <w:t>11</w:t>
        </w:r>
      </w:fldSimple>
      <w:r w:rsidRPr="00A52564">
        <w:t>: Ukázka grafického rozhraní anonymizačního nástroje</w:t>
      </w:r>
      <w:bookmarkEnd w:id="103"/>
      <w:r w:rsidR="005B5584" w:rsidRPr="003D163F">
        <w:rPr>
          <w:color w:val="FF0000"/>
        </w:rPr>
        <w:br w:type="page"/>
      </w:r>
    </w:p>
    <w:p w14:paraId="1953AD85" w14:textId="1CF55AD6" w:rsidR="005B5584" w:rsidRPr="00A52564" w:rsidRDefault="005B5584" w:rsidP="005B5584">
      <w:pPr>
        <w:pStyle w:val="Heading1"/>
      </w:pPr>
      <w:bookmarkStart w:id="104" w:name="_Toc106966292"/>
      <w:r w:rsidRPr="00A52564">
        <w:lastRenderedPageBreak/>
        <w:t xml:space="preserve">Evaluace </w:t>
      </w:r>
      <w:r w:rsidR="00613FA5" w:rsidRPr="00A52564">
        <w:t>anonymizačního nástroje</w:t>
      </w:r>
      <w:bookmarkEnd w:id="104"/>
    </w:p>
    <w:p w14:paraId="13232AA8" w14:textId="214FD210" w:rsidR="00613FA5" w:rsidRPr="00A52564" w:rsidRDefault="00613FA5" w:rsidP="00613FA5">
      <w:r w:rsidRPr="00A52564">
        <w:t>Cílem této kapitoly je vyhodnotit kvalitu vyvinutého anonymizačního nástroje</w:t>
      </w:r>
      <w:r w:rsidR="00C40D5C" w:rsidRPr="00A52564">
        <w:t>. Aby došlo ke kvalitnímu zhodnocení, je prototyp evaluován klasifikací jmenných entit v</w:t>
      </w:r>
      <w:r w:rsidR="00411555" w:rsidRPr="00A52564">
        <w:t xml:space="preserve"> t</w:t>
      </w:r>
      <w:r w:rsidRPr="00A52564">
        <w:t>ypu dokumentu, pro kte</w:t>
      </w:r>
      <w:r w:rsidR="00411555" w:rsidRPr="00A52564">
        <w:t>rý byl tento nástroj</w:t>
      </w:r>
      <w:r w:rsidRPr="00A52564">
        <w:t xml:space="preserve"> upraven, tedy na dokumentu typu smlouva.</w:t>
      </w:r>
    </w:p>
    <w:p w14:paraId="0E3A6B9C" w14:textId="26CEFD90" w:rsidR="00411555" w:rsidRPr="00A52564" w:rsidRDefault="00411555" w:rsidP="00411555">
      <w:pPr>
        <w:pStyle w:val="Heading2"/>
      </w:pPr>
      <w:bookmarkStart w:id="105" w:name="_Toc106966293"/>
      <w:r w:rsidRPr="00A52564">
        <w:t>Vytvoření doménově specifického evaluačního datasetu</w:t>
      </w:r>
      <w:bookmarkEnd w:id="105"/>
    </w:p>
    <w:p w14:paraId="073752EC" w14:textId="77777777" w:rsidR="00643A69" w:rsidRPr="00A52564" w:rsidRDefault="00411555" w:rsidP="00411555">
      <w:r w:rsidRPr="00A52564">
        <w:t xml:space="preserve">Vzhledem k tomu, že nebyl v době psaní této práce nalezen žádný vhodný dataset, který by obsahoval anotované dokumenty typu smlouva, bylo potřeba tento dataset vytvořit. Autorem vytvořený dataset </w:t>
      </w:r>
      <w:r w:rsidRPr="00A52564">
        <w:rPr>
          <w:b/>
          <w:bCs/>
        </w:rPr>
        <w:t xml:space="preserve">contract_eval </w:t>
      </w:r>
      <w:r w:rsidRPr="00A52564">
        <w:t xml:space="preserve">vznikl anotováním </w:t>
      </w:r>
      <w:r w:rsidR="00643A69" w:rsidRPr="00A52564">
        <w:t>autorem vytvořené smlouvy, pojednávající o zajištění autorizovaného technického dozoru stavebníka nad prováděním staveb financovaných z veřejného rozpočtu. Tato smlouva vzhledem ke své podstatě podléhá povinnému nahrání do Veřejného registru smluv.</w:t>
      </w:r>
    </w:p>
    <w:p w14:paraId="6DE24398" w14:textId="5AB4FF6C" w:rsidR="00411555" w:rsidRPr="00A52564" w:rsidRDefault="00643A69" w:rsidP="00411555">
      <w:r w:rsidRPr="00A52564">
        <w:t>Anotace jmenných entit byla provedena pomocí nástroje Labe</w:t>
      </w:r>
      <w:r w:rsidR="00FE602F" w:rsidRPr="00A52564">
        <w:t>l</w:t>
      </w:r>
      <w:r w:rsidRPr="00A52564">
        <w:t xml:space="preserve"> Studio</w:t>
      </w:r>
      <w:r w:rsidR="005A3A12">
        <w:rPr>
          <w:rStyle w:val="FootnoteReference"/>
        </w:rPr>
        <w:footnoteReference w:id="41"/>
      </w:r>
      <w:r w:rsidR="005A3A12">
        <w:t xml:space="preserve">. </w:t>
      </w:r>
      <w:r w:rsidR="00FE602F" w:rsidRPr="00A52564">
        <w:t>Label Studio je open source nástroj, kterým se dají připravovat anotace vstupních dat, které mohou být vloženy v běžném textovém formátu .txt. Je možné zde vytvořit komplexnější projekt, na kterém může vzdáleně pracovat i větší skupina anotátorů</w:t>
      </w:r>
      <w:r w:rsidR="00CC26DC" w:rsidRPr="00A52564">
        <w:t>, přičemž nástroj Label Studio běží na vzdáleném serveru (který v případě této práce běžel lokálně na stroji autora).</w:t>
      </w:r>
    </w:p>
    <w:p w14:paraId="7993A232" w14:textId="55E46DE9" w:rsidR="00CC26DC" w:rsidRPr="00A52564" w:rsidRDefault="00CC26DC" w:rsidP="00411555">
      <w:r w:rsidRPr="00A52564">
        <w:t>V případě vytváření datasetu contract_eval byla anotace provedena nezávisle dvěma různými osobami. Sporné případy byly následně diskutovány a po souhlasu obou anotátorů byla zvolena vhodnější varianta.</w:t>
      </w:r>
    </w:p>
    <w:p w14:paraId="37596760" w14:textId="7CB05DFD" w:rsidR="00CC26DC" w:rsidRPr="00A52564" w:rsidRDefault="00CC26DC" w:rsidP="00411555">
      <w:r w:rsidRPr="00A52564">
        <w:t>Na obrázku 1</w:t>
      </w:r>
      <w:r w:rsidR="005A3A12">
        <w:t>2</w:t>
      </w:r>
      <w:r w:rsidRPr="00A52564">
        <w:t xml:space="preserve"> je vyobrazena ukázka práce s nástrojem Label Studio. </w:t>
      </w:r>
      <w:r w:rsidR="00E36B09" w:rsidRPr="00A52564">
        <w:t>V horní části hlavního pracovního okna jsou vidět jednotlivé předem pro tento projekt definované kategorie jmenných entit, které jsou následně pomocí označování textu přiřazovány k jednotlivým tokenům.</w:t>
      </w:r>
      <w:r w:rsidRPr="00A52564">
        <w:t xml:space="preserve"> </w:t>
      </w:r>
    </w:p>
    <w:p w14:paraId="2AE51BFF" w14:textId="77777777" w:rsidR="00CC26DC" w:rsidRPr="00A52564" w:rsidRDefault="00CC26DC" w:rsidP="00CC26DC">
      <w:pPr>
        <w:keepNext/>
      </w:pPr>
      <w:r w:rsidRPr="00A52564">
        <w:rPr>
          <w:noProof/>
          <w14:numForm w14:val="default"/>
        </w:rPr>
        <w:lastRenderedPageBreak/>
        <w:drawing>
          <wp:inline distT="0" distB="0" distL="0" distR="0" wp14:anchorId="0CAE3600" wp14:editId="5439813A">
            <wp:extent cx="5579110" cy="1570990"/>
            <wp:effectExtent l="0" t="0" r="254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79110" cy="1570990"/>
                    </a:xfrm>
                    <a:prstGeom prst="rect">
                      <a:avLst/>
                    </a:prstGeom>
                  </pic:spPr>
                </pic:pic>
              </a:graphicData>
            </a:graphic>
          </wp:inline>
        </w:drawing>
      </w:r>
    </w:p>
    <w:p w14:paraId="27A8A343" w14:textId="5068C1C8" w:rsidR="00CC26DC" w:rsidRPr="00A52564" w:rsidRDefault="00CC26DC" w:rsidP="00CC26DC">
      <w:pPr>
        <w:pStyle w:val="Caption"/>
      </w:pPr>
      <w:bookmarkStart w:id="106" w:name="_Toc106969998"/>
      <w:r w:rsidRPr="00A52564">
        <w:t xml:space="preserve">Obrázek </w:t>
      </w:r>
      <w:fldSimple w:instr=" SEQ Obrázek \* ARABIC ">
        <w:r w:rsidR="006F273F">
          <w:rPr>
            <w:noProof/>
          </w:rPr>
          <w:t>12</w:t>
        </w:r>
      </w:fldSimple>
      <w:r w:rsidRPr="00A52564">
        <w:t>: Grafická ukázka nástroje Label Studio</w:t>
      </w:r>
      <w:bookmarkEnd w:id="106"/>
    </w:p>
    <w:p w14:paraId="50810869" w14:textId="3C1A9A10" w:rsidR="00E36B09" w:rsidRPr="00A52564" w:rsidRDefault="00E36B09" w:rsidP="00E36B09">
      <w:r w:rsidRPr="00A52564">
        <w:t>Po dokončení anotace datasetu byl následně dataset exportován ve formátu CONLL2003.</w:t>
      </w:r>
      <w:r w:rsidR="007650F6">
        <w:t xml:space="preserve"> Tento výsledný dataset lze najít v příloze C.</w:t>
      </w:r>
    </w:p>
    <w:p w14:paraId="3C4CC1E7" w14:textId="353F3130" w:rsidR="00E36B09" w:rsidRPr="00A52564" w:rsidRDefault="00E36B09" w:rsidP="00E36B09">
      <w:pPr>
        <w:pStyle w:val="Heading2"/>
      </w:pPr>
      <w:bookmarkStart w:id="107" w:name="_Toc106966294"/>
      <w:r w:rsidRPr="00A52564">
        <w:t>Automatizovaná evaluace</w:t>
      </w:r>
      <w:bookmarkEnd w:id="107"/>
    </w:p>
    <w:p w14:paraId="544ED3A1" w14:textId="1512BA15" w:rsidR="00E36B09" w:rsidRPr="00A52564" w:rsidRDefault="00E36B09" w:rsidP="00E36B09">
      <w:r w:rsidRPr="00A52564">
        <w:t xml:space="preserve">Pro automatizovanou evaluaci vytvořeného anonymizačního nástroje </w:t>
      </w:r>
      <w:r w:rsidR="00927CDF" w:rsidRPr="00A52564">
        <w:t xml:space="preserve">bylo využito balíčku </w:t>
      </w:r>
      <w:r w:rsidR="00927CDF" w:rsidRPr="00A52564">
        <w:rPr>
          <w:b/>
          <w:bCs/>
        </w:rPr>
        <w:t>presidio-research</w:t>
      </w:r>
      <w:r w:rsidR="005A3A12">
        <w:rPr>
          <w:rStyle w:val="FootnoteReference"/>
          <w:b/>
          <w:bCs/>
        </w:rPr>
        <w:footnoteReference w:id="42"/>
      </w:r>
      <w:r w:rsidR="00927CDF" w:rsidRPr="00A52564">
        <w:t xml:space="preserve">, který je součástí vývojářských nástrojů SDK Presidio (Zdrojový kód </w:t>
      </w:r>
      <w:r w:rsidR="002A38A7" w:rsidRPr="00A52564">
        <w:t>9</w:t>
      </w:r>
      <w:r w:rsidR="00927CDF" w:rsidRPr="00A52564">
        <w:t>.2.1).</w:t>
      </w:r>
    </w:p>
    <w:p w14:paraId="5A8783D2" w14:textId="77777777" w:rsidR="00927CDF" w:rsidRPr="00A52564" w:rsidRDefault="00927CDF" w:rsidP="00927CDF">
      <w:pPr>
        <w:pStyle w:val="Textprogramovhokdu"/>
      </w:pPr>
      <w:r w:rsidRPr="00A52564">
        <w:t>%cd /content</w:t>
      </w:r>
    </w:p>
    <w:p w14:paraId="1BD8EFF3" w14:textId="77777777" w:rsidR="00927CDF" w:rsidRPr="00A52564" w:rsidRDefault="00927CDF" w:rsidP="00927CDF">
      <w:pPr>
        <w:pStyle w:val="Textprogramovhokdu"/>
      </w:pPr>
      <w:r w:rsidRPr="00A52564">
        <w:t>!git clone https://github.com/microsoft/presidio-research.git</w:t>
      </w:r>
    </w:p>
    <w:p w14:paraId="6C79FCE4" w14:textId="4031BC07" w:rsidR="00927CDF" w:rsidRPr="00A52564" w:rsidRDefault="00927CDF" w:rsidP="00927CDF">
      <w:pPr>
        <w:pStyle w:val="Textprogramovhokdu"/>
      </w:pPr>
      <w:r w:rsidRPr="00A52564">
        <w:t>%cd /content/presidio-research/</w:t>
      </w:r>
    </w:p>
    <w:p w14:paraId="4F0727AB" w14:textId="77777777" w:rsidR="00927CDF" w:rsidRPr="00A52564" w:rsidRDefault="00927CDF" w:rsidP="00927CDF">
      <w:pPr>
        <w:pStyle w:val="Textprogramovhokdu"/>
      </w:pPr>
    </w:p>
    <w:p w14:paraId="0B9B25AC" w14:textId="77777777" w:rsidR="00927CDF" w:rsidRPr="00A52564" w:rsidRDefault="00927CDF" w:rsidP="00927CDF">
      <w:pPr>
        <w:pStyle w:val="Textprogramovhokdu"/>
      </w:pPr>
      <w:r w:rsidRPr="00A52564">
        <w:t>!pip install -r requirements.txt</w:t>
      </w:r>
    </w:p>
    <w:p w14:paraId="5A00F1B4" w14:textId="77777777" w:rsidR="00927CDF" w:rsidRPr="00A52564" w:rsidRDefault="00927CDF" w:rsidP="00927CDF">
      <w:pPr>
        <w:pStyle w:val="Textprogramovhokdu"/>
      </w:pPr>
      <w:r w:rsidRPr="00A52564">
        <w:t>!python setup.py install</w:t>
      </w:r>
    </w:p>
    <w:p w14:paraId="07796278" w14:textId="38E7C30F" w:rsidR="002A38A7" w:rsidRPr="00A52564" w:rsidRDefault="00927CDF" w:rsidP="00927CDF">
      <w:pPr>
        <w:rPr>
          <w:sz w:val="20"/>
          <w:szCs w:val="20"/>
        </w:rPr>
      </w:pPr>
      <w:r w:rsidRPr="00A52564">
        <w:rPr>
          <w:sz w:val="20"/>
          <w:szCs w:val="20"/>
        </w:rPr>
        <w:t xml:space="preserve">Zdrojový kód </w:t>
      </w:r>
      <w:r w:rsidR="002A38A7" w:rsidRPr="00A52564">
        <w:rPr>
          <w:sz w:val="20"/>
          <w:szCs w:val="20"/>
        </w:rPr>
        <w:t>9</w:t>
      </w:r>
      <w:r w:rsidRPr="00A52564">
        <w:rPr>
          <w:sz w:val="20"/>
          <w:szCs w:val="20"/>
        </w:rPr>
        <w:t>.2.</w:t>
      </w:r>
      <w:r w:rsidR="002A38A7" w:rsidRPr="00A52564">
        <w:rPr>
          <w:sz w:val="20"/>
          <w:szCs w:val="20"/>
        </w:rPr>
        <w:t>1</w:t>
      </w:r>
      <w:r w:rsidRPr="00A52564">
        <w:rPr>
          <w:sz w:val="20"/>
          <w:szCs w:val="20"/>
        </w:rPr>
        <w:t xml:space="preserve">: </w:t>
      </w:r>
      <w:r w:rsidR="002A38A7" w:rsidRPr="00A52564">
        <w:rPr>
          <w:sz w:val="20"/>
          <w:szCs w:val="20"/>
        </w:rPr>
        <w:t>Instalace balíčku presidio-research</w:t>
      </w:r>
    </w:p>
    <w:p w14:paraId="0F981D28" w14:textId="01B40C0F" w:rsidR="006E57A6" w:rsidRPr="00A52564" w:rsidRDefault="002A38A7" w:rsidP="00E36B09">
      <w:r w:rsidRPr="00A52564">
        <w:t>Pro úspěšnou evaluaci pomocí presidio-research je potřeba programaticky převést evaluační dataset do kolekce objektů InputSample, přičemž každý z těchto objektů představuje jeden evaluovaný dokument. Nejprve bylo potřeba převést dataset contract_eval do binárního formátu .spacy a následně každý obje</w:t>
      </w:r>
      <w:r w:rsidR="006E57A6" w:rsidRPr="00A52564">
        <w:t>k</w:t>
      </w:r>
      <w:r w:rsidRPr="00A52564">
        <w:t xml:space="preserve">t Doc transformovat pomocí funkce </w:t>
      </w:r>
      <w:r w:rsidRPr="00A52564">
        <w:rPr>
          <w:i/>
          <w:iCs/>
        </w:rPr>
        <w:t>from_spacy_doc</w:t>
      </w:r>
      <w:r w:rsidR="006E57A6" w:rsidRPr="00A52564">
        <w:t xml:space="preserve"> (Zdrojový kód 9.2.2).</w:t>
      </w:r>
    </w:p>
    <w:p w14:paraId="4864F7E5" w14:textId="77777777" w:rsidR="00A318A7" w:rsidRDefault="00A318A7">
      <w:pPr>
        <w:spacing w:after="160" w:line="259" w:lineRule="auto"/>
        <w:jc w:val="left"/>
        <w:rPr>
          <w:rFonts w:ascii="Consolas" w:eastAsia="Times New Roman" w:hAnsi="Consolas" w:cs="Courier New"/>
          <w:w w:val="80"/>
          <w:szCs w:val="24"/>
          <w:lang w:eastAsia="cs-CZ"/>
          <w14:numForm w14:val="default"/>
        </w:rPr>
      </w:pPr>
      <w:r>
        <w:br w:type="page"/>
      </w:r>
    </w:p>
    <w:p w14:paraId="45717879" w14:textId="22163110" w:rsidR="006E57A6" w:rsidRPr="00A52564" w:rsidRDefault="006E57A6" w:rsidP="006E57A6">
      <w:pPr>
        <w:pStyle w:val="Textprogramovhokdu"/>
      </w:pPr>
      <w:r w:rsidRPr="00A52564">
        <w:lastRenderedPageBreak/>
        <w:t>!mkdir '/content/drive/MyDrive/PIIAnonymizer/datasets/eval'</w:t>
      </w:r>
    </w:p>
    <w:p w14:paraId="2D279106" w14:textId="77777777" w:rsidR="006E57A6" w:rsidRPr="00A52564" w:rsidRDefault="006E57A6" w:rsidP="006E57A6">
      <w:pPr>
        <w:pStyle w:val="Textprogramovhokdu"/>
      </w:pPr>
      <w:r w:rsidRPr="00A52564">
        <w:t>!python -m spacy convert -n 10 '/content/DP/eval/contract_eval.conll' '/content/drive/MyDrive/PIIAnonymizer/datasets/eval'</w:t>
      </w:r>
    </w:p>
    <w:p w14:paraId="733F43E8" w14:textId="42F3D704" w:rsidR="006E57A6" w:rsidRPr="00A52564" w:rsidRDefault="006E57A6" w:rsidP="006E57A6">
      <w:pPr>
        <w:pStyle w:val="Textprogramovhokdu"/>
      </w:pPr>
    </w:p>
    <w:p w14:paraId="21BB7B5D" w14:textId="77777777" w:rsidR="006E57A6" w:rsidRPr="00A52564" w:rsidRDefault="006E57A6" w:rsidP="006E57A6">
      <w:pPr>
        <w:pStyle w:val="Textprogramovhokdu"/>
      </w:pPr>
      <w:r w:rsidRPr="00A52564">
        <w:t>docbin = dataset_docs_from_path('/content/drive/MyDrive/PIIAnonymizer/datasets/eval/contract_eval.spacy')</w:t>
      </w:r>
    </w:p>
    <w:p w14:paraId="1F8C8C59" w14:textId="649BDDF8" w:rsidR="006E57A6" w:rsidRPr="00A52564" w:rsidRDefault="006E57A6" w:rsidP="006E57A6">
      <w:pPr>
        <w:pStyle w:val="Textprogramovhokdu"/>
      </w:pPr>
    </w:p>
    <w:p w14:paraId="79D99E75" w14:textId="77777777" w:rsidR="006E57A6" w:rsidRPr="00A52564" w:rsidRDefault="006E57A6" w:rsidP="006E57A6">
      <w:pPr>
        <w:pStyle w:val="Textprogramovhokdu"/>
      </w:pPr>
      <w:r w:rsidRPr="00A52564">
        <w:t>input_samples = []</w:t>
      </w:r>
    </w:p>
    <w:p w14:paraId="2CA0F1B4" w14:textId="77777777" w:rsidR="006E57A6" w:rsidRPr="00A52564" w:rsidRDefault="006E57A6" w:rsidP="006E57A6">
      <w:pPr>
        <w:pStyle w:val="Textprogramovhokdu"/>
      </w:pPr>
      <w:r w:rsidRPr="00A52564">
        <w:t>for doc in docbin:</w:t>
      </w:r>
    </w:p>
    <w:p w14:paraId="35656254" w14:textId="77777777" w:rsidR="006E57A6" w:rsidRPr="00A52564" w:rsidRDefault="006E57A6" w:rsidP="006E57A6">
      <w:pPr>
        <w:pStyle w:val="Textprogramovhokdu"/>
      </w:pPr>
      <w:r w:rsidRPr="00A52564">
        <w:t>  input_samples.append(InputSample.from_spacy_doc(doc=doc))</w:t>
      </w:r>
    </w:p>
    <w:p w14:paraId="1ACDE8FB" w14:textId="7CEFBE51" w:rsidR="006E57A6" w:rsidRPr="00A52564" w:rsidRDefault="006E57A6" w:rsidP="006E57A6">
      <w:pPr>
        <w:rPr>
          <w:sz w:val="20"/>
          <w:szCs w:val="20"/>
        </w:rPr>
      </w:pPr>
      <w:r w:rsidRPr="00A52564">
        <w:rPr>
          <w:sz w:val="20"/>
          <w:szCs w:val="20"/>
        </w:rPr>
        <w:t>Zdrojový kód 9.2.2: Převedení datasetu contract_eval do kolekce objektů InputSample</w:t>
      </w:r>
    </w:p>
    <w:p w14:paraId="7D4869D6" w14:textId="4BB0BB33" w:rsidR="002E3450" w:rsidRPr="00A52564" w:rsidRDefault="00976825" w:rsidP="00E36B09">
      <w:r w:rsidRPr="00A52564">
        <w:t xml:space="preserve">Samotná evaluace je provedena třídou Evaluator, která přijímá jako parametr vytvořený vlastní AnalyzerEngine, který je zodpovědný za celou klasifikaci jmenných entit. Objekt evaluator nejprve namapuje kategorie entit </w:t>
      </w:r>
      <w:r w:rsidR="002E3450" w:rsidRPr="00A52564">
        <w:t>datasetu contract_eval na kategorie dostupné v anonymizačním nástroji, následně spustí klasifikaci nad celým datasetem a porovná výsledek s anotací (Zdrojový kód 9.2.3).</w:t>
      </w:r>
    </w:p>
    <w:p w14:paraId="1ED7D706" w14:textId="77777777" w:rsidR="002E3450" w:rsidRPr="00A52564" w:rsidRDefault="002E3450" w:rsidP="002E3450">
      <w:pPr>
        <w:pStyle w:val="Textprogramovhokdu"/>
      </w:pPr>
      <w:r w:rsidRPr="00A52564">
        <w:t>model = PresidioAnalyzerWrapper(analyzer_engine=analyzer, language=["cs"])</w:t>
      </w:r>
    </w:p>
    <w:p w14:paraId="5960CD9B" w14:textId="77777777" w:rsidR="002E3450" w:rsidRPr="00A52564" w:rsidRDefault="002E3450" w:rsidP="002E3450">
      <w:pPr>
        <w:pStyle w:val="Textprogramovhokdu"/>
      </w:pPr>
    </w:p>
    <w:p w14:paraId="71BC97A3" w14:textId="77777777" w:rsidR="002E3450" w:rsidRPr="00A52564" w:rsidRDefault="002E3450" w:rsidP="002E3450">
      <w:pPr>
        <w:pStyle w:val="Textprogramovhokdu"/>
      </w:pPr>
      <w:r w:rsidRPr="00A52564">
        <w:t>evaluator = Evaluator(model=model)</w:t>
      </w:r>
    </w:p>
    <w:p w14:paraId="6B122A5E" w14:textId="77777777" w:rsidR="002E3450" w:rsidRPr="00A52564" w:rsidRDefault="002E3450" w:rsidP="002E3450">
      <w:pPr>
        <w:pStyle w:val="Textprogramovhokdu"/>
      </w:pPr>
      <w:r w:rsidRPr="00A52564">
        <w:t>dataset = Evaluator.align_entity_types(</w:t>
      </w:r>
    </w:p>
    <w:p w14:paraId="32F0568E" w14:textId="77777777" w:rsidR="002E3450" w:rsidRPr="00A52564" w:rsidRDefault="002E3450" w:rsidP="002E3450">
      <w:pPr>
        <w:pStyle w:val="Textprogramovhokdu"/>
      </w:pPr>
      <w:r w:rsidRPr="00A52564">
        <w:t>    deepcopy(input_samples), entities_mapping=presidio_entities_map</w:t>
      </w:r>
    </w:p>
    <w:p w14:paraId="4935498C" w14:textId="77777777" w:rsidR="002E3450" w:rsidRPr="00A52564" w:rsidRDefault="002E3450" w:rsidP="002E3450">
      <w:pPr>
        <w:pStyle w:val="Textprogramovhokdu"/>
      </w:pPr>
      <w:r w:rsidRPr="00A52564">
        <w:t>)</w:t>
      </w:r>
    </w:p>
    <w:p w14:paraId="1C535009" w14:textId="77777777" w:rsidR="002E3450" w:rsidRPr="00A52564" w:rsidRDefault="002E3450" w:rsidP="002E3450">
      <w:pPr>
        <w:pStyle w:val="Textprogramovhokdu"/>
      </w:pPr>
    </w:p>
    <w:p w14:paraId="43322A62" w14:textId="77777777" w:rsidR="002E3450" w:rsidRPr="00A52564" w:rsidRDefault="002E3450" w:rsidP="002E3450">
      <w:pPr>
        <w:pStyle w:val="Textprogramovhokdu"/>
      </w:pPr>
      <w:r w:rsidRPr="00A52564">
        <w:t>evaluation_results = evaluator.evaluate_all(dataset)</w:t>
      </w:r>
    </w:p>
    <w:p w14:paraId="5E1127E2" w14:textId="3B3C6614" w:rsidR="002E3450" w:rsidRPr="00A52564" w:rsidRDefault="002E3450" w:rsidP="002E3450">
      <w:pPr>
        <w:rPr>
          <w:sz w:val="20"/>
          <w:szCs w:val="20"/>
        </w:rPr>
      </w:pPr>
      <w:r w:rsidRPr="00A52564">
        <w:rPr>
          <w:sz w:val="20"/>
          <w:szCs w:val="20"/>
        </w:rPr>
        <w:t>Zdrojový kód 9.2.3: Klasifikace jmenných entit v evaluačním datasetu spuštěná přes třídu Evaluator</w:t>
      </w:r>
    </w:p>
    <w:p w14:paraId="32CEDA25" w14:textId="4CB85AE4" w:rsidR="0035617C" w:rsidRPr="00A52564" w:rsidRDefault="002E3450" w:rsidP="00E36B09">
      <w:r w:rsidRPr="00A52564">
        <w:t>Nakonec dojde k výpočtu finálních hodnot metrik precision, recall a F1 score, které jsou následně vypsány do konzole.</w:t>
      </w:r>
      <w:r w:rsidR="0035617C" w:rsidRPr="00A52564">
        <w:t xml:space="preserve"> Na obrázku 1</w:t>
      </w:r>
      <w:r w:rsidR="005A3A12">
        <w:t>3</w:t>
      </w:r>
      <w:r w:rsidR="0035617C" w:rsidRPr="00A52564">
        <w:t xml:space="preserve"> je vidět tento výsledek pro anonymizační nástroj, který v pozadí využívá modelu CPU_fine_nomorph a na obrázku 1</w:t>
      </w:r>
      <w:r w:rsidR="005A3A12">
        <w:t>4</w:t>
      </w:r>
      <w:r w:rsidR="0035617C" w:rsidRPr="00A52564">
        <w:t xml:space="preserve"> modelu GPU_bert_cased.</w:t>
      </w:r>
    </w:p>
    <w:p w14:paraId="4808A782" w14:textId="77777777" w:rsidR="0035617C" w:rsidRPr="00A52564" w:rsidRDefault="0035617C" w:rsidP="00E36B09"/>
    <w:p w14:paraId="2A3C4CF7" w14:textId="77777777" w:rsidR="002E3450" w:rsidRPr="00A52564" w:rsidRDefault="002E3450" w:rsidP="002E3450">
      <w:pPr>
        <w:keepNext/>
      </w:pPr>
      <w:r w:rsidRPr="00A52564">
        <w:rPr>
          <w:noProof/>
          <w14:numForm w14:val="default"/>
        </w:rPr>
        <w:lastRenderedPageBreak/>
        <w:drawing>
          <wp:inline distT="0" distB="0" distL="0" distR="0" wp14:anchorId="25474E30" wp14:editId="711480DC">
            <wp:extent cx="5579110" cy="1998345"/>
            <wp:effectExtent l="0" t="0" r="2540" b="190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579110" cy="1998345"/>
                    </a:xfrm>
                    <a:prstGeom prst="rect">
                      <a:avLst/>
                    </a:prstGeom>
                  </pic:spPr>
                </pic:pic>
              </a:graphicData>
            </a:graphic>
          </wp:inline>
        </w:drawing>
      </w:r>
    </w:p>
    <w:p w14:paraId="46361895" w14:textId="222B8ABD" w:rsidR="002E3450" w:rsidRPr="00A52564" w:rsidRDefault="002E3450" w:rsidP="002E3450">
      <w:pPr>
        <w:pStyle w:val="Caption"/>
      </w:pPr>
      <w:bookmarkStart w:id="108" w:name="_Toc106969999"/>
      <w:r w:rsidRPr="00A52564">
        <w:t xml:space="preserve">Obrázek </w:t>
      </w:r>
      <w:fldSimple w:instr=" SEQ Obrázek \* ARABIC ">
        <w:r w:rsidR="006F273F">
          <w:rPr>
            <w:noProof/>
          </w:rPr>
          <w:t>13</w:t>
        </w:r>
      </w:fldSimple>
      <w:r w:rsidRPr="00A52564">
        <w:t>: Výsledná evaluace anonymizačního nástroje používajícího model CPU_fine_nomorph</w:t>
      </w:r>
      <w:bookmarkEnd w:id="108"/>
    </w:p>
    <w:p w14:paraId="04691923" w14:textId="4EF61427" w:rsidR="002E3450" w:rsidRPr="00A52564" w:rsidRDefault="002E3450" w:rsidP="00CC26DC">
      <w:pPr>
        <w:rPr>
          <w:color w:val="FF0000"/>
        </w:rPr>
      </w:pPr>
    </w:p>
    <w:p w14:paraId="4D5E2478" w14:textId="77777777" w:rsidR="002E3450" w:rsidRPr="00A52564" w:rsidRDefault="002E3450" w:rsidP="002E3450">
      <w:pPr>
        <w:keepNext/>
      </w:pPr>
      <w:r w:rsidRPr="00A52564">
        <w:rPr>
          <w:noProof/>
          <w:color w:val="FF0000"/>
          <w14:numForm w14:val="default"/>
        </w:rPr>
        <w:drawing>
          <wp:inline distT="0" distB="0" distL="0" distR="0" wp14:anchorId="65D1D02E" wp14:editId="12ECA453">
            <wp:extent cx="5579110" cy="1920240"/>
            <wp:effectExtent l="0" t="0" r="2540" b="3810"/>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5579110" cy="1920240"/>
                    </a:xfrm>
                    <a:prstGeom prst="rect">
                      <a:avLst/>
                    </a:prstGeom>
                  </pic:spPr>
                </pic:pic>
              </a:graphicData>
            </a:graphic>
          </wp:inline>
        </w:drawing>
      </w:r>
    </w:p>
    <w:p w14:paraId="516FFE19" w14:textId="705D3B52" w:rsidR="002E3450" w:rsidRPr="00A52564" w:rsidRDefault="002E3450" w:rsidP="002E3450">
      <w:pPr>
        <w:pStyle w:val="Caption"/>
        <w:rPr>
          <w:color w:val="FF0000"/>
        </w:rPr>
      </w:pPr>
      <w:bookmarkStart w:id="109" w:name="_Toc106970000"/>
      <w:r w:rsidRPr="00A52564">
        <w:t xml:space="preserve">Obrázek </w:t>
      </w:r>
      <w:fldSimple w:instr=" SEQ Obrázek \* ARABIC ">
        <w:r w:rsidR="006F273F">
          <w:rPr>
            <w:noProof/>
          </w:rPr>
          <w:t>14</w:t>
        </w:r>
      </w:fldSimple>
      <w:r w:rsidRPr="00A52564">
        <w:t>: Výsledná evaluace anonymizačního nástroje používajícího model GPU_bert_cased</w:t>
      </w:r>
      <w:bookmarkEnd w:id="109"/>
    </w:p>
    <w:p w14:paraId="57D01FD8" w14:textId="7FE2F18A" w:rsidR="0022620F" w:rsidRPr="00EB69E7" w:rsidRDefault="0035617C" w:rsidP="0022620F">
      <w:r w:rsidRPr="00A52564">
        <w:t xml:space="preserve">Výsledné F1 score, které bylo zvoleno jako hlavní kritérium pro </w:t>
      </w:r>
      <w:r w:rsidR="008B51A3">
        <w:t xml:space="preserve">hodnocení </w:t>
      </w:r>
      <w:r w:rsidRPr="00A52564">
        <w:t>kvalit</w:t>
      </w:r>
      <w:r w:rsidR="008B51A3">
        <w:t>y</w:t>
      </w:r>
      <w:r w:rsidRPr="00A52564">
        <w:t xml:space="preserve"> </w:t>
      </w:r>
      <w:r w:rsidR="008B51A3">
        <w:t>nástroje</w:t>
      </w:r>
      <w:r w:rsidRPr="00A52564">
        <w:t xml:space="preserve"> bylo vypočteno pro nejlepší CPU model na </w:t>
      </w:r>
      <w:r w:rsidR="00D5215D" w:rsidRPr="00A52564">
        <w:t>66,02 %</w:t>
      </w:r>
      <w:r w:rsidRPr="00A52564">
        <w:t xml:space="preserve"> a pro nejlepší GPU model 81,67</w:t>
      </w:r>
      <w:r w:rsidR="00D5215D" w:rsidRPr="00A52564">
        <w:t xml:space="preserve"> </w:t>
      </w:r>
      <w:r w:rsidRPr="00A52564">
        <w:t>%.</w:t>
      </w:r>
    </w:p>
    <w:p w14:paraId="5C82B281" w14:textId="1A19AE3C" w:rsidR="00E46550" w:rsidRDefault="00283BEC" w:rsidP="00283BEC">
      <w:pPr>
        <w:pStyle w:val="Heading2"/>
      </w:pPr>
      <w:bookmarkStart w:id="110" w:name="_Toc106966295"/>
      <w:r w:rsidRPr="00A52564">
        <w:t>Zhodnocení výsledků</w:t>
      </w:r>
      <w:bookmarkEnd w:id="110"/>
    </w:p>
    <w:p w14:paraId="0D9AFC1A" w14:textId="50895C94" w:rsidR="00BC17B9" w:rsidRDefault="00BC17B9" w:rsidP="00BC17B9">
      <w:r>
        <w:t>Ač se zdá konečná kvalita nejlepšího modelu GPU_bert_cased s F1 score 81,67% jako dostatečná, je z výsledků klasifikace jednotlivých druhů jmenných entit vidět, že nástroj má v některých oblastech stále hodně prostoru pro zlepšení.</w:t>
      </w:r>
    </w:p>
    <w:p w14:paraId="01A88B08" w14:textId="5CC2B032" w:rsidR="00BF06BB" w:rsidRDefault="00BC17B9" w:rsidP="00BC17B9">
      <w:r>
        <w:t xml:space="preserve">Konkrétně se jedná o kategorii DOMAIN, která vyjadřuje internetovou doménu a o kategorii INSTITUTION, která </w:t>
      </w:r>
      <w:r w:rsidR="007D20E2">
        <w:t xml:space="preserve">klasifikuje názvy různých institucí. </w:t>
      </w:r>
      <w:r w:rsidR="00FE2B7F">
        <w:t>U</w:t>
      </w:r>
      <w:r w:rsidR="007D20E2">
        <w:t> obou těchto kategoriích lze vidět, že Anonymizační nástroj nedokázal správně klasifikovat ani jednu ze jmenných entit tohoto typu v evaluačním datasetu. Tento problém by tak měl být v další iteraci vývoje tohoto nástroje rozhodně vyřešen.</w:t>
      </w:r>
    </w:p>
    <w:p w14:paraId="4485F11C" w14:textId="16553E47" w:rsidR="007D20E2" w:rsidRDefault="007D20E2" w:rsidP="00BC17B9">
      <w:r>
        <w:t xml:space="preserve">Možným řešením je rozšíření trénovacího datasetu o větší počet těchto entit či například přidáním dalšího recognizeru, pracujícího na principu slovníkového vyhledávání českých firem </w:t>
      </w:r>
      <w:r w:rsidR="00BF06BB">
        <w:t xml:space="preserve">dotazováním se </w:t>
      </w:r>
      <w:r w:rsidR="00FE2B7F">
        <w:t xml:space="preserve">API </w:t>
      </w:r>
      <w:r w:rsidR="00BF06BB">
        <w:t>Obchodního rejstříku firem. Je také nutno poznamenat, že některé instituce byly klasifikovány pod kategorií OTHER.</w:t>
      </w:r>
      <w:r>
        <w:t xml:space="preserve"> </w:t>
      </w:r>
    </w:p>
    <w:p w14:paraId="7031D2EB" w14:textId="76B24E6E" w:rsidR="00BF06BB" w:rsidRDefault="00BF06BB" w:rsidP="00BC17B9">
      <w:r>
        <w:lastRenderedPageBreak/>
        <w:t xml:space="preserve">Pro jmennou entitu, označující internetovou doménu by potom bylo vhodné </w:t>
      </w:r>
      <w:r w:rsidR="0014786E">
        <w:t>opravit</w:t>
      </w:r>
      <w:r>
        <w:t xml:space="preserve"> </w:t>
      </w:r>
      <w:r w:rsidR="0014786E">
        <w:t xml:space="preserve">funkci předdefinovaného recognizer </w:t>
      </w:r>
      <w:r w:rsidR="0014786E">
        <w:rPr>
          <w:i/>
          <w:iCs/>
        </w:rPr>
        <w:t>UrlRecognizer</w:t>
      </w:r>
      <w:r w:rsidR="0014786E">
        <w:t>, který se zdá že svojí funkcí nevykonává správně.</w:t>
      </w:r>
    </w:p>
    <w:p w14:paraId="35DE94F0" w14:textId="77777777" w:rsidR="00831163" w:rsidRDefault="00831163" w:rsidP="00BC17B9">
      <w:r>
        <w:t>Vytvořený prototyp anonymizačního nástroje splňuje stanovený cíl, týkající se jeho modularity. Je tak možné jednoduše programaticky upravovat stávající a vytvářet nové doménově specifické recognizery tak, aby mohlo dojít k jednoduché úpravě nástroje pro detekci doménově závislých osobních údajů. Zároveň je možné v případě potřeby dotrénovat spaCy model na dalších, doménově specifických datech, které dále zpřesní přesnost klasifikace.</w:t>
      </w:r>
    </w:p>
    <w:p w14:paraId="376AE85F" w14:textId="05427397" w:rsidR="00BE73E0" w:rsidRPr="00A52564" w:rsidRDefault="00831163" w:rsidP="006D2806">
      <w:r>
        <w:t xml:space="preserve">Vyřešen byl i problém </w:t>
      </w:r>
      <w:r w:rsidR="00EB69E7">
        <w:t xml:space="preserve">limitující závislosti na jazyce trénovacích datasetů, a to využitím předtrénovaného multilingvního transformer modelu, který tak umožnil dotrénovat lokalizovaný český NER model s vyšší přesností.  </w:t>
      </w:r>
      <w:r>
        <w:t xml:space="preserve">  </w:t>
      </w:r>
      <w:r w:rsidR="00C067AC" w:rsidRPr="00A52564">
        <w:br w:type="page"/>
      </w:r>
    </w:p>
    <w:p w14:paraId="0ABAE005" w14:textId="0DB62A98" w:rsidR="004E2530" w:rsidRDefault="004E2530" w:rsidP="00D9373F">
      <w:pPr>
        <w:pStyle w:val="Nadpis1neslovan"/>
      </w:pPr>
      <w:bookmarkStart w:id="111" w:name="_Toc106966296"/>
      <w:r w:rsidRPr="00A52564">
        <w:lastRenderedPageBreak/>
        <w:t>Závěr</w:t>
      </w:r>
      <w:bookmarkEnd w:id="111"/>
    </w:p>
    <w:p w14:paraId="208CC863" w14:textId="4E21C565" w:rsidR="008E05EA" w:rsidRDefault="008E05EA" w:rsidP="008E05EA">
      <w:r>
        <w:t>Tato diplomová práce se zabývala návrhem a implementací modulárního anonymizačního nástroje, který umožňuje anonymizovat osobní údaje v nestrukturovaném textu při využití hlubokého učení a dalších relevantních technik.</w:t>
      </w:r>
    </w:p>
    <w:p w14:paraId="009E96AD" w14:textId="58FE96B2" w:rsidR="008E05EA" w:rsidRDefault="008E05EA" w:rsidP="008E05EA">
      <w:r>
        <w:t xml:space="preserve">Cílem přitom bylo navrhnout </w:t>
      </w:r>
      <w:r w:rsidR="009C25F0">
        <w:t xml:space="preserve">anonymizační </w:t>
      </w:r>
      <w:r>
        <w:t>nástroj tak, aby bylo možné ho jednoduše programaticky upravovat pro různé druhy osobních údajů</w:t>
      </w:r>
      <w:r w:rsidR="007D2696">
        <w:t xml:space="preserve">. Důvodem pro tuto klíčovou požadovanou vlastnost nástroje byl </w:t>
      </w:r>
      <w:r>
        <w:t>nejednotn</w:t>
      </w:r>
      <w:r w:rsidR="007D2696">
        <w:t>ý</w:t>
      </w:r>
      <w:r>
        <w:t xml:space="preserve"> význam termínu „osobní údaj“</w:t>
      </w:r>
      <w:r w:rsidR="007D2696">
        <w:t>. Osobním údajem totiž může být v závislosti na kontextu nestrukturovaného textu sada rozdílných doménově závislých jmenných entit</w:t>
      </w:r>
      <w:r>
        <w:t>.</w:t>
      </w:r>
      <w:r w:rsidR="00D7342A">
        <w:t xml:space="preserve"> Zároveň bylo potřeba vyřešit problém s limitujícím počtem vhodných českých datasetů, anotovaných pro potřebu úlohy Named Entity Recognition.</w:t>
      </w:r>
    </w:p>
    <w:p w14:paraId="020E5624" w14:textId="49A5120C" w:rsidR="003137F7" w:rsidRDefault="003137F7" w:rsidP="008E05EA">
      <w:r>
        <w:t xml:space="preserve">Vyvíjený prototyp anonymizačního nástroje byl </w:t>
      </w:r>
      <w:r w:rsidR="007037BC">
        <w:t>vzorově upraven pro detekci osobních údajů, běžně se vyskytujících v textových dokumentech podléhajících povinnému nahrávání do Veřejného registru smluv.</w:t>
      </w:r>
    </w:p>
    <w:p w14:paraId="50168E51" w14:textId="282CBADC" w:rsidR="00D7342A" w:rsidRDefault="003137F7" w:rsidP="008E05EA">
      <w:r>
        <w:t>V</w:t>
      </w:r>
      <w:r w:rsidR="003C5F70">
        <w:t> kapitole 4</w:t>
      </w:r>
      <w:r>
        <w:t xml:space="preserve"> došlo k</w:t>
      </w:r>
      <w:r w:rsidR="007E4633">
        <w:t> analýze osobních údajů v kontextu Veřejného registru smluv. Byl prozkoumán existující Nástroj pro anonymizaci dokumentů</w:t>
      </w:r>
      <w:r w:rsidR="007E4633">
        <w:rPr>
          <w:rStyle w:val="FootnoteReference"/>
        </w:rPr>
        <w:footnoteReference w:id="43"/>
      </w:r>
      <w:r w:rsidR="007E4633">
        <w:t>, dostupný na Portálu veřejné správy, typy dokumentů</w:t>
      </w:r>
      <w:r w:rsidR="00DB3C96">
        <w:t>,</w:t>
      </w:r>
      <w:r w:rsidR="007E4633">
        <w:t xml:space="preserve"> které se běžně do Veřejného registru smluv nahrávají</w:t>
      </w:r>
      <w:r w:rsidR="00DB3C96">
        <w:t>. Na základě toho byla vytvořena komplexní doménově specifická mapa kategorií osobních údajů, která byla následně logicky redukována. Tato mapa potom sloužila jako seznam doménově specifických osobních údajů, které musí být schopen vyvíjený prototyp anonymizovat.</w:t>
      </w:r>
    </w:p>
    <w:p w14:paraId="3833FAE3" w14:textId="37A0CF52" w:rsidR="007469D6" w:rsidRDefault="003C5F70" w:rsidP="008E05EA">
      <w:r>
        <w:t>Následně byla v kapitole 5 vypracována rešerše, zabývající se technikami hlubokého učení, vhodnými pro implementaci anonymizačního nástroje.</w:t>
      </w:r>
      <w:r w:rsidR="006D689A">
        <w:t xml:space="preserve"> </w:t>
      </w:r>
      <w:r w:rsidR="007469D6">
        <w:t xml:space="preserve">Nejprve došlo k hrubému představení technik z oblasti hlubokého učení (Deep Learning), následované konkrétněji zaměřenými metodami z oblasti zpracování přirozeného jazyka (Natural Language Processing) a rozpoznávání jmenných entit (Named Entity Recognition). Byla představena typická architektura NER modelů a </w:t>
      </w:r>
      <w:r w:rsidR="00F777E7">
        <w:t xml:space="preserve">problematika </w:t>
      </w:r>
      <w:r w:rsidR="007469D6">
        <w:t xml:space="preserve">rozpoznávání jmenných entit </w:t>
      </w:r>
      <w:r w:rsidR="00F777E7">
        <w:t xml:space="preserve">byla následně přenesena </w:t>
      </w:r>
      <w:r w:rsidR="007469D6">
        <w:t xml:space="preserve">do českého jazyka. V rámci toho byly představeny a vysvětleny </w:t>
      </w:r>
      <w:r w:rsidR="00F777E7">
        <w:t>i dodatečné morfologické znaky slov, které je vhodné využít při trénování kvalitního NER modelu.</w:t>
      </w:r>
    </w:p>
    <w:p w14:paraId="2F3E55E1" w14:textId="31CF34AE" w:rsidR="00F777E7" w:rsidRDefault="00F777E7" w:rsidP="008E05EA">
      <w:r>
        <w:t>Došlo k představení možnosti využití state-of-the-art multilingvních modelů, včetně představení a popsání architektury několika konkrétních modelů.</w:t>
      </w:r>
    </w:p>
    <w:p w14:paraId="7524C8F4" w14:textId="68602AF7" w:rsidR="00F777E7" w:rsidRDefault="00F777E7" w:rsidP="008E05EA">
      <w:r>
        <w:t xml:space="preserve">V kapitole 6, zabývající se výběrem technologií, byla stanovena kritéria pro výběr vhodného NLP frameworku. Následně došlo na základě těchto kritérií k porovnání několika </w:t>
      </w:r>
      <w:r w:rsidR="006A7282">
        <w:t>vhodných frameworků a k výběru frameworku použitého pro vývoj anonymizačního nástroje (spaCy).</w:t>
      </w:r>
    </w:p>
    <w:p w14:paraId="4C5D2198" w14:textId="58B55F49" w:rsidR="006A7282" w:rsidRDefault="006A7282" w:rsidP="008E05EA">
      <w:r>
        <w:lastRenderedPageBreak/>
        <w:t>V další fázi, kterou popisuje kapitola 7, byla zkoumána množina datasetů, vhodných pro trénink vlastního NER modelu. Datasety byly porovnány a na základě definovaných kritérií byl vybrán dataset nejvhodnější pro další zpracování.</w:t>
      </w:r>
      <w:r w:rsidR="00A41313">
        <w:t xml:space="preserve"> Ten musel být následně transformován do požadované podoby. Také došlo k jeho detailnějšímu průzkumu a jeho dalším úpravám.</w:t>
      </w:r>
    </w:p>
    <w:p w14:paraId="568C5AB9" w14:textId="47A3E1D9" w:rsidR="00B935CA" w:rsidRDefault="000357B8" w:rsidP="008E05EA">
      <w:r>
        <w:t>Kapitola 8 je rozdělená na 2 hlavní části. Nejdříve bylo pomocí frameworku spaCy vytrénováno několik variant NER modelů. 5 z těchto modelů je založených na architektuře transformer a potřebují ke svému správnému fungování využít síly grafické karty. Na 3 modelech, utilizujících jen CPU, byly porovnány výsledky klasifikace na coarse-grained datasetu, fine-grained datasetu bez dodatečných morfologických znaků a na fine-grained datasetu s morfologickými znaky.</w:t>
      </w:r>
      <w:r w:rsidR="00B935CA">
        <w:t xml:space="preserve"> Všechny trénované modely byly následně evaluovány pomocí zvolené metriky F1 score, a na základě tohoto hodnocení byly vybrány 2 nejlepší modely: CPU_fine_nomorph, utilizující sílu CPU a GPU_bert_cased, utilizující i GPU.</w:t>
      </w:r>
    </w:p>
    <w:p w14:paraId="7518B138" w14:textId="77777777" w:rsidR="00150ACD" w:rsidRDefault="00B935CA" w:rsidP="008E05EA">
      <w:r>
        <w:t>Tyto 2 modely byly následně integrovány do samotného vyvíjeného prototypu anonymizačního nástroje. Ten ke své funkci využívá SDK Presidio a umožňuje kombinovat sílu NER modelů, založených na technice hlubokého učení a dalších relevantních klasifikačních technik</w:t>
      </w:r>
      <w:r w:rsidR="00150ACD">
        <w:t>. S využitím dříve vytvořené mapy kategorií osobních údajů byl přiřazen ke každém identifikovanému osobnímu údaji jeden recognizer, který se v anonymizačním nástroji stará o klasifikaci jmenné entity daného typu.</w:t>
      </w:r>
    </w:p>
    <w:p w14:paraId="751C2F13" w14:textId="6E038BBB" w:rsidR="00B935CA" w:rsidRDefault="00150ACD" w:rsidP="008E05EA">
      <w:r>
        <w:t>Dále bylo k anonymizačnímu nástroji vyvinuto s pomocí frameworku Streamlit grafické rozhraní, které umožňuje uživatelsky příjemným způsobem spustit anonymizační nástroj ve webovém prohlížeči</w:t>
      </w:r>
      <w:r w:rsidR="005D0DB8">
        <w:t xml:space="preserve"> a sledovat v reálném čase jeho funkčnost.</w:t>
      </w:r>
    </w:p>
    <w:p w14:paraId="332A89A8" w14:textId="77777777" w:rsidR="005D0DB8" w:rsidRDefault="005D0DB8" w:rsidP="008E05EA">
      <w:r>
        <w:t>Anonymizační nástroj, upravený pro konkrétní doménově specifickou aplikaci anonymizace osobních údajů v dokumentech nahrávaných do Veřejného registru smluv, byl následně evaluován na autorem vytvořeném evaluačním datasetu contract_eval. Tento dataset obsahuje příklad anotované smlouvy, tedy reálný příklad dokumentu nahrávaného do Veřejného registru smluv.</w:t>
      </w:r>
    </w:p>
    <w:p w14:paraId="1914855D" w14:textId="39FD5FCF" w:rsidR="005D0DB8" w:rsidRDefault="005D0DB8" w:rsidP="008E05EA">
      <w:r>
        <w:t xml:space="preserve">Anonymizační nástroj dosáhl na evaluačním datasetu výsledného F1 score </w:t>
      </w:r>
      <w:r w:rsidR="00E1437A">
        <w:t xml:space="preserve">81,67 %, při využití NER modelu GPU_bert_cased a 66,02 % při použití modelu CPU_fine_nomorph. F1 score 81,67 % je přitom dostatečně vysoké, aby se dal výsledek považovat za uspokojivý. Při analýze výsledků bylo nicméně zjištěno, že má nástroj problémy s klasifikací jmenných entit typu „instituce“ či </w:t>
      </w:r>
      <w:r w:rsidR="00BE4AB3">
        <w:t>„</w:t>
      </w:r>
      <w:r w:rsidR="00E1437A">
        <w:t>doména</w:t>
      </w:r>
      <w:r w:rsidR="00BE4AB3">
        <w:t>“</w:t>
      </w:r>
      <w:r w:rsidR="00E1437A">
        <w:t>.</w:t>
      </w:r>
    </w:p>
    <w:p w14:paraId="60FAEFED" w14:textId="75C3092D" w:rsidR="00E1437A" w:rsidRDefault="00E1437A" w:rsidP="008E05EA">
      <w:r>
        <w:t>V případných budoucích iteracích vývoje anonymizačního nástroje stále existuje řada možných zlepšení. Bylo by například vhodné se více zaměřit na doimplementování dodatečných recognizerů či na dotrénování dalších NER modelů.</w:t>
      </w:r>
      <w:r w:rsidR="006E3302">
        <w:t xml:space="preserve"> Zároveň by bylo vhodné doplnit mechanismus, který by dokázal na základě primárního či sekundárního typu osobního údaje vytvářet další závislosti, které by šlo dále znovu využít pro kvalitnější celkovou klasifikaci jmenných entit.</w:t>
      </w:r>
    </w:p>
    <w:p w14:paraId="34B383F2" w14:textId="6CFEE296" w:rsidR="00C40A64" w:rsidRPr="00086738" w:rsidRDefault="006E3302" w:rsidP="00ED7C96">
      <w:r>
        <w:t xml:space="preserve">I přes výše zmíněné nedostatky se dá výsledný prototyp anonymizačního nástroje označit jako dostatečně kvalitní, aby naplňoval všechny cíle této práce. Nástroj je dostatečně modulární a jednoduše přizpůsobitelný, aby se dal dobře použít pro anonymizaci i dalších </w:t>
      </w:r>
      <w:r>
        <w:lastRenderedPageBreak/>
        <w:t>doménově závislých osobních údajů</w:t>
      </w:r>
      <w:r w:rsidR="00A803A7">
        <w:t xml:space="preserve"> a tím vyřešil absenci jednoznačné definice osobního údaje jako takového. Využitím multilingvního modelu byl také částečně vyřešen problém s limitující závislostí na jazyce trénovacích datasetů. Ač je zřejmé, že </w:t>
      </w:r>
      <w:r w:rsidR="00F2662F">
        <w:t>pro</w:t>
      </w:r>
      <w:r w:rsidR="00A803A7">
        <w:t xml:space="preserve"> komerční nasazení tohoto anonymizačního nástroje do produkčního prostředí by ještě musel proběhnout další rozsáhlejší vývoj, dá se říct, že konceptuálně </w:t>
      </w:r>
      <w:r w:rsidR="00086738">
        <w:t>tato myšlenka o přizpůsobitelném modulárním anonymizačním nástroji</w:t>
      </w:r>
      <w:r w:rsidR="00097128">
        <w:t xml:space="preserve"> dává smysl a je tak vhodná k dalšímu zkoumání</w:t>
      </w:r>
      <w:r w:rsidR="00F2662F">
        <w:t>.</w:t>
      </w:r>
    </w:p>
    <w:p w14:paraId="731C4696" w14:textId="1012AB64" w:rsidR="000C7D52" w:rsidRPr="00A52564" w:rsidRDefault="004E2530" w:rsidP="00000F71">
      <w:pPr>
        <w:pStyle w:val="Nadpis1neslovan"/>
      </w:pPr>
      <w:bookmarkStart w:id="112" w:name="_Toc106966297"/>
      <w:r w:rsidRPr="00A52564">
        <w:lastRenderedPageBreak/>
        <w:t>Použitá literatura</w:t>
      </w:r>
      <w:bookmarkEnd w:id="112"/>
    </w:p>
    <w:p w14:paraId="3510D367" w14:textId="10A63153" w:rsidR="00205CAB" w:rsidRPr="00792640" w:rsidRDefault="00205CAB" w:rsidP="00F31D06">
      <w:pPr>
        <w:spacing w:after="0" w:line="240" w:lineRule="auto"/>
        <w:jc w:val="left"/>
        <w:rPr>
          <w:rStyle w:val="Hyperlink"/>
          <w:color w:val="auto"/>
          <w:u w:val="none"/>
        </w:rPr>
      </w:pPr>
      <w:r w:rsidRPr="00792640">
        <w:t>AL OMRAN, Fouad Nasser A a Christoph TREUDE, 2017. Choosing an NLP Library for Analyzing Software Documentation: A Systematic Literature Review and a Series of Experiments. In: </w:t>
      </w:r>
      <w:r w:rsidRPr="00792640">
        <w:rPr>
          <w:i/>
          <w:iCs/>
        </w:rPr>
        <w:t>2017 IEEE/ACM 14th International Conference on Mining Software Repositories (MSR)</w:t>
      </w:r>
      <w:r w:rsidRPr="00792640">
        <w:t xml:space="preserve">: </w:t>
      </w:r>
      <w:r w:rsidRPr="00792640">
        <w:rPr>
          <w:i/>
          <w:iCs/>
        </w:rPr>
        <w:t>2017 IEEE/ACM 14th International Conference on Mining Software Repositories (MSR)</w:t>
      </w:r>
      <w:r w:rsidRPr="00792640">
        <w:t xml:space="preserve"> [online]. Buenos Aires, Argentina: IEEE, s. 187–197 [vid. 2022-06-02]. ISBN 978-1-5386-1544-7. Dostupné z: doi:</w:t>
      </w:r>
      <w:hyperlink r:id="rId30" w:history="1">
        <w:r w:rsidRPr="00792640">
          <w:rPr>
            <w:rStyle w:val="Hyperlink"/>
            <w:color w:val="auto"/>
            <w:u w:val="none"/>
          </w:rPr>
          <w:t>10.1109/MSR.2017.42</w:t>
        </w:r>
      </w:hyperlink>
    </w:p>
    <w:p w14:paraId="52BEFEB7" w14:textId="77777777" w:rsidR="00205CAB" w:rsidRPr="00792640" w:rsidRDefault="00205CAB" w:rsidP="00F31D06">
      <w:pPr>
        <w:spacing w:after="0" w:line="240" w:lineRule="auto"/>
        <w:jc w:val="left"/>
      </w:pPr>
    </w:p>
    <w:p w14:paraId="0F7F7DF2" w14:textId="43976E55" w:rsidR="00F31D06" w:rsidRPr="00792640" w:rsidRDefault="00F31D06" w:rsidP="00F31D06">
      <w:pPr>
        <w:spacing w:after="0" w:line="240" w:lineRule="auto"/>
        <w:jc w:val="left"/>
      </w:pPr>
      <w:r w:rsidRPr="00792640">
        <w:t xml:space="preserve">BENGIO, Yoshua a Olivier DELALLEAU, 2011. On the Expressive Power of Deep Architectures. In: Jyrki KIVINEN, Csaba SZEPESVÁRI, Esko UKKONEN a Thomas ZEUGMANN, ed. </w:t>
      </w:r>
      <w:r w:rsidRPr="00792640">
        <w:rPr>
          <w:i/>
          <w:iCs/>
        </w:rPr>
        <w:t>Algorithmic Learning Theory</w:t>
      </w:r>
      <w:r w:rsidRPr="00792640">
        <w:t xml:space="preserve"> [online]. Berlin, Heidelberg: Springer, s. 18–36. Lecture Notes in Computer Science. ISBN 978-3-642-24412-4. Dostupné z: doi:</w:t>
      </w:r>
      <w:hyperlink r:id="rId31" w:history="1">
        <w:r w:rsidRPr="00792640">
          <w:rPr>
            <w:rStyle w:val="Hyperlink"/>
            <w:color w:val="auto"/>
            <w:u w:val="none"/>
          </w:rPr>
          <w:t>10.1007/978-3-642-24412-4_3</w:t>
        </w:r>
      </w:hyperlink>
    </w:p>
    <w:p w14:paraId="4CEC19C5" w14:textId="77777777" w:rsidR="00F31D06" w:rsidRPr="00792640" w:rsidRDefault="00F31D06" w:rsidP="00F31D06">
      <w:pPr>
        <w:spacing w:after="0" w:line="240" w:lineRule="auto"/>
        <w:jc w:val="left"/>
      </w:pPr>
    </w:p>
    <w:p w14:paraId="44E73D1A" w14:textId="290F5993" w:rsidR="00F31D06" w:rsidRPr="00792640" w:rsidRDefault="00F31D06" w:rsidP="00F31D06">
      <w:pPr>
        <w:spacing w:after="0" w:line="240" w:lineRule="auto"/>
        <w:jc w:val="left"/>
      </w:pPr>
      <w:r w:rsidRPr="00792640">
        <w:t xml:space="preserve">BOUDA, Petr, 2019. </w:t>
      </w:r>
      <w:r w:rsidRPr="00792640">
        <w:rPr>
          <w:i/>
          <w:iCs/>
        </w:rPr>
        <w:t>Aktuálně k registru smluv | Právní prostor</w:t>
      </w:r>
      <w:r w:rsidRPr="00792640">
        <w:t xml:space="preserve"> [online] [vid. 2022-02-13]. Dostupné z: </w:t>
      </w:r>
      <w:hyperlink r:id="rId32" w:history="1">
        <w:r w:rsidRPr="00792640">
          <w:rPr>
            <w:rStyle w:val="Hyperlink"/>
            <w:color w:val="auto"/>
            <w:u w:val="none"/>
          </w:rPr>
          <w:t>https://www.pravniprostor.cz/clanky/spravni-pravo/aktualne-k-registru-smluv</w:t>
        </w:r>
      </w:hyperlink>
    </w:p>
    <w:p w14:paraId="34FB3174" w14:textId="77777777" w:rsidR="00F31D06" w:rsidRPr="00792640" w:rsidRDefault="00F31D06" w:rsidP="00F31D06">
      <w:pPr>
        <w:spacing w:after="0" w:line="240" w:lineRule="auto"/>
        <w:jc w:val="left"/>
      </w:pPr>
    </w:p>
    <w:p w14:paraId="203119F0" w14:textId="0C4EC4F9" w:rsidR="00031779" w:rsidRPr="00792640" w:rsidRDefault="00031779" w:rsidP="00031779">
      <w:pPr>
        <w:rPr>
          <w:rFonts w:cstheme="minorHAnsi"/>
        </w:rPr>
      </w:pPr>
      <w:r w:rsidRPr="00792640">
        <w:rPr>
          <w:rFonts w:cstheme="minorHAnsi"/>
        </w:rPr>
        <w:t xml:space="preserve">CHAU, Ethan C., Lucy H. LIN a Noah A. SMITH, 2020. Parsing with Multilingual BERT, a Small Corpus, and a Small Treebank. </w:t>
      </w:r>
      <w:r w:rsidRPr="00792640">
        <w:rPr>
          <w:rFonts w:cstheme="minorHAnsi"/>
          <w:i/>
          <w:iCs/>
        </w:rPr>
        <w:t>arXiv:2009.14124 [cs]</w:t>
      </w:r>
      <w:r w:rsidRPr="00792640">
        <w:rPr>
          <w:rFonts w:cstheme="minorHAnsi"/>
        </w:rPr>
        <w:t xml:space="preserve"> [online]. [vid. 2022-01-09]. Dostupné z: </w:t>
      </w:r>
      <w:hyperlink r:id="rId33" w:history="1">
        <w:r w:rsidRPr="00792640">
          <w:rPr>
            <w:rStyle w:val="Hyperlink"/>
            <w:rFonts w:cstheme="minorHAnsi"/>
            <w:color w:val="auto"/>
            <w:u w:val="none"/>
          </w:rPr>
          <w:t>http://arxiv.org/abs/2009.14124</w:t>
        </w:r>
      </w:hyperlink>
    </w:p>
    <w:p w14:paraId="16BCD159" w14:textId="5A875853" w:rsidR="00031779" w:rsidRPr="00792640" w:rsidRDefault="00031779" w:rsidP="00031779">
      <w:pPr>
        <w:rPr>
          <w:rStyle w:val="Hyperlink"/>
          <w:rFonts w:cstheme="minorHAnsi"/>
          <w:color w:val="auto"/>
          <w:u w:val="none"/>
        </w:rPr>
      </w:pPr>
      <w:r w:rsidRPr="00792640">
        <w:rPr>
          <w:rFonts w:cstheme="minorHAnsi"/>
        </w:rPr>
        <w:t xml:space="preserve">CLARK, Kevin, Minh-Thang LUONG, Quoc V. LE a Christopher D. MANNING, 2020. ELECTRA: Pre-training Text Encoders as Discriminators Rather Than Generators. </w:t>
      </w:r>
      <w:r w:rsidRPr="00792640">
        <w:rPr>
          <w:rFonts w:cstheme="minorHAnsi"/>
          <w:i/>
          <w:iCs/>
        </w:rPr>
        <w:t>arXiv:2003.10555 [cs]</w:t>
      </w:r>
      <w:r w:rsidRPr="00792640">
        <w:rPr>
          <w:rFonts w:cstheme="minorHAnsi"/>
        </w:rPr>
        <w:t xml:space="preserve"> [online]. [vid. 2022-01-09]. Dostupné z: </w:t>
      </w:r>
      <w:hyperlink r:id="rId34" w:history="1">
        <w:r w:rsidRPr="00792640">
          <w:rPr>
            <w:rStyle w:val="Hyperlink"/>
            <w:rFonts w:cstheme="minorHAnsi"/>
            <w:color w:val="auto"/>
            <w:u w:val="none"/>
          </w:rPr>
          <w:t>http://arxiv.org/abs/2003.10555</w:t>
        </w:r>
      </w:hyperlink>
    </w:p>
    <w:p w14:paraId="1554504E" w14:textId="49449590" w:rsidR="00023578" w:rsidRPr="00792640" w:rsidRDefault="00023578" w:rsidP="00023578">
      <w:pPr>
        <w:spacing w:after="0" w:line="240" w:lineRule="auto"/>
        <w:jc w:val="left"/>
        <w:rPr>
          <w14:numForm w14:val="default"/>
        </w:rPr>
      </w:pPr>
      <w:r w:rsidRPr="00792640">
        <w:t xml:space="preserve">CONNEAU, Alexis, Guillaume LAMPLE, Ruty RINOTT, Adina WILLIAMS, Samuel R. BOWMAN, Holger SCHWENK a Veselin STOYANOV, 2018. XNLI: Evaluating Cross-lingual Sentence Representations. </w:t>
      </w:r>
      <w:r w:rsidRPr="00792640">
        <w:rPr>
          <w:i/>
          <w:iCs/>
        </w:rPr>
        <w:t>arXiv:1809.05053 [cs]</w:t>
      </w:r>
      <w:r w:rsidRPr="00792640">
        <w:t xml:space="preserve"> [online]. [vid. 2022-05-06]. Dostupné z: </w:t>
      </w:r>
      <w:hyperlink r:id="rId35" w:history="1">
        <w:r w:rsidRPr="00792640">
          <w:rPr>
            <w:rStyle w:val="Hyperlink"/>
            <w:color w:val="auto"/>
            <w:u w:val="none"/>
          </w:rPr>
          <w:t>http://arxiv.org/abs/1809.05053</w:t>
        </w:r>
      </w:hyperlink>
    </w:p>
    <w:p w14:paraId="672A8B7A" w14:textId="77777777" w:rsidR="00023578" w:rsidRPr="00792640" w:rsidRDefault="00023578" w:rsidP="00023578">
      <w:pPr>
        <w:spacing w:after="0" w:line="240" w:lineRule="auto"/>
        <w:jc w:val="left"/>
        <w:rPr>
          <w:rStyle w:val="Hyperlink"/>
          <w:color w:val="auto"/>
          <w:u w:val="none"/>
          <w14:numForm w14:val="default"/>
        </w:rPr>
      </w:pPr>
    </w:p>
    <w:p w14:paraId="3712C498" w14:textId="53DB5B7E" w:rsidR="00023578" w:rsidRPr="00792640" w:rsidRDefault="00023578" w:rsidP="00023578">
      <w:pPr>
        <w:spacing w:after="0" w:line="240" w:lineRule="auto"/>
        <w:jc w:val="left"/>
        <w:rPr>
          <w:rStyle w:val="Hyperlink"/>
          <w:color w:val="auto"/>
          <w:u w:val="none"/>
        </w:rPr>
      </w:pPr>
      <w:r w:rsidRPr="00792640">
        <w:t xml:space="preserve">CONNEAU, Alexis, Kartikay KHANDELWAL, Naman GOYAL, Vishrav CHAUDHARY, Guillaume WENZEK, Francisco GUZMÁN, Edouard GRAVE, Myle OTT, Luke ZETTLEMOYER a Veselin STOYANOV, 2020. Unsupervised Cross-lingual Representation Learning at Scale. </w:t>
      </w:r>
      <w:r w:rsidRPr="00792640">
        <w:rPr>
          <w:i/>
          <w:iCs/>
        </w:rPr>
        <w:t>arXiv:1911.02116 [cs]</w:t>
      </w:r>
      <w:r w:rsidRPr="00792640">
        <w:t xml:space="preserve"> [online]. [vid. 2022-05-06]. Dostupné z: </w:t>
      </w:r>
      <w:hyperlink r:id="rId36" w:history="1">
        <w:r w:rsidRPr="00792640">
          <w:rPr>
            <w:rStyle w:val="Hyperlink"/>
            <w:color w:val="auto"/>
            <w:u w:val="none"/>
          </w:rPr>
          <w:t>http://arxiv.org/abs/1911.02116</w:t>
        </w:r>
      </w:hyperlink>
    </w:p>
    <w:p w14:paraId="2151C49F" w14:textId="58F0C50D" w:rsidR="00023578" w:rsidRPr="00792640" w:rsidRDefault="00023578" w:rsidP="00023578">
      <w:pPr>
        <w:spacing w:after="0" w:line="240" w:lineRule="auto"/>
        <w:jc w:val="left"/>
        <w:rPr>
          <w:rStyle w:val="Hyperlink"/>
          <w:color w:val="auto"/>
          <w:u w:val="none"/>
        </w:rPr>
      </w:pPr>
    </w:p>
    <w:p w14:paraId="5AC99220" w14:textId="48B6A335" w:rsidR="00023578" w:rsidRPr="00792640" w:rsidRDefault="00023578" w:rsidP="00023578">
      <w:pPr>
        <w:spacing w:after="0" w:line="240" w:lineRule="auto"/>
        <w:jc w:val="left"/>
        <w:rPr>
          <w14:numForm w14:val="default"/>
        </w:rPr>
      </w:pPr>
      <w:r w:rsidRPr="00792640">
        <w:t>DEMIR, Hakan a Arzucan OZGUR, 2014. Improving Named Entity Recognition for Morphologically Rich Languages Using Word Embeddings. In: </w:t>
      </w:r>
      <w:r w:rsidRPr="00792640">
        <w:rPr>
          <w:i/>
          <w:iCs/>
        </w:rPr>
        <w:t>Proceedings - 2014 13th International Conference on Machine Learning and Applications, ICMLA 2014</w:t>
      </w:r>
      <w:r w:rsidRPr="00792640">
        <w:t xml:space="preserve"> [online]. Dostupné z: doi:</w:t>
      </w:r>
      <w:hyperlink r:id="rId37" w:history="1">
        <w:r w:rsidRPr="00792640">
          <w:rPr>
            <w:rStyle w:val="Hyperlink"/>
            <w:color w:val="auto"/>
            <w:u w:val="none"/>
          </w:rPr>
          <w:t>10.1109/ICMLA.2014.24</w:t>
        </w:r>
      </w:hyperlink>
    </w:p>
    <w:p w14:paraId="6369538E" w14:textId="77777777" w:rsidR="00023578" w:rsidRPr="00792640" w:rsidRDefault="00023578" w:rsidP="00023578">
      <w:pPr>
        <w:spacing w:after="0" w:line="240" w:lineRule="auto"/>
        <w:jc w:val="left"/>
        <w:rPr>
          <w14:numForm w14:val="default"/>
        </w:rPr>
      </w:pPr>
    </w:p>
    <w:p w14:paraId="64B80FE8" w14:textId="0AEFCF1D" w:rsidR="00031779" w:rsidRPr="00792640" w:rsidRDefault="00031779" w:rsidP="00031779">
      <w:pPr>
        <w:rPr>
          <w:rStyle w:val="Hyperlink"/>
          <w:rFonts w:cstheme="minorHAnsi"/>
          <w:color w:val="auto"/>
          <w:u w:val="none"/>
        </w:rPr>
      </w:pPr>
      <w:r w:rsidRPr="00792640">
        <w:rPr>
          <w:rFonts w:cstheme="minorHAnsi"/>
        </w:rPr>
        <w:t xml:space="preserve">DEVLIN, Jacob, Ming-Wei CHANG, Kenton LEE a Kristina TOUTANOVA, 2019. BERT: Pre-training of Deep Bidirectional Transformers for Language Understanding. </w:t>
      </w:r>
      <w:r w:rsidRPr="00792640">
        <w:rPr>
          <w:rFonts w:cstheme="minorHAnsi"/>
          <w:i/>
          <w:iCs/>
        </w:rPr>
        <w:t>arXiv:1810.04805 [cs]</w:t>
      </w:r>
      <w:r w:rsidRPr="00792640">
        <w:rPr>
          <w:rFonts w:cstheme="minorHAnsi"/>
        </w:rPr>
        <w:t xml:space="preserve"> [online]. [vid. 2022-01-09]. Dostupné z: </w:t>
      </w:r>
      <w:hyperlink r:id="rId38" w:history="1">
        <w:r w:rsidRPr="00792640">
          <w:rPr>
            <w:rStyle w:val="Hyperlink"/>
            <w:rFonts w:cstheme="minorHAnsi"/>
            <w:color w:val="auto"/>
            <w:u w:val="none"/>
          </w:rPr>
          <w:t>http://arxiv.org/abs/1810.04805</w:t>
        </w:r>
      </w:hyperlink>
    </w:p>
    <w:p w14:paraId="2CE93C9D" w14:textId="3C06DFA8" w:rsidR="00F31D06" w:rsidRPr="00792640" w:rsidRDefault="00F31D06" w:rsidP="00F31D06">
      <w:pPr>
        <w:spacing w:after="0" w:line="240" w:lineRule="auto"/>
        <w:jc w:val="left"/>
        <w:rPr>
          <w14:numForm w14:val="default"/>
        </w:rPr>
      </w:pPr>
      <w:r w:rsidRPr="00792640">
        <w:lastRenderedPageBreak/>
        <w:t>ELDAN, Ronen a Ohad SHAMIR, 2015. The Power of Depth for Feedforward Neural Networks [online]. [vid. 2022-03-05]. Dostupné z: </w:t>
      </w:r>
      <w:hyperlink r:id="rId39" w:history="1">
        <w:r w:rsidRPr="00792640">
          <w:rPr>
            <w:rStyle w:val="Hyperlink"/>
            <w:color w:val="auto"/>
            <w:u w:val="none"/>
          </w:rPr>
          <w:t>https://arxiv.org/abs/1512.03965v4</w:t>
        </w:r>
      </w:hyperlink>
    </w:p>
    <w:p w14:paraId="6EBF1422" w14:textId="77777777" w:rsidR="00F31D06" w:rsidRPr="00792640" w:rsidRDefault="00F31D06" w:rsidP="00F31D06">
      <w:pPr>
        <w:spacing w:after="0" w:line="240" w:lineRule="auto"/>
        <w:jc w:val="left"/>
        <w:rPr>
          <w14:numForm w14:val="default"/>
        </w:rPr>
      </w:pPr>
    </w:p>
    <w:p w14:paraId="3911B9C6" w14:textId="22C760DB" w:rsidR="00031779" w:rsidRPr="00792640" w:rsidRDefault="00031779" w:rsidP="00031779">
      <w:pPr>
        <w:rPr>
          <w:rStyle w:val="Hyperlink"/>
          <w:rFonts w:cstheme="minorHAnsi"/>
          <w:color w:val="auto"/>
          <w:u w:val="none"/>
        </w:rPr>
      </w:pPr>
      <w:r w:rsidRPr="00792640">
        <w:rPr>
          <w:rFonts w:cstheme="minorHAnsi"/>
        </w:rPr>
        <w:t>ELLMANN, Mathias, 2018. Natural language processing (NLP) applied on issue trackers. In: </w:t>
      </w:r>
      <w:r w:rsidRPr="00792640">
        <w:rPr>
          <w:rFonts w:cstheme="minorHAnsi"/>
          <w:i/>
          <w:iCs/>
        </w:rPr>
        <w:t>Proceedings of the 4th ACM SIGSOFT International Workshop on NLP for Software Engineering</w:t>
      </w:r>
      <w:r w:rsidRPr="00792640">
        <w:rPr>
          <w:rFonts w:cstheme="minorHAnsi"/>
        </w:rPr>
        <w:t xml:space="preserve"> [online]. New York, NY, USA: Association for Computing Machinery, s. 38–41 [vid. 2022-01-09]. NL4SE 2018. ISBN 978-1-4503-6055-5. Dostupné z: doi:</w:t>
      </w:r>
      <w:hyperlink r:id="rId40" w:history="1">
        <w:r w:rsidRPr="00792640">
          <w:rPr>
            <w:rStyle w:val="Hyperlink"/>
            <w:rFonts w:cstheme="minorHAnsi"/>
            <w:color w:val="auto"/>
            <w:u w:val="none"/>
          </w:rPr>
          <w:t>10.1145/3283812.3283825</w:t>
        </w:r>
      </w:hyperlink>
    </w:p>
    <w:p w14:paraId="5D74F3CB" w14:textId="77777777" w:rsidR="00023578" w:rsidRPr="00792640" w:rsidRDefault="00023578" w:rsidP="00023578">
      <w:pPr>
        <w:spacing w:after="0" w:line="240" w:lineRule="auto"/>
        <w:jc w:val="left"/>
      </w:pPr>
      <w:r w:rsidRPr="00792640">
        <w:t>GANESH, Prakhar, 2019. Distributed Vector Representation</w:t>
      </w:r>
      <w:r w:rsidRPr="00792640">
        <w:rPr>
          <w:rFonts w:ascii="Times New Roman" w:hAnsi="Times New Roman" w:cs="Times New Roman"/>
        </w:rPr>
        <w:t> </w:t>
      </w:r>
      <w:r w:rsidRPr="00792640">
        <w:t xml:space="preserve">: Simplified. </w:t>
      </w:r>
      <w:r w:rsidRPr="00792640">
        <w:rPr>
          <w:i/>
          <w:iCs/>
        </w:rPr>
        <w:t>Medium</w:t>
      </w:r>
      <w:r w:rsidRPr="00792640">
        <w:t xml:space="preserve"> [online] [vid. 2022-03-21]. Dostupné z: </w:t>
      </w:r>
      <w:hyperlink r:id="rId41" w:history="1">
        <w:r w:rsidRPr="00792640">
          <w:rPr>
            <w:rStyle w:val="Hyperlink"/>
            <w:color w:val="auto"/>
            <w:u w:val="none"/>
          </w:rPr>
          <w:t>https://towardsdatascience.com/distributed-vector-representation-simplified-55bd2965333e</w:t>
        </w:r>
      </w:hyperlink>
    </w:p>
    <w:p w14:paraId="55DB69C1" w14:textId="77777777" w:rsidR="00023578" w:rsidRPr="00792640" w:rsidRDefault="00023578" w:rsidP="00031779">
      <w:pPr>
        <w:rPr>
          <w:rFonts w:cstheme="minorHAnsi"/>
        </w:rPr>
      </w:pPr>
    </w:p>
    <w:p w14:paraId="7810B991" w14:textId="53DEFD99" w:rsidR="00031779" w:rsidRPr="00792640" w:rsidRDefault="00031779" w:rsidP="00031779">
      <w:pPr>
        <w:rPr>
          <w:rStyle w:val="Hyperlink"/>
          <w:rFonts w:cstheme="minorHAnsi"/>
          <w:color w:val="auto"/>
          <w:u w:val="none"/>
        </w:rPr>
      </w:pPr>
      <w:r w:rsidRPr="00792640">
        <w:rPr>
          <w:rFonts w:cstheme="minorHAnsi"/>
        </w:rPr>
        <w:t xml:space="preserve">GEALFOW, John Altair a Christian MAY, 2019. Anonymizace osobních údajů v soudních rozhodnutích. </w:t>
      </w:r>
      <w:r w:rsidRPr="00792640">
        <w:rPr>
          <w:rFonts w:cstheme="minorHAnsi"/>
          <w:i/>
          <w:iCs/>
        </w:rPr>
        <w:t>Revue pro právo a technologie</w:t>
      </w:r>
      <w:r w:rsidRPr="00792640">
        <w:rPr>
          <w:rFonts w:cstheme="minorHAnsi"/>
        </w:rPr>
        <w:t xml:space="preserve"> [online]. </w:t>
      </w:r>
      <w:r w:rsidRPr="00792640">
        <w:rPr>
          <w:rFonts w:cstheme="minorHAnsi"/>
          <w:b/>
          <w:bCs/>
        </w:rPr>
        <w:t>10</w:t>
      </w:r>
      <w:r w:rsidRPr="00792640">
        <w:rPr>
          <w:rFonts w:cstheme="minorHAnsi"/>
        </w:rPr>
        <w:t>(19), 3–39. ISSN 1805-2797. Dostupné z: doi:</w:t>
      </w:r>
      <w:hyperlink r:id="rId42" w:history="1">
        <w:r w:rsidRPr="00792640">
          <w:rPr>
            <w:rStyle w:val="Hyperlink"/>
            <w:rFonts w:cstheme="minorHAnsi"/>
            <w:color w:val="auto"/>
            <w:u w:val="none"/>
          </w:rPr>
          <w:t>10.5817/RPT2019-1-1</w:t>
        </w:r>
      </w:hyperlink>
    </w:p>
    <w:p w14:paraId="2CB3B0CC" w14:textId="3E878617" w:rsidR="00023578" w:rsidRPr="00792640" w:rsidRDefault="00023578" w:rsidP="00023578">
      <w:pPr>
        <w:spacing w:after="0" w:line="240" w:lineRule="auto"/>
        <w:jc w:val="left"/>
        <w:rPr>
          <w14:numForm w14:val="default"/>
        </w:rPr>
      </w:pPr>
      <w:r w:rsidRPr="00792640">
        <w:t xml:space="preserve">GIACAGLIA, Giuliano, 2021. Transformers. </w:t>
      </w:r>
      <w:r w:rsidRPr="00792640">
        <w:rPr>
          <w:i/>
          <w:iCs/>
        </w:rPr>
        <w:t>Medium</w:t>
      </w:r>
      <w:r w:rsidRPr="00792640">
        <w:t xml:space="preserve"> [online] [vid. 2022-03-21]. Dostupné z: </w:t>
      </w:r>
      <w:hyperlink r:id="rId43" w:history="1">
        <w:r w:rsidRPr="00792640">
          <w:rPr>
            <w:rStyle w:val="Hyperlink"/>
            <w:color w:val="auto"/>
            <w:u w:val="none"/>
          </w:rPr>
          <w:t>https://towardsdatascience.com/transformers-141e32e69591</w:t>
        </w:r>
      </w:hyperlink>
    </w:p>
    <w:p w14:paraId="703005CE" w14:textId="77777777" w:rsidR="00023578" w:rsidRPr="00792640" w:rsidRDefault="00023578" w:rsidP="00023578">
      <w:pPr>
        <w:spacing w:after="0" w:line="240" w:lineRule="auto"/>
        <w:jc w:val="left"/>
        <w:rPr>
          <w:rStyle w:val="Hyperlink"/>
          <w:color w:val="auto"/>
          <w:u w:val="none"/>
          <w14:numForm w14:val="default"/>
        </w:rPr>
      </w:pPr>
    </w:p>
    <w:p w14:paraId="143751F0" w14:textId="13C4E5C5" w:rsidR="00F31D06" w:rsidRPr="00792640" w:rsidRDefault="00F31D06" w:rsidP="00D806BA">
      <w:pPr>
        <w:spacing w:after="0" w:line="240" w:lineRule="auto"/>
        <w:jc w:val="left"/>
        <w:rPr>
          <w:rStyle w:val="Hyperlink"/>
          <w:color w:val="auto"/>
          <w:u w:val="none"/>
        </w:rPr>
      </w:pPr>
      <w:r w:rsidRPr="00792640">
        <w:t xml:space="preserve">GOLDBERG, Yoav, 2017. Neural Network Methods for Natural Language Processing. </w:t>
      </w:r>
      <w:r w:rsidRPr="00792640">
        <w:rPr>
          <w:i/>
          <w:iCs/>
        </w:rPr>
        <w:t>Synthesis Lectures on Human Language Technologies</w:t>
      </w:r>
      <w:r w:rsidRPr="00792640">
        <w:t xml:space="preserve"> [online]. </w:t>
      </w:r>
      <w:r w:rsidRPr="00792640">
        <w:rPr>
          <w:b/>
          <w:bCs/>
        </w:rPr>
        <w:t>10</w:t>
      </w:r>
      <w:r w:rsidRPr="00792640">
        <w:t>(1), 1–309. ISSN 1947-4040. Dostupné z: doi:</w:t>
      </w:r>
      <w:hyperlink r:id="rId44" w:history="1">
        <w:r w:rsidRPr="00792640">
          <w:rPr>
            <w:rStyle w:val="Hyperlink"/>
            <w:color w:val="auto"/>
            <w:u w:val="none"/>
          </w:rPr>
          <w:t>10.2200/S00762ED1V01Y201703HLT037</w:t>
        </w:r>
      </w:hyperlink>
    </w:p>
    <w:p w14:paraId="03AF7D9A" w14:textId="77777777" w:rsidR="00D806BA" w:rsidRPr="00792640" w:rsidRDefault="00D806BA" w:rsidP="00D806BA">
      <w:pPr>
        <w:spacing w:after="0" w:line="240" w:lineRule="auto"/>
        <w:jc w:val="left"/>
      </w:pPr>
    </w:p>
    <w:p w14:paraId="380A85F2" w14:textId="102C9B10" w:rsidR="00031779" w:rsidRPr="00792640" w:rsidRDefault="00031779" w:rsidP="00310531">
      <w:pPr>
        <w:rPr>
          <w:rStyle w:val="Hyperlink"/>
          <w:rFonts w:cstheme="minorHAnsi"/>
          <w:color w:val="auto"/>
          <w:u w:val="none"/>
        </w:rPr>
      </w:pPr>
      <w:r w:rsidRPr="00792640">
        <w:rPr>
          <w:rFonts w:cstheme="minorHAnsi"/>
        </w:rPr>
        <w:t>GRISHMAN, Ralph a Beth SUNDHEIM, 1996. Message Understanding Conference-6: a brief history. In: </w:t>
      </w:r>
      <w:r w:rsidRPr="00792640">
        <w:rPr>
          <w:rFonts w:cstheme="minorHAnsi"/>
          <w:i/>
          <w:iCs/>
        </w:rPr>
        <w:t>Proceedings of the 16th conference on Computational linguistics - Volume 1</w:t>
      </w:r>
      <w:r w:rsidRPr="00792640">
        <w:rPr>
          <w:rFonts w:cstheme="minorHAnsi"/>
        </w:rPr>
        <w:t xml:space="preserve"> [online]. USA: Association for Computational Linguistics, s. 466–471 [vid. 2022-01-09]. COLING ’96. Dostupné z: doi:</w:t>
      </w:r>
      <w:hyperlink r:id="rId45" w:history="1">
        <w:r w:rsidRPr="00792640">
          <w:rPr>
            <w:rStyle w:val="Hyperlink"/>
            <w:rFonts w:cstheme="minorHAnsi"/>
            <w:color w:val="auto"/>
            <w:u w:val="none"/>
          </w:rPr>
          <w:t>10.3115/992628.992709</w:t>
        </w:r>
      </w:hyperlink>
    </w:p>
    <w:p w14:paraId="74FDC232" w14:textId="7E7237E9" w:rsidR="00F31D06" w:rsidRPr="00792640" w:rsidRDefault="00F31D06" w:rsidP="00F31D06">
      <w:pPr>
        <w:spacing w:after="0" w:line="240" w:lineRule="auto"/>
        <w:jc w:val="left"/>
        <w:rPr>
          <w:rStyle w:val="Hyperlink"/>
          <w:color w:val="auto"/>
          <w:u w:val="none"/>
        </w:rPr>
      </w:pPr>
      <w:r w:rsidRPr="00792640">
        <w:t xml:space="preserve">HINTON, Geoffrey E., Simon OSINDERO a Yee-Whye TEH, 2006. A Fast Learning Algorithm for Deep Belief Nets. </w:t>
      </w:r>
      <w:r w:rsidRPr="00792640">
        <w:rPr>
          <w:i/>
          <w:iCs/>
        </w:rPr>
        <w:t>Neural Computation</w:t>
      </w:r>
      <w:r w:rsidRPr="00792640">
        <w:t xml:space="preserve"> [online]. </w:t>
      </w:r>
      <w:r w:rsidRPr="00792640">
        <w:rPr>
          <w:b/>
          <w:bCs/>
        </w:rPr>
        <w:t>18</w:t>
      </w:r>
      <w:r w:rsidRPr="00792640">
        <w:t>(7), 1527–1554. ISSN 0899-7667, 1530-888X. Dostupné z: doi:</w:t>
      </w:r>
      <w:hyperlink r:id="rId46" w:history="1">
        <w:r w:rsidRPr="00792640">
          <w:rPr>
            <w:rStyle w:val="Hyperlink"/>
            <w:color w:val="auto"/>
            <w:u w:val="none"/>
          </w:rPr>
          <w:t>10.1162/neco.2006.18.7.1527</w:t>
        </w:r>
      </w:hyperlink>
    </w:p>
    <w:p w14:paraId="7ED7E3F8" w14:textId="3B51AAE3" w:rsidR="00D806BA" w:rsidRPr="00792640" w:rsidRDefault="00D806BA" w:rsidP="00F31D06">
      <w:pPr>
        <w:spacing w:after="0" w:line="240" w:lineRule="auto"/>
        <w:jc w:val="left"/>
        <w:rPr>
          <w:rStyle w:val="Hyperlink"/>
          <w:color w:val="auto"/>
          <w:u w:val="none"/>
        </w:rPr>
      </w:pPr>
    </w:p>
    <w:p w14:paraId="4715A1CD" w14:textId="32B48ACE" w:rsidR="00D806BA" w:rsidRPr="00792640" w:rsidRDefault="00D806BA" w:rsidP="00F31D06">
      <w:pPr>
        <w:spacing w:after="0" w:line="240" w:lineRule="auto"/>
        <w:jc w:val="left"/>
      </w:pPr>
      <w:r w:rsidRPr="00792640">
        <w:t xml:space="preserve">HOTZ, Nick, 2018. What is CRISP DM? </w:t>
      </w:r>
      <w:r w:rsidRPr="00792640">
        <w:rPr>
          <w:i/>
          <w:iCs/>
        </w:rPr>
        <w:t>Data Science Process Alliance</w:t>
      </w:r>
      <w:r w:rsidRPr="00792640">
        <w:t xml:space="preserve"> [online]. [vid. 2022-06-16]. Dostupné z: </w:t>
      </w:r>
      <w:hyperlink r:id="rId47" w:history="1">
        <w:r w:rsidRPr="00792640">
          <w:rPr>
            <w:rStyle w:val="Hyperlink"/>
            <w:color w:val="auto"/>
            <w:u w:val="none"/>
          </w:rPr>
          <w:t>https://www.datascience-pm.com/crisp-dm-2/</w:t>
        </w:r>
      </w:hyperlink>
    </w:p>
    <w:p w14:paraId="533DCACA" w14:textId="04998BF1" w:rsidR="00D806BA" w:rsidRPr="00792640" w:rsidRDefault="00D806BA" w:rsidP="00F31D06">
      <w:pPr>
        <w:spacing w:after="0" w:line="240" w:lineRule="auto"/>
        <w:jc w:val="left"/>
      </w:pPr>
    </w:p>
    <w:p w14:paraId="119A46E3" w14:textId="70BFDF8B" w:rsidR="00D806BA" w:rsidRPr="00792640" w:rsidRDefault="00D806BA" w:rsidP="00F31D06">
      <w:pPr>
        <w:spacing w:after="0" w:line="240" w:lineRule="auto"/>
        <w:jc w:val="left"/>
        <w:rPr>
          <w:rStyle w:val="Hyperlink"/>
          <w:color w:val="auto"/>
          <w:u w:val="none"/>
        </w:rPr>
      </w:pPr>
      <w:r w:rsidRPr="00792640">
        <w:t xml:space="preserve">CHAPMAN, P., J. CLINTON, R. KERBER, T. KHABAZA, T. REINARTZ, C. SHEARER a R. WIRTH, 2000. CRISP-DM 1.0: Step-by-step data mining guide. </w:t>
      </w:r>
      <w:r w:rsidRPr="00792640">
        <w:rPr>
          <w:i/>
          <w:iCs/>
        </w:rPr>
        <w:t>undefined</w:t>
      </w:r>
      <w:r w:rsidRPr="00792640">
        <w:t xml:space="preserve"> [online]. [vid. 2022-06-16]. Dostupné z: </w:t>
      </w:r>
      <w:hyperlink r:id="rId48" w:history="1">
        <w:r w:rsidRPr="00792640">
          <w:rPr>
            <w:rStyle w:val="Hyperlink"/>
            <w:color w:val="auto"/>
            <w:u w:val="none"/>
          </w:rPr>
          <w:t>https://www.semanticscholar.org/paper/CRISP-DM-1.0%3A-Step-by-step-data-mining-guide-Chapman-Clinton/54bad20bbc7938991bf34f86dde0babfbd2d5a72</w:t>
        </w:r>
      </w:hyperlink>
    </w:p>
    <w:p w14:paraId="03408C56" w14:textId="77777777" w:rsidR="00205CAB" w:rsidRPr="00792640" w:rsidRDefault="00205CAB" w:rsidP="00F31D06">
      <w:pPr>
        <w:spacing w:after="0" w:line="240" w:lineRule="auto"/>
        <w:jc w:val="left"/>
        <w:rPr>
          <w:rStyle w:val="Hyperlink"/>
          <w:color w:val="auto"/>
          <w:u w:val="none"/>
        </w:rPr>
      </w:pPr>
    </w:p>
    <w:p w14:paraId="2EB136A6" w14:textId="5E548347" w:rsidR="00F31D06" w:rsidRPr="00792640" w:rsidRDefault="00F31D06" w:rsidP="00F31D06">
      <w:pPr>
        <w:spacing w:after="0" w:line="240" w:lineRule="auto"/>
        <w:jc w:val="left"/>
        <w:rPr>
          <w:rStyle w:val="Hyperlink"/>
          <w:color w:val="auto"/>
          <w:u w:val="none"/>
        </w:rPr>
      </w:pPr>
      <w:r w:rsidRPr="00792640">
        <w:t>JOHRI, Prashant, Sunil Kumar KHATRI, Ahmad AL-TAANI, Munish SABHARWAL, Shakhzod SUVANOV a Avneesh CHAUHAN, 2021. Natural Language Processing: History, Evolution, Application, and Future Work. In:  [online]. s. 365–375. ISBN 9789811597114. Dostupné z: doi:</w:t>
      </w:r>
      <w:hyperlink r:id="rId49" w:history="1">
        <w:r w:rsidRPr="00792640">
          <w:rPr>
            <w:rStyle w:val="Hyperlink"/>
            <w:color w:val="auto"/>
            <w:u w:val="none"/>
          </w:rPr>
          <w:t>10.1007/978-981-15-9712-1_31</w:t>
        </w:r>
      </w:hyperlink>
    </w:p>
    <w:p w14:paraId="6B3D11EF" w14:textId="20E5F82F" w:rsidR="00205CAB" w:rsidRPr="00792640" w:rsidRDefault="00205CAB" w:rsidP="00F31D06">
      <w:pPr>
        <w:spacing w:after="0" w:line="240" w:lineRule="auto"/>
        <w:jc w:val="left"/>
        <w:rPr>
          <w:rStyle w:val="Hyperlink"/>
          <w:color w:val="auto"/>
          <w:u w:val="none"/>
        </w:rPr>
      </w:pPr>
    </w:p>
    <w:p w14:paraId="316EEE61" w14:textId="6E3B1BBA" w:rsidR="00205CAB" w:rsidRPr="00792640" w:rsidRDefault="00205CAB" w:rsidP="00F31D06">
      <w:pPr>
        <w:spacing w:after="0" w:line="240" w:lineRule="auto"/>
        <w:jc w:val="left"/>
        <w:rPr>
          <w:rStyle w:val="Hyperlink"/>
          <w:color w:val="auto"/>
          <w:u w:val="none"/>
        </w:rPr>
      </w:pPr>
      <w:r w:rsidRPr="00792640">
        <w:t xml:space="preserve">KAMRAN, Muhammad a Syed MANSOOR, 2016. Named Entity Recognition System for Postpositional Languages: Urdu as a Case Study. </w:t>
      </w:r>
      <w:r w:rsidRPr="00792640">
        <w:rPr>
          <w:i/>
          <w:iCs/>
        </w:rPr>
        <w:t>International Journal of Advanced Computer Science and Applications</w:t>
      </w:r>
      <w:r w:rsidRPr="00792640">
        <w:t xml:space="preserve"> [online]. </w:t>
      </w:r>
      <w:r w:rsidRPr="00792640">
        <w:rPr>
          <w:b/>
          <w:bCs/>
        </w:rPr>
        <w:t>7</w:t>
      </w:r>
      <w:r w:rsidRPr="00792640">
        <w:t>(10) [vid. 2022-05-07]. ISSN 21565570, 2158107X. Dostupné z: doi:</w:t>
      </w:r>
      <w:hyperlink r:id="rId50" w:history="1">
        <w:r w:rsidRPr="00792640">
          <w:rPr>
            <w:rStyle w:val="Hyperlink"/>
            <w:color w:val="auto"/>
            <w:u w:val="none"/>
          </w:rPr>
          <w:t>10.14569/IJACSA.2016.071019</w:t>
        </w:r>
      </w:hyperlink>
    </w:p>
    <w:p w14:paraId="6CA39CDD" w14:textId="5BC5B282" w:rsidR="00205CAB" w:rsidRPr="00792640" w:rsidRDefault="00205CAB" w:rsidP="00F31D06">
      <w:pPr>
        <w:spacing w:after="0" w:line="240" w:lineRule="auto"/>
        <w:jc w:val="left"/>
        <w:rPr>
          <w:rStyle w:val="Hyperlink"/>
          <w:color w:val="auto"/>
          <w:u w:val="none"/>
        </w:rPr>
      </w:pPr>
    </w:p>
    <w:p w14:paraId="4A5E188A" w14:textId="46895847" w:rsidR="00205CAB" w:rsidRPr="00792640" w:rsidRDefault="00205CAB" w:rsidP="00F31D06">
      <w:pPr>
        <w:spacing w:after="0" w:line="240" w:lineRule="auto"/>
        <w:jc w:val="left"/>
        <w:rPr>
          <w14:numForm w14:val="default"/>
        </w:rPr>
      </w:pPr>
      <w:r w:rsidRPr="00792640">
        <w:lastRenderedPageBreak/>
        <w:t xml:space="preserve">KOCIÁN, Matěj, Jakub NÁPLAVA, Daniel ŠTANCL a Vladimír KADLEC, 2021. </w:t>
      </w:r>
      <w:r w:rsidRPr="00792640">
        <w:rPr>
          <w:i/>
          <w:iCs/>
        </w:rPr>
        <w:t>Siamese BERT-based Model for Web Search Relevance Ranking Evaluated on a New Czech Dataset</w:t>
      </w:r>
      <w:r w:rsidRPr="00792640">
        <w:t xml:space="preserve"> [online]. 3. prosinec 2021. B.m.: arXiv. [vid. 2022-06-05]. Dostupné z: </w:t>
      </w:r>
      <w:hyperlink r:id="rId51" w:history="1">
        <w:r w:rsidRPr="00792640">
          <w:rPr>
            <w:rStyle w:val="Hyperlink"/>
            <w:color w:val="auto"/>
            <w:u w:val="none"/>
          </w:rPr>
          <w:t>http://arxiv.org/abs/2112.01810</w:t>
        </w:r>
      </w:hyperlink>
    </w:p>
    <w:p w14:paraId="2E1675C8" w14:textId="77777777" w:rsidR="00F31D06" w:rsidRPr="00792640" w:rsidRDefault="00F31D06" w:rsidP="00F31D06">
      <w:pPr>
        <w:spacing w:after="0" w:line="240" w:lineRule="auto"/>
        <w:jc w:val="left"/>
        <w:rPr>
          <w14:numForm w14:val="default"/>
        </w:rPr>
      </w:pPr>
    </w:p>
    <w:p w14:paraId="1A45709C" w14:textId="01CBB3C3" w:rsidR="00F31D06" w:rsidRPr="00792640" w:rsidRDefault="00023578" w:rsidP="00023578">
      <w:pPr>
        <w:spacing w:after="0" w:line="240" w:lineRule="auto"/>
        <w:jc w:val="left"/>
        <w:rPr>
          <w14:numForm w14:val="default"/>
        </w:rPr>
      </w:pPr>
      <w:r w:rsidRPr="00792640">
        <w:t xml:space="preserve">KONKOL, Michal a Miloslav KONOPÍK, 2014. Named Entity Recognition for Highly Inflectional Languages: Effects of Various Lemmatization and Stemming Approaches. In: Petr SOJKA, Aleš HORÁK, Ivan KOPEČEK a Karel PALA, ed. </w:t>
      </w:r>
      <w:r w:rsidRPr="00792640">
        <w:rPr>
          <w:i/>
          <w:iCs/>
        </w:rPr>
        <w:t>Text, Speech and Dialogue</w:t>
      </w:r>
      <w:r w:rsidRPr="00792640">
        <w:t xml:space="preserve"> [online]. Cham: Springer International Publishing, Lecture Notes in Computer Science, s. 267–274 [vid. 2022-05-06]. ISBN 978-3-319-10815-5. Dostupné z: doi:</w:t>
      </w:r>
      <w:hyperlink r:id="rId52" w:history="1">
        <w:r w:rsidRPr="00792640">
          <w:rPr>
            <w:rStyle w:val="Hyperlink"/>
            <w:color w:val="auto"/>
            <w:u w:val="none"/>
          </w:rPr>
          <w:t>10.1007/978-3-319-10816-2_33</w:t>
        </w:r>
      </w:hyperlink>
    </w:p>
    <w:p w14:paraId="7EBBFBA1" w14:textId="77777777" w:rsidR="00023578" w:rsidRPr="00792640" w:rsidRDefault="00023578" w:rsidP="00023578">
      <w:pPr>
        <w:spacing w:after="0" w:line="240" w:lineRule="auto"/>
        <w:jc w:val="left"/>
        <w:rPr>
          <w:rStyle w:val="Hyperlink"/>
          <w:color w:val="auto"/>
          <w:u w:val="none"/>
          <w14:numForm w14:val="default"/>
        </w:rPr>
      </w:pPr>
    </w:p>
    <w:p w14:paraId="483CCB4C" w14:textId="21DDB111" w:rsidR="00F31D06" w:rsidRPr="00792640" w:rsidRDefault="00F31D06" w:rsidP="00F31D06">
      <w:pPr>
        <w:spacing w:after="0" w:line="240" w:lineRule="auto"/>
        <w:jc w:val="left"/>
        <w:rPr>
          <w:rFonts w:ascii="Times New Roman" w:eastAsia="Times New Roman" w:hAnsi="Times New Roman" w:cs="Times New Roman"/>
          <w:sz w:val="24"/>
          <w:szCs w:val="24"/>
          <w14:numForm w14:val="default"/>
        </w:rPr>
      </w:pPr>
      <w:r w:rsidRPr="00792640">
        <w:rPr>
          <w:rFonts w:ascii="Times New Roman" w:eastAsia="Times New Roman" w:hAnsi="Times New Roman" w:cs="Times New Roman"/>
          <w:sz w:val="24"/>
          <w:szCs w:val="24"/>
          <w14:numForm w14:val="default"/>
        </w:rPr>
        <w:t xml:space="preserve">KRAUS, Martin, 2022. </w:t>
      </w:r>
      <w:r w:rsidRPr="00792640">
        <w:rPr>
          <w:rFonts w:ascii="Times New Roman" w:eastAsia="Times New Roman" w:hAnsi="Times New Roman" w:cs="Times New Roman"/>
          <w:i/>
          <w:iCs/>
          <w:sz w:val="24"/>
          <w:szCs w:val="24"/>
          <w14:numForm w14:val="default"/>
        </w:rPr>
        <w:t>Metodický návod k aplikaci ZRS</w:t>
      </w:r>
      <w:r w:rsidRPr="00792640">
        <w:rPr>
          <w:rFonts w:ascii="Times New Roman" w:eastAsia="Times New Roman" w:hAnsi="Times New Roman" w:cs="Times New Roman"/>
          <w:sz w:val="24"/>
          <w:szCs w:val="24"/>
          <w14:numForm w14:val="default"/>
        </w:rPr>
        <w:t xml:space="preserve">. 5. leden 2022. B.m.: MVČR. </w:t>
      </w:r>
    </w:p>
    <w:p w14:paraId="50DE962B" w14:textId="77777777" w:rsidR="00F31D06" w:rsidRPr="00792640" w:rsidRDefault="00F31D06" w:rsidP="00F31D06">
      <w:pPr>
        <w:spacing w:after="0" w:line="240" w:lineRule="auto"/>
        <w:jc w:val="left"/>
        <w:rPr>
          <w:rFonts w:ascii="Times New Roman" w:eastAsia="Times New Roman" w:hAnsi="Times New Roman" w:cs="Times New Roman"/>
          <w:sz w:val="24"/>
          <w:szCs w:val="24"/>
          <w14:numForm w14:val="default"/>
        </w:rPr>
      </w:pPr>
    </w:p>
    <w:p w14:paraId="06C16A69" w14:textId="6973799E" w:rsidR="00031779" w:rsidRPr="00792640" w:rsidRDefault="00031779" w:rsidP="00031779">
      <w:pPr>
        <w:rPr>
          <w:rStyle w:val="Hyperlink"/>
          <w:rFonts w:cstheme="minorHAnsi"/>
          <w:color w:val="auto"/>
          <w:u w:val="none"/>
        </w:rPr>
      </w:pPr>
      <w:r w:rsidRPr="00792640">
        <w:rPr>
          <w:rFonts w:cstheme="minorHAnsi"/>
        </w:rPr>
        <w:t xml:space="preserve">KUBICA, Jan, 2019. </w:t>
      </w:r>
      <w:r w:rsidRPr="00792640">
        <w:rPr>
          <w:rFonts w:cstheme="minorHAnsi"/>
          <w:i/>
          <w:iCs/>
        </w:rPr>
        <w:t>Vybrané problémy technologické realizace evropské ochrany osobních údajů</w:t>
      </w:r>
      <w:r w:rsidRPr="00792640">
        <w:rPr>
          <w:rFonts w:cstheme="minorHAnsi"/>
        </w:rPr>
        <w:t xml:space="preserve"> [online]. B.m. [vid. 2022-01-09]. Univerzita Karlova. Dostupné z: </w:t>
      </w:r>
      <w:hyperlink r:id="rId53" w:history="1">
        <w:r w:rsidRPr="00792640">
          <w:rPr>
            <w:rStyle w:val="Hyperlink"/>
            <w:rFonts w:cstheme="minorHAnsi"/>
            <w:color w:val="auto"/>
            <w:u w:val="none"/>
          </w:rPr>
          <w:t>http://invenio.nusl.cz/record/397848</w:t>
        </w:r>
      </w:hyperlink>
    </w:p>
    <w:p w14:paraId="0E0D902C" w14:textId="1907B08F" w:rsidR="00023578" w:rsidRPr="00792640" w:rsidRDefault="00023578" w:rsidP="00023578">
      <w:pPr>
        <w:spacing w:after="0" w:line="240" w:lineRule="auto"/>
        <w:jc w:val="left"/>
      </w:pPr>
      <w:r w:rsidRPr="00792640">
        <w:t xml:space="preserve">LAMPLE, Guillaume a Alexis CONNEAU, 2019. Cross-lingual Language Model Pretraining. </w:t>
      </w:r>
      <w:r w:rsidRPr="00792640">
        <w:rPr>
          <w:i/>
          <w:iCs/>
        </w:rPr>
        <w:t>arXiv:1901.07291 [cs]</w:t>
      </w:r>
      <w:r w:rsidRPr="00792640">
        <w:t xml:space="preserve"> [online]. [vid. 2022-05-06]. Dostupné z: </w:t>
      </w:r>
      <w:hyperlink r:id="rId54" w:history="1">
        <w:r w:rsidRPr="00792640">
          <w:rPr>
            <w:rStyle w:val="Hyperlink"/>
            <w:color w:val="auto"/>
            <w:u w:val="none"/>
          </w:rPr>
          <w:t>http://arxiv.org/abs/1901.07291</w:t>
        </w:r>
      </w:hyperlink>
    </w:p>
    <w:p w14:paraId="570D171E" w14:textId="77777777" w:rsidR="00023578" w:rsidRPr="00792640" w:rsidRDefault="00023578" w:rsidP="00023578">
      <w:pPr>
        <w:spacing w:after="0" w:line="240" w:lineRule="auto"/>
        <w:jc w:val="left"/>
        <w:rPr>
          <w:rStyle w:val="Hyperlink"/>
          <w:color w:val="auto"/>
          <w:u w:val="none"/>
        </w:rPr>
      </w:pPr>
    </w:p>
    <w:p w14:paraId="1E4FF0E6" w14:textId="092D6DFC" w:rsidR="00F31D06" w:rsidRPr="00792640" w:rsidRDefault="00F31D06" w:rsidP="00F31D06">
      <w:pPr>
        <w:spacing w:after="0" w:line="240" w:lineRule="auto"/>
        <w:jc w:val="left"/>
        <w:rPr>
          <w:rStyle w:val="Hyperlink"/>
          <w:color w:val="auto"/>
          <w:u w:val="none"/>
        </w:rPr>
      </w:pPr>
      <w:r w:rsidRPr="00792640">
        <w:t xml:space="preserve">LI, Jing, Aixin SUN, Jianglei HAN a Chenliang LI, 2020. A Survey on Deep Learning for Named Entity Recognition. </w:t>
      </w:r>
      <w:r w:rsidRPr="00792640">
        <w:rPr>
          <w:i/>
          <w:iCs/>
        </w:rPr>
        <w:t>arXiv:1812.09449 [cs]</w:t>
      </w:r>
      <w:r w:rsidRPr="00792640">
        <w:t xml:space="preserve"> [online]. [vid. 2022-03-20]. Dostupné z: </w:t>
      </w:r>
      <w:hyperlink r:id="rId55" w:history="1">
        <w:r w:rsidRPr="00792640">
          <w:rPr>
            <w:rStyle w:val="Hyperlink"/>
            <w:color w:val="auto"/>
            <w:u w:val="none"/>
          </w:rPr>
          <w:t>http://arxiv.org/abs/1812.09449</w:t>
        </w:r>
      </w:hyperlink>
    </w:p>
    <w:p w14:paraId="2EE11365" w14:textId="0BB1E209" w:rsidR="00D806BA" w:rsidRPr="00792640" w:rsidRDefault="00D806BA" w:rsidP="00F31D06">
      <w:pPr>
        <w:spacing w:after="0" w:line="240" w:lineRule="auto"/>
        <w:jc w:val="left"/>
        <w:rPr>
          <w:rStyle w:val="Hyperlink"/>
          <w:color w:val="auto"/>
          <w:u w:val="none"/>
        </w:rPr>
      </w:pPr>
    </w:p>
    <w:p w14:paraId="42392CAA" w14:textId="1AFE7A11" w:rsidR="00D806BA" w:rsidRPr="00792640" w:rsidRDefault="00D806BA" w:rsidP="00F31D06">
      <w:pPr>
        <w:spacing w:after="0" w:line="240" w:lineRule="auto"/>
        <w:jc w:val="left"/>
        <w:rPr>
          <w:rStyle w:val="Hyperlink"/>
          <w:color w:val="auto"/>
          <w:u w:val="none"/>
          <w14:numForm w14:val="default"/>
        </w:rPr>
      </w:pPr>
      <w:r w:rsidRPr="00792640">
        <w:t>LIM, Cheng, Ian TAN a Bhawani SELVARETNAM, 2019. Domain-General Versus Domain-Specific Named Entity Recognition: A Case Study Using TEXT. In:  [online]. s. 238–246. ISBN 978-3-030-33708-7. Dostupné z: doi:</w:t>
      </w:r>
      <w:hyperlink r:id="rId56" w:history="1">
        <w:r w:rsidRPr="00792640">
          <w:rPr>
            <w:rStyle w:val="Hyperlink"/>
            <w:color w:val="auto"/>
            <w:u w:val="none"/>
          </w:rPr>
          <w:t>10.1007/978-3-030-33709-4_21</w:t>
        </w:r>
      </w:hyperlink>
    </w:p>
    <w:p w14:paraId="328A8A24" w14:textId="07E253BC" w:rsidR="00023578" w:rsidRPr="00792640" w:rsidRDefault="00023578" w:rsidP="00F31D06">
      <w:pPr>
        <w:spacing w:after="0" w:line="240" w:lineRule="auto"/>
        <w:jc w:val="left"/>
        <w:rPr>
          <w:rStyle w:val="Hyperlink"/>
          <w:color w:val="auto"/>
          <w:u w:val="none"/>
        </w:rPr>
      </w:pPr>
    </w:p>
    <w:p w14:paraId="10B2FFCF" w14:textId="6114601A" w:rsidR="00023578" w:rsidRPr="00792640" w:rsidRDefault="00023578" w:rsidP="00F31D06">
      <w:pPr>
        <w:spacing w:after="0" w:line="240" w:lineRule="auto"/>
        <w:jc w:val="left"/>
        <w:rPr>
          <w:rStyle w:val="Hyperlink"/>
          <w:color w:val="auto"/>
          <w:u w:val="none"/>
        </w:rPr>
      </w:pPr>
      <w:r w:rsidRPr="00792640">
        <w:t xml:space="preserve">LIU, Yinhan, Myle OTT, Naman GOYAL, Jingfei DU, Mandar JOSHI, Danqi CHEN, Omer LEVY, Mike LEWIS, Luke ZETTLEMOYER a Veselin STOYANOV, 2019. RoBERTa: A Robustly Optimized BERT Pretraining Approach. </w:t>
      </w:r>
      <w:r w:rsidRPr="00792640">
        <w:rPr>
          <w:i/>
          <w:iCs/>
        </w:rPr>
        <w:t>arXiv:1907.11692 [cs]</w:t>
      </w:r>
      <w:r w:rsidRPr="00792640">
        <w:t xml:space="preserve"> [online]. [vid. 2022-05-06]. Dostupné z: </w:t>
      </w:r>
      <w:hyperlink r:id="rId57" w:history="1">
        <w:r w:rsidRPr="00792640">
          <w:rPr>
            <w:rStyle w:val="Hyperlink"/>
            <w:color w:val="auto"/>
            <w:u w:val="none"/>
          </w:rPr>
          <w:t>http://arxiv.org/abs/1907.11692</w:t>
        </w:r>
      </w:hyperlink>
    </w:p>
    <w:p w14:paraId="6A7AB9EE" w14:textId="013BD6AD" w:rsidR="00023578" w:rsidRPr="00792640" w:rsidRDefault="00023578" w:rsidP="00F31D06">
      <w:pPr>
        <w:spacing w:after="0" w:line="240" w:lineRule="auto"/>
        <w:jc w:val="left"/>
        <w:rPr>
          <w:rStyle w:val="Hyperlink"/>
          <w:color w:val="auto"/>
          <w:u w:val="none"/>
        </w:rPr>
      </w:pPr>
    </w:p>
    <w:p w14:paraId="6FA75DF2" w14:textId="2160B140" w:rsidR="00023578" w:rsidRPr="00792640" w:rsidRDefault="00023578" w:rsidP="00F31D06">
      <w:pPr>
        <w:spacing w:after="0" w:line="240" w:lineRule="auto"/>
        <w:jc w:val="left"/>
        <w:rPr>
          <w14:numForm w14:val="default"/>
        </w:rPr>
      </w:pPr>
      <w:r w:rsidRPr="00792640">
        <w:t>MAI, Khai, Thai-Hoang PHAM, Minh Trung NGUYEN, Tuan Duc NGUYEN, Danushka BOLLEGALA, Ryohei SASANO a Satoshi SEKINE, 2018. An Empirical Study on Fine-Grained Named Entity Recognition. In: </w:t>
      </w:r>
      <w:r w:rsidRPr="00792640">
        <w:rPr>
          <w:i/>
          <w:iCs/>
        </w:rPr>
        <w:t>COLING 2018</w:t>
      </w:r>
      <w:r w:rsidRPr="00792640">
        <w:t xml:space="preserve">: </w:t>
      </w:r>
      <w:r w:rsidRPr="00792640">
        <w:rPr>
          <w:i/>
          <w:iCs/>
        </w:rPr>
        <w:t>Proceedings of the 27th International Conference on Computational Linguistics</w:t>
      </w:r>
      <w:r w:rsidRPr="00792640">
        <w:t xml:space="preserve"> [online]. Santa Fe, New Mexico, USA: Association for Computational Linguistics, s. 711–722 [vid. 2022-05-07]. Dostupné z: </w:t>
      </w:r>
      <w:hyperlink r:id="rId58" w:history="1">
        <w:r w:rsidRPr="00792640">
          <w:rPr>
            <w:rStyle w:val="Hyperlink"/>
            <w:color w:val="auto"/>
            <w:u w:val="none"/>
          </w:rPr>
          <w:t>https://aclanthology.org/C18-1060</w:t>
        </w:r>
      </w:hyperlink>
    </w:p>
    <w:p w14:paraId="45D4902B" w14:textId="77777777" w:rsidR="00F31D06" w:rsidRPr="00792640" w:rsidRDefault="00F31D06" w:rsidP="00F31D06">
      <w:pPr>
        <w:spacing w:after="0" w:line="240" w:lineRule="auto"/>
        <w:jc w:val="left"/>
        <w:rPr>
          <w14:numForm w14:val="default"/>
        </w:rPr>
      </w:pPr>
    </w:p>
    <w:p w14:paraId="451BFB49" w14:textId="41270542" w:rsidR="00031779" w:rsidRPr="00792640" w:rsidRDefault="00031779" w:rsidP="00031779">
      <w:pPr>
        <w:rPr>
          <w:rStyle w:val="Hyperlink"/>
          <w:rFonts w:cstheme="minorHAnsi"/>
          <w:color w:val="auto"/>
          <w:u w:val="none"/>
        </w:rPr>
      </w:pPr>
      <w:r w:rsidRPr="00792640">
        <w:rPr>
          <w:rFonts w:cstheme="minorHAnsi"/>
        </w:rPr>
        <w:t xml:space="preserve">MENDELS, Omri, 2020. NLP approaches to data anonymization. </w:t>
      </w:r>
      <w:r w:rsidRPr="00792640">
        <w:rPr>
          <w:rFonts w:cstheme="minorHAnsi"/>
          <w:i/>
          <w:iCs/>
        </w:rPr>
        <w:t>Medium</w:t>
      </w:r>
      <w:r w:rsidRPr="00792640">
        <w:rPr>
          <w:rFonts w:cstheme="minorHAnsi"/>
        </w:rPr>
        <w:t xml:space="preserve"> [online] [vid. 2022-01-09]. Dostupné z: </w:t>
      </w:r>
      <w:hyperlink r:id="rId59" w:history="1">
        <w:r w:rsidRPr="00792640">
          <w:rPr>
            <w:rStyle w:val="Hyperlink"/>
            <w:rFonts w:cstheme="minorHAnsi"/>
            <w:color w:val="auto"/>
            <w:u w:val="none"/>
          </w:rPr>
          <w:t>https://towardsdatascience.com/nlp-approaches-to-data-anonymization-1fb5bde6b929</w:t>
        </w:r>
      </w:hyperlink>
    </w:p>
    <w:p w14:paraId="06155F7A" w14:textId="77777777" w:rsidR="00023578" w:rsidRPr="00792640" w:rsidRDefault="00023578" w:rsidP="00023578">
      <w:pPr>
        <w:spacing w:after="0" w:line="240" w:lineRule="auto"/>
        <w:jc w:val="left"/>
      </w:pPr>
      <w:r w:rsidRPr="00792640">
        <w:t>MIASCHI, Alessio a Felice DELL’ORLETTA, 2020. Contextual and Non-Contextual Word Embeddings: an in-depth Linguistic Investigation. In: </w:t>
      </w:r>
      <w:r w:rsidRPr="00792640">
        <w:rPr>
          <w:i/>
          <w:iCs/>
        </w:rPr>
        <w:t>Proceedings of the 5th Workshop on Representation Learning for NLP</w:t>
      </w:r>
      <w:r w:rsidRPr="00792640">
        <w:t xml:space="preserve"> [online]. Online: Association for Computational Linguistics, s. 110–119 [vid. 2022-05-06]. Dostupné z: doi:</w:t>
      </w:r>
      <w:hyperlink r:id="rId60" w:history="1">
        <w:r w:rsidRPr="00792640">
          <w:rPr>
            <w:rStyle w:val="Hyperlink"/>
            <w:color w:val="auto"/>
            <w:u w:val="none"/>
          </w:rPr>
          <w:t>10.18653/v1/2020.repl4nlp-1.15</w:t>
        </w:r>
      </w:hyperlink>
    </w:p>
    <w:p w14:paraId="11019DF4" w14:textId="77777777" w:rsidR="00023578" w:rsidRPr="00792640" w:rsidRDefault="00023578" w:rsidP="00031779">
      <w:pPr>
        <w:rPr>
          <w:rFonts w:cstheme="minorHAnsi"/>
        </w:rPr>
      </w:pPr>
    </w:p>
    <w:p w14:paraId="4B5C802B" w14:textId="77777777" w:rsidR="00D806BA" w:rsidRPr="00792640" w:rsidRDefault="00D806BA" w:rsidP="00031779">
      <w:pPr>
        <w:rPr>
          <w:rFonts w:cstheme="minorHAnsi"/>
        </w:rPr>
      </w:pPr>
    </w:p>
    <w:p w14:paraId="5D8401C0" w14:textId="2F9D94A6" w:rsidR="00031779" w:rsidRPr="00792640" w:rsidRDefault="00031779" w:rsidP="00031779">
      <w:pPr>
        <w:rPr>
          <w:rFonts w:cstheme="minorHAnsi"/>
        </w:rPr>
      </w:pPr>
      <w:r w:rsidRPr="00792640">
        <w:rPr>
          <w:rFonts w:cstheme="minorHAnsi"/>
        </w:rPr>
        <w:lastRenderedPageBreak/>
        <w:t xml:space="preserve">MIHULKOVÁ, Jitka, 2018. </w:t>
      </w:r>
      <w:r w:rsidRPr="00792640">
        <w:rPr>
          <w:rFonts w:cstheme="minorHAnsi"/>
          <w:i/>
          <w:iCs/>
        </w:rPr>
        <w:t>Co je, co není a co bude osobní údaj podle GDPR - Frank Bold Advokáti</w:t>
      </w:r>
      <w:r w:rsidRPr="00792640">
        <w:rPr>
          <w:rFonts w:cstheme="minorHAnsi"/>
        </w:rPr>
        <w:t xml:space="preserve"> [online] [vid. 2022-01-09]. Dostupné z: </w:t>
      </w:r>
      <w:hyperlink r:id="rId61" w:history="1">
        <w:r w:rsidRPr="00792640">
          <w:rPr>
            <w:rStyle w:val="Hyperlink"/>
            <w:rFonts w:cstheme="minorHAnsi"/>
            <w:color w:val="auto"/>
            <w:u w:val="none"/>
          </w:rPr>
          <w:t>https://www.fbadvokati.cz/cs/clanky/541-co-je-co-neni-a-co-bude-osobni-udaj-podle-gdpr</w:t>
        </w:r>
      </w:hyperlink>
    </w:p>
    <w:p w14:paraId="2C44019C" w14:textId="77777777" w:rsidR="00031779" w:rsidRPr="00792640" w:rsidRDefault="00031779" w:rsidP="00031779">
      <w:pPr>
        <w:rPr>
          <w:rFonts w:cstheme="minorHAnsi"/>
        </w:rPr>
      </w:pPr>
      <w:r w:rsidRPr="00792640">
        <w:rPr>
          <w:rFonts w:cstheme="minorHAnsi"/>
        </w:rPr>
        <w:t xml:space="preserve">MISHRA, Aditya, 2018. Metrics to Evaluate your Machine Learning Algorithm. </w:t>
      </w:r>
      <w:r w:rsidRPr="00792640">
        <w:rPr>
          <w:rFonts w:cstheme="minorHAnsi"/>
          <w:i/>
          <w:iCs/>
        </w:rPr>
        <w:t>Medium</w:t>
      </w:r>
      <w:r w:rsidRPr="00792640">
        <w:rPr>
          <w:rFonts w:cstheme="minorHAnsi"/>
        </w:rPr>
        <w:t xml:space="preserve"> [online] [vid. 2022-01-09]. Dostupné z: </w:t>
      </w:r>
      <w:hyperlink r:id="rId62" w:history="1">
        <w:r w:rsidRPr="00792640">
          <w:rPr>
            <w:rStyle w:val="Hyperlink"/>
            <w:rFonts w:cstheme="minorHAnsi"/>
            <w:color w:val="auto"/>
            <w:u w:val="none"/>
          </w:rPr>
          <w:t>https://towardsdatascience.com/metrics-to-evaluate-your-machine-learning-algorithm-f10ba6e38234</w:t>
        </w:r>
      </w:hyperlink>
    </w:p>
    <w:p w14:paraId="47FE95DD" w14:textId="77777777" w:rsidR="00031779" w:rsidRPr="00792640" w:rsidRDefault="00031779" w:rsidP="00031779">
      <w:pPr>
        <w:rPr>
          <w:rFonts w:cstheme="minorHAnsi"/>
        </w:rPr>
      </w:pPr>
      <w:r w:rsidRPr="00792640">
        <w:rPr>
          <w:rFonts w:cstheme="minorHAnsi"/>
        </w:rPr>
        <w:t xml:space="preserve">MOBERG, John, 2020. A deep dive into multilingual NLP models. </w:t>
      </w:r>
      <w:r w:rsidRPr="00792640">
        <w:rPr>
          <w:rFonts w:cstheme="minorHAnsi"/>
          <w:i/>
          <w:iCs/>
        </w:rPr>
        <w:t>Peltarion</w:t>
      </w:r>
      <w:r w:rsidRPr="00792640">
        <w:rPr>
          <w:rFonts w:cstheme="minorHAnsi"/>
        </w:rPr>
        <w:t xml:space="preserve"> [online] [vid. 2022-01-09]. Dostupné z: </w:t>
      </w:r>
      <w:hyperlink r:id="rId63" w:history="1">
        <w:r w:rsidRPr="00792640">
          <w:rPr>
            <w:rStyle w:val="Hyperlink"/>
            <w:rFonts w:cstheme="minorHAnsi"/>
            <w:color w:val="auto"/>
            <w:u w:val="none"/>
          </w:rPr>
          <w:t>https://peltarion.com/blog/data-science/a-deep-dive-into-multilingual-nlp-models</w:t>
        </w:r>
      </w:hyperlink>
    </w:p>
    <w:p w14:paraId="0CC8111C" w14:textId="378D78DA" w:rsidR="00031779" w:rsidRPr="00792640" w:rsidRDefault="00031779" w:rsidP="00031779">
      <w:pPr>
        <w:rPr>
          <w:rStyle w:val="Hyperlink"/>
          <w:rFonts w:cstheme="minorHAnsi"/>
          <w:color w:val="auto"/>
          <w:u w:val="none"/>
        </w:rPr>
      </w:pPr>
      <w:r w:rsidRPr="00792640">
        <w:rPr>
          <w:rFonts w:cstheme="minorHAnsi"/>
        </w:rPr>
        <w:t xml:space="preserve">MVČR. </w:t>
      </w:r>
      <w:r w:rsidRPr="00792640">
        <w:rPr>
          <w:rFonts w:cstheme="minorHAnsi"/>
          <w:i/>
          <w:iCs/>
        </w:rPr>
        <w:t>Zvláštní kategorie osobních údajů - Ochrana osobních údajů</w:t>
      </w:r>
      <w:r w:rsidRPr="00792640">
        <w:rPr>
          <w:rFonts w:cstheme="minorHAnsi"/>
        </w:rPr>
        <w:t xml:space="preserve"> [online] [vid. 2022-01-09]. Dostupné z: </w:t>
      </w:r>
      <w:hyperlink r:id="rId64" w:history="1">
        <w:r w:rsidRPr="00792640">
          <w:rPr>
            <w:rStyle w:val="Hyperlink"/>
            <w:rFonts w:cstheme="minorHAnsi"/>
            <w:color w:val="auto"/>
            <w:u w:val="none"/>
          </w:rPr>
          <w:t>https://www.mvcr.cz/gdpr/clanek/zvlastni-kategorie-osobnich-udaju.aspx</w:t>
        </w:r>
      </w:hyperlink>
    </w:p>
    <w:p w14:paraId="4962256D" w14:textId="4AE7C251" w:rsidR="00023578" w:rsidRPr="00792640" w:rsidRDefault="00023578" w:rsidP="00031779">
      <w:pPr>
        <w:rPr>
          <w:rFonts w:cstheme="minorHAnsi"/>
        </w:rPr>
      </w:pPr>
      <w:r w:rsidRPr="00792640">
        <w:rPr>
          <w:rFonts w:cstheme="minorHAnsi"/>
        </w:rPr>
        <w:t xml:space="preserve">NADEAU, David a Satoshi SEKINE, 2007. A survey of named entity recognition and classification. </w:t>
      </w:r>
      <w:r w:rsidRPr="00792640">
        <w:rPr>
          <w:rFonts w:cstheme="minorHAnsi"/>
          <w:i/>
          <w:iCs/>
        </w:rPr>
        <w:t>Lingvisticæ Investigationes</w:t>
      </w:r>
      <w:r w:rsidRPr="00792640">
        <w:rPr>
          <w:rFonts w:cstheme="minorHAnsi"/>
        </w:rPr>
        <w:t xml:space="preserve"> [online]. </w:t>
      </w:r>
      <w:r w:rsidRPr="00792640">
        <w:rPr>
          <w:rFonts w:cstheme="minorHAnsi"/>
          <w:b/>
          <w:bCs/>
        </w:rPr>
        <w:t>30</w:t>
      </w:r>
      <w:r w:rsidRPr="00792640">
        <w:rPr>
          <w:rFonts w:cstheme="minorHAnsi"/>
        </w:rPr>
        <w:t>(1), 3–26. ISSN 0378-4169, 1569-9927. Dostupné z: doi:</w:t>
      </w:r>
      <w:hyperlink r:id="rId65" w:history="1">
        <w:r w:rsidRPr="00792640">
          <w:rPr>
            <w:rStyle w:val="Hyperlink"/>
            <w:rFonts w:cstheme="minorHAnsi"/>
            <w:color w:val="auto"/>
            <w:u w:val="none"/>
          </w:rPr>
          <w:t>10.1075/li.30.1.03nad</w:t>
        </w:r>
      </w:hyperlink>
    </w:p>
    <w:p w14:paraId="13CE16A2" w14:textId="49AF123A" w:rsidR="00023578" w:rsidRPr="00792640" w:rsidRDefault="00F31D06" w:rsidP="00023578">
      <w:pPr>
        <w:spacing w:after="0" w:line="240" w:lineRule="auto"/>
        <w:jc w:val="left"/>
        <w:rPr>
          <w14:numForm w14:val="default"/>
        </w:rPr>
      </w:pPr>
      <w:r w:rsidRPr="00792640">
        <w:t xml:space="preserve">NIGAM, vibhor, 2021. Natural Language Processing: From Basics, to using RNN and LSTM. </w:t>
      </w:r>
      <w:r w:rsidRPr="00792640">
        <w:rPr>
          <w:i/>
          <w:iCs/>
        </w:rPr>
        <w:t>Analytics Vidhya</w:t>
      </w:r>
      <w:r w:rsidRPr="00792640">
        <w:t xml:space="preserve"> [online]. [vid. 2022-03-13]. Dostupné z: </w:t>
      </w:r>
      <w:hyperlink r:id="rId66" w:history="1">
        <w:r w:rsidRPr="00792640">
          <w:rPr>
            <w:rStyle w:val="Hyperlink"/>
            <w:color w:val="auto"/>
            <w:u w:val="none"/>
          </w:rPr>
          <w:t>https://medium.com/analytics-vidhya/natural-language-processing-from-basics-to-using-rnn-and-lstm-ef6779e4ae66</w:t>
        </w:r>
      </w:hyperlink>
    </w:p>
    <w:p w14:paraId="5C5B1FD9" w14:textId="77777777" w:rsidR="00023578" w:rsidRPr="00792640" w:rsidRDefault="00023578" w:rsidP="00023578">
      <w:pPr>
        <w:spacing w:after="0" w:line="240" w:lineRule="auto"/>
        <w:jc w:val="left"/>
        <w:rPr>
          <w14:numForm w14:val="default"/>
        </w:rPr>
      </w:pPr>
    </w:p>
    <w:p w14:paraId="151B58E0" w14:textId="7835BA45" w:rsidR="00023578" w:rsidRPr="00792640" w:rsidRDefault="00023578" w:rsidP="00023578">
      <w:pPr>
        <w:spacing w:after="0" w:line="240" w:lineRule="auto"/>
        <w:jc w:val="left"/>
        <w:rPr>
          <w:rStyle w:val="Hyperlink"/>
          <w:color w:val="auto"/>
          <w:u w:val="none"/>
        </w:rPr>
      </w:pPr>
      <w:r w:rsidRPr="00792640">
        <w:t>PETASIS, Georgios, Frantz VICHOT, Francis WOLINSKI, Georgios PALIOURAS, Vangelis KARKALETSIS a Constantine D. SPYROPOULOS, 2001. Using machine learning to maintain rule-based named-entity recognition and classification systems. In: </w:t>
      </w:r>
      <w:r w:rsidRPr="00792640">
        <w:rPr>
          <w:i/>
          <w:iCs/>
        </w:rPr>
        <w:t>Proceedings of the 39th Annual Meeting on Association for Computational Linguistics</w:t>
      </w:r>
      <w:r w:rsidRPr="00792640">
        <w:t xml:space="preserve"> [online]. USA: Association for Computational Linguistics, s. 426–433 [vid. 2022-03-20]. ACL ’01. Dostupné z: doi:</w:t>
      </w:r>
      <w:hyperlink r:id="rId67" w:history="1">
        <w:r w:rsidRPr="00792640">
          <w:rPr>
            <w:rStyle w:val="Hyperlink"/>
            <w:color w:val="auto"/>
            <w:u w:val="none"/>
          </w:rPr>
          <w:t>10.3115/1073012.1073067</w:t>
        </w:r>
      </w:hyperlink>
    </w:p>
    <w:p w14:paraId="4037E91F" w14:textId="3BF70E13" w:rsidR="00D806BA" w:rsidRPr="00792640" w:rsidRDefault="00D806BA" w:rsidP="00023578">
      <w:pPr>
        <w:spacing w:after="0" w:line="240" w:lineRule="auto"/>
        <w:jc w:val="left"/>
        <w:rPr>
          <w:rStyle w:val="Hyperlink"/>
          <w:color w:val="auto"/>
          <w:u w:val="none"/>
        </w:rPr>
      </w:pPr>
    </w:p>
    <w:p w14:paraId="0FE3B124" w14:textId="1C0D18B8" w:rsidR="00D806BA" w:rsidRPr="00792640" w:rsidRDefault="00D806BA" w:rsidP="00023578">
      <w:pPr>
        <w:spacing w:after="0" w:line="240" w:lineRule="auto"/>
        <w:jc w:val="left"/>
        <w:rPr>
          <w:rStyle w:val="Hyperlink"/>
          <w:color w:val="auto"/>
          <w:u w:val="none"/>
          <w14:numForm w14:val="default"/>
        </w:rPr>
      </w:pPr>
      <w:r w:rsidRPr="00792640">
        <w:t xml:space="preserve">PINHASI, Assaf, 2021. Towards a Development Methodology for Machine Learning — part I. </w:t>
      </w:r>
      <w:r w:rsidRPr="00792640">
        <w:rPr>
          <w:i/>
          <w:iCs/>
        </w:rPr>
        <w:t>Medium</w:t>
      </w:r>
      <w:r w:rsidRPr="00792640">
        <w:t xml:space="preserve"> [online]. [vid. 2022-06-16]. Dostupné z: </w:t>
      </w:r>
      <w:hyperlink r:id="rId68" w:history="1">
        <w:r w:rsidRPr="00792640">
          <w:rPr>
            <w:rStyle w:val="Hyperlink"/>
            <w:color w:val="auto"/>
            <w:u w:val="none"/>
          </w:rPr>
          <w:t>https://assaf-pinhasi.medium.com/towards-a-development-methodology-for-machine-learning-part-i-f1050a0bc607</w:t>
        </w:r>
      </w:hyperlink>
    </w:p>
    <w:p w14:paraId="4FC80CA0" w14:textId="48993C2D" w:rsidR="00205CAB" w:rsidRPr="00792640" w:rsidRDefault="00205CAB" w:rsidP="00023578">
      <w:pPr>
        <w:spacing w:after="0" w:line="240" w:lineRule="auto"/>
        <w:jc w:val="left"/>
        <w:rPr>
          <w:rStyle w:val="Hyperlink"/>
          <w:color w:val="auto"/>
          <w:u w:val="none"/>
        </w:rPr>
      </w:pPr>
    </w:p>
    <w:p w14:paraId="39A67353" w14:textId="439ED3E2" w:rsidR="00205CAB" w:rsidRPr="00792640" w:rsidRDefault="00205CAB" w:rsidP="00023578">
      <w:pPr>
        <w:spacing w:after="0" w:line="240" w:lineRule="auto"/>
        <w:jc w:val="left"/>
        <w:rPr>
          <w14:numForm w14:val="default"/>
        </w:rPr>
      </w:pPr>
      <w:r w:rsidRPr="00792640">
        <w:t xml:space="preserve">PRAGUE DEPENDENCY TREEBANK., [b.r.]. </w:t>
      </w:r>
      <w:r w:rsidRPr="00792640">
        <w:rPr>
          <w:i/>
          <w:iCs/>
        </w:rPr>
        <w:t>2.1. Lemma structure</w:t>
      </w:r>
      <w:r w:rsidRPr="00792640">
        <w:t xml:space="preserve"> [online] [vid. 2022-05-08]. Dostupné z: </w:t>
      </w:r>
      <w:hyperlink r:id="rId69" w:history="1">
        <w:r w:rsidRPr="00792640">
          <w:rPr>
            <w:rStyle w:val="Hyperlink"/>
            <w:color w:val="auto"/>
            <w:u w:val="none"/>
          </w:rPr>
          <w:t>https://ufal.mff.cuni.cz/pdt2.0/doc/manuals/en/m-layer/html/ch02s01.html</w:t>
        </w:r>
      </w:hyperlink>
    </w:p>
    <w:p w14:paraId="3DFEC427" w14:textId="77777777" w:rsidR="00023578" w:rsidRPr="00792640" w:rsidRDefault="00023578" w:rsidP="00023578">
      <w:pPr>
        <w:spacing w:after="0" w:line="240" w:lineRule="auto"/>
        <w:jc w:val="left"/>
        <w:rPr>
          <w14:numForm w14:val="default"/>
        </w:rPr>
      </w:pPr>
    </w:p>
    <w:p w14:paraId="60EEA4B2" w14:textId="227AC61D" w:rsidR="00031779" w:rsidRPr="00792640" w:rsidRDefault="00031779" w:rsidP="00031779">
      <w:pPr>
        <w:rPr>
          <w:rStyle w:val="Hyperlink"/>
          <w:rFonts w:cstheme="minorHAnsi"/>
          <w:color w:val="auto"/>
          <w:u w:val="none"/>
        </w:rPr>
      </w:pPr>
      <w:r w:rsidRPr="00792640">
        <w:rPr>
          <w:rFonts w:cstheme="minorHAnsi"/>
        </w:rPr>
        <w:t>QU, Chen, Weize KONG, Liu YANG, Mingyang ZHANG, Michael BENDERSKY a Marc NAJORK, 2021. Natural Language Understanding with Privacy-Preserving BERT. In: </w:t>
      </w:r>
      <w:r w:rsidRPr="00792640">
        <w:rPr>
          <w:rFonts w:cstheme="minorHAnsi"/>
          <w:i/>
          <w:iCs/>
        </w:rPr>
        <w:t>Proceedings of the 30th ACM International Conference on Information &amp; Knowledge Management</w:t>
      </w:r>
      <w:r w:rsidRPr="00792640">
        <w:rPr>
          <w:rFonts w:cstheme="minorHAnsi"/>
        </w:rPr>
        <w:t xml:space="preserve"> [online]. New York, NY, USA: Association for Computing Machinery, s. 1488–1497 [vid. 2022-01-09]. ISBN 978-1-4503-8446-9. Dostupné z: </w:t>
      </w:r>
      <w:hyperlink r:id="rId70" w:history="1">
        <w:r w:rsidRPr="00792640">
          <w:rPr>
            <w:rStyle w:val="Hyperlink"/>
            <w:rFonts w:cstheme="minorHAnsi"/>
            <w:color w:val="auto"/>
            <w:u w:val="none"/>
          </w:rPr>
          <w:t>http://doi.org/10.1145/3459637.3482281</w:t>
        </w:r>
      </w:hyperlink>
    </w:p>
    <w:p w14:paraId="429D13F9" w14:textId="77777777" w:rsidR="00D806BA" w:rsidRPr="00792640" w:rsidRDefault="00D806BA" w:rsidP="00205CAB">
      <w:pPr>
        <w:spacing w:after="0" w:line="240" w:lineRule="auto"/>
        <w:jc w:val="left"/>
      </w:pPr>
    </w:p>
    <w:p w14:paraId="5FAEE4DE" w14:textId="77777777" w:rsidR="00D806BA" w:rsidRPr="00792640" w:rsidRDefault="00D806BA" w:rsidP="00205CAB">
      <w:pPr>
        <w:spacing w:after="0" w:line="240" w:lineRule="auto"/>
        <w:jc w:val="left"/>
      </w:pPr>
    </w:p>
    <w:p w14:paraId="5B0F0D1E" w14:textId="1F140FCD" w:rsidR="00205CAB" w:rsidRPr="00792640" w:rsidRDefault="00205CAB" w:rsidP="00205CAB">
      <w:pPr>
        <w:spacing w:after="0" w:line="240" w:lineRule="auto"/>
        <w:jc w:val="left"/>
        <w:rPr>
          <w14:numForm w14:val="default"/>
        </w:rPr>
      </w:pPr>
      <w:r w:rsidRPr="00792640">
        <w:lastRenderedPageBreak/>
        <w:t>RATINOV, Lev a Dan ROTH, 2009. Design Challenges and Misconceptions in Named Entity Recognition. In: </w:t>
      </w:r>
      <w:r w:rsidRPr="00792640">
        <w:rPr>
          <w:i/>
          <w:iCs/>
        </w:rPr>
        <w:t>Proceedings of the Thirteenth Conference on Computational Natural Language Learning (CoNLL-2009)</w:t>
      </w:r>
      <w:r w:rsidRPr="00792640">
        <w:t xml:space="preserve"> [online]. Boulder, Colorado: Association for Computational Linguistics, s. 147–155 [vid. 2022-05-07]. Dostupné z: </w:t>
      </w:r>
      <w:hyperlink r:id="rId71" w:history="1">
        <w:r w:rsidRPr="00792640">
          <w:rPr>
            <w:rStyle w:val="Hyperlink"/>
            <w:color w:val="auto"/>
            <w:u w:val="none"/>
          </w:rPr>
          <w:t>https://aclanthology.org/W09-1119</w:t>
        </w:r>
      </w:hyperlink>
    </w:p>
    <w:p w14:paraId="4B73F927" w14:textId="77777777" w:rsidR="00205CAB" w:rsidRPr="00792640" w:rsidRDefault="00205CAB" w:rsidP="00205CAB">
      <w:pPr>
        <w:spacing w:after="0" w:line="240" w:lineRule="auto"/>
        <w:jc w:val="left"/>
        <w:rPr>
          <w:rStyle w:val="Hyperlink"/>
          <w:color w:val="auto"/>
          <w:u w:val="none"/>
          <w14:numForm w14:val="default"/>
        </w:rPr>
      </w:pPr>
    </w:p>
    <w:p w14:paraId="4CFB8626" w14:textId="4DE4C86B" w:rsidR="00023578" w:rsidRPr="00792640" w:rsidRDefault="00023578" w:rsidP="00023578">
      <w:pPr>
        <w:spacing w:after="0" w:line="240" w:lineRule="auto"/>
        <w:jc w:val="left"/>
        <w:rPr>
          <w:rStyle w:val="Hyperlink"/>
          <w:color w:val="auto"/>
          <w:u w:val="none"/>
        </w:rPr>
      </w:pPr>
      <w:r w:rsidRPr="00792640">
        <w:t>SETTLES, Burr, 2004. Biomedical Named Entity Recognition using Conditional Random Fields and Rich Feature Sets. In: </w:t>
      </w:r>
      <w:r w:rsidRPr="00792640">
        <w:rPr>
          <w:i/>
          <w:iCs/>
        </w:rPr>
        <w:t>Proceedings of the International Joint Workshop on Natural Language Processing in Biomedicine and its Applications (NLPBA/BioNLP)</w:t>
      </w:r>
      <w:r w:rsidRPr="00792640">
        <w:t xml:space="preserve"> [online]. Geneva, Switzerland: COLING, s. 107–110 [vid. 2022-03-20]. Dostupné z: </w:t>
      </w:r>
      <w:hyperlink r:id="rId72" w:history="1">
        <w:r w:rsidRPr="00792640">
          <w:rPr>
            <w:rStyle w:val="Hyperlink"/>
            <w:color w:val="auto"/>
            <w:u w:val="none"/>
          </w:rPr>
          <w:t>https://aclanthology.org/W04-1221</w:t>
        </w:r>
      </w:hyperlink>
    </w:p>
    <w:p w14:paraId="5CE98A56" w14:textId="066CDA71" w:rsidR="00D806BA" w:rsidRPr="00792640" w:rsidRDefault="00D806BA" w:rsidP="00023578">
      <w:pPr>
        <w:spacing w:after="0" w:line="240" w:lineRule="auto"/>
        <w:jc w:val="left"/>
        <w:rPr>
          <w:rStyle w:val="Hyperlink"/>
          <w:color w:val="auto"/>
          <w:u w:val="none"/>
        </w:rPr>
      </w:pPr>
    </w:p>
    <w:p w14:paraId="1904C252" w14:textId="4FA408E0" w:rsidR="00D806BA" w:rsidRPr="00792640" w:rsidRDefault="00D806BA" w:rsidP="00023578">
      <w:pPr>
        <w:spacing w:after="0" w:line="240" w:lineRule="auto"/>
        <w:jc w:val="left"/>
        <w:rPr>
          <w14:numForm w14:val="default"/>
        </w:rPr>
      </w:pPr>
      <w:r w:rsidRPr="00792640">
        <w:t xml:space="preserve">SIDO, Jakub, Ondřej PRAŽÁK, Pavel PŘIBÁŇ, Jan PAŠEK, Michal SEJÁK a Miloslav KONOPÍK, 2021. </w:t>
      </w:r>
      <w:r w:rsidRPr="00792640">
        <w:rPr>
          <w:i/>
          <w:iCs/>
        </w:rPr>
        <w:t>Czert -- Czech BERT-like Model for Language Representation</w:t>
      </w:r>
      <w:r w:rsidRPr="00792640">
        <w:t xml:space="preserve"> [online]. arXiv:2103.13031. B.m.: arXiv [vid. 2022-06-05]. Dostupné z: doi:</w:t>
      </w:r>
      <w:hyperlink r:id="rId73" w:history="1">
        <w:r w:rsidRPr="00792640">
          <w:rPr>
            <w:rStyle w:val="Hyperlink"/>
            <w:color w:val="auto"/>
            <w:u w:val="none"/>
          </w:rPr>
          <w:t>10.48550/arXiv.2103.13031</w:t>
        </w:r>
      </w:hyperlink>
    </w:p>
    <w:p w14:paraId="05A50AEA" w14:textId="77777777" w:rsidR="00023578" w:rsidRPr="00792640" w:rsidRDefault="00023578" w:rsidP="00023578">
      <w:pPr>
        <w:spacing w:after="0" w:line="240" w:lineRule="auto"/>
        <w:jc w:val="left"/>
        <w:rPr>
          <w14:numForm w14:val="default"/>
        </w:rPr>
      </w:pPr>
    </w:p>
    <w:p w14:paraId="3E3133AE" w14:textId="50FA10F2" w:rsidR="00031779" w:rsidRPr="00792640" w:rsidRDefault="00031779" w:rsidP="00031779">
      <w:pPr>
        <w:rPr>
          <w:rStyle w:val="Hyperlink"/>
          <w:rFonts w:cstheme="minorHAnsi"/>
          <w:color w:val="auto"/>
          <w:u w:val="none"/>
        </w:rPr>
      </w:pPr>
      <w:r w:rsidRPr="00792640">
        <w:rPr>
          <w:rFonts w:cstheme="minorHAnsi"/>
        </w:rPr>
        <w:t>SILVA, Paulo, Carolina GONÇALVES, Carolina GODINHO, Nuno ANTUNES a Marilia CURADO, 2020. Using natural language processing to detect privacy violations in online contracts. In: </w:t>
      </w:r>
      <w:r w:rsidRPr="00792640">
        <w:rPr>
          <w:rFonts w:cstheme="minorHAnsi"/>
          <w:i/>
          <w:iCs/>
        </w:rPr>
        <w:t>Proceedings of the 35th Annual ACM Symposium on Applied Computing</w:t>
      </w:r>
      <w:r w:rsidRPr="00792640">
        <w:rPr>
          <w:rFonts w:cstheme="minorHAnsi"/>
        </w:rPr>
        <w:t xml:space="preserve"> [online]. New York, NY, USA: Association for Computing Machinery, s. 1305–1307 [vid. 2022-01-09]. ISBN 978-1-4503-6866-7. Dostupné z: </w:t>
      </w:r>
      <w:hyperlink r:id="rId74" w:history="1">
        <w:r w:rsidRPr="00792640">
          <w:rPr>
            <w:rStyle w:val="Hyperlink"/>
            <w:rFonts w:cstheme="minorHAnsi"/>
            <w:color w:val="auto"/>
            <w:u w:val="none"/>
          </w:rPr>
          <w:t>http://doi.org/10.1145/3341105.3375774</w:t>
        </w:r>
      </w:hyperlink>
    </w:p>
    <w:p w14:paraId="2468F819" w14:textId="5D2C6EFD" w:rsidR="00205CAB" w:rsidRPr="00792640" w:rsidRDefault="00205CAB" w:rsidP="00205CAB">
      <w:pPr>
        <w:spacing w:after="0" w:line="240" w:lineRule="auto"/>
        <w:jc w:val="left"/>
        <w:rPr>
          <w:rStyle w:val="Hyperlink"/>
          <w:color w:val="auto"/>
          <w:u w:val="none"/>
        </w:rPr>
      </w:pPr>
      <w:r w:rsidRPr="00792640">
        <w:t xml:space="preserve">SPACY GITHUB,HONNIBAL, Matthew, Ines MONTANI, Sofie VAN LANDEGHEM a Adriane BOYD, 2020. </w:t>
      </w:r>
      <w:r w:rsidRPr="00792640">
        <w:rPr>
          <w:i/>
          <w:iCs/>
        </w:rPr>
        <w:t>spaCy: Industrial-strength Natural Language Processing in Python</w:t>
      </w:r>
      <w:r w:rsidRPr="00792640">
        <w:t xml:space="preserve"> [online]. Python [vid. 2022-05-08]. Dostupné z: doi:</w:t>
      </w:r>
      <w:hyperlink r:id="rId75" w:history="1">
        <w:r w:rsidRPr="00792640">
          <w:rPr>
            <w:rStyle w:val="Hyperlink"/>
            <w:color w:val="auto"/>
            <w:u w:val="none"/>
          </w:rPr>
          <w:t>10.5281/zenodo.1212303</w:t>
        </w:r>
      </w:hyperlink>
    </w:p>
    <w:p w14:paraId="0CAAD939" w14:textId="115C161C" w:rsidR="00205CAB" w:rsidRPr="00792640" w:rsidRDefault="00205CAB" w:rsidP="00205CAB">
      <w:pPr>
        <w:spacing w:after="0" w:line="240" w:lineRule="auto"/>
        <w:jc w:val="left"/>
        <w:rPr>
          <w:rStyle w:val="Hyperlink"/>
          <w:color w:val="auto"/>
          <w:u w:val="none"/>
        </w:rPr>
      </w:pPr>
    </w:p>
    <w:p w14:paraId="14C8DEB5" w14:textId="669C1880" w:rsidR="00205CAB" w:rsidRPr="00792640" w:rsidRDefault="00205CAB" w:rsidP="00205CAB">
      <w:pPr>
        <w:spacing w:after="0" w:line="240" w:lineRule="auto"/>
        <w:jc w:val="left"/>
        <w:rPr>
          <w:rStyle w:val="Hyperlink"/>
          <w:color w:val="auto"/>
          <w:u w:val="none"/>
          <w14:numForm w14:val="default"/>
        </w:rPr>
      </w:pPr>
      <w:r w:rsidRPr="00792640">
        <w:t>STRAKA, Milan, Jakub NÁPLAVA, Jana STRAKOVÁ a David SAMUEL, 2021. RobeCzech Base [online]. [vid. 2022-06-05]. Dostupné z: </w:t>
      </w:r>
      <w:hyperlink r:id="rId76" w:history="1">
        <w:r w:rsidRPr="00792640">
          <w:rPr>
            <w:rStyle w:val="Hyperlink"/>
            <w:color w:val="auto"/>
            <w:u w:val="none"/>
          </w:rPr>
          <w:t>https://lindat.mff.cuni.cz/repository/xmlui/handle/11234/1-3691</w:t>
        </w:r>
      </w:hyperlink>
    </w:p>
    <w:p w14:paraId="55E938D4" w14:textId="77777777" w:rsidR="00205CAB" w:rsidRPr="00792640" w:rsidRDefault="00205CAB" w:rsidP="00205CAB">
      <w:pPr>
        <w:spacing w:after="0" w:line="240" w:lineRule="auto"/>
        <w:jc w:val="left"/>
        <w:rPr>
          <w:rStyle w:val="Hyperlink"/>
          <w:color w:val="auto"/>
          <w:u w:val="none"/>
        </w:rPr>
      </w:pPr>
    </w:p>
    <w:p w14:paraId="22239540" w14:textId="1D6BAF64" w:rsidR="00205CAB" w:rsidRPr="00792640" w:rsidRDefault="00205CAB" w:rsidP="00205CAB">
      <w:pPr>
        <w:spacing w:after="0" w:line="240" w:lineRule="auto"/>
        <w:jc w:val="left"/>
        <w:rPr>
          <w14:numForm w14:val="default"/>
        </w:rPr>
      </w:pPr>
      <w:r w:rsidRPr="00792640">
        <w:t xml:space="preserve">STRAKOVÁ, Jana, Milan STRAKA a Jan HAJIČ, 2016. Neural Networks for Featureless Named Entity Recognition in Czech. In: Petr SOJKA, Aleš HORÁK, Ivan KOPEČEK a Karel PALA, ed. </w:t>
      </w:r>
      <w:r w:rsidRPr="00792640">
        <w:rPr>
          <w:i/>
          <w:iCs/>
        </w:rPr>
        <w:t>Text, Speech, and Dialogue</w:t>
      </w:r>
      <w:r w:rsidRPr="00792640">
        <w:t xml:space="preserve"> [online]. Cham: Springer International Publishing, Lecture Notes in Computer Science, s. 173–181 [vid. 2022-05-08]. ISBN 978-3-319-45509-9. Dostupné z: doi:</w:t>
      </w:r>
      <w:hyperlink r:id="rId77" w:history="1">
        <w:r w:rsidRPr="00792640">
          <w:rPr>
            <w:rStyle w:val="Hyperlink"/>
            <w:color w:val="auto"/>
            <w:u w:val="none"/>
          </w:rPr>
          <w:t>10.1007/978-3-319-45510-5_20</w:t>
        </w:r>
      </w:hyperlink>
    </w:p>
    <w:p w14:paraId="47345B75" w14:textId="77777777" w:rsidR="00205CAB" w:rsidRPr="00792640" w:rsidRDefault="00205CAB" w:rsidP="00205CAB">
      <w:pPr>
        <w:spacing w:after="0" w:line="240" w:lineRule="auto"/>
        <w:jc w:val="left"/>
        <w:rPr>
          <w:rStyle w:val="Hyperlink"/>
          <w:color w:val="auto"/>
          <w:u w:val="none"/>
          <w14:numForm w14:val="default"/>
        </w:rPr>
      </w:pPr>
    </w:p>
    <w:p w14:paraId="5209F41D" w14:textId="48FDC9A7" w:rsidR="00023578" w:rsidRPr="00792640" w:rsidRDefault="00023578" w:rsidP="00023578">
      <w:pPr>
        <w:spacing w:after="0" w:line="240" w:lineRule="auto"/>
        <w:jc w:val="left"/>
        <w:rPr>
          <w:rStyle w:val="Hyperlink"/>
          <w:color w:val="auto"/>
          <w:u w:val="none"/>
        </w:rPr>
      </w:pPr>
      <w:r w:rsidRPr="00792640">
        <w:t xml:space="preserve">ŠEVČÍKOVÁ, Magda, Zdeněk ŽABOKRTSKÝ a Oldřich KRŮZA, 2007. Named Entities in Czech: Annotating Data and Developing NE Tagger. In: Václav MATOUŠEK a Pavel MAUTNER, ed. </w:t>
      </w:r>
      <w:r w:rsidRPr="00792640">
        <w:rPr>
          <w:i/>
          <w:iCs/>
        </w:rPr>
        <w:t>Text, Speech and Dialogue</w:t>
      </w:r>
      <w:r w:rsidRPr="00792640">
        <w:t xml:space="preserve"> [online]. Berlin, Heidelberg: Springer Berlin Heidelberg, Lecture Notes in Computer Science, s. 188–195 [vid. 2022-05-07]. ISBN 978-3-540-74627-0. Dostupné z: doi:</w:t>
      </w:r>
      <w:hyperlink r:id="rId78" w:history="1">
        <w:r w:rsidRPr="00792640">
          <w:rPr>
            <w:rStyle w:val="Hyperlink"/>
            <w:color w:val="auto"/>
            <w:u w:val="none"/>
          </w:rPr>
          <w:t>10.1007/978-3-540-74628-7_26</w:t>
        </w:r>
      </w:hyperlink>
    </w:p>
    <w:p w14:paraId="4B2DE103" w14:textId="3A1E05A9" w:rsidR="00205CAB" w:rsidRPr="00792640" w:rsidRDefault="00205CAB" w:rsidP="00023578">
      <w:pPr>
        <w:spacing w:after="0" w:line="240" w:lineRule="auto"/>
        <w:jc w:val="left"/>
        <w:rPr>
          <w:rStyle w:val="Hyperlink"/>
          <w:color w:val="auto"/>
          <w:u w:val="none"/>
        </w:rPr>
      </w:pPr>
    </w:p>
    <w:p w14:paraId="25A37AFA" w14:textId="77777777" w:rsidR="00205CAB" w:rsidRPr="00792640" w:rsidRDefault="00205CAB" w:rsidP="00205CAB">
      <w:pPr>
        <w:spacing w:after="0" w:line="240" w:lineRule="auto"/>
        <w:jc w:val="left"/>
        <w:rPr>
          <w14:numForm w14:val="default"/>
        </w:rPr>
      </w:pPr>
      <w:r w:rsidRPr="00792640">
        <w:t>TSAI, Chen-Tse, Stephen MAYHEW a Dan ROTH, 2016. Cross-Lingual Named Entity Recognition via Wikification. In: </w:t>
      </w:r>
      <w:r w:rsidRPr="00792640">
        <w:rPr>
          <w:i/>
          <w:iCs/>
        </w:rPr>
        <w:t>CoNLL 2016</w:t>
      </w:r>
      <w:r w:rsidRPr="00792640">
        <w:t xml:space="preserve">: </w:t>
      </w:r>
      <w:r w:rsidRPr="00792640">
        <w:rPr>
          <w:i/>
          <w:iCs/>
        </w:rPr>
        <w:t>Proceedings of The 20th SIGNLL Conference on Computational Natural Language Learning</w:t>
      </w:r>
      <w:r w:rsidRPr="00792640">
        <w:t xml:space="preserve"> [online]. Berlin, Germany: Association for Computational Linguistics, s. 219–228 [vid. 2022-05-06]. Dostupné z: doi:</w:t>
      </w:r>
      <w:hyperlink r:id="rId79" w:history="1">
        <w:r w:rsidRPr="00792640">
          <w:rPr>
            <w:rStyle w:val="Hyperlink"/>
            <w:color w:val="auto"/>
            <w:u w:val="none"/>
          </w:rPr>
          <w:t>10.18653/v1/K16-1022</w:t>
        </w:r>
      </w:hyperlink>
    </w:p>
    <w:p w14:paraId="2CCBE881" w14:textId="77777777" w:rsidR="00205CAB" w:rsidRPr="00792640" w:rsidRDefault="00205CAB" w:rsidP="00023578">
      <w:pPr>
        <w:spacing w:after="0" w:line="240" w:lineRule="auto"/>
        <w:jc w:val="left"/>
        <w:rPr>
          <w:rStyle w:val="Hyperlink"/>
          <w:color w:val="auto"/>
          <w:u w:val="none"/>
        </w:rPr>
      </w:pPr>
    </w:p>
    <w:p w14:paraId="6F3C82FC" w14:textId="7F79E937" w:rsidR="00023578" w:rsidRPr="00792640" w:rsidRDefault="00023578" w:rsidP="00023578">
      <w:pPr>
        <w:spacing w:after="0" w:line="240" w:lineRule="auto"/>
        <w:jc w:val="left"/>
        <w:rPr>
          <w:rStyle w:val="Hyperlink"/>
          <w:color w:val="auto"/>
          <w:u w:val="none"/>
        </w:rPr>
      </w:pPr>
    </w:p>
    <w:p w14:paraId="02F4E3F0" w14:textId="45706A12" w:rsidR="00023578" w:rsidRPr="00792640" w:rsidRDefault="00023578" w:rsidP="00023578">
      <w:pPr>
        <w:spacing w:after="0" w:line="240" w:lineRule="auto"/>
        <w:jc w:val="left"/>
      </w:pPr>
      <w:r w:rsidRPr="00792640">
        <w:t xml:space="preserve">ÚFAL., [b.r.]. </w:t>
      </w:r>
      <w:r w:rsidRPr="00792640">
        <w:rPr>
          <w:i/>
          <w:iCs/>
        </w:rPr>
        <w:t>Czech Named Entity Corpus 2.0 | ÚFAL</w:t>
      </w:r>
      <w:r w:rsidRPr="00792640">
        <w:t xml:space="preserve"> [online] [vid. 2022-05-07]. Dostupné z: </w:t>
      </w:r>
      <w:hyperlink r:id="rId80" w:history="1">
        <w:r w:rsidRPr="00792640">
          <w:rPr>
            <w:rStyle w:val="Hyperlink"/>
            <w:color w:val="auto"/>
            <w:u w:val="none"/>
          </w:rPr>
          <w:t>https://ufal.mff.cuni.cz/cnec/cnec2.0</w:t>
        </w:r>
      </w:hyperlink>
    </w:p>
    <w:p w14:paraId="1AE6404F" w14:textId="77777777" w:rsidR="00023578" w:rsidRPr="00792640" w:rsidRDefault="00023578" w:rsidP="00023578">
      <w:pPr>
        <w:spacing w:after="0" w:line="240" w:lineRule="auto"/>
        <w:jc w:val="left"/>
        <w:rPr>
          <w:rStyle w:val="Hyperlink"/>
          <w:color w:val="auto"/>
          <w:u w:val="none"/>
        </w:rPr>
      </w:pPr>
    </w:p>
    <w:p w14:paraId="4D32BEE4" w14:textId="05D5CF84" w:rsidR="00F31D06" w:rsidRPr="00792640" w:rsidRDefault="00F31D06" w:rsidP="00F31D06">
      <w:pPr>
        <w:spacing w:after="0" w:line="240" w:lineRule="auto"/>
        <w:jc w:val="left"/>
        <w:rPr>
          <w:rStyle w:val="Hyperlink"/>
          <w:color w:val="auto"/>
          <w:u w:val="none"/>
        </w:rPr>
      </w:pPr>
      <w:r w:rsidRPr="00792640">
        <w:lastRenderedPageBreak/>
        <w:t xml:space="preserve">ÚOOÚ, 2016. </w:t>
      </w:r>
      <w:r w:rsidRPr="00792640">
        <w:rPr>
          <w:i/>
          <w:iCs/>
        </w:rPr>
        <w:t>Ochrana osobních údajů v souvislosti se zákonem o registru smluv: Názory a rozhodnutí Úřadu: Úřad pro ochranu osobních údajů</w:t>
      </w:r>
      <w:r w:rsidRPr="00792640">
        <w:t xml:space="preserve"> [online] [vid. 2022-02-14]. Dostupné z: </w:t>
      </w:r>
      <w:hyperlink r:id="rId81" w:history="1">
        <w:r w:rsidRPr="00792640">
          <w:rPr>
            <w:rStyle w:val="Hyperlink"/>
            <w:color w:val="auto"/>
            <w:u w:val="none"/>
          </w:rPr>
          <w:t>https://www.uoou.cz/ochrana-osobnich-udaju-v-souvislosti-se-zakonem-o-registru-smluv/d-20322/p1=1099</w:t>
        </w:r>
      </w:hyperlink>
    </w:p>
    <w:p w14:paraId="7686B8EA" w14:textId="2970F187" w:rsidR="00205CAB" w:rsidRPr="00792640" w:rsidRDefault="00205CAB" w:rsidP="00F31D06">
      <w:pPr>
        <w:spacing w:after="0" w:line="240" w:lineRule="auto"/>
        <w:jc w:val="left"/>
        <w:rPr>
          <w:rStyle w:val="Hyperlink"/>
          <w:color w:val="auto"/>
          <w:u w:val="none"/>
        </w:rPr>
      </w:pPr>
    </w:p>
    <w:p w14:paraId="6CEEA015" w14:textId="62563C65" w:rsidR="00205CAB" w:rsidRPr="00792640" w:rsidRDefault="00205CAB" w:rsidP="00F31D06">
      <w:pPr>
        <w:spacing w:after="0" w:line="240" w:lineRule="auto"/>
        <w:jc w:val="left"/>
        <w:rPr>
          <w14:numForm w14:val="default"/>
        </w:rPr>
      </w:pPr>
      <w:r w:rsidRPr="00792640">
        <w:t>VYCHEGZHANIN, Sergey a Evgeny KOTELNIKOV, 2019. Comparison of Named Entity Recognition Tools Applied to News Articles. In:  [online]. s. 72–77. Dostupné z: doi:</w:t>
      </w:r>
      <w:hyperlink r:id="rId82" w:history="1">
        <w:r w:rsidRPr="00792640">
          <w:rPr>
            <w:rStyle w:val="Hyperlink"/>
            <w:color w:val="auto"/>
            <w:u w:val="none"/>
          </w:rPr>
          <w:t>10.1109/ISPRAS47671.2019.00017</w:t>
        </w:r>
      </w:hyperlink>
    </w:p>
    <w:p w14:paraId="4F6D5C4F" w14:textId="77777777" w:rsidR="00F31D06" w:rsidRPr="00792640" w:rsidRDefault="00F31D06" w:rsidP="00F31D06">
      <w:pPr>
        <w:spacing w:after="0" w:line="240" w:lineRule="auto"/>
        <w:jc w:val="left"/>
        <w:rPr>
          <w:rStyle w:val="Hyperlink"/>
          <w:color w:val="auto"/>
          <w:u w:val="none"/>
          <w14:numForm w14:val="default"/>
        </w:rPr>
      </w:pPr>
    </w:p>
    <w:p w14:paraId="5E706472" w14:textId="27AB987F" w:rsidR="00F31D06" w:rsidRPr="00792640" w:rsidRDefault="00F31D06" w:rsidP="00F31D06">
      <w:pPr>
        <w:spacing w:after="0" w:line="240" w:lineRule="auto"/>
        <w:jc w:val="left"/>
        <w:rPr>
          <w14:numForm w14:val="default"/>
        </w:rPr>
      </w:pPr>
      <w:r w:rsidRPr="00792640">
        <w:t xml:space="preserve">WANG, Haohan a Bhiksha RAJ, 2017. On the Origin of Deep Learning. </w:t>
      </w:r>
      <w:r w:rsidRPr="00792640">
        <w:rPr>
          <w:i/>
          <w:iCs/>
        </w:rPr>
        <w:t>arXiv:1702.07800 [cs, stat]</w:t>
      </w:r>
      <w:r w:rsidRPr="00792640">
        <w:t xml:space="preserve"> [online]. [vid. 2022-03-03]. Dostupné z: </w:t>
      </w:r>
      <w:hyperlink r:id="rId83" w:history="1">
        <w:r w:rsidRPr="00792640">
          <w:rPr>
            <w:rStyle w:val="Hyperlink"/>
            <w:color w:val="auto"/>
            <w:u w:val="none"/>
          </w:rPr>
          <w:t>http://arxiv.org/abs/1702.07800</w:t>
        </w:r>
      </w:hyperlink>
    </w:p>
    <w:p w14:paraId="7D061148" w14:textId="77777777" w:rsidR="00F31D06" w:rsidRPr="00792640" w:rsidRDefault="00F31D06" w:rsidP="00F31D06">
      <w:pPr>
        <w:spacing w:after="0" w:line="240" w:lineRule="auto"/>
        <w:jc w:val="left"/>
        <w:rPr>
          <w14:numForm w14:val="default"/>
        </w:rPr>
      </w:pPr>
    </w:p>
    <w:p w14:paraId="00986D16" w14:textId="3B5F157F" w:rsidR="00031779" w:rsidRPr="00792640" w:rsidRDefault="00031779" w:rsidP="00031779">
      <w:pPr>
        <w:rPr>
          <w:rStyle w:val="Hyperlink"/>
          <w:rFonts w:cstheme="minorHAnsi"/>
          <w:color w:val="auto"/>
          <w:u w:val="none"/>
        </w:rPr>
      </w:pPr>
      <w:r w:rsidRPr="00792640">
        <w:rPr>
          <w:rFonts w:cstheme="minorHAnsi"/>
        </w:rPr>
        <w:t>WILLIAMS, Jake a Giovanni SANTIA, 2017. Context-Sensitive Recognition for Emerging and Rare Entities. In: </w:t>
      </w:r>
      <w:r w:rsidRPr="00792640">
        <w:rPr>
          <w:rFonts w:cstheme="minorHAnsi"/>
          <w:i/>
          <w:iCs/>
        </w:rPr>
        <w:t>Proceedings of the 3rd Workshop on Noisy User-generated Text</w:t>
      </w:r>
      <w:r w:rsidRPr="00792640">
        <w:rPr>
          <w:rFonts w:cstheme="minorHAnsi"/>
        </w:rPr>
        <w:t xml:space="preserve"> [online]. Copenhagen, Denmark: Association for Computational Linguistics, s. 172–176 [vid. 2022-01-09]. Dostupné z: doi:</w:t>
      </w:r>
      <w:hyperlink r:id="rId84" w:history="1">
        <w:r w:rsidRPr="00792640">
          <w:rPr>
            <w:rStyle w:val="Hyperlink"/>
            <w:rFonts w:cstheme="minorHAnsi"/>
            <w:color w:val="auto"/>
            <w:u w:val="none"/>
          </w:rPr>
          <w:t>10.18653/v1/W17-4423</w:t>
        </w:r>
      </w:hyperlink>
    </w:p>
    <w:p w14:paraId="49C883A6" w14:textId="29D33D9A" w:rsidR="00F31D06" w:rsidRPr="00792640" w:rsidRDefault="00F31D06" w:rsidP="00023578">
      <w:pPr>
        <w:spacing w:after="0" w:line="240" w:lineRule="auto"/>
        <w:jc w:val="left"/>
        <w:rPr>
          <w14:numForm w14:val="default"/>
        </w:rPr>
      </w:pPr>
      <w:r w:rsidRPr="00792640">
        <w:t xml:space="preserve">WOODS, W. A., 1970. Transition network grammars for natural language analysis. </w:t>
      </w:r>
      <w:r w:rsidRPr="00792640">
        <w:rPr>
          <w:i/>
          <w:iCs/>
        </w:rPr>
        <w:t>Communications of the ACM</w:t>
      </w:r>
      <w:r w:rsidRPr="00792640">
        <w:t xml:space="preserve"> [online]. </w:t>
      </w:r>
      <w:r w:rsidRPr="00792640">
        <w:rPr>
          <w:b/>
          <w:bCs/>
        </w:rPr>
        <w:t>13</w:t>
      </w:r>
      <w:r w:rsidRPr="00792640">
        <w:t>(10), 591–606. ISSN 0001-0782. Dostupné z: doi:</w:t>
      </w:r>
      <w:hyperlink r:id="rId85" w:history="1">
        <w:r w:rsidRPr="00792640">
          <w:rPr>
            <w:rStyle w:val="Hyperlink"/>
            <w:color w:val="auto"/>
            <w:u w:val="none"/>
          </w:rPr>
          <w:t>10.1145/355598.362773</w:t>
        </w:r>
      </w:hyperlink>
    </w:p>
    <w:p w14:paraId="27EEF3B8" w14:textId="77777777" w:rsidR="00023578" w:rsidRPr="00792640" w:rsidRDefault="00023578" w:rsidP="00023578">
      <w:pPr>
        <w:spacing w:after="0" w:line="240" w:lineRule="auto"/>
        <w:jc w:val="left"/>
        <w:rPr>
          <w14:numForm w14:val="default"/>
        </w:rPr>
      </w:pPr>
    </w:p>
    <w:p w14:paraId="4949EAEE" w14:textId="2E85B563" w:rsidR="003633F1" w:rsidRPr="00792640" w:rsidRDefault="00031779" w:rsidP="00205CAB">
      <w:pPr>
        <w:rPr>
          <w:rFonts w:cstheme="minorHAnsi"/>
        </w:rPr>
      </w:pPr>
      <w:r w:rsidRPr="00792640">
        <w:rPr>
          <w:rFonts w:cstheme="minorHAnsi"/>
        </w:rPr>
        <w:t>XU, Hanchen, Zhenxiang CHEN, Shanshan WANG a Xiaoqing JIANG, 2021. Chinese NER Using ALBERT and Multi-word Information. In: </w:t>
      </w:r>
      <w:r w:rsidRPr="00792640">
        <w:rPr>
          <w:rFonts w:cstheme="minorHAnsi"/>
          <w:i/>
          <w:iCs/>
        </w:rPr>
        <w:t>ACM Turing Award Celebration Conference - China ( ACM TURC 2021)</w:t>
      </w:r>
      <w:r w:rsidRPr="00792640">
        <w:rPr>
          <w:rFonts w:cstheme="minorHAnsi"/>
        </w:rPr>
        <w:t xml:space="preserve"> [online]. New York, NY, USA: Association for Computing Machinery, s. 141–145 [vid. 2022-01-09]. ISBN 978-1-4503-8567-1. Dostupné z: </w:t>
      </w:r>
      <w:hyperlink r:id="rId86" w:history="1">
        <w:r w:rsidRPr="00792640">
          <w:rPr>
            <w:rStyle w:val="Hyperlink"/>
            <w:rFonts w:cstheme="minorHAnsi"/>
            <w:color w:val="auto"/>
            <w:u w:val="none"/>
          </w:rPr>
          <w:t>http://doi.org/10.1145/3472634.3472667</w:t>
        </w:r>
      </w:hyperlink>
    </w:p>
    <w:p w14:paraId="3745DF37" w14:textId="5A9C1AE5" w:rsidR="00000F71" w:rsidRPr="00792640" w:rsidRDefault="00DE79BE" w:rsidP="00BC307D">
      <w:pPr>
        <w:spacing w:after="0" w:line="240" w:lineRule="auto"/>
        <w:jc w:val="left"/>
        <w:rPr>
          <w14:numForm w14:val="default"/>
        </w:rPr>
      </w:pPr>
      <w:r w:rsidRPr="00792640">
        <w:t xml:space="preserve">YADAV, Vikas a Steven BETHARD, 2019. A Survey on Recent Advances in Named Entity Recognition from Deep Learning models. </w:t>
      </w:r>
      <w:r w:rsidRPr="00792640">
        <w:rPr>
          <w:i/>
          <w:iCs/>
        </w:rPr>
        <w:t>arXiv:1910.11470 [cs]</w:t>
      </w:r>
      <w:r w:rsidRPr="00792640">
        <w:t xml:space="preserve"> [online]. [vid. 2022-05-06]. Dostupné z: </w:t>
      </w:r>
      <w:hyperlink r:id="rId87" w:history="1">
        <w:r w:rsidRPr="00792640">
          <w:rPr>
            <w:rStyle w:val="Hyperlink"/>
            <w:color w:val="auto"/>
            <w:u w:val="none"/>
          </w:rPr>
          <w:t>http://arxiv.org/abs/1910.11470</w:t>
        </w:r>
      </w:hyperlink>
    </w:p>
    <w:p w14:paraId="31C0AB31" w14:textId="77777777" w:rsidR="00BC307D" w:rsidRPr="00A52564" w:rsidRDefault="00BC307D" w:rsidP="00BC307D">
      <w:pPr>
        <w:spacing w:after="0" w:line="240" w:lineRule="auto"/>
        <w:jc w:val="left"/>
        <w:rPr>
          <w14:numForm w14:val="default"/>
        </w:rPr>
      </w:pPr>
    </w:p>
    <w:p w14:paraId="76FC2FBF" w14:textId="43C0B92F" w:rsidR="001D0D93" w:rsidRPr="00A52564" w:rsidRDefault="001D0D93" w:rsidP="001D0D93">
      <w:pPr>
        <w:spacing w:after="0" w:line="240" w:lineRule="auto"/>
        <w:jc w:val="left"/>
      </w:pPr>
    </w:p>
    <w:p w14:paraId="538D1138" w14:textId="0696C75C" w:rsidR="001D0D93" w:rsidRPr="00A52564" w:rsidRDefault="001D0D93" w:rsidP="001D0D93">
      <w:pPr>
        <w:spacing w:after="0" w:line="240" w:lineRule="auto"/>
        <w:jc w:val="left"/>
        <w:rPr>
          <w14:numForm w14:val="default"/>
        </w:rPr>
      </w:pPr>
    </w:p>
    <w:p w14:paraId="1DE175DE" w14:textId="6D7381D0" w:rsidR="00232CF3" w:rsidRPr="00A52564" w:rsidRDefault="00232CF3" w:rsidP="00A33577">
      <w:pPr>
        <w:spacing w:after="0" w:line="240" w:lineRule="auto"/>
        <w:jc w:val="left"/>
      </w:pPr>
    </w:p>
    <w:p w14:paraId="049BD833" w14:textId="69C1DE03" w:rsidR="00F55077" w:rsidRPr="00A52564" w:rsidRDefault="00F55077" w:rsidP="007B7E33">
      <w:pPr>
        <w:spacing w:after="0" w:line="240" w:lineRule="auto"/>
        <w:jc w:val="left"/>
      </w:pPr>
    </w:p>
    <w:p w14:paraId="4D6F0FDA" w14:textId="77777777" w:rsidR="00F55077" w:rsidRPr="00A52564" w:rsidRDefault="00F55077" w:rsidP="007B7E33">
      <w:pPr>
        <w:spacing w:after="0" w:line="240" w:lineRule="auto"/>
        <w:jc w:val="left"/>
        <w:rPr>
          <w14:numForm w14:val="default"/>
        </w:rPr>
      </w:pPr>
    </w:p>
    <w:p w14:paraId="51C1BE86" w14:textId="77777777" w:rsidR="001D0D93" w:rsidRPr="00A52564" w:rsidRDefault="001D0D93" w:rsidP="00AB37C9">
      <w:pPr>
        <w:spacing w:after="0" w:line="240" w:lineRule="auto"/>
        <w:jc w:val="left"/>
        <w:rPr>
          <w14:numForm w14:val="default"/>
        </w:rPr>
      </w:pPr>
    </w:p>
    <w:p w14:paraId="7C101FBD" w14:textId="119EA2E7" w:rsidR="00962526" w:rsidRPr="00A52564" w:rsidRDefault="00962526" w:rsidP="00A40A17">
      <w:pPr>
        <w:spacing w:after="0" w:line="240" w:lineRule="auto"/>
        <w:jc w:val="left"/>
        <w:rPr>
          <w:rStyle w:val="Hyperlink"/>
        </w:rPr>
      </w:pPr>
    </w:p>
    <w:p w14:paraId="0DDC3A88" w14:textId="77777777" w:rsidR="00962526" w:rsidRPr="00A52564" w:rsidRDefault="00962526" w:rsidP="00A40A17">
      <w:pPr>
        <w:spacing w:after="0" w:line="240" w:lineRule="auto"/>
        <w:jc w:val="left"/>
        <w:rPr>
          <w14:numForm w14:val="default"/>
        </w:rPr>
      </w:pPr>
    </w:p>
    <w:p w14:paraId="073D6184" w14:textId="58D2ABD7" w:rsidR="009B3017" w:rsidRPr="00A52564" w:rsidRDefault="009B3017" w:rsidP="0087251C">
      <w:pPr>
        <w:spacing w:after="0" w:line="240" w:lineRule="auto"/>
        <w:jc w:val="left"/>
        <w:rPr>
          <w:rStyle w:val="Hyperlink"/>
        </w:rPr>
      </w:pPr>
    </w:p>
    <w:p w14:paraId="25173B5D" w14:textId="6D80EFA1" w:rsidR="009B3017" w:rsidRPr="00A52564" w:rsidRDefault="009B3017" w:rsidP="0087251C">
      <w:pPr>
        <w:spacing w:after="0" w:line="240" w:lineRule="auto"/>
        <w:jc w:val="left"/>
        <w:rPr>
          <w14:numForm w14:val="default"/>
        </w:rPr>
      </w:pPr>
    </w:p>
    <w:p w14:paraId="0675EB9A" w14:textId="77777777" w:rsidR="009B3017" w:rsidRPr="00A52564" w:rsidRDefault="009B3017" w:rsidP="0087251C">
      <w:pPr>
        <w:spacing w:after="0" w:line="240" w:lineRule="auto"/>
        <w:jc w:val="left"/>
        <w:rPr>
          <w14:numForm w14:val="default"/>
        </w:rPr>
      </w:pPr>
    </w:p>
    <w:p w14:paraId="54C30BB3" w14:textId="77777777" w:rsidR="00310531" w:rsidRPr="00A52564" w:rsidRDefault="00310531" w:rsidP="00310531">
      <w:pPr>
        <w:spacing w:after="0" w:line="240" w:lineRule="auto"/>
        <w:jc w:val="left"/>
        <w:rPr>
          <w14:numForm w14:val="default"/>
        </w:rPr>
      </w:pPr>
    </w:p>
    <w:p w14:paraId="00CE2D33" w14:textId="00A8A7F1" w:rsidR="00CC4791" w:rsidRPr="00A52564" w:rsidRDefault="00CC4791" w:rsidP="00CC4791">
      <w:pPr>
        <w:spacing w:after="0" w:line="240" w:lineRule="auto"/>
        <w:jc w:val="left"/>
        <w:rPr>
          <w14:numForm w14:val="default"/>
        </w:rPr>
      </w:pPr>
    </w:p>
    <w:p w14:paraId="2712811F" w14:textId="0BF05117" w:rsidR="00B53469" w:rsidRDefault="00B53469" w:rsidP="00CC4791">
      <w:pPr>
        <w:spacing w:after="0" w:line="240" w:lineRule="auto"/>
        <w:jc w:val="left"/>
      </w:pPr>
    </w:p>
    <w:p w14:paraId="5813BBD0" w14:textId="0818FB39" w:rsidR="00967001" w:rsidRDefault="00967001" w:rsidP="00B53469">
      <w:pPr>
        <w:spacing w:after="0" w:line="240" w:lineRule="auto"/>
        <w:jc w:val="left"/>
      </w:pPr>
    </w:p>
    <w:p w14:paraId="416A7952" w14:textId="77777777" w:rsidR="00967001" w:rsidRDefault="00967001" w:rsidP="00B53469">
      <w:pPr>
        <w:spacing w:after="0" w:line="240" w:lineRule="auto"/>
        <w:jc w:val="left"/>
        <w:rPr>
          <w14:numForm w14:val="default"/>
        </w:rPr>
      </w:pPr>
    </w:p>
    <w:p w14:paraId="1D639621" w14:textId="77777777" w:rsidR="00B53469" w:rsidRPr="00A52564" w:rsidRDefault="00B53469" w:rsidP="00CC4791">
      <w:pPr>
        <w:spacing w:after="0" w:line="240" w:lineRule="auto"/>
        <w:jc w:val="left"/>
        <w:rPr>
          <w14:numForm w14:val="default"/>
        </w:rPr>
      </w:pPr>
    </w:p>
    <w:p w14:paraId="613F74AF" w14:textId="77777777" w:rsidR="00CC4791" w:rsidRPr="00A52564" w:rsidRDefault="00CC4791" w:rsidP="00CC4791">
      <w:pPr>
        <w:spacing w:after="0" w:line="240" w:lineRule="auto"/>
        <w:jc w:val="left"/>
        <w:rPr>
          <w14:numForm w14:val="default"/>
        </w:rPr>
      </w:pPr>
    </w:p>
    <w:p w14:paraId="0EF0ED85" w14:textId="19207E15" w:rsidR="00E052FB" w:rsidRPr="00A52564" w:rsidRDefault="00E052FB" w:rsidP="000C7D52"/>
    <w:p w14:paraId="682EE0FA" w14:textId="77777777" w:rsidR="00FB30B7" w:rsidRPr="00A52564" w:rsidRDefault="00FB30B7" w:rsidP="00E052FB"/>
    <w:p w14:paraId="3FCD3FD9" w14:textId="77777777" w:rsidR="00E052FB" w:rsidRPr="00A52564" w:rsidRDefault="00E052FB" w:rsidP="00E052FB"/>
    <w:p w14:paraId="7527693B" w14:textId="6E8357D4" w:rsidR="00E052FB" w:rsidRPr="00A52564" w:rsidRDefault="00E052FB" w:rsidP="00E052FB">
      <w:pPr>
        <w:sectPr w:rsidR="00E052FB" w:rsidRPr="00A52564" w:rsidSect="00FA0C12">
          <w:footerReference w:type="default" r:id="rId88"/>
          <w:type w:val="continuous"/>
          <w:pgSz w:w="11906" w:h="16838" w:code="9"/>
          <w:pgMar w:top="1418" w:right="1418" w:bottom="1418" w:left="1418" w:header="709" w:footer="709" w:gutter="284"/>
          <w:cols w:space="708"/>
          <w:docGrid w:linePitch="360"/>
        </w:sectPr>
      </w:pPr>
    </w:p>
    <w:p w14:paraId="304439C8" w14:textId="0063676F" w:rsidR="004E2530" w:rsidRDefault="004E2530" w:rsidP="00D9373F">
      <w:pPr>
        <w:pStyle w:val="Nadpis1neslovan"/>
      </w:pPr>
      <w:bookmarkStart w:id="113" w:name="_Toc106966298"/>
      <w:r w:rsidRPr="00A52564">
        <w:lastRenderedPageBreak/>
        <w:t>Přílohy</w:t>
      </w:r>
      <w:bookmarkEnd w:id="113"/>
      <w:r w:rsidR="004D46DE" w:rsidRPr="00A52564">
        <w:t xml:space="preserve"> </w:t>
      </w:r>
    </w:p>
    <w:p w14:paraId="1E0D157E" w14:textId="4BA112E2" w:rsidR="004E2530" w:rsidRDefault="00AC79CC" w:rsidP="00617E9D">
      <w:pPr>
        <w:pStyle w:val="Nadpis2plohy"/>
      </w:pPr>
      <w:bookmarkStart w:id="114" w:name="_Toc106966299"/>
      <w:r>
        <w:t>Kompletní mapa kategorií osobních údajů</w:t>
      </w:r>
      <w:bookmarkEnd w:id="114"/>
    </w:p>
    <w:p w14:paraId="7D5E37F9" w14:textId="1D193804" w:rsidR="00AC79CC" w:rsidRPr="00AC79CC" w:rsidRDefault="006F34C8" w:rsidP="00AC79CC">
      <w:r>
        <w:t xml:space="preserve">Tato příloha, ve formátu sešitu Excel, obsahuje kompletní </w:t>
      </w:r>
      <w:r w:rsidR="00E910C3">
        <w:t xml:space="preserve">a zjednodušený </w:t>
      </w:r>
      <w:r>
        <w:t>seznam identifikovaných jmenných entit, běžně se vyskytujících v dokumentech běžně nahrávaných do Veřejného registru smluv.</w:t>
      </w:r>
      <w:r w:rsidR="00E910C3">
        <w:t xml:space="preserve"> První list sešitu obsahuje kompletní seznam, druhý list potom seznam zjednodušený.</w:t>
      </w:r>
    </w:p>
    <w:p w14:paraId="1650AEED" w14:textId="6B86BFAD" w:rsidR="004E2530" w:rsidRDefault="00AC79CC" w:rsidP="00617E9D">
      <w:pPr>
        <w:pStyle w:val="Nadpis2plohy"/>
      </w:pPr>
      <w:bookmarkStart w:id="115" w:name="_Toc106966300"/>
      <w:r>
        <w:t>Zdrojový kód</w:t>
      </w:r>
      <w:r w:rsidR="006F34C8">
        <w:t xml:space="preserve"> Anonymizačního nástroje</w:t>
      </w:r>
      <w:bookmarkEnd w:id="115"/>
    </w:p>
    <w:p w14:paraId="2B7441F7" w14:textId="73C9FE2F" w:rsidR="00E910C3" w:rsidRDefault="00E910C3" w:rsidP="00E910C3">
      <w:r>
        <w:t>Příloha B obsahuje v archivu ZIP všechny zdrojové kódy použité při implementaci Anonymizačního nástroje.</w:t>
      </w:r>
    </w:p>
    <w:p w14:paraId="41FD3D1C" w14:textId="132935CB" w:rsidR="00C03C23" w:rsidRDefault="00E910C3" w:rsidP="00E910C3">
      <w:r>
        <w:t xml:space="preserve">Hlavním spustitelným souborem </w:t>
      </w:r>
      <w:r w:rsidR="00C03C23">
        <w:t xml:space="preserve">ve formátu Jupyter Notebook </w:t>
      </w:r>
      <w:r>
        <w:t>je</w:t>
      </w:r>
      <w:r w:rsidR="00C03C23">
        <w:t xml:space="preserve"> PIIAnonymizer.ipynb. Tento skript, který je určený pro spuštění ve vývojovém prostředí Google Colab, obsahuje kód potřebný pro načtení a zpracování datasetu, vytrénování NER modelu a jeho evaluaci, evaluaci kompletního Anonymizačního nástroje a kód pro načtení a spuštění webové GUI aplikace založené na frameworku Streamlit.</w:t>
      </w:r>
    </w:p>
    <w:p w14:paraId="2F0167DE" w14:textId="4685DE7C" w:rsidR="00C03C23" w:rsidRDefault="00C03C23" w:rsidP="00E910C3">
      <w:r>
        <w:t>Tento skript dále využívá připojeného vzdáleného úložiště Google Disk, do kterého se při tréninku modelů ukládají váhy trénovaných modelů a kde se postupně vytváří celá struktura potřebná pro spuštění nástroje.</w:t>
      </w:r>
    </w:p>
    <w:p w14:paraId="27294AFC" w14:textId="380FAF3A" w:rsidR="00E910C3" w:rsidRDefault="00C03C23" w:rsidP="00E910C3">
      <w:r>
        <w:t>Složka spac</w:t>
      </w:r>
      <w:r w:rsidR="00AF0EDD">
        <w:t>y_config_files obsahuje konfigurační soubory potřebné pro trénink jednotlivých modelů. V těchto souborech je definována architektura těchto modelů.</w:t>
      </w:r>
    </w:p>
    <w:p w14:paraId="4CC21E49" w14:textId="399B8641" w:rsidR="00AF0EDD" w:rsidRDefault="00AF0EDD" w:rsidP="00E910C3">
      <w:r>
        <w:t>Složka streamlit_app obsahuje zdrojové kódy pro grafickou webovou aplikaci, která umožňuje spustit samotný Anonymizační nástroj v grafické podobě. Jsou zde obsaženy varianty pro spuštění aplikace v prostředí utilizujícím CPU a GPU.</w:t>
      </w:r>
    </w:p>
    <w:p w14:paraId="1E7A3678" w14:textId="6FEB853A" w:rsidR="007650F6" w:rsidRPr="00E910C3" w:rsidRDefault="007650F6" w:rsidP="00E910C3">
      <w:r>
        <w:t>Zdrojové kódy jsou také dostupné v autorově GitLab repositáři DP</w:t>
      </w:r>
      <w:r>
        <w:rPr>
          <w:rStyle w:val="FootnoteReference"/>
        </w:rPr>
        <w:footnoteReference w:id="44"/>
      </w:r>
      <w:r>
        <w:t>.</w:t>
      </w:r>
    </w:p>
    <w:p w14:paraId="3B2EC13F" w14:textId="0782A564" w:rsidR="00AC79CC" w:rsidRDefault="00AC79CC" w:rsidP="00AC79CC">
      <w:pPr>
        <w:pStyle w:val="Nadpis2plohy"/>
      </w:pPr>
      <w:bookmarkStart w:id="116" w:name="_Toc106966301"/>
      <w:r>
        <w:t>Evaluační dataset contract_eval</w:t>
      </w:r>
      <w:bookmarkEnd w:id="116"/>
    </w:p>
    <w:p w14:paraId="30537FDB" w14:textId="0E91BB22" w:rsidR="006D2806" w:rsidRPr="00A52564" w:rsidRDefault="00AF0EDD" w:rsidP="006D2806">
      <w:r>
        <w:t>Příloha C obsahuje autorem vytvořený evaluační dataset contract_eval ve formátu CONLL2003.</w:t>
      </w:r>
    </w:p>
    <w:sectPr w:rsidR="006D2806" w:rsidRPr="00A52564" w:rsidSect="009E5DB4">
      <w:footerReference w:type="first" r:id="rId89"/>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8B041" w14:textId="77777777" w:rsidR="007C0AA4" w:rsidRDefault="007C0AA4" w:rsidP="00961262">
      <w:pPr>
        <w:spacing w:after="0" w:line="240" w:lineRule="auto"/>
      </w:pPr>
      <w:r>
        <w:separator/>
      </w:r>
    </w:p>
    <w:p w14:paraId="210E868E" w14:textId="77777777" w:rsidR="007C0AA4" w:rsidRDefault="007C0AA4"/>
  </w:endnote>
  <w:endnote w:type="continuationSeparator" w:id="0">
    <w:p w14:paraId="2C7C9444" w14:textId="77777777" w:rsidR="007C0AA4" w:rsidRDefault="007C0AA4" w:rsidP="00961262">
      <w:pPr>
        <w:spacing w:after="0" w:line="240" w:lineRule="auto"/>
      </w:pPr>
      <w:r>
        <w:continuationSeparator/>
      </w:r>
    </w:p>
    <w:p w14:paraId="4250BE6F" w14:textId="77777777" w:rsidR="007C0AA4" w:rsidRDefault="007C0A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7C0AA4"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F1678" w14:textId="77777777" w:rsidR="007C0AA4" w:rsidRDefault="007C0AA4" w:rsidP="00961262">
      <w:pPr>
        <w:spacing w:after="0" w:line="240" w:lineRule="auto"/>
      </w:pPr>
      <w:r>
        <w:separator/>
      </w:r>
    </w:p>
    <w:p w14:paraId="5BBDE710" w14:textId="77777777" w:rsidR="007C0AA4" w:rsidRDefault="007C0AA4"/>
  </w:footnote>
  <w:footnote w:type="continuationSeparator" w:id="0">
    <w:p w14:paraId="49D9E161" w14:textId="77777777" w:rsidR="007C0AA4" w:rsidRDefault="007C0AA4" w:rsidP="00961262">
      <w:pPr>
        <w:spacing w:after="0" w:line="240" w:lineRule="auto"/>
      </w:pPr>
      <w:r>
        <w:continuationSeparator/>
      </w:r>
    </w:p>
    <w:p w14:paraId="46A829E5" w14:textId="77777777" w:rsidR="007C0AA4" w:rsidRDefault="007C0AA4"/>
  </w:footnote>
  <w:footnote w:id="1">
    <w:p w14:paraId="61FAAC78" w14:textId="1A80AC88" w:rsidR="00AE1450" w:rsidRDefault="00AE1450">
      <w:pPr>
        <w:pStyle w:val="FootnoteText"/>
      </w:pPr>
      <w:r>
        <w:rPr>
          <w:rStyle w:val="FootnoteReference"/>
        </w:rPr>
        <w:footnoteRef/>
      </w:r>
      <w:r>
        <w:t xml:space="preserve"> </w:t>
      </w:r>
      <w:hyperlink r:id="rId1">
        <w:r w:rsidRPr="00AE1450">
          <w:t>https://anonymizace.gov.cz/crossroad</w:t>
        </w:r>
      </w:hyperlink>
    </w:p>
  </w:footnote>
  <w:footnote w:id="2">
    <w:p w14:paraId="1F221920" w14:textId="7BF97935" w:rsidR="00D62854" w:rsidRDefault="00D62854">
      <w:pPr>
        <w:pStyle w:val="FootnoteText"/>
      </w:pPr>
      <w:r>
        <w:rPr>
          <w:rStyle w:val="FootnoteReference"/>
        </w:rPr>
        <w:footnoteRef/>
      </w:r>
      <w:r>
        <w:t xml:space="preserve"> </w:t>
      </w:r>
      <w:hyperlink r:id="rId2">
        <w:r w:rsidRPr="00D62854">
          <w:t>https://anonymizace.gov.cz/crossroad</w:t>
        </w:r>
      </w:hyperlink>
    </w:p>
  </w:footnote>
  <w:footnote w:id="3">
    <w:p w14:paraId="36ECC0C7" w14:textId="6484F08B" w:rsidR="00D62854" w:rsidRDefault="00D62854">
      <w:pPr>
        <w:pStyle w:val="FootnoteText"/>
      </w:pPr>
      <w:r>
        <w:rPr>
          <w:rStyle w:val="FootnoteReference"/>
        </w:rPr>
        <w:footnoteRef/>
      </w:r>
      <w:r>
        <w:t xml:space="preserve"> </w:t>
      </w:r>
      <w:hyperlink r:id="rId3">
        <w:r w:rsidRPr="00D62854">
          <w:t>https://anonymizace.gov.cz/crossroad</w:t>
        </w:r>
      </w:hyperlink>
    </w:p>
  </w:footnote>
  <w:footnote w:id="4">
    <w:p w14:paraId="3867BFC6" w14:textId="2411ED92" w:rsidR="00D62854" w:rsidRDefault="00D62854">
      <w:pPr>
        <w:pStyle w:val="FootnoteText"/>
      </w:pPr>
      <w:r>
        <w:rPr>
          <w:rStyle w:val="FootnoteReference"/>
        </w:rPr>
        <w:footnoteRef/>
      </w:r>
      <w:r>
        <w:t xml:space="preserve"> </w:t>
      </w:r>
      <w:r w:rsidRPr="00D62854">
        <w:t>https://github.com/explosion/spaCy</w:t>
      </w:r>
    </w:p>
  </w:footnote>
  <w:footnote w:id="5">
    <w:p w14:paraId="7A94A889" w14:textId="44AD1663" w:rsidR="00D62854" w:rsidRDefault="00D62854">
      <w:pPr>
        <w:pStyle w:val="FootnoteText"/>
      </w:pPr>
      <w:r>
        <w:rPr>
          <w:rStyle w:val="FootnoteReference"/>
        </w:rPr>
        <w:footnoteRef/>
      </w:r>
      <w:r>
        <w:t xml:space="preserve"> </w:t>
      </w:r>
      <w:r w:rsidRPr="00D62854">
        <w:t>https://github.com/microsoft/presidio</w:t>
      </w:r>
    </w:p>
  </w:footnote>
  <w:footnote w:id="6">
    <w:p w14:paraId="08B7F0D1" w14:textId="72E0FC67" w:rsidR="001F22CF" w:rsidRDefault="001F22CF">
      <w:pPr>
        <w:pStyle w:val="FootnoteText"/>
      </w:pPr>
      <w:r>
        <w:rPr>
          <w:rStyle w:val="FootnoteReference"/>
        </w:rPr>
        <w:footnoteRef/>
      </w:r>
      <w:r>
        <w:t xml:space="preserve"> </w:t>
      </w:r>
      <w:hyperlink r:id="rId4" w:history="1">
        <w:r w:rsidRPr="001F22CF">
          <w:rPr>
            <w:rStyle w:val="Hyperlink"/>
            <w:rFonts w:cstheme="minorHAnsi"/>
            <w:color w:val="auto"/>
            <w:u w:val="none"/>
          </w:rPr>
          <w:t>https://ec.europa.eu/info/law/law-topic/data-protection_en</w:t>
        </w:r>
      </w:hyperlink>
    </w:p>
  </w:footnote>
  <w:footnote w:id="7">
    <w:p w14:paraId="5FA6D0AC" w14:textId="57B6ADBC" w:rsidR="001F22CF" w:rsidRDefault="001F22CF">
      <w:pPr>
        <w:pStyle w:val="FootnoteText"/>
      </w:pPr>
      <w:r>
        <w:rPr>
          <w:rStyle w:val="FootnoteReference"/>
        </w:rPr>
        <w:footnoteRef/>
      </w:r>
      <w:r>
        <w:t xml:space="preserve"> </w:t>
      </w:r>
      <w:hyperlink r:id="rId5" w:history="1">
        <w:r w:rsidRPr="001F22CF">
          <w:rPr>
            <w:rStyle w:val="Hyperlink"/>
            <w:rFonts w:cstheme="minorHAnsi"/>
            <w:color w:val="auto"/>
            <w:u w:val="none"/>
          </w:rPr>
          <w:t>https://ec.europa.eu/info/law/law-topic/data-protection_en</w:t>
        </w:r>
      </w:hyperlink>
    </w:p>
  </w:footnote>
  <w:footnote w:id="8">
    <w:p w14:paraId="58B5913D" w14:textId="27D18CF1" w:rsidR="00C04C70" w:rsidRDefault="00C04C70">
      <w:pPr>
        <w:pStyle w:val="FootnoteText"/>
      </w:pPr>
      <w:r>
        <w:rPr>
          <w:rStyle w:val="FootnoteReference"/>
        </w:rPr>
        <w:footnoteRef/>
      </w:r>
      <w:r>
        <w:t xml:space="preserve"> </w:t>
      </w:r>
      <w:r w:rsidRPr="00C04C70">
        <w:t>https://github.com/google-research/bert</w:t>
      </w:r>
    </w:p>
  </w:footnote>
  <w:footnote w:id="9">
    <w:p w14:paraId="24016AB6" w14:textId="4BC906B8" w:rsidR="006F4BCD" w:rsidRDefault="006F4BCD">
      <w:pPr>
        <w:pStyle w:val="FootnoteText"/>
      </w:pPr>
      <w:r>
        <w:rPr>
          <w:rStyle w:val="FootnoteReference"/>
        </w:rPr>
        <w:footnoteRef/>
      </w:r>
      <w:r>
        <w:t xml:space="preserve"> </w:t>
      </w:r>
      <w:hyperlink r:id="rId6" w:history="1">
        <w:r w:rsidRPr="006F4BCD">
          <w:rPr>
            <w:rStyle w:val="Hyperlink"/>
            <w:color w:val="auto"/>
            <w:u w:val="none"/>
          </w:rPr>
          <w:t>https://anonymizace.gov.cz/crossroad/</w:t>
        </w:r>
      </w:hyperlink>
    </w:p>
  </w:footnote>
  <w:footnote w:id="10">
    <w:p w14:paraId="0933C911" w14:textId="0AD3D234" w:rsidR="00AD4017" w:rsidRDefault="00AD4017">
      <w:pPr>
        <w:pStyle w:val="FootnoteText"/>
      </w:pPr>
      <w:r>
        <w:rPr>
          <w:rStyle w:val="FootnoteReference"/>
        </w:rPr>
        <w:footnoteRef/>
      </w:r>
      <w:r>
        <w:t xml:space="preserve"> </w:t>
      </w:r>
      <w:r w:rsidRPr="00AD4017">
        <w:t>https://universaldependencies.org/</w:t>
      </w:r>
    </w:p>
  </w:footnote>
  <w:footnote w:id="11">
    <w:p w14:paraId="7B7024CB" w14:textId="01BD412E" w:rsidR="004C7A72" w:rsidRDefault="004C7A72">
      <w:pPr>
        <w:pStyle w:val="FootnoteText"/>
      </w:pPr>
      <w:r>
        <w:rPr>
          <w:rStyle w:val="FootnoteReference"/>
        </w:rPr>
        <w:footnoteRef/>
      </w:r>
      <w:r>
        <w:t xml:space="preserve"> </w:t>
      </w:r>
      <w:r w:rsidRPr="004C7A72">
        <w:t>https://github.com/tmikolov/word2vec</w:t>
      </w:r>
    </w:p>
  </w:footnote>
  <w:footnote w:id="12">
    <w:p w14:paraId="6F76E2B0" w14:textId="58FC121E" w:rsidR="004C7A72" w:rsidRDefault="004C7A72">
      <w:pPr>
        <w:pStyle w:val="FootnoteText"/>
      </w:pPr>
      <w:r>
        <w:rPr>
          <w:rStyle w:val="FootnoteReference"/>
        </w:rPr>
        <w:footnoteRef/>
      </w:r>
      <w:r>
        <w:t xml:space="preserve"> </w:t>
      </w:r>
      <w:r w:rsidRPr="004C7A72">
        <w:t>https://github.com/stanfordnlp/GloVe</w:t>
      </w:r>
    </w:p>
  </w:footnote>
  <w:footnote w:id="13">
    <w:p w14:paraId="678FB31D" w14:textId="7E2456AF" w:rsidR="004C7A72" w:rsidRDefault="004C7A72">
      <w:pPr>
        <w:pStyle w:val="FootnoteText"/>
      </w:pPr>
      <w:r>
        <w:rPr>
          <w:rStyle w:val="FootnoteReference"/>
        </w:rPr>
        <w:footnoteRef/>
      </w:r>
      <w:r>
        <w:t xml:space="preserve"> </w:t>
      </w:r>
      <w:r w:rsidRPr="004C7A72">
        <w:t>https://github.com/google-research/bert</w:t>
      </w:r>
    </w:p>
  </w:footnote>
  <w:footnote w:id="14">
    <w:p w14:paraId="67BD49B6" w14:textId="65E8AF1C" w:rsidR="004C7A72" w:rsidRDefault="004C7A72">
      <w:pPr>
        <w:pStyle w:val="FootnoteText"/>
      </w:pPr>
      <w:r>
        <w:rPr>
          <w:rStyle w:val="FootnoteReference"/>
        </w:rPr>
        <w:footnoteRef/>
      </w:r>
      <w:r>
        <w:t xml:space="preserve"> </w:t>
      </w:r>
      <w:r w:rsidRPr="004C7A72">
        <w:t>https://github.com/HIT-SCIR/ELMoForManyLangs</w:t>
      </w:r>
    </w:p>
  </w:footnote>
  <w:footnote w:id="15">
    <w:p w14:paraId="4FC10340" w14:textId="03358257" w:rsidR="004C7A72" w:rsidRDefault="004C7A72">
      <w:pPr>
        <w:pStyle w:val="FootnoteText"/>
      </w:pPr>
      <w:r>
        <w:rPr>
          <w:rStyle w:val="FootnoteReference"/>
        </w:rPr>
        <w:footnoteRef/>
      </w:r>
      <w:r>
        <w:t xml:space="preserve"> </w:t>
      </w:r>
      <w:r w:rsidRPr="004C7A72">
        <w:t>https://github.com/google-research/bert</w:t>
      </w:r>
    </w:p>
  </w:footnote>
  <w:footnote w:id="16">
    <w:p w14:paraId="1CC23F7C" w14:textId="41F7C2D3" w:rsidR="00206C58" w:rsidRDefault="00206C58">
      <w:pPr>
        <w:pStyle w:val="FootnoteText"/>
      </w:pPr>
      <w:r>
        <w:rPr>
          <w:rStyle w:val="FootnoteReference"/>
        </w:rPr>
        <w:footnoteRef/>
      </w:r>
      <w:r>
        <w:t xml:space="preserve"> </w:t>
      </w:r>
      <w:r w:rsidRPr="00206C58">
        <w:t>https://github.com/facebookresearch/XLM</w:t>
      </w:r>
    </w:p>
  </w:footnote>
  <w:footnote w:id="17">
    <w:p w14:paraId="7A9B2B7C" w14:textId="05B80876" w:rsidR="00E75746" w:rsidRDefault="00E75746">
      <w:pPr>
        <w:pStyle w:val="FootnoteText"/>
      </w:pPr>
      <w:r>
        <w:rPr>
          <w:rStyle w:val="FootnoteReference"/>
        </w:rPr>
        <w:footnoteRef/>
      </w:r>
      <w:r>
        <w:t xml:space="preserve"> </w:t>
      </w:r>
      <w:r w:rsidRPr="00E75746">
        <w:t>https://github.com/facebookresearch/fairseq</w:t>
      </w:r>
    </w:p>
  </w:footnote>
  <w:footnote w:id="18">
    <w:p w14:paraId="21040247" w14:textId="18447190" w:rsidR="00D0042D" w:rsidRDefault="00D0042D">
      <w:pPr>
        <w:pStyle w:val="FootnoteText"/>
      </w:pPr>
      <w:r>
        <w:rPr>
          <w:rStyle w:val="FootnoteReference"/>
        </w:rPr>
        <w:footnoteRef/>
      </w:r>
      <w:r>
        <w:t xml:space="preserve"> </w:t>
      </w:r>
      <w:r w:rsidRPr="00D0042D">
        <w:t>https://www.tensorflow.org/</w:t>
      </w:r>
    </w:p>
  </w:footnote>
  <w:footnote w:id="19">
    <w:p w14:paraId="70CB8121" w14:textId="7AB7C91D" w:rsidR="00D0042D" w:rsidRDefault="00D0042D">
      <w:pPr>
        <w:pStyle w:val="FootnoteText"/>
      </w:pPr>
      <w:r>
        <w:rPr>
          <w:rStyle w:val="FootnoteReference"/>
        </w:rPr>
        <w:footnoteRef/>
      </w:r>
      <w:r>
        <w:t xml:space="preserve"> </w:t>
      </w:r>
      <w:r w:rsidRPr="00D0042D">
        <w:t>https://keras.io/</w:t>
      </w:r>
    </w:p>
  </w:footnote>
  <w:footnote w:id="20">
    <w:p w14:paraId="05A7DCDB" w14:textId="4050EDC0" w:rsidR="00D0042D" w:rsidRDefault="00D0042D">
      <w:pPr>
        <w:pStyle w:val="FootnoteText"/>
      </w:pPr>
      <w:r>
        <w:rPr>
          <w:rStyle w:val="FootnoteReference"/>
        </w:rPr>
        <w:footnoteRef/>
      </w:r>
      <w:r>
        <w:t xml:space="preserve"> </w:t>
      </w:r>
      <w:r w:rsidRPr="00D0042D">
        <w:t>https://caffe.berkeleyvision.org/</w:t>
      </w:r>
    </w:p>
  </w:footnote>
  <w:footnote w:id="21">
    <w:p w14:paraId="3637635C" w14:textId="5F795013" w:rsidR="00D0042D" w:rsidRDefault="00D0042D">
      <w:pPr>
        <w:pStyle w:val="FootnoteText"/>
      </w:pPr>
      <w:r>
        <w:rPr>
          <w:rStyle w:val="FootnoteReference"/>
        </w:rPr>
        <w:footnoteRef/>
      </w:r>
      <w:r>
        <w:t xml:space="preserve"> </w:t>
      </w:r>
      <w:r w:rsidRPr="00D0042D">
        <w:t>https://pytorch.org/</w:t>
      </w:r>
    </w:p>
  </w:footnote>
  <w:footnote w:id="22">
    <w:p w14:paraId="08795150" w14:textId="43DD3866" w:rsidR="002D1466" w:rsidRDefault="002D1466">
      <w:pPr>
        <w:pStyle w:val="FootnoteText"/>
      </w:pPr>
      <w:r>
        <w:rPr>
          <w:rStyle w:val="FootnoteReference"/>
        </w:rPr>
        <w:footnoteRef/>
      </w:r>
      <w:r>
        <w:t xml:space="preserve"> </w:t>
      </w:r>
      <w:r w:rsidRPr="002D1466">
        <w:t>https://stanfordnlp.github.io/CoreNLP/</w:t>
      </w:r>
    </w:p>
  </w:footnote>
  <w:footnote w:id="23">
    <w:p w14:paraId="0218306A" w14:textId="76804B25" w:rsidR="002D1466" w:rsidRDefault="002D1466">
      <w:pPr>
        <w:pStyle w:val="FootnoteText"/>
      </w:pPr>
      <w:r>
        <w:rPr>
          <w:rStyle w:val="FootnoteReference"/>
        </w:rPr>
        <w:footnoteRef/>
      </w:r>
      <w:r>
        <w:t xml:space="preserve"> </w:t>
      </w:r>
      <w:r w:rsidRPr="002D1466">
        <w:t>https://stanfordnlp.github.io/stanza/</w:t>
      </w:r>
    </w:p>
  </w:footnote>
  <w:footnote w:id="24">
    <w:p w14:paraId="6517564B" w14:textId="0B6F74C5" w:rsidR="002D1466" w:rsidRDefault="002D1466">
      <w:pPr>
        <w:pStyle w:val="FootnoteText"/>
      </w:pPr>
      <w:r>
        <w:rPr>
          <w:rStyle w:val="FootnoteReference"/>
        </w:rPr>
        <w:footnoteRef/>
      </w:r>
      <w:r>
        <w:t xml:space="preserve"> </w:t>
      </w:r>
      <w:r w:rsidRPr="002D1466">
        <w:t>https://www.nltk.org/</w:t>
      </w:r>
    </w:p>
  </w:footnote>
  <w:footnote w:id="25">
    <w:p w14:paraId="0D2F3E9A" w14:textId="0E3F10CB" w:rsidR="002D1466" w:rsidRDefault="002D1466">
      <w:pPr>
        <w:pStyle w:val="FootnoteText"/>
      </w:pPr>
      <w:r>
        <w:rPr>
          <w:rStyle w:val="FootnoteReference"/>
        </w:rPr>
        <w:footnoteRef/>
      </w:r>
      <w:r>
        <w:t xml:space="preserve"> </w:t>
      </w:r>
      <w:r w:rsidRPr="002D1466">
        <w:t>https://github.com/flairNLP/flair</w:t>
      </w:r>
    </w:p>
  </w:footnote>
  <w:footnote w:id="26">
    <w:p w14:paraId="11A6ED1C" w14:textId="5E161A05" w:rsidR="002D1466" w:rsidRDefault="002D1466">
      <w:pPr>
        <w:pStyle w:val="FootnoteText"/>
      </w:pPr>
      <w:r>
        <w:rPr>
          <w:rStyle w:val="FootnoteReference"/>
        </w:rPr>
        <w:footnoteRef/>
      </w:r>
      <w:r>
        <w:t xml:space="preserve"> </w:t>
      </w:r>
      <w:r w:rsidRPr="002D1466">
        <w:t>https://spacy.io</w:t>
      </w:r>
    </w:p>
  </w:footnote>
  <w:footnote w:id="27">
    <w:p w14:paraId="70AB7CC3" w14:textId="10F12C07" w:rsidR="000C3BB4" w:rsidRDefault="000C3BB4">
      <w:pPr>
        <w:pStyle w:val="FootnoteText"/>
      </w:pPr>
      <w:r>
        <w:rPr>
          <w:rStyle w:val="FootnoteReference"/>
        </w:rPr>
        <w:footnoteRef/>
      </w:r>
      <w:r>
        <w:t xml:space="preserve"> </w:t>
      </w:r>
      <w:r w:rsidRPr="000C3BB4">
        <w:t>https://huggingface.co</w:t>
      </w:r>
    </w:p>
  </w:footnote>
  <w:footnote w:id="28">
    <w:p w14:paraId="17FC258D" w14:textId="75044C7B" w:rsidR="003F5445" w:rsidRDefault="003F5445">
      <w:pPr>
        <w:pStyle w:val="FootnoteText"/>
      </w:pPr>
      <w:r>
        <w:rPr>
          <w:rStyle w:val="FootnoteReference"/>
        </w:rPr>
        <w:footnoteRef/>
      </w:r>
      <w:r>
        <w:t xml:space="preserve"> </w:t>
      </w:r>
      <w:r w:rsidRPr="003F5445">
        <w:t>http://bsnlp.cs.helsinki.fi/</w:t>
      </w:r>
    </w:p>
  </w:footnote>
  <w:footnote w:id="29">
    <w:p w14:paraId="5F2786B2" w14:textId="380CBA06" w:rsidR="003F5445" w:rsidRDefault="003F5445">
      <w:pPr>
        <w:pStyle w:val="FootnoteText"/>
      </w:pPr>
      <w:r>
        <w:rPr>
          <w:rStyle w:val="FootnoteReference"/>
        </w:rPr>
        <w:footnoteRef/>
      </w:r>
      <w:r>
        <w:t xml:space="preserve"> </w:t>
      </w:r>
      <w:r w:rsidRPr="003F5445">
        <w:t>http://bsnlp.cs.helsinki.fi/shared-task.html</w:t>
      </w:r>
    </w:p>
  </w:footnote>
  <w:footnote w:id="30">
    <w:p w14:paraId="066B23A7" w14:textId="350B2FB0" w:rsidR="008B36E3" w:rsidRDefault="008B36E3">
      <w:pPr>
        <w:pStyle w:val="FootnoteText"/>
      </w:pPr>
      <w:r>
        <w:rPr>
          <w:rStyle w:val="FootnoteReference"/>
        </w:rPr>
        <w:footnoteRef/>
      </w:r>
      <w:r>
        <w:t xml:space="preserve"> </w:t>
      </w:r>
      <w:r w:rsidRPr="008B36E3">
        <w:t>https://lindat.mff.cuni.cz/repository/xmlui/handle/11234/1-3505</w:t>
      </w:r>
    </w:p>
  </w:footnote>
  <w:footnote w:id="31">
    <w:p w14:paraId="538AFFA2" w14:textId="43C89ABE" w:rsidR="00B6708F" w:rsidRDefault="00B6708F">
      <w:pPr>
        <w:pStyle w:val="FootnoteText"/>
      </w:pPr>
      <w:r>
        <w:rPr>
          <w:rStyle w:val="FootnoteReference"/>
        </w:rPr>
        <w:footnoteRef/>
      </w:r>
      <w:r>
        <w:t xml:space="preserve"> </w:t>
      </w:r>
      <w:r w:rsidRPr="00B6708F">
        <w:t>https://ufal.mff.cuni.cz/sumeczech</w:t>
      </w:r>
    </w:p>
  </w:footnote>
  <w:footnote w:id="32">
    <w:p w14:paraId="29DC6C8C" w14:textId="06C2C8F9" w:rsidR="000C3BB4" w:rsidRDefault="000C3BB4">
      <w:pPr>
        <w:pStyle w:val="FootnoteText"/>
      </w:pPr>
      <w:r>
        <w:rPr>
          <w:rStyle w:val="FootnoteReference"/>
        </w:rPr>
        <w:footnoteRef/>
      </w:r>
      <w:r>
        <w:t xml:space="preserve"> </w:t>
      </w:r>
      <w:r w:rsidRPr="000C3BB4">
        <w:t>https://github.com/explosion/spacy-lookups-data</w:t>
      </w:r>
    </w:p>
  </w:footnote>
  <w:footnote w:id="33">
    <w:p w14:paraId="5AE64477" w14:textId="3EE0E889" w:rsidR="00E353A3" w:rsidRDefault="00E353A3">
      <w:pPr>
        <w:pStyle w:val="FootnoteText"/>
      </w:pPr>
      <w:r>
        <w:rPr>
          <w:rStyle w:val="FootnoteReference"/>
        </w:rPr>
        <w:footnoteRef/>
      </w:r>
      <w:r>
        <w:t xml:space="preserve"> </w:t>
      </w:r>
      <w:r w:rsidRPr="00E353A3">
        <w:t>https://huggingface.co/bert-base-uncased</w:t>
      </w:r>
    </w:p>
  </w:footnote>
  <w:footnote w:id="34">
    <w:p w14:paraId="0C1E8972" w14:textId="3C90C8AC" w:rsidR="00E353A3" w:rsidRDefault="00E353A3">
      <w:pPr>
        <w:pStyle w:val="FootnoteText"/>
      </w:pPr>
      <w:r>
        <w:rPr>
          <w:rStyle w:val="FootnoteReference"/>
        </w:rPr>
        <w:footnoteRef/>
      </w:r>
      <w:r>
        <w:t xml:space="preserve"> </w:t>
      </w:r>
      <w:r w:rsidRPr="00E353A3">
        <w:t>https://huggingface.co/bert-base-cased</w:t>
      </w:r>
    </w:p>
  </w:footnote>
  <w:footnote w:id="35">
    <w:p w14:paraId="20A8B318" w14:textId="5E505BA6" w:rsidR="00E353A3" w:rsidRDefault="00E353A3">
      <w:pPr>
        <w:pStyle w:val="FootnoteText"/>
      </w:pPr>
      <w:r>
        <w:rPr>
          <w:rStyle w:val="FootnoteReference"/>
        </w:rPr>
        <w:footnoteRef/>
      </w:r>
      <w:r>
        <w:t xml:space="preserve"> </w:t>
      </w:r>
      <w:r w:rsidRPr="00E353A3">
        <w:t>https://huggingface.co/Seznam/small-e-czech</w:t>
      </w:r>
    </w:p>
  </w:footnote>
  <w:footnote w:id="36">
    <w:p w14:paraId="5AEAD119" w14:textId="59A4A14A" w:rsidR="00E353A3" w:rsidRDefault="00E353A3">
      <w:pPr>
        <w:pStyle w:val="FootnoteText"/>
      </w:pPr>
      <w:r>
        <w:rPr>
          <w:rStyle w:val="FootnoteReference"/>
        </w:rPr>
        <w:footnoteRef/>
      </w:r>
      <w:r>
        <w:t xml:space="preserve"> </w:t>
      </w:r>
      <w:r w:rsidRPr="00E353A3">
        <w:t>https://huggingface.co/ufal/robeczech-base</w:t>
      </w:r>
    </w:p>
  </w:footnote>
  <w:footnote w:id="37">
    <w:p w14:paraId="69275E45" w14:textId="501569FD" w:rsidR="00E353A3" w:rsidRDefault="00E353A3">
      <w:pPr>
        <w:pStyle w:val="FootnoteText"/>
      </w:pPr>
      <w:r>
        <w:rPr>
          <w:rStyle w:val="FootnoteReference"/>
        </w:rPr>
        <w:footnoteRef/>
      </w:r>
      <w:r>
        <w:t xml:space="preserve"> </w:t>
      </w:r>
      <w:r w:rsidRPr="00E353A3">
        <w:t>https://huggingface.co/UWB-AIR/Czert-B-base-cased</w:t>
      </w:r>
    </w:p>
  </w:footnote>
  <w:footnote w:id="38">
    <w:p w14:paraId="12C2CE10" w14:textId="35690BB8" w:rsidR="003D163F" w:rsidRDefault="003D163F">
      <w:pPr>
        <w:pStyle w:val="FootnoteText"/>
      </w:pPr>
      <w:r>
        <w:rPr>
          <w:rStyle w:val="FootnoteReference"/>
        </w:rPr>
        <w:footnoteRef/>
      </w:r>
      <w:r>
        <w:t xml:space="preserve"> </w:t>
      </w:r>
      <w:r w:rsidRPr="003D163F">
        <w:t>https://github.com/ondrasekd/DP</w:t>
      </w:r>
    </w:p>
  </w:footnote>
  <w:footnote w:id="39">
    <w:p w14:paraId="606E58A4" w14:textId="65F28E3F" w:rsidR="00E353A3" w:rsidRDefault="00E353A3">
      <w:pPr>
        <w:pStyle w:val="FootnoteText"/>
      </w:pPr>
      <w:r>
        <w:rPr>
          <w:rStyle w:val="FootnoteReference"/>
        </w:rPr>
        <w:footnoteRef/>
      </w:r>
      <w:r>
        <w:t xml:space="preserve"> </w:t>
      </w:r>
      <w:r w:rsidRPr="00E353A3">
        <w:t>https://github.com/microsoft/presidio</w:t>
      </w:r>
    </w:p>
  </w:footnote>
  <w:footnote w:id="40">
    <w:p w14:paraId="53C3F760" w14:textId="5747394D" w:rsidR="00E353A3" w:rsidRDefault="00E353A3">
      <w:pPr>
        <w:pStyle w:val="FootnoteText"/>
      </w:pPr>
      <w:r>
        <w:rPr>
          <w:rStyle w:val="FootnoteReference"/>
        </w:rPr>
        <w:footnoteRef/>
      </w:r>
      <w:r>
        <w:t xml:space="preserve"> </w:t>
      </w:r>
      <w:r w:rsidRPr="00E353A3">
        <w:t>https://streamlit.io/</w:t>
      </w:r>
    </w:p>
  </w:footnote>
  <w:footnote w:id="41">
    <w:p w14:paraId="6CB7ADCB" w14:textId="322A89B9" w:rsidR="005A3A12" w:rsidRDefault="005A3A12">
      <w:pPr>
        <w:pStyle w:val="FootnoteText"/>
      </w:pPr>
      <w:r>
        <w:rPr>
          <w:rStyle w:val="FootnoteReference"/>
        </w:rPr>
        <w:footnoteRef/>
      </w:r>
      <w:r>
        <w:t xml:space="preserve"> </w:t>
      </w:r>
      <w:r w:rsidRPr="005A3A12">
        <w:t>https://labelstud.io/</w:t>
      </w:r>
    </w:p>
  </w:footnote>
  <w:footnote w:id="42">
    <w:p w14:paraId="0A79852F" w14:textId="3B0F4E55" w:rsidR="005A3A12" w:rsidRDefault="005A3A12">
      <w:pPr>
        <w:pStyle w:val="FootnoteText"/>
      </w:pPr>
      <w:r>
        <w:rPr>
          <w:rStyle w:val="FootnoteReference"/>
        </w:rPr>
        <w:footnoteRef/>
      </w:r>
      <w:r>
        <w:t xml:space="preserve"> </w:t>
      </w:r>
      <w:r w:rsidRPr="005A3A12">
        <w:t>https://github.com/microsoft/presidio-research</w:t>
      </w:r>
    </w:p>
  </w:footnote>
  <w:footnote w:id="43">
    <w:p w14:paraId="7F356742" w14:textId="77B5979E" w:rsidR="007E4633" w:rsidRDefault="007E4633">
      <w:pPr>
        <w:pStyle w:val="FootnoteText"/>
      </w:pPr>
      <w:r>
        <w:rPr>
          <w:rStyle w:val="FootnoteReference"/>
        </w:rPr>
        <w:footnoteRef/>
      </w:r>
      <w:r>
        <w:t xml:space="preserve"> </w:t>
      </w:r>
      <w:r w:rsidRPr="007E4633">
        <w:t>https://anonymizace.gov.cz/crossroad/</w:t>
      </w:r>
    </w:p>
  </w:footnote>
  <w:footnote w:id="44">
    <w:p w14:paraId="3962FBFB" w14:textId="2258F90E" w:rsidR="007650F6" w:rsidRDefault="007650F6">
      <w:pPr>
        <w:pStyle w:val="FootnoteText"/>
      </w:pPr>
      <w:r>
        <w:rPr>
          <w:rStyle w:val="FootnoteReference"/>
        </w:rPr>
        <w:footnoteRef/>
      </w:r>
      <w:r>
        <w:t xml:space="preserve"> </w:t>
      </w:r>
      <w:r w:rsidRPr="007650F6">
        <w:t>https://github.com/ondrasekd/D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3D46D1"/>
    <w:multiLevelType w:val="hybridMultilevel"/>
    <w:tmpl w:val="1038A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7"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A196876"/>
    <w:multiLevelType w:val="hybridMultilevel"/>
    <w:tmpl w:val="95AED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397A00"/>
    <w:multiLevelType w:val="hybridMultilevel"/>
    <w:tmpl w:val="58F2C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360530">
    <w:abstractNumId w:val="16"/>
  </w:num>
  <w:num w:numId="2" w16cid:durableId="29765526">
    <w:abstractNumId w:val="15"/>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9"/>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7"/>
  </w:num>
  <w:num w:numId="16" w16cid:durableId="1717854251">
    <w:abstractNumId w:val="13"/>
  </w:num>
  <w:num w:numId="17" w16cid:durableId="11031310">
    <w:abstractNumId w:val="0"/>
  </w:num>
  <w:num w:numId="18" w16cid:durableId="1014265176">
    <w:abstractNumId w:val="18"/>
  </w:num>
  <w:num w:numId="19" w16cid:durableId="2124492917">
    <w:abstractNumId w:val="3"/>
  </w:num>
  <w:num w:numId="20" w16cid:durableId="1945571254">
    <w:abstractNumId w:val="20"/>
  </w:num>
  <w:num w:numId="21" w16cid:durableId="954866472">
    <w:abstractNumId w:val="21"/>
  </w:num>
  <w:num w:numId="22" w16cid:durableId="11362904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5E"/>
    <w:rsid w:val="000117BB"/>
    <w:rsid w:val="00012342"/>
    <w:rsid w:val="0001315D"/>
    <w:rsid w:val="00013725"/>
    <w:rsid w:val="0001481D"/>
    <w:rsid w:val="000148A3"/>
    <w:rsid w:val="00014D54"/>
    <w:rsid w:val="0001677B"/>
    <w:rsid w:val="00017EFE"/>
    <w:rsid w:val="00022133"/>
    <w:rsid w:val="00023578"/>
    <w:rsid w:val="000235BD"/>
    <w:rsid w:val="00024569"/>
    <w:rsid w:val="00026875"/>
    <w:rsid w:val="000269CF"/>
    <w:rsid w:val="0002754A"/>
    <w:rsid w:val="00027B11"/>
    <w:rsid w:val="000309EC"/>
    <w:rsid w:val="00031779"/>
    <w:rsid w:val="00033504"/>
    <w:rsid w:val="000343D6"/>
    <w:rsid w:val="000357B8"/>
    <w:rsid w:val="00040372"/>
    <w:rsid w:val="00040773"/>
    <w:rsid w:val="00041659"/>
    <w:rsid w:val="0004504A"/>
    <w:rsid w:val="000456EB"/>
    <w:rsid w:val="000550F2"/>
    <w:rsid w:val="00056AE9"/>
    <w:rsid w:val="00057F25"/>
    <w:rsid w:val="00060A42"/>
    <w:rsid w:val="00060B52"/>
    <w:rsid w:val="00066C2A"/>
    <w:rsid w:val="00070EDA"/>
    <w:rsid w:val="0007242A"/>
    <w:rsid w:val="00076205"/>
    <w:rsid w:val="00076490"/>
    <w:rsid w:val="000772A2"/>
    <w:rsid w:val="0008144B"/>
    <w:rsid w:val="000837B1"/>
    <w:rsid w:val="000864E9"/>
    <w:rsid w:val="00086738"/>
    <w:rsid w:val="0009652C"/>
    <w:rsid w:val="00097128"/>
    <w:rsid w:val="000A0AED"/>
    <w:rsid w:val="000A2767"/>
    <w:rsid w:val="000A36EA"/>
    <w:rsid w:val="000B02E5"/>
    <w:rsid w:val="000B05D9"/>
    <w:rsid w:val="000B1F76"/>
    <w:rsid w:val="000B3209"/>
    <w:rsid w:val="000B3708"/>
    <w:rsid w:val="000B5753"/>
    <w:rsid w:val="000B57DC"/>
    <w:rsid w:val="000B60CB"/>
    <w:rsid w:val="000B667C"/>
    <w:rsid w:val="000C1326"/>
    <w:rsid w:val="000C2FA1"/>
    <w:rsid w:val="000C356B"/>
    <w:rsid w:val="000C3BB4"/>
    <w:rsid w:val="000C4E6E"/>
    <w:rsid w:val="000C5131"/>
    <w:rsid w:val="000C7D52"/>
    <w:rsid w:val="000D5BB0"/>
    <w:rsid w:val="000E243D"/>
    <w:rsid w:val="000E4D3A"/>
    <w:rsid w:val="000E4F70"/>
    <w:rsid w:val="000F2DC3"/>
    <w:rsid w:val="000F399D"/>
    <w:rsid w:val="000F5BC2"/>
    <w:rsid w:val="001030DE"/>
    <w:rsid w:val="00103E24"/>
    <w:rsid w:val="00104F1C"/>
    <w:rsid w:val="00105AA0"/>
    <w:rsid w:val="00106012"/>
    <w:rsid w:val="0011388A"/>
    <w:rsid w:val="00113A83"/>
    <w:rsid w:val="00117200"/>
    <w:rsid w:val="00121BAC"/>
    <w:rsid w:val="00125271"/>
    <w:rsid w:val="00125AC2"/>
    <w:rsid w:val="00126B03"/>
    <w:rsid w:val="00127A32"/>
    <w:rsid w:val="00131F41"/>
    <w:rsid w:val="001341DB"/>
    <w:rsid w:val="0013548A"/>
    <w:rsid w:val="00135F4A"/>
    <w:rsid w:val="00136258"/>
    <w:rsid w:val="00140A3C"/>
    <w:rsid w:val="00144EC9"/>
    <w:rsid w:val="001466B0"/>
    <w:rsid w:val="001477DA"/>
    <w:rsid w:val="0014786E"/>
    <w:rsid w:val="00150ACD"/>
    <w:rsid w:val="00150F7E"/>
    <w:rsid w:val="00151E71"/>
    <w:rsid w:val="001548FF"/>
    <w:rsid w:val="00154E44"/>
    <w:rsid w:val="00160458"/>
    <w:rsid w:val="00163933"/>
    <w:rsid w:val="00165B86"/>
    <w:rsid w:val="001706D2"/>
    <w:rsid w:val="001713D6"/>
    <w:rsid w:val="00171FC5"/>
    <w:rsid w:val="0017236F"/>
    <w:rsid w:val="001724F4"/>
    <w:rsid w:val="001748F2"/>
    <w:rsid w:val="001757D8"/>
    <w:rsid w:val="00176218"/>
    <w:rsid w:val="00177A6E"/>
    <w:rsid w:val="00186ECA"/>
    <w:rsid w:val="00192AE1"/>
    <w:rsid w:val="00192E92"/>
    <w:rsid w:val="0019556B"/>
    <w:rsid w:val="00195940"/>
    <w:rsid w:val="00195D6E"/>
    <w:rsid w:val="00195DE4"/>
    <w:rsid w:val="00196238"/>
    <w:rsid w:val="00197A9A"/>
    <w:rsid w:val="001A0643"/>
    <w:rsid w:val="001A18C0"/>
    <w:rsid w:val="001A494C"/>
    <w:rsid w:val="001A4F2A"/>
    <w:rsid w:val="001A50C2"/>
    <w:rsid w:val="001B1D55"/>
    <w:rsid w:val="001B42CB"/>
    <w:rsid w:val="001B5E31"/>
    <w:rsid w:val="001B6261"/>
    <w:rsid w:val="001C2C63"/>
    <w:rsid w:val="001C5BB6"/>
    <w:rsid w:val="001D0D93"/>
    <w:rsid w:val="001D0F58"/>
    <w:rsid w:val="001D4486"/>
    <w:rsid w:val="001D6FA3"/>
    <w:rsid w:val="001E0BC3"/>
    <w:rsid w:val="001E38CF"/>
    <w:rsid w:val="001E5B94"/>
    <w:rsid w:val="001E5F16"/>
    <w:rsid w:val="001E6EB9"/>
    <w:rsid w:val="001F1EDC"/>
    <w:rsid w:val="001F22CF"/>
    <w:rsid w:val="001F4E79"/>
    <w:rsid w:val="001F5AFA"/>
    <w:rsid w:val="001F6355"/>
    <w:rsid w:val="00200B58"/>
    <w:rsid w:val="00203A6E"/>
    <w:rsid w:val="00203F3C"/>
    <w:rsid w:val="00205CAB"/>
    <w:rsid w:val="00205E1D"/>
    <w:rsid w:val="002067BC"/>
    <w:rsid w:val="00206C58"/>
    <w:rsid w:val="002105DD"/>
    <w:rsid w:val="0021198B"/>
    <w:rsid w:val="002156A8"/>
    <w:rsid w:val="00217AEE"/>
    <w:rsid w:val="00220BE9"/>
    <w:rsid w:val="00220BF5"/>
    <w:rsid w:val="00221C93"/>
    <w:rsid w:val="00224E88"/>
    <w:rsid w:val="0022620F"/>
    <w:rsid w:val="00232029"/>
    <w:rsid w:val="00232CF3"/>
    <w:rsid w:val="0023377F"/>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2FE7"/>
    <w:rsid w:val="00263028"/>
    <w:rsid w:val="00265F6E"/>
    <w:rsid w:val="0026668E"/>
    <w:rsid w:val="00267E59"/>
    <w:rsid w:val="00270624"/>
    <w:rsid w:val="0027201B"/>
    <w:rsid w:val="00272DAD"/>
    <w:rsid w:val="00276A3A"/>
    <w:rsid w:val="00277BD5"/>
    <w:rsid w:val="002823F2"/>
    <w:rsid w:val="00283565"/>
    <w:rsid w:val="00283BEC"/>
    <w:rsid w:val="00283E9E"/>
    <w:rsid w:val="002847A7"/>
    <w:rsid w:val="00286901"/>
    <w:rsid w:val="002877C3"/>
    <w:rsid w:val="00287D82"/>
    <w:rsid w:val="00292486"/>
    <w:rsid w:val="002934C3"/>
    <w:rsid w:val="002A0ACF"/>
    <w:rsid w:val="002A134C"/>
    <w:rsid w:val="002A38A7"/>
    <w:rsid w:val="002A5837"/>
    <w:rsid w:val="002A5D21"/>
    <w:rsid w:val="002A7B0F"/>
    <w:rsid w:val="002B0244"/>
    <w:rsid w:val="002B46A7"/>
    <w:rsid w:val="002B545D"/>
    <w:rsid w:val="002B645A"/>
    <w:rsid w:val="002C034D"/>
    <w:rsid w:val="002C150E"/>
    <w:rsid w:val="002C1F15"/>
    <w:rsid w:val="002C264E"/>
    <w:rsid w:val="002C48B3"/>
    <w:rsid w:val="002C55B5"/>
    <w:rsid w:val="002C62B2"/>
    <w:rsid w:val="002C6857"/>
    <w:rsid w:val="002C76A9"/>
    <w:rsid w:val="002D09C3"/>
    <w:rsid w:val="002D0AF6"/>
    <w:rsid w:val="002D0D0F"/>
    <w:rsid w:val="002D1466"/>
    <w:rsid w:val="002D236D"/>
    <w:rsid w:val="002D37AE"/>
    <w:rsid w:val="002D703F"/>
    <w:rsid w:val="002D7E02"/>
    <w:rsid w:val="002E2611"/>
    <w:rsid w:val="002E3450"/>
    <w:rsid w:val="002E397B"/>
    <w:rsid w:val="002E6F6D"/>
    <w:rsid w:val="002E7249"/>
    <w:rsid w:val="002F018B"/>
    <w:rsid w:val="002F035E"/>
    <w:rsid w:val="002F1FC5"/>
    <w:rsid w:val="002F36AB"/>
    <w:rsid w:val="002F3F93"/>
    <w:rsid w:val="002F477D"/>
    <w:rsid w:val="00302ED3"/>
    <w:rsid w:val="00303CED"/>
    <w:rsid w:val="003052AC"/>
    <w:rsid w:val="0030738D"/>
    <w:rsid w:val="003079D2"/>
    <w:rsid w:val="00310531"/>
    <w:rsid w:val="00310958"/>
    <w:rsid w:val="003111B8"/>
    <w:rsid w:val="003125F7"/>
    <w:rsid w:val="003127A2"/>
    <w:rsid w:val="003137F7"/>
    <w:rsid w:val="003152F9"/>
    <w:rsid w:val="003165C2"/>
    <w:rsid w:val="00323824"/>
    <w:rsid w:val="00330724"/>
    <w:rsid w:val="00332A88"/>
    <w:rsid w:val="00332F2C"/>
    <w:rsid w:val="00333F76"/>
    <w:rsid w:val="003356BC"/>
    <w:rsid w:val="003367CA"/>
    <w:rsid w:val="003376D9"/>
    <w:rsid w:val="00337B81"/>
    <w:rsid w:val="0034067A"/>
    <w:rsid w:val="003435EC"/>
    <w:rsid w:val="00343CB8"/>
    <w:rsid w:val="003444B3"/>
    <w:rsid w:val="0034540F"/>
    <w:rsid w:val="00347B1E"/>
    <w:rsid w:val="00353FE8"/>
    <w:rsid w:val="0035617C"/>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456F"/>
    <w:rsid w:val="0038696E"/>
    <w:rsid w:val="00386E49"/>
    <w:rsid w:val="00387E44"/>
    <w:rsid w:val="003934B6"/>
    <w:rsid w:val="00393B71"/>
    <w:rsid w:val="0039421F"/>
    <w:rsid w:val="0039457C"/>
    <w:rsid w:val="00397F91"/>
    <w:rsid w:val="003A19C1"/>
    <w:rsid w:val="003A1DA0"/>
    <w:rsid w:val="003A1F50"/>
    <w:rsid w:val="003A3D6D"/>
    <w:rsid w:val="003A4A9A"/>
    <w:rsid w:val="003A52BB"/>
    <w:rsid w:val="003A6492"/>
    <w:rsid w:val="003B604E"/>
    <w:rsid w:val="003B62CF"/>
    <w:rsid w:val="003B7529"/>
    <w:rsid w:val="003C0910"/>
    <w:rsid w:val="003C1880"/>
    <w:rsid w:val="003C1CA7"/>
    <w:rsid w:val="003C4140"/>
    <w:rsid w:val="003C4433"/>
    <w:rsid w:val="003C5AEE"/>
    <w:rsid w:val="003C5F70"/>
    <w:rsid w:val="003C5FF0"/>
    <w:rsid w:val="003C7DB4"/>
    <w:rsid w:val="003D0D1D"/>
    <w:rsid w:val="003D163F"/>
    <w:rsid w:val="003D1BAC"/>
    <w:rsid w:val="003D439C"/>
    <w:rsid w:val="003D57A2"/>
    <w:rsid w:val="003D5918"/>
    <w:rsid w:val="003D70FC"/>
    <w:rsid w:val="003F2D14"/>
    <w:rsid w:val="003F445F"/>
    <w:rsid w:val="003F5445"/>
    <w:rsid w:val="004004D1"/>
    <w:rsid w:val="0040437C"/>
    <w:rsid w:val="0040603E"/>
    <w:rsid w:val="004101E4"/>
    <w:rsid w:val="00410E5B"/>
    <w:rsid w:val="00411555"/>
    <w:rsid w:val="00413B00"/>
    <w:rsid w:val="00413D4C"/>
    <w:rsid w:val="00416882"/>
    <w:rsid w:val="004178A3"/>
    <w:rsid w:val="004203B4"/>
    <w:rsid w:val="0042147D"/>
    <w:rsid w:val="00422F77"/>
    <w:rsid w:val="0042351C"/>
    <w:rsid w:val="00423A6D"/>
    <w:rsid w:val="00424A26"/>
    <w:rsid w:val="00427F91"/>
    <w:rsid w:val="004313B0"/>
    <w:rsid w:val="004329C6"/>
    <w:rsid w:val="00432F89"/>
    <w:rsid w:val="00433E17"/>
    <w:rsid w:val="004346AA"/>
    <w:rsid w:val="00435AAD"/>
    <w:rsid w:val="00435DE9"/>
    <w:rsid w:val="004363A0"/>
    <w:rsid w:val="0043767E"/>
    <w:rsid w:val="004401D0"/>
    <w:rsid w:val="00440E5A"/>
    <w:rsid w:val="00441CA0"/>
    <w:rsid w:val="004429FB"/>
    <w:rsid w:val="00442B0F"/>
    <w:rsid w:val="0044345A"/>
    <w:rsid w:val="0044639A"/>
    <w:rsid w:val="00450AE9"/>
    <w:rsid w:val="00452228"/>
    <w:rsid w:val="00453897"/>
    <w:rsid w:val="00454A79"/>
    <w:rsid w:val="00455AA3"/>
    <w:rsid w:val="004631BD"/>
    <w:rsid w:val="00464188"/>
    <w:rsid w:val="0046611C"/>
    <w:rsid w:val="0047144A"/>
    <w:rsid w:val="004733C4"/>
    <w:rsid w:val="00476562"/>
    <w:rsid w:val="00480BA3"/>
    <w:rsid w:val="00480BFF"/>
    <w:rsid w:val="0048109A"/>
    <w:rsid w:val="004815CC"/>
    <w:rsid w:val="00481BA6"/>
    <w:rsid w:val="00482D35"/>
    <w:rsid w:val="00484C39"/>
    <w:rsid w:val="004876FF"/>
    <w:rsid w:val="0049364A"/>
    <w:rsid w:val="00496532"/>
    <w:rsid w:val="00497C7E"/>
    <w:rsid w:val="004A00D7"/>
    <w:rsid w:val="004A5AE0"/>
    <w:rsid w:val="004A6D4D"/>
    <w:rsid w:val="004A7E78"/>
    <w:rsid w:val="004B04F9"/>
    <w:rsid w:val="004B0606"/>
    <w:rsid w:val="004C2CFC"/>
    <w:rsid w:val="004C3930"/>
    <w:rsid w:val="004C5373"/>
    <w:rsid w:val="004C53B1"/>
    <w:rsid w:val="004C7A72"/>
    <w:rsid w:val="004D0D1E"/>
    <w:rsid w:val="004D41BB"/>
    <w:rsid w:val="004D42E4"/>
    <w:rsid w:val="004D46DE"/>
    <w:rsid w:val="004D4C9B"/>
    <w:rsid w:val="004D5FF0"/>
    <w:rsid w:val="004E2067"/>
    <w:rsid w:val="004E2530"/>
    <w:rsid w:val="004E3E59"/>
    <w:rsid w:val="004E4138"/>
    <w:rsid w:val="004E50AF"/>
    <w:rsid w:val="004E6ECA"/>
    <w:rsid w:val="004F005B"/>
    <w:rsid w:val="004F3B25"/>
    <w:rsid w:val="004F66B1"/>
    <w:rsid w:val="005032D0"/>
    <w:rsid w:val="00506D5C"/>
    <w:rsid w:val="00506E1F"/>
    <w:rsid w:val="0050761C"/>
    <w:rsid w:val="00507F61"/>
    <w:rsid w:val="0051344D"/>
    <w:rsid w:val="005135BF"/>
    <w:rsid w:val="0051528B"/>
    <w:rsid w:val="00515F87"/>
    <w:rsid w:val="00517A50"/>
    <w:rsid w:val="0052105A"/>
    <w:rsid w:val="0052130C"/>
    <w:rsid w:val="00524253"/>
    <w:rsid w:val="005249B9"/>
    <w:rsid w:val="00525439"/>
    <w:rsid w:val="00525E03"/>
    <w:rsid w:val="005266FA"/>
    <w:rsid w:val="00526F72"/>
    <w:rsid w:val="00530396"/>
    <w:rsid w:val="005353BD"/>
    <w:rsid w:val="005370A5"/>
    <w:rsid w:val="005401E7"/>
    <w:rsid w:val="00540764"/>
    <w:rsid w:val="00541658"/>
    <w:rsid w:val="005429C9"/>
    <w:rsid w:val="00543ED3"/>
    <w:rsid w:val="00545232"/>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4A8F"/>
    <w:rsid w:val="00596B78"/>
    <w:rsid w:val="00597460"/>
    <w:rsid w:val="005A064B"/>
    <w:rsid w:val="005A09F0"/>
    <w:rsid w:val="005A16F1"/>
    <w:rsid w:val="005A2A79"/>
    <w:rsid w:val="005A3A12"/>
    <w:rsid w:val="005B0472"/>
    <w:rsid w:val="005B2546"/>
    <w:rsid w:val="005B32C1"/>
    <w:rsid w:val="005B3356"/>
    <w:rsid w:val="005B5584"/>
    <w:rsid w:val="005B640E"/>
    <w:rsid w:val="005B6FD2"/>
    <w:rsid w:val="005C1437"/>
    <w:rsid w:val="005C1D31"/>
    <w:rsid w:val="005C2E5B"/>
    <w:rsid w:val="005C2ED1"/>
    <w:rsid w:val="005C3BBC"/>
    <w:rsid w:val="005C5E8F"/>
    <w:rsid w:val="005C7C89"/>
    <w:rsid w:val="005D0DB8"/>
    <w:rsid w:val="005D2D56"/>
    <w:rsid w:val="005D31AA"/>
    <w:rsid w:val="005D3205"/>
    <w:rsid w:val="005D7B2C"/>
    <w:rsid w:val="005E5EB8"/>
    <w:rsid w:val="005F0D25"/>
    <w:rsid w:val="005F2363"/>
    <w:rsid w:val="005F3B6F"/>
    <w:rsid w:val="005F5EE9"/>
    <w:rsid w:val="005F7704"/>
    <w:rsid w:val="006035EA"/>
    <w:rsid w:val="00604368"/>
    <w:rsid w:val="006053A7"/>
    <w:rsid w:val="006058FE"/>
    <w:rsid w:val="0060755F"/>
    <w:rsid w:val="00610CA4"/>
    <w:rsid w:val="00611DBC"/>
    <w:rsid w:val="00613FA5"/>
    <w:rsid w:val="00614386"/>
    <w:rsid w:val="00614714"/>
    <w:rsid w:val="0061581C"/>
    <w:rsid w:val="00615BDB"/>
    <w:rsid w:val="00616DD9"/>
    <w:rsid w:val="00617908"/>
    <w:rsid w:val="00617E9D"/>
    <w:rsid w:val="00621B90"/>
    <w:rsid w:val="006238F1"/>
    <w:rsid w:val="0062496B"/>
    <w:rsid w:val="00625B5A"/>
    <w:rsid w:val="006264DC"/>
    <w:rsid w:val="00627FC3"/>
    <w:rsid w:val="006308EA"/>
    <w:rsid w:val="00635C75"/>
    <w:rsid w:val="00637F5B"/>
    <w:rsid w:val="00641218"/>
    <w:rsid w:val="00642637"/>
    <w:rsid w:val="00643A69"/>
    <w:rsid w:val="00644545"/>
    <w:rsid w:val="0064546C"/>
    <w:rsid w:val="00645A99"/>
    <w:rsid w:val="00645C45"/>
    <w:rsid w:val="00650C71"/>
    <w:rsid w:val="00652D4F"/>
    <w:rsid w:val="00655C0E"/>
    <w:rsid w:val="006568B5"/>
    <w:rsid w:val="00657178"/>
    <w:rsid w:val="00657FE3"/>
    <w:rsid w:val="00661587"/>
    <w:rsid w:val="00661C26"/>
    <w:rsid w:val="006627B5"/>
    <w:rsid w:val="0066677A"/>
    <w:rsid w:val="0066685F"/>
    <w:rsid w:val="006713E2"/>
    <w:rsid w:val="0067188E"/>
    <w:rsid w:val="0067254A"/>
    <w:rsid w:val="00674AD1"/>
    <w:rsid w:val="006755D2"/>
    <w:rsid w:val="00676D7B"/>
    <w:rsid w:val="006774E2"/>
    <w:rsid w:val="00680DEE"/>
    <w:rsid w:val="006826FB"/>
    <w:rsid w:val="00686B33"/>
    <w:rsid w:val="0068728A"/>
    <w:rsid w:val="00687ED6"/>
    <w:rsid w:val="006917C2"/>
    <w:rsid w:val="00691E08"/>
    <w:rsid w:val="006926EE"/>
    <w:rsid w:val="006956AF"/>
    <w:rsid w:val="00696024"/>
    <w:rsid w:val="006A5584"/>
    <w:rsid w:val="006A5B22"/>
    <w:rsid w:val="006A7282"/>
    <w:rsid w:val="006B74B3"/>
    <w:rsid w:val="006C10EC"/>
    <w:rsid w:val="006C573F"/>
    <w:rsid w:val="006C7E28"/>
    <w:rsid w:val="006D2806"/>
    <w:rsid w:val="006D37A3"/>
    <w:rsid w:val="006D42F0"/>
    <w:rsid w:val="006D689A"/>
    <w:rsid w:val="006D6D2E"/>
    <w:rsid w:val="006D77FF"/>
    <w:rsid w:val="006E11BA"/>
    <w:rsid w:val="006E2816"/>
    <w:rsid w:val="006E3302"/>
    <w:rsid w:val="006E3E39"/>
    <w:rsid w:val="006E52E2"/>
    <w:rsid w:val="006E57A6"/>
    <w:rsid w:val="006E7693"/>
    <w:rsid w:val="006F18D5"/>
    <w:rsid w:val="006F1AF3"/>
    <w:rsid w:val="006F273F"/>
    <w:rsid w:val="006F34C8"/>
    <w:rsid w:val="006F4576"/>
    <w:rsid w:val="006F4BCD"/>
    <w:rsid w:val="007006DF"/>
    <w:rsid w:val="00701E58"/>
    <w:rsid w:val="007026F4"/>
    <w:rsid w:val="007037BC"/>
    <w:rsid w:val="007040DD"/>
    <w:rsid w:val="0070427E"/>
    <w:rsid w:val="007055B1"/>
    <w:rsid w:val="00711103"/>
    <w:rsid w:val="00712F70"/>
    <w:rsid w:val="007142E0"/>
    <w:rsid w:val="007153D4"/>
    <w:rsid w:val="00717804"/>
    <w:rsid w:val="00720803"/>
    <w:rsid w:val="00721527"/>
    <w:rsid w:val="007221DE"/>
    <w:rsid w:val="00723131"/>
    <w:rsid w:val="0072319B"/>
    <w:rsid w:val="00725B48"/>
    <w:rsid w:val="00725C05"/>
    <w:rsid w:val="00730016"/>
    <w:rsid w:val="007301B9"/>
    <w:rsid w:val="00732C47"/>
    <w:rsid w:val="007336EE"/>
    <w:rsid w:val="00734443"/>
    <w:rsid w:val="007420D2"/>
    <w:rsid w:val="00742113"/>
    <w:rsid w:val="0074292D"/>
    <w:rsid w:val="00745B8F"/>
    <w:rsid w:val="007464AC"/>
    <w:rsid w:val="007469D6"/>
    <w:rsid w:val="00757046"/>
    <w:rsid w:val="00763DCA"/>
    <w:rsid w:val="00763DD0"/>
    <w:rsid w:val="007650F6"/>
    <w:rsid w:val="007660FC"/>
    <w:rsid w:val="00766D98"/>
    <w:rsid w:val="00770F63"/>
    <w:rsid w:val="0077160F"/>
    <w:rsid w:val="00772DDA"/>
    <w:rsid w:val="00773007"/>
    <w:rsid w:val="00774726"/>
    <w:rsid w:val="007755BD"/>
    <w:rsid w:val="00777EB9"/>
    <w:rsid w:val="00792555"/>
    <w:rsid w:val="00792640"/>
    <w:rsid w:val="0079410C"/>
    <w:rsid w:val="00797A1A"/>
    <w:rsid w:val="007A2556"/>
    <w:rsid w:val="007A3885"/>
    <w:rsid w:val="007A49E1"/>
    <w:rsid w:val="007A6D0F"/>
    <w:rsid w:val="007A6D7B"/>
    <w:rsid w:val="007B0858"/>
    <w:rsid w:val="007B1D10"/>
    <w:rsid w:val="007B21A1"/>
    <w:rsid w:val="007B78E8"/>
    <w:rsid w:val="007B7E33"/>
    <w:rsid w:val="007C0AA4"/>
    <w:rsid w:val="007C12D1"/>
    <w:rsid w:val="007C347E"/>
    <w:rsid w:val="007C68B9"/>
    <w:rsid w:val="007D20E2"/>
    <w:rsid w:val="007D2696"/>
    <w:rsid w:val="007D367D"/>
    <w:rsid w:val="007D4469"/>
    <w:rsid w:val="007D5AF8"/>
    <w:rsid w:val="007D6769"/>
    <w:rsid w:val="007D7AE6"/>
    <w:rsid w:val="007E182D"/>
    <w:rsid w:val="007E28E3"/>
    <w:rsid w:val="007E4633"/>
    <w:rsid w:val="007E6397"/>
    <w:rsid w:val="007E7EF2"/>
    <w:rsid w:val="007F4777"/>
    <w:rsid w:val="007F4BB2"/>
    <w:rsid w:val="007F596A"/>
    <w:rsid w:val="007F71A4"/>
    <w:rsid w:val="007F7C5D"/>
    <w:rsid w:val="008002C9"/>
    <w:rsid w:val="00800706"/>
    <w:rsid w:val="008045F3"/>
    <w:rsid w:val="00807436"/>
    <w:rsid w:val="008129E4"/>
    <w:rsid w:val="00814142"/>
    <w:rsid w:val="00814DE1"/>
    <w:rsid w:val="0081620B"/>
    <w:rsid w:val="0082112E"/>
    <w:rsid w:val="008216DB"/>
    <w:rsid w:val="00823014"/>
    <w:rsid w:val="008233E2"/>
    <w:rsid w:val="00823AC2"/>
    <w:rsid w:val="00823BA1"/>
    <w:rsid w:val="00825F48"/>
    <w:rsid w:val="00826FC2"/>
    <w:rsid w:val="00831163"/>
    <w:rsid w:val="00831BF1"/>
    <w:rsid w:val="008329F1"/>
    <w:rsid w:val="00832F1B"/>
    <w:rsid w:val="00832F81"/>
    <w:rsid w:val="00834D4E"/>
    <w:rsid w:val="00836219"/>
    <w:rsid w:val="00837A0F"/>
    <w:rsid w:val="00841339"/>
    <w:rsid w:val="0084202B"/>
    <w:rsid w:val="00843BF8"/>
    <w:rsid w:val="008455F2"/>
    <w:rsid w:val="00845B35"/>
    <w:rsid w:val="008518F7"/>
    <w:rsid w:val="0085334A"/>
    <w:rsid w:val="00861A14"/>
    <w:rsid w:val="00862EFD"/>
    <w:rsid w:val="00866D09"/>
    <w:rsid w:val="008671D5"/>
    <w:rsid w:val="00867405"/>
    <w:rsid w:val="008700BB"/>
    <w:rsid w:val="00870339"/>
    <w:rsid w:val="00871A90"/>
    <w:rsid w:val="0087251C"/>
    <w:rsid w:val="00875D63"/>
    <w:rsid w:val="00877F47"/>
    <w:rsid w:val="00882753"/>
    <w:rsid w:val="008829B6"/>
    <w:rsid w:val="00884F17"/>
    <w:rsid w:val="0088530E"/>
    <w:rsid w:val="00894137"/>
    <w:rsid w:val="00894547"/>
    <w:rsid w:val="00894BE6"/>
    <w:rsid w:val="008A6D6D"/>
    <w:rsid w:val="008B0048"/>
    <w:rsid w:val="008B14E4"/>
    <w:rsid w:val="008B229A"/>
    <w:rsid w:val="008B2AA9"/>
    <w:rsid w:val="008B36E3"/>
    <w:rsid w:val="008B4DBE"/>
    <w:rsid w:val="008B51A3"/>
    <w:rsid w:val="008B5BB2"/>
    <w:rsid w:val="008B60BF"/>
    <w:rsid w:val="008C2CB9"/>
    <w:rsid w:val="008C38E3"/>
    <w:rsid w:val="008C3FDB"/>
    <w:rsid w:val="008C4950"/>
    <w:rsid w:val="008C5B93"/>
    <w:rsid w:val="008D07BB"/>
    <w:rsid w:val="008D1FE5"/>
    <w:rsid w:val="008D33C7"/>
    <w:rsid w:val="008D38FF"/>
    <w:rsid w:val="008D3C32"/>
    <w:rsid w:val="008D4A43"/>
    <w:rsid w:val="008D4B5C"/>
    <w:rsid w:val="008D6A47"/>
    <w:rsid w:val="008D6F41"/>
    <w:rsid w:val="008E02C3"/>
    <w:rsid w:val="008E05EA"/>
    <w:rsid w:val="008E18CA"/>
    <w:rsid w:val="008E292D"/>
    <w:rsid w:val="008E4011"/>
    <w:rsid w:val="008F1E52"/>
    <w:rsid w:val="008F22BE"/>
    <w:rsid w:val="008F3D3F"/>
    <w:rsid w:val="008F4361"/>
    <w:rsid w:val="008F5B0E"/>
    <w:rsid w:val="008F6AFD"/>
    <w:rsid w:val="008F7ACD"/>
    <w:rsid w:val="00900413"/>
    <w:rsid w:val="00901E4B"/>
    <w:rsid w:val="0090434D"/>
    <w:rsid w:val="009062DE"/>
    <w:rsid w:val="00907886"/>
    <w:rsid w:val="00907F8D"/>
    <w:rsid w:val="00913A7C"/>
    <w:rsid w:val="0091467F"/>
    <w:rsid w:val="00915873"/>
    <w:rsid w:val="0091648A"/>
    <w:rsid w:val="00916CD7"/>
    <w:rsid w:val="00920F6A"/>
    <w:rsid w:val="009210A5"/>
    <w:rsid w:val="00921B9B"/>
    <w:rsid w:val="00924932"/>
    <w:rsid w:val="009262CF"/>
    <w:rsid w:val="00927CDF"/>
    <w:rsid w:val="009303A3"/>
    <w:rsid w:val="00937B2B"/>
    <w:rsid w:val="009400CD"/>
    <w:rsid w:val="00942764"/>
    <w:rsid w:val="00943812"/>
    <w:rsid w:val="00946A66"/>
    <w:rsid w:val="00951C49"/>
    <w:rsid w:val="009539F7"/>
    <w:rsid w:val="0096030F"/>
    <w:rsid w:val="009604A8"/>
    <w:rsid w:val="00961262"/>
    <w:rsid w:val="00961560"/>
    <w:rsid w:val="00962526"/>
    <w:rsid w:val="0096371D"/>
    <w:rsid w:val="00963BB1"/>
    <w:rsid w:val="00965544"/>
    <w:rsid w:val="009655B6"/>
    <w:rsid w:val="00965CBB"/>
    <w:rsid w:val="00965D27"/>
    <w:rsid w:val="00967001"/>
    <w:rsid w:val="00967D4D"/>
    <w:rsid w:val="00971BFF"/>
    <w:rsid w:val="0097442C"/>
    <w:rsid w:val="009744FF"/>
    <w:rsid w:val="00976825"/>
    <w:rsid w:val="00977388"/>
    <w:rsid w:val="009828AE"/>
    <w:rsid w:val="00982AF7"/>
    <w:rsid w:val="00983AC7"/>
    <w:rsid w:val="00986A2B"/>
    <w:rsid w:val="00986DE1"/>
    <w:rsid w:val="00987A4D"/>
    <w:rsid w:val="00992144"/>
    <w:rsid w:val="00994C21"/>
    <w:rsid w:val="0099709A"/>
    <w:rsid w:val="00997F73"/>
    <w:rsid w:val="009A04C2"/>
    <w:rsid w:val="009A19C9"/>
    <w:rsid w:val="009A23E7"/>
    <w:rsid w:val="009A277A"/>
    <w:rsid w:val="009A2E82"/>
    <w:rsid w:val="009A3893"/>
    <w:rsid w:val="009A7D5C"/>
    <w:rsid w:val="009B17F5"/>
    <w:rsid w:val="009B3017"/>
    <w:rsid w:val="009B4FEA"/>
    <w:rsid w:val="009B503B"/>
    <w:rsid w:val="009B5B5F"/>
    <w:rsid w:val="009B6279"/>
    <w:rsid w:val="009B7A34"/>
    <w:rsid w:val="009B7EEF"/>
    <w:rsid w:val="009C1737"/>
    <w:rsid w:val="009C25F0"/>
    <w:rsid w:val="009C2A01"/>
    <w:rsid w:val="009C4B5B"/>
    <w:rsid w:val="009C4DEA"/>
    <w:rsid w:val="009C5D3C"/>
    <w:rsid w:val="009D7CEA"/>
    <w:rsid w:val="009D7DAB"/>
    <w:rsid w:val="009E510E"/>
    <w:rsid w:val="009E5DB4"/>
    <w:rsid w:val="009E7BA8"/>
    <w:rsid w:val="009F04E0"/>
    <w:rsid w:val="009F2957"/>
    <w:rsid w:val="009F300A"/>
    <w:rsid w:val="009F333A"/>
    <w:rsid w:val="009F4A9B"/>
    <w:rsid w:val="009F6950"/>
    <w:rsid w:val="00A02296"/>
    <w:rsid w:val="00A02A57"/>
    <w:rsid w:val="00A05CC8"/>
    <w:rsid w:val="00A07704"/>
    <w:rsid w:val="00A1007E"/>
    <w:rsid w:val="00A13A99"/>
    <w:rsid w:val="00A22E44"/>
    <w:rsid w:val="00A24D43"/>
    <w:rsid w:val="00A25B3B"/>
    <w:rsid w:val="00A25C0A"/>
    <w:rsid w:val="00A25CD1"/>
    <w:rsid w:val="00A318A7"/>
    <w:rsid w:val="00A33577"/>
    <w:rsid w:val="00A33588"/>
    <w:rsid w:val="00A40A17"/>
    <w:rsid w:val="00A40F7E"/>
    <w:rsid w:val="00A41313"/>
    <w:rsid w:val="00A423D3"/>
    <w:rsid w:val="00A42FAF"/>
    <w:rsid w:val="00A43B21"/>
    <w:rsid w:val="00A46A9C"/>
    <w:rsid w:val="00A4787B"/>
    <w:rsid w:val="00A52564"/>
    <w:rsid w:val="00A53BD2"/>
    <w:rsid w:val="00A55C15"/>
    <w:rsid w:val="00A56F5C"/>
    <w:rsid w:val="00A57B20"/>
    <w:rsid w:val="00A62ABC"/>
    <w:rsid w:val="00A64585"/>
    <w:rsid w:val="00A655DA"/>
    <w:rsid w:val="00A66542"/>
    <w:rsid w:val="00A66D70"/>
    <w:rsid w:val="00A67884"/>
    <w:rsid w:val="00A67DF7"/>
    <w:rsid w:val="00A71F7F"/>
    <w:rsid w:val="00A7338C"/>
    <w:rsid w:val="00A73A9D"/>
    <w:rsid w:val="00A755FC"/>
    <w:rsid w:val="00A803A7"/>
    <w:rsid w:val="00A82235"/>
    <w:rsid w:val="00A83858"/>
    <w:rsid w:val="00A844E3"/>
    <w:rsid w:val="00A84C12"/>
    <w:rsid w:val="00A85A8A"/>
    <w:rsid w:val="00A87AF8"/>
    <w:rsid w:val="00A90E1F"/>
    <w:rsid w:val="00A90F25"/>
    <w:rsid w:val="00A92787"/>
    <w:rsid w:val="00A92957"/>
    <w:rsid w:val="00A936A1"/>
    <w:rsid w:val="00A96C16"/>
    <w:rsid w:val="00AA0088"/>
    <w:rsid w:val="00AA067D"/>
    <w:rsid w:val="00AA37B9"/>
    <w:rsid w:val="00AA3A3A"/>
    <w:rsid w:val="00AA3DB7"/>
    <w:rsid w:val="00AA6C27"/>
    <w:rsid w:val="00AA6DCE"/>
    <w:rsid w:val="00AA6E48"/>
    <w:rsid w:val="00AB17A7"/>
    <w:rsid w:val="00AB2B8B"/>
    <w:rsid w:val="00AB3363"/>
    <w:rsid w:val="00AB37C9"/>
    <w:rsid w:val="00AB42EF"/>
    <w:rsid w:val="00AB6BE6"/>
    <w:rsid w:val="00AB77DC"/>
    <w:rsid w:val="00AC0A4D"/>
    <w:rsid w:val="00AC20FF"/>
    <w:rsid w:val="00AC3492"/>
    <w:rsid w:val="00AC52E9"/>
    <w:rsid w:val="00AC79CC"/>
    <w:rsid w:val="00AC7EBD"/>
    <w:rsid w:val="00AC7F0F"/>
    <w:rsid w:val="00AD0025"/>
    <w:rsid w:val="00AD0C55"/>
    <w:rsid w:val="00AD2FDE"/>
    <w:rsid w:val="00AD4017"/>
    <w:rsid w:val="00AE1450"/>
    <w:rsid w:val="00AE2EA9"/>
    <w:rsid w:val="00AE3BC7"/>
    <w:rsid w:val="00AE609C"/>
    <w:rsid w:val="00AE652A"/>
    <w:rsid w:val="00AF0EDD"/>
    <w:rsid w:val="00AF41AE"/>
    <w:rsid w:val="00AF4AE1"/>
    <w:rsid w:val="00B004C9"/>
    <w:rsid w:val="00B00DED"/>
    <w:rsid w:val="00B016CF"/>
    <w:rsid w:val="00B019C9"/>
    <w:rsid w:val="00B03A9A"/>
    <w:rsid w:val="00B04E20"/>
    <w:rsid w:val="00B05D1F"/>
    <w:rsid w:val="00B0635B"/>
    <w:rsid w:val="00B070D7"/>
    <w:rsid w:val="00B105EA"/>
    <w:rsid w:val="00B12912"/>
    <w:rsid w:val="00B12BE6"/>
    <w:rsid w:val="00B14CE6"/>
    <w:rsid w:val="00B158DE"/>
    <w:rsid w:val="00B206DC"/>
    <w:rsid w:val="00B23E54"/>
    <w:rsid w:val="00B26714"/>
    <w:rsid w:val="00B27CD9"/>
    <w:rsid w:val="00B37576"/>
    <w:rsid w:val="00B37E41"/>
    <w:rsid w:val="00B4404A"/>
    <w:rsid w:val="00B44B1C"/>
    <w:rsid w:val="00B44BF1"/>
    <w:rsid w:val="00B45DA5"/>
    <w:rsid w:val="00B53469"/>
    <w:rsid w:val="00B5431A"/>
    <w:rsid w:val="00B56700"/>
    <w:rsid w:val="00B567CE"/>
    <w:rsid w:val="00B56CC4"/>
    <w:rsid w:val="00B60D85"/>
    <w:rsid w:val="00B62761"/>
    <w:rsid w:val="00B62CF3"/>
    <w:rsid w:val="00B62F35"/>
    <w:rsid w:val="00B63F0F"/>
    <w:rsid w:val="00B648FB"/>
    <w:rsid w:val="00B6668D"/>
    <w:rsid w:val="00B66EC8"/>
    <w:rsid w:val="00B6708F"/>
    <w:rsid w:val="00B7187C"/>
    <w:rsid w:val="00B7461E"/>
    <w:rsid w:val="00B77DCE"/>
    <w:rsid w:val="00B77E30"/>
    <w:rsid w:val="00B81862"/>
    <w:rsid w:val="00B8250E"/>
    <w:rsid w:val="00B82BCA"/>
    <w:rsid w:val="00B83234"/>
    <w:rsid w:val="00B85579"/>
    <w:rsid w:val="00B85E33"/>
    <w:rsid w:val="00B91226"/>
    <w:rsid w:val="00B9317E"/>
    <w:rsid w:val="00B935CA"/>
    <w:rsid w:val="00B94CFB"/>
    <w:rsid w:val="00BA0EFE"/>
    <w:rsid w:val="00BA2E3F"/>
    <w:rsid w:val="00BA7022"/>
    <w:rsid w:val="00BB135D"/>
    <w:rsid w:val="00BB1E99"/>
    <w:rsid w:val="00BB3BD1"/>
    <w:rsid w:val="00BB55F5"/>
    <w:rsid w:val="00BB739D"/>
    <w:rsid w:val="00BC03B6"/>
    <w:rsid w:val="00BC17B9"/>
    <w:rsid w:val="00BC1EC6"/>
    <w:rsid w:val="00BC307D"/>
    <w:rsid w:val="00BC3603"/>
    <w:rsid w:val="00BC5888"/>
    <w:rsid w:val="00BC59BD"/>
    <w:rsid w:val="00BD23CD"/>
    <w:rsid w:val="00BD33F9"/>
    <w:rsid w:val="00BD3E41"/>
    <w:rsid w:val="00BE28A6"/>
    <w:rsid w:val="00BE3FC6"/>
    <w:rsid w:val="00BE4AB3"/>
    <w:rsid w:val="00BE563F"/>
    <w:rsid w:val="00BE5C27"/>
    <w:rsid w:val="00BE6D09"/>
    <w:rsid w:val="00BE7360"/>
    <w:rsid w:val="00BE73E0"/>
    <w:rsid w:val="00BF06BB"/>
    <w:rsid w:val="00BF146F"/>
    <w:rsid w:val="00BF3160"/>
    <w:rsid w:val="00BF398C"/>
    <w:rsid w:val="00BF3DCC"/>
    <w:rsid w:val="00BF47CA"/>
    <w:rsid w:val="00BF5105"/>
    <w:rsid w:val="00C00A28"/>
    <w:rsid w:val="00C0203D"/>
    <w:rsid w:val="00C03C23"/>
    <w:rsid w:val="00C04A70"/>
    <w:rsid w:val="00C04B4D"/>
    <w:rsid w:val="00C04C70"/>
    <w:rsid w:val="00C06434"/>
    <w:rsid w:val="00C0646C"/>
    <w:rsid w:val="00C067AC"/>
    <w:rsid w:val="00C10ACA"/>
    <w:rsid w:val="00C11EEA"/>
    <w:rsid w:val="00C13A6F"/>
    <w:rsid w:val="00C14158"/>
    <w:rsid w:val="00C15278"/>
    <w:rsid w:val="00C16379"/>
    <w:rsid w:val="00C167FC"/>
    <w:rsid w:val="00C20B53"/>
    <w:rsid w:val="00C21091"/>
    <w:rsid w:val="00C22A58"/>
    <w:rsid w:val="00C23536"/>
    <w:rsid w:val="00C265B3"/>
    <w:rsid w:val="00C27B16"/>
    <w:rsid w:val="00C316CC"/>
    <w:rsid w:val="00C34F3D"/>
    <w:rsid w:val="00C35B00"/>
    <w:rsid w:val="00C35E5D"/>
    <w:rsid w:val="00C35EBD"/>
    <w:rsid w:val="00C36B67"/>
    <w:rsid w:val="00C40A64"/>
    <w:rsid w:val="00C40D5C"/>
    <w:rsid w:val="00C41CBF"/>
    <w:rsid w:val="00C42452"/>
    <w:rsid w:val="00C44D5F"/>
    <w:rsid w:val="00C4689D"/>
    <w:rsid w:val="00C47897"/>
    <w:rsid w:val="00C531B3"/>
    <w:rsid w:val="00C57AE8"/>
    <w:rsid w:val="00C57C5E"/>
    <w:rsid w:val="00C617B6"/>
    <w:rsid w:val="00C620D7"/>
    <w:rsid w:val="00C62903"/>
    <w:rsid w:val="00C6364F"/>
    <w:rsid w:val="00C648ED"/>
    <w:rsid w:val="00C66191"/>
    <w:rsid w:val="00C67132"/>
    <w:rsid w:val="00C6739C"/>
    <w:rsid w:val="00C677BD"/>
    <w:rsid w:val="00C70A9D"/>
    <w:rsid w:val="00C70AC9"/>
    <w:rsid w:val="00C74417"/>
    <w:rsid w:val="00C81C52"/>
    <w:rsid w:val="00C8302D"/>
    <w:rsid w:val="00C9044F"/>
    <w:rsid w:val="00C93DBE"/>
    <w:rsid w:val="00C93F65"/>
    <w:rsid w:val="00C949A5"/>
    <w:rsid w:val="00C975D1"/>
    <w:rsid w:val="00CA4D48"/>
    <w:rsid w:val="00CA7A91"/>
    <w:rsid w:val="00CB11F8"/>
    <w:rsid w:val="00CB433E"/>
    <w:rsid w:val="00CB4E85"/>
    <w:rsid w:val="00CB50D1"/>
    <w:rsid w:val="00CC1BF6"/>
    <w:rsid w:val="00CC26DC"/>
    <w:rsid w:val="00CC436B"/>
    <w:rsid w:val="00CC4791"/>
    <w:rsid w:val="00CD2B30"/>
    <w:rsid w:val="00CD4EC5"/>
    <w:rsid w:val="00CD6323"/>
    <w:rsid w:val="00CE39F7"/>
    <w:rsid w:val="00CE3ACB"/>
    <w:rsid w:val="00CE587C"/>
    <w:rsid w:val="00CE5B06"/>
    <w:rsid w:val="00CE5D50"/>
    <w:rsid w:val="00CE6A71"/>
    <w:rsid w:val="00CF0883"/>
    <w:rsid w:val="00CF0FD2"/>
    <w:rsid w:val="00CF1108"/>
    <w:rsid w:val="00CF2E8F"/>
    <w:rsid w:val="00CF318C"/>
    <w:rsid w:val="00CF5767"/>
    <w:rsid w:val="00CF6ED5"/>
    <w:rsid w:val="00D0042D"/>
    <w:rsid w:val="00D00AC1"/>
    <w:rsid w:val="00D02F84"/>
    <w:rsid w:val="00D047DC"/>
    <w:rsid w:val="00D0724F"/>
    <w:rsid w:val="00D113C7"/>
    <w:rsid w:val="00D12A51"/>
    <w:rsid w:val="00D13EED"/>
    <w:rsid w:val="00D15317"/>
    <w:rsid w:val="00D15A8A"/>
    <w:rsid w:val="00D235DE"/>
    <w:rsid w:val="00D25A87"/>
    <w:rsid w:val="00D3131B"/>
    <w:rsid w:val="00D37ACA"/>
    <w:rsid w:val="00D37ADF"/>
    <w:rsid w:val="00D406D2"/>
    <w:rsid w:val="00D41787"/>
    <w:rsid w:val="00D478CB"/>
    <w:rsid w:val="00D47C4A"/>
    <w:rsid w:val="00D501B4"/>
    <w:rsid w:val="00D50DEC"/>
    <w:rsid w:val="00D51970"/>
    <w:rsid w:val="00D5215D"/>
    <w:rsid w:val="00D524A1"/>
    <w:rsid w:val="00D535A2"/>
    <w:rsid w:val="00D53943"/>
    <w:rsid w:val="00D55B57"/>
    <w:rsid w:val="00D6147D"/>
    <w:rsid w:val="00D6217F"/>
    <w:rsid w:val="00D62854"/>
    <w:rsid w:val="00D701C6"/>
    <w:rsid w:val="00D71D72"/>
    <w:rsid w:val="00D71FBF"/>
    <w:rsid w:val="00D73351"/>
    <w:rsid w:val="00D7342A"/>
    <w:rsid w:val="00D74246"/>
    <w:rsid w:val="00D754D0"/>
    <w:rsid w:val="00D806BA"/>
    <w:rsid w:val="00D812EB"/>
    <w:rsid w:val="00D81A8D"/>
    <w:rsid w:val="00D81C5E"/>
    <w:rsid w:val="00D83075"/>
    <w:rsid w:val="00D90EA3"/>
    <w:rsid w:val="00D9373F"/>
    <w:rsid w:val="00D94F8E"/>
    <w:rsid w:val="00D95864"/>
    <w:rsid w:val="00D96CA3"/>
    <w:rsid w:val="00D9749B"/>
    <w:rsid w:val="00D978F3"/>
    <w:rsid w:val="00DA2E14"/>
    <w:rsid w:val="00DA4423"/>
    <w:rsid w:val="00DB02A6"/>
    <w:rsid w:val="00DB0CD1"/>
    <w:rsid w:val="00DB0DD9"/>
    <w:rsid w:val="00DB1138"/>
    <w:rsid w:val="00DB1E30"/>
    <w:rsid w:val="00DB2022"/>
    <w:rsid w:val="00DB3C96"/>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0AF7"/>
    <w:rsid w:val="00E113C1"/>
    <w:rsid w:val="00E12676"/>
    <w:rsid w:val="00E13A1D"/>
    <w:rsid w:val="00E1437A"/>
    <w:rsid w:val="00E17967"/>
    <w:rsid w:val="00E21B3E"/>
    <w:rsid w:val="00E2516B"/>
    <w:rsid w:val="00E26227"/>
    <w:rsid w:val="00E267BC"/>
    <w:rsid w:val="00E32A6E"/>
    <w:rsid w:val="00E3486F"/>
    <w:rsid w:val="00E353A3"/>
    <w:rsid w:val="00E36B09"/>
    <w:rsid w:val="00E46550"/>
    <w:rsid w:val="00E5045E"/>
    <w:rsid w:val="00E53EFD"/>
    <w:rsid w:val="00E62C8B"/>
    <w:rsid w:val="00E62E41"/>
    <w:rsid w:val="00E6336C"/>
    <w:rsid w:val="00E648C8"/>
    <w:rsid w:val="00E65281"/>
    <w:rsid w:val="00E654C6"/>
    <w:rsid w:val="00E6642F"/>
    <w:rsid w:val="00E66DE5"/>
    <w:rsid w:val="00E6723E"/>
    <w:rsid w:val="00E67644"/>
    <w:rsid w:val="00E70673"/>
    <w:rsid w:val="00E70C6E"/>
    <w:rsid w:val="00E74892"/>
    <w:rsid w:val="00E7496B"/>
    <w:rsid w:val="00E75746"/>
    <w:rsid w:val="00E8072F"/>
    <w:rsid w:val="00E82BD2"/>
    <w:rsid w:val="00E836BB"/>
    <w:rsid w:val="00E83E74"/>
    <w:rsid w:val="00E90C55"/>
    <w:rsid w:val="00E910C3"/>
    <w:rsid w:val="00E927D9"/>
    <w:rsid w:val="00E94197"/>
    <w:rsid w:val="00E948FF"/>
    <w:rsid w:val="00E97F90"/>
    <w:rsid w:val="00EA3C74"/>
    <w:rsid w:val="00EA6FA5"/>
    <w:rsid w:val="00EA70C0"/>
    <w:rsid w:val="00EB0C97"/>
    <w:rsid w:val="00EB2370"/>
    <w:rsid w:val="00EB323A"/>
    <w:rsid w:val="00EB41C5"/>
    <w:rsid w:val="00EB5D12"/>
    <w:rsid w:val="00EB69E7"/>
    <w:rsid w:val="00EB732A"/>
    <w:rsid w:val="00EC0E06"/>
    <w:rsid w:val="00EC21EF"/>
    <w:rsid w:val="00EC40E8"/>
    <w:rsid w:val="00EC518A"/>
    <w:rsid w:val="00EC5278"/>
    <w:rsid w:val="00EC5BE6"/>
    <w:rsid w:val="00EC79E5"/>
    <w:rsid w:val="00ED26D5"/>
    <w:rsid w:val="00ED3567"/>
    <w:rsid w:val="00ED7C96"/>
    <w:rsid w:val="00EE4D32"/>
    <w:rsid w:val="00EE60E6"/>
    <w:rsid w:val="00EE63D7"/>
    <w:rsid w:val="00EF03CF"/>
    <w:rsid w:val="00EF5D4C"/>
    <w:rsid w:val="00EF5E26"/>
    <w:rsid w:val="00EF6194"/>
    <w:rsid w:val="00F020E3"/>
    <w:rsid w:val="00F11EF8"/>
    <w:rsid w:val="00F12445"/>
    <w:rsid w:val="00F13216"/>
    <w:rsid w:val="00F15314"/>
    <w:rsid w:val="00F20A9C"/>
    <w:rsid w:val="00F23202"/>
    <w:rsid w:val="00F24994"/>
    <w:rsid w:val="00F25041"/>
    <w:rsid w:val="00F2662F"/>
    <w:rsid w:val="00F2687D"/>
    <w:rsid w:val="00F31D06"/>
    <w:rsid w:val="00F33EBB"/>
    <w:rsid w:val="00F34A65"/>
    <w:rsid w:val="00F36D16"/>
    <w:rsid w:val="00F37483"/>
    <w:rsid w:val="00F404F5"/>
    <w:rsid w:val="00F40875"/>
    <w:rsid w:val="00F41C1D"/>
    <w:rsid w:val="00F453EE"/>
    <w:rsid w:val="00F46D6E"/>
    <w:rsid w:val="00F4707B"/>
    <w:rsid w:val="00F53DA7"/>
    <w:rsid w:val="00F54A57"/>
    <w:rsid w:val="00F55077"/>
    <w:rsid w:val="00F5554B"/>
    <w:rsid w:val="00F64557"/>
    <w:rsid w:val="00F653C8"/>
    <w:rsid w:val="00F65412"/>
    <w:rsid w:val="00F65FED"/>
    <w:rsid w:val="00F70006"/>
    <w:rsid w:val="00F76416"/>
    <w:rsid w:val="00F768FB"/>
    <w:rsid w:val="00F777E7"/>
    <w:rsid w:val="00F77B27"/>
    <w:rsid w:val="00F8113F"/>
    <w:rsid w:val="00F81829"/>
    <w:rsid w:val="00F826F2"/>
    <w:rsid w:val="00F84926"/>
    <w:rsid w:val="00F867FF"/>
    <w:rsid w:val="00F86E0D"/>
    <w:rsid w:val="00F901FE"/>
    <w:rsid w:val="00F909F8"/>
    <w:rsid w:val="00F94CFD"/>
    <w:rsid w:val="00F962A0"/>
    <w:rsid w:val="00F96A39"/>
    <w:rsid w:val="00FA0C12"/>
    <w:rsid w:val="00FA249F"/>
    <w:rsid w:val="00FA2C02"/>
    <w:rsid w:val="00FA34B3"/>
    <w:rsid w:val="00FA3966"/>
    <w:rsid w:val="00FA4080"/>
    <w:rsid w:val="00FA50CF"/>
    <w:rsid w:val="00FA7104"/>
    <w:rsid w:val="00FA7E67"/>
    <w:rsid w:val="00FB17A3"/>
    <w:rsid w:val="00FB30B7"/>
    <w:rsid w:val="00FB447C"/>
    <w:rsid w:val="00FB48A7"/>
    <w:rsid w:val="00FC0875"/>
    <w:rsid w:val="00FC1A73"/>
    <w:rsid w:val="00FC1C34"/>
    <w:rsid w:val="00FC2EA8"/>
    <w:rsid w:val="00FC48C3"/>
    <w:rsid w:val="00FC59BB"/>
    <w:rsid w:val="00FC7C96"/>
    <w:rsid w:val="00FD20B8"/>
    <w:rsid w:val="00FD4DBF"/>
    <w:rsid w:val="00FE05C5"/>
    <w:rsid w:val="00FE1CEC"/>
    <w:rsid w:val="00FE1DC4"/>
    <w:rsid w:val="00FE2349"/>
    <w:rsid w:val="00FE2655"/>
    <w:rsid w:val="00FE2B7F"/>
    <w:rsid w:val="00FE42BB"/>
    <w:rsid w:val="00FE5247"/>
    <w:rsid w:val="00FE602F"/>
    <w:rsid w:val="00FE6F46"/>
    <w:rsid w:val="00FE7D38"/>
    <w:rsid w:val="00FF0A12"/>
    <w:rsid w:val="00FF1173"/>
    <w:rsid w:val="00FF19EF"/>
    <w:rsid w:val="00FF2AA4"/>
    <w:rsid w:val="00FF33A0"/>
    <w:rsid w:val="00FF4ECC"/>
    <w:rsid w:val="00FF6E3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74292D"/>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 w:type="paragraph" w:styleId="FootnoteText">
    <w:name w:val="footnote text"/>
    <w:basedOn w:val="Normal"/>
    <w:link w:val="FootnoteTextChar"/>
    <w:uiPriority w:val="99"/>
    <w:semiHidden/>
    <w:unhideWhenUsed/>
    <w:rsid w:val="00D628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854"/>
    <w:rPr>
      <w:sz w:val="20"/>
      <w:szCs w:val="20"/>
      <w14:numForm w14:val="lining"/>
    </w:rPr>
  </w:style>
  <w:style w:type="character" w:styleId="FootnoteReference">
    <w:name w:val="footnote reference"/>
    <w:basedOn w:val="DefaultParagraphFont"/>
    <w:uiPriority w:val="99"/>
    <w:semiHidden/>
    <w:unhideWhenUsed/>
    <w:rsid w:val="00D628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292578">
      <w:bodyDiv w:val="1"/>
      <w:marLeft w:val="0"/>
      <w:marRight w:val="0"/>
      <w:marTop w:val="0"/>
      <w:marBottom w:val="0"/>
      <w:divBdr>
        <w:top w:val="none" w:sz="0" w:space="0" w:color="auto"/>
        <w:left w:val="none" w:sz="0" w:space="0" w:color="auto"/>
        <w:bottom w:val="none" w:sz="0" w:space="0" w:color="auto"/>
        <w:right w:val="none" w:sz="0" w:space="0" w:color="auto"/>
      </w:divBdr>
      <w:divsChild>
        <w:div w:id="560947607">
          <w:marLeft w:val="0"/>
          <w:marRight w:val="0"/>
          <w:marTop w:val="0"/>
          <w:marBottom w:val="0"/>
          <w:divBdr>
            <w:top w:val="none" w:sz="0" w:space="0" w:color="auto"/>
            <w:left w:val="none" w:sz="0" w:space="0" w:color="auto"/>
            <w:bottom w:val="none" w:sz="0" w:space="0" w:color="auto"/>
            <w:right w:val="none" w:sz="0" w:space="0" w:color="auto"/>
          </w:divBdr>
          <w:divsChild>
            <w:div w:id="432434363">
              <w:marLeft w:val="0"/>
              <w:marRight w:val="0"/>
              <w:marTop w:val="0"/>
              <w:marBottom w:val="0"/>
              <w:divBdr>
                <w:top w:val="none" w:sz="0" w:space="0" w:color="auto"/>
                <w:left w:val="none" w:sz="0" w:space="0" w:color="auto"/>
                <w:bottom w:val="none" w:sz="0" w:space="0" w:color="auto"/>
                <w:right w:val="none" w:sz="0" w:space="0" w:color="auto"/>
              </w:divBdr>
            </w:div>
            <w:div w:id="1959724632">
              <w:marLeft w:val="0"/>
              <w:marRight w:val="0"/>
              <w:marTop w:val="0"/>
              <w:marBottom w:val="0"/>
              <w:divBdr>
                <w:top w:val="none" w:sz="0" w:space="0" w:color="auto"/>
                <w:left w:val="none" w:sz="0" w:space="0" w:color="auto"/>
                <w:bottom w:val="none" w:sz="0" w:space="0" w:color="auto"/>
                <w:right w:val="none" w:sz="0" w:space="0" w:color="auto"/>
              </w:divBdr>
            </w:div>
            <w:div w:id="1817184172">
              <w:marLeft w:val="0"/>
              <w:marRight w:val="0"/>
              <w:marTop w:val="0"/>
              <w:marBottom w:val="0"/>
              <w:divBdr>
                <w:top w:val="none" w:sz="0" w:space="0" w:color="auto"/>
                <w:left w:val="none" w:sz="0" w:space="0" w:color="auto"/>
                <w:bottom w:val="none" w:sz="0" w:space="0" w:color="auto"/>
                <w:right w:val="none" w:sz="0" w:space="0" w:color="auto"/>
              </w:divBdr>
            </w:div>
            <w:div w:id="1470783575">
              <w:marLeft w:val="0"/>
              <w:marRight w:val="0"/>
              <w:marTop w:val="0"/>
              <w:marBottom w:val="0"/>
              <w:divBdr>
                <w:top w:val="none" w:sz="0" w:space="0" w:color="auto"/>
                <w:left w:val="none" w:sz="0" w:space="0" w:color="auto"/>
                <w:bottom w:val="none" w:sz="0" w:space="0" w:color="auto"/>
                <w:right w:val="none" w:sz="0" w:space="0" w:color="auto"/>
              </w:divBdr>
            </w:div>
            <w:div w:id="34991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7184879">
      <w:bodyDiv w:val="1"/>
      <w:marLeft w:val="0"/>
      <w:marRight w:val="0"/>
      <w:marTop w:val="0"/>
      <w:marBottom w:val="0"/>
      <w:divBdr>
        <w:top w:val="none" w:sz="0" w:space="0" w:color="auto"/>
        <w:left w:val="none" w:sz="0" w:space="0" w:color="auto"/>
        <w:bottom w:val="none" w:sz="0" w:space="0" w:color="auto"/>
        <w:right w:val="none" w:sz="0" w:space="0" w:color="auto"/>
      </w:divBdr>
      <w:divsChild>
        <w:div w:id="2023048350">
          <w:marLeft w:val="0"/>
          <w:marRight w:val="0"/>
          <w:marTop w:val="0"/>
          <w:marBottom w:val="0"/>
          <w:divBdr>
            <w:top w:val="none" w:sz="0" w:space="0" w:color="auto"/>
            <w:left w:val="none" w:sz="0" w:space="0" w:color="auto"/>
            <w:bottom w:val="none" w:sz="0" w:space="0" w:color="auto"/>
            <w:right w:val="none" w:sz="0" w:space="0" w:color="auto"/>
          </w:divBdr>
          <w:divsChild>
            <w:div w:id="485974637">
              <w:marLeft w:val="0"/>
              <w:marRight w:val="0"/>
              <w:marTop w:val="0"/>
              <w:marBottom w:val="0"/>
              <w:divBdr>
                <w:top w:val="none" w:sz="0" w:space="0" w:color="auto"/>
                <w:left w:val="none" w:sz="0" w:space="0" w:color="auto"/>
                <w:bottom w:val="none" w:sz="0" w:space="0" w:color="auto"/>
                <w:right w:val="none" w:sz="0" w:space="0" w:color="auto"/>
              </w:divBdr>
            </w:div>
            <w:div w:id="5298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4741">
      <w:bodyDiv w:val="1"/>
      <w:marLeft w:val="0"/>
      <w:marRight w:val="0"/>
      <w:marTop w:val="0"/>
      <w:marBottom w:val="0"/>
      <w:divBdr>
        <w:top w:val="none" w:sz="0" w:space="0" w:color="auto"/>
        <w:left w:val="none" w:sz="0" w:space="0" w:color="auto"/>
        <w:bottom w:val="none" w:sz="0" w:space="0" w:color="auto"/>
        <w:right w:val="none" w:sz="0" w:space="0" w:color="auto"/>
      </w:divBdr>
      <w:divsChild>
        <w:div w:id="1704095745">
          <w:marLeft w:val="0"/>
          <w:marRight w:val="0"/>
          <w:marTop w:val="0"/>
          <w:marBottom w:val="0"/>
          <w:divBdr>
            <w:top w:val="none" w:sz="0" w:space="0" w:color="auto"/>
            <w:left w:val="none" w:sz="0" w:space="0" w:color="auto"/>
            <w:bottom w:val="none" w:sz="0" w:space="0" w:color="auto"/>
            <w:right w:val="none" w:sz="0" w:space="0" w:color="auto"/>
          </w:divBdr>
          <w:divsChild>
            <w:div w:id="773285423">
              <w:marLeft w:val="0"/>
              <w:marRight w:val="0"/>
              <w:marTop w:val="0"/>
              <w:marBottom w:val="0"/>
              <w:divBdr>
                <w:top w:val="none" w:sz="0" w:space="0" w:color="auto"/>
                <w:left w:val="none" w:sz="0" w:space="0" w:color="auto"/>
                <w:bottom w:val="none" w:sz="0" w:space="0" w:color="auto"/>
                <w:right w:val="none" w:sz="0" w:space="0" w:color="auto"/>
              </w:divBdr>
            </w:div>
            <w:div w:id="1253049781">
              <w:marLeft w:val="0"/>
              <w:marRight w:val="0"/>
              <w:marTop w:val="0"/>
              <w:marBottom w:val="0"/>
              <w:divBdr>
                <w:top w:val="none" w:sz="0" w:space="0" w:color="auto"/>
                <w:left w:val="none" w:sz="0" w:space="0" w:color="auto"/>
                <w:bottom w:val="none" w:sz="0" w:space="0" w:color="auto"/>
                <w:right w:val="none" w:sz="0" w:space="0" w:color="auto"/>
              </w:divBdr>
            </w:div>
            <w:div w:id="1738626343">
              <w:marLeft w:val="0"/>
              <w:marRight w:val="0"/>
              <w:marTop w:val="0"/>
              <w:marBottom w:val="0"/>
              <w:divBdr>
                <w:top w:val="none" w:sz="0" w:space="0" w:color="auto"/>
                <w:left w:val="none" w:sz="0" w:space="0" w:color="auto"/>
                <w:bottom w:val="none" w:sz="0" w:space="0" w:color="auto"/>
                <w:right w:val="none" w:sz="0" w:space="0" w:color="auto"/>
              </w:divBdr>
            </w:div>
            <w:div w:id="1627391860">
              <w:marLeft w:val="0"/>
              <w:marRight w:val="0"/>
              <w:marTop w:val="0"/>
              <w:marBottom w:val="0"/>
              <w:divBdr>
                <w:top w:val="none" w:sz="0" w:space="0" w:color="auto"/>
                <w:left w:val="none" w:sz="0" w:space="0" w:color="auto"/>
                <w:bottom w:val="none" w:sz="0" w:space="0" w:color="auto"/>
                <w:right w:val="none" w:sz="0" w:space="0" w:color="auto"/>
              </w:divBdr>
            </w:div>
            <w:div w:id="1736930815">
              <w:marLeft w:val="0"/>
              <w:marRight w:val="0"/>
              <w:marTop w:val="0"/>
              <w:marBottom w:val="0"/>
              <w:divBdr>
                <w:top w:val="none" w:sz="0" w:space="0" w:color="auto"/>
                <w:left w:val="none" w:sz="0" w:space="0" w:color="auto"/>
                <w:bottom w:val="none" w:sz="0" w:space="0" w:color="auto"/>
                <w:right w:val="none" w:sz="0" w:space="0" w:color="auto"/>
              </w:divBdr>
            </w:div>
            <w:div w:id="195389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1825987">
      <w:bodyDiv w:val="1"/>
      <w:marLeft w:val="0"/>
      <w:marRight w:val="0"/>
      <w:marTop w:val="0"/>
      <w:marBottom w:val="0"/>
      <w:divBdr>
        <w:top w:val="none" w:sz="0" w:space="0" w:color="auto"/>
        <w:left w:val="none" w:sz="0" w:space="0" w:color="auto"/>
        <w:bottom w:val="none" w:sz="0" w:space="0" w:color="auto"/>
        <w:right w:val="none" w:sz="0" w:space="0" w:color="auto"/>
      </w:divBdr>
      <w:divsChild>
        <w:div w:id="159665635">
          <w:marLeft w:val="0"/>
          <w:marRight w:val="0"/>
          <w:marTop w:val="0"/>
          <w:marBottom w:val="0"/>
          <w:divBdr>
            <w:top w:val="none" w:sz="0" w:space="0" w:color="auto"/>
            <w:left w:val="none" w:sz="0" w:space="0" w:color="auto"/>
            <w:bottom w:val="none" w:sz="0" w:space="0" w:color="auto"/>
            <w:right w:val="none" w:sz="0" w:space="0" w:color="auto"/>
          </w:divBdr>
          <w:divsChild>
            <w:div w:id="17370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78738555">
      <w:bodyDiv w:val="1"/>
      <w:marLeft w:val="0"/>
      <w:marRight w:val="0"/>
      <w:marTop w:val="0"/>
      <w:marBottom w:val="0"/>
      <w:divBdr>
        <w:top w:val="none" w:sz="0" w:space="0" w:color="auto"/>
        <w:left w:val="none" w:sz="0" w:space="0" w:color="auto"/>
        <w:bottom w:val="none" w:sz="0" w:space="0" w:color="auto"/>
        <w:right w:val="none" w:sz="0" w:space="0" w:color="auto"/>
      </w:divBdr>
      <w:divsChild>
        <w:div w:id="180319495">
          <w:marLeft w:val="0"/>
          <w:marRight w:val="0"/>
          <w:marTop w:val="0"/>
          <w:marBottom w:val="0"/>
          <w:divBdr>
            <w:top w:val="none" w:sz="0" w:space="0" w:color="auto"/>
            <w:left w:val="none" w:sz="0" w:space="0" w:color="auto"/>
            <w:bottom w:val="none" w:sz="0" w:space="0" w:color="auto"/>
            <w:right w:val="none" w:sz="0" w:space="0" w:color="auto"/>
          </w:divBdr>
          <w:divsChild>
            <w:div w:id="1775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766674">
      <w:bodyDiv w:val="1"/>
      <w:marLeft w:val="0"/>
      <w:marRight w:val="0"/>
      <w:marTop w:val="0"/>
      <w:marBottom w:val="0"/>
      <w:divBdr>
        <w:top w:val="none" w:sz="0" w:space="0" w:color="auto"/>
        <w:left w:val="none" w:sz="0" w:space="0" w:color="auto"/>
        <w:bottom w:val="none" w:sz="0" w:space="0" w:color="auto"/>
        <w:right w:val="none" w:sz="0" w:space="0" w:color="auto"/>
      </w:divBdr>
      <w:divsChild>
        <w:div w:id="175727985">
          <w:marLeft w:val="0"/>
          <w:marRight w:val="0"/>
          <w:marTop w:val="0"/>
          <w:marBottom w:val="0"/>
          <w:divBdr>
            <w:top w:val="none" w:sz="0" w:space="0" w:color="auto"/>
            <w:left w:val="none" w:sz="0" w:space="0" w:color="auto"/>
            <w:bottom w:val="none" w:sz="0" w:space="0" w:color="auto"/>
            <w:right w:val="none" w:sz="0" w:space="0" w:color="auto"/>
          </w:divBdr>
          <w:divsChild>
            <w:div w:id="1206941320">
              <w:marLeft w:val="0"/>
              <w:marRight w:val="0"/>
              <w:marTop w:val="0"/>
              <w:marBottom w:val="0"/>
              <w:divBdr>
                <w:top w:val="none" w:sz="0" w:space="0" w:color="auto"/>
                <w:left w:val="none" w:sz="0" w:space="0" w:color="auto"/>
                <w:bottom w:val="none" w:sz="0" w:space="0" w:color="auto"/>
                <w:right w:val="none" w:sz="0" w:space="0" w:color="auto"/>
              </w:divBdr>
            </w:div>
            <w:div w:id="1612010026">
              <w:marLeft w:val="0"/>
              <w:marRight w:val="0"/>
              <w:marTop w:val="0"/>
              <w:marBottom w:val="0"/>
              <w:divBdr>
                <w:top w:val="none" w:sz="0" w:space="0" w:color="auto"/>
                <w:left w:val="none" w:sz="0" w:space="0" w:color="auto"/>
                <w:bottom w:val="none" w:sz="0" w:space="0" w:color="auto"/>
                <w:right w:val="none" w:sz="0" w:space="0" w:color="auto"/>
              </w:divBdr>
            </w:div>
            <w:div w:id="1021736721">
              <w:marLeft w:val="0"/>
              <w:marRight w:val="0"/>
              <w:marTop w:val="0"/>
              <w:marBottom w:val="0"/>
              <w:divBdr>
                <w:top w:val="none" w:sz="0" w:space="0" w:color="auto"/>
                <w:left w:val="none" w:sz="0" w:space="0" w:color="auto"/>
                <w:bottom w:val="none" w:sz="0" w:space="0" w:color="auto"/>
                <w:right w:val="none" w:sz="0" w:space="0" w:color="auto"/>
              </w:divBdr>
            </w:div>
            <w:div w:id="2133399506">
              <w:marLeft w:val="0"/>
              <w:marRight w:val="0"/>
              <w:marTop w:val="0"/>
              <w:marBottom w:val="0"/>
              <w:divBdr>
                <w:top w:val="none" w:sz="0" w:space="0" w:color="auto"/>
                <w:left w:val="none" w:sz="0" w:space="0" w:color="auto"/>
                <w:bottom w:val="none" w:sz="0" w:space="0" w:color="auto"/>
                <w:right w:val="none" w:sz="0" w:space="0" w:color="auto"/>
              </w:divBdr>
            </w:div>
            <w:div w:id="16334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379">
      <w:bodyDiv w:val="1"/>
      <w:marLeft w:val="0"/>
      <w:marRight w:val="0"/>
      <w:marTop w:val="0"/>
      <w:marBottom w:val="0"/>
      <w:divBdr>
        <w:top w:val="none" w:sz="0" w:space="0" w:color="auto"/>
        <w:left w:val="none" w:sz="0" w:space="0" w:color="auto"/>
        <w:bottom w:val="none" w:sz="0" w:space="0" w:color="auto"/>
        <w:right w:val="none" w:sz="0" w:space="0" w:color="auto"/>
      </w:divBdr>
      <w:divsChild>
        <w:div w:id="1452893620">
          <w:marLeft w:val="0"/>
          <w:marRight w:val="0"/>
          <w:marTop w:val="0"/>
          <w:marBottom w:val="0"/>
          <w:divBdr>
            <w:top w:val="none" w:sz="0" w:space="0" w:color="auto"/>
            <w:left w:val="none" w:sz="0" w:space="0" w:color="auto"/>
            <w:bottom w:val="none" w:sz="0" w:space="0" w:color="auto"/>
            <w:right w:val="none" w:sz="0" w:space="0" w:color="auto"/>
          </w:divBdr>
          <w:divsChild>
            <w:div w:id="2071489794">
              <w:marLeft w:val="0"/>
              <w:marRight w:val="0"/>
              <w:marTop w:val="0"/>
              <w:marBottom w:val="0"/>
              <w:divBdr>
                <w:top w:val="none" w:sz="0" w:space="0" w:color="auto"/>
                <w:left w:val="none" w:sz="0" w:space="0" w:color="auto"/>
                <w:bottom w:val="none" w:sz="0" w:space="0" w:color="auto"/>
                <w:right w:val="none" w:sz="0" w:space="0" w:color="auto"/>
              </w:divBdr>
            </w:div>
            <w:div w:id="2139175882">
              <w:marLeft w:val="0"/>
              <w:marRight w:val="0"/>
              <w:marTop w:val="0"/>
              <w:marBottom w:val="0"/>
              <w:divBdr>
                <w:top w:val="none" w:sz="0" w:space="0" w:color="auto"/>
                <w:left w:val="none" w:sz="0" w:space="0" w:color="auto"/>
                <w:bottom w:val="none" w:sz="0" w:space="0" w:color="auto"/>
                <w:right w:val="none" w:sz="0" w:space="0" w:color="auto"/>
              </w:divBdr>
            </w:div>
            <w:div w:id="1460487125">
              <w:marLeft w:val="0"/>
              <w:marRight w:val="0"/>
              <w:marTop w:val="0"/>
              <w:marBottom w:val="0"/>
              <w:divBdr>
                <w:top w:val="none" w:sz="0" w:space="0" w:color="auto"/>
                <w:left w:val="none" w:sz="0" w:space="0" w:color="auto"/>
                <w:bottom w:val="none" w:sz="0" w:space="0" w:color="auto"/>
                <w:right w:val="none" w:sz="0" w:space="0" w:color="auto"/>
              </w:divBdr>
            </w:div>
            <w:div w:id="1860001451">
              <w:marLeft w:val="0"/>
              <w:marRight w:val="0"/>
              <w:marTop w:val="0"/>
              <w:marBottom w:val="0"/>
              <w:divBdr>
                <w:top w:val="none" w:sz="0" w:space="0" w:color="auto"/>
                <w:left w:val="none" w:sz="0" w:space="0" w:color="auto"/>
                <w:bottom w:val="none" w:sz="0" w:space="0" w:color="auto"/>
                <w:right w:val="none" w:sz="0" w:space="0" w:color="auto"/>
              </w:divBdr>
            </w:div>
            <w:div w:id="15441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615694">
      <w:bodyDiv w:val="1"/>
      <w:marLeft w:val="0"/>
      <w:marRight w:val="0"/>
      <w:marTop w:val="0"/>
      <w:marBottom w:val="0"/>
      <w:divBdr>
        <w:top w:val="none" w:sz="0" w:space="0" w:color="auto"/>
        <w:left w:val="none" w:sz="0" w:space="0" w:color="auto"/>
        <w:bottom w:val="none" w:sz="0" w:space="0" w:color="auto"/>
        <w:right w:val="none" w:sz="0" w:space="0" w:color="auto"/>
      </w:divBdr>
      <w:divsChild>
        <w:div w:id="1209102579">
          <w:marLeft w:val="0"/>
          <w:marRight w:val="0"/>
          <w:marTop w:val="0"/>
          <w:marBottom w:val="0"/>
          <w:divBdr>
            <w:top w:val="none" w:sz="0" w:space="0" w:color="auto"/>
            <w:left w:val="none" w:sz="0" w:space="0" w:color="auto"/>
            <w:bottom w:val="none" w:sz="0" w:space="0" w:color="auto"/>
            <w:right w:val="none" w:sz="0" w:space="0" w:color="auto"/>
          </w:divBdr>
          <w:divsChild>
            <w:div w:id="1839033146">
              <w:marLeft w:val="0"/>
              <w:marRight w:val="0"/>
              <w:marTop w:val="0"/>
              <w:marBottom w:val="0"/>
              <w:divBdr>
                <w:top w:val="none" w:sz="0" w:space="0" w:color="auto"/>
                <w:left w:val="none" w:sz="0" w:space="0" w:color="auto"/>
                <w:bottom w:val="none" w:sz="0" w:space="0" w:color="auto"/>
                <w:right w:val="none" w:sz="0" w:space="0" w:color="auto"/>
              </w:divBdr>
            </w:div>
            <w:div w:id="6316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2561876">
      <w:bodyDiv w:val="1"/>
      <w:marLeft w:val="0"/>
      <w:marRight w:val="0"/>
      <w:marTop w:val="0"/>
      <w:marBottom w:val="0"/>
      <w:divBdr>
        <w:top w:val="none" w:sz="0" w:space="0" w:color="auto"/>
        <w:left w:val="none" w:sz="0" w:space="0" w:color="auto"/>
        <w:bottom w:val="none" w:sz="0" w:space="0" w:color="auto"/>
        <w:right w:val="none" w:sz="0" w:space="0" w:color="auto"/>
      </w:divBdr>
      <w:divsChild>
        <w:div w:id="2073891683">
          <w:marLeft w:val="0"/>
          <w:marRight w:val="0"/>
          <w:marTop w:val="0"/>
          <w:marBottom w:val="0"/>
          <w:divBdr>
            <w:top w:val="none" w:sz="0" w:space="0" w:color="auto"/>
            <w:left w:val="none" w:sz="0" w:space="0" w:color="auto"/>
            <w:bottom w:val="none" w:sz="0" w:space="0" w:color="auto"/>
            <w:right w:val="none" w:sz="0" w:space="0" w:color="auto"/>
          </w:divBdr>
          <w:divsChild>
            <w:div w:id="1409887227">
              <w:marLeft w:val="0"/>
              <w:marRight w:val="0"/>
              <w:marTop w:val="0"/>
              <w:marBottom w:val="0"/>
              <w:divBdr>
                <w:top w:val="none" w:sz="0" w:space="0" w:color="auto"/>
                <w:left w:val="none" w:sz="0" w:space="0" w:color="auto"/>
                <w:bottom w:val="none" w:sz="0" w:space="0" w:color="auto"/>
                <w:right w:val="none" w:sz="0" w:space="0" w:color="auto"/>
              </w:divBdr>
            </w:div>
            <w:div w:id="10873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5249425">
      <w:bodyDiv w:val="1"/>
      <w:marLeft w:val="0"/>
      <w:marRight w:val="0"/>
      <w:marTop w:val="0"/>
      <w:marBottom w:val="0"/>
      <w:divBdr>
        <w:top w:val="none" w:sz="0" w:space="0" w:color="auto"/>
        <w:left w:val="none" w:sz="0" w:space="0" w:color="auto"/>
        <w:bottom w:val="none" w:sz="0" w:space="0" w:color="auto"/>
        <w:right w:val="none" w:sz="0" w:space="0" w:color="auto"/>
      </w:divBdr>
      <w:divsChild>
        <w:div w:id="255596675">
          <w:marLeft w:val="0"/>
          <w:marRight w:val="0"/>
          <w:marTop w:val="0"/>
          <w:marBottom w:val="0"/>
          <w:divBdr>
            <w:top w:val="none" w:sz="0" w:space="0" w:color="auto"/>
            <w:left w:val="none" w:sz="0" w:space="0" w:color="auto"/>
            <w:bottom w:val="none" w:sz="0" w:space="0" w:color="auto"/>
            <w:right w:val="none" w:sz="0" w:space="0" w:color="auto"/>
          </w:divBdr>
          <w:divsChild>
            <w:div w:id="1257518845">
              <w:marLeft w:val="0"/>
              <w:marRight w:val="0"/>
              <w:marTop w:val="0"/>
              <w:marBottom w:val="0"/>
              <w:divBdr>
                <w:top w:val="none" w:sz="0" w:space="0" w:color="auto"/>
                <w:left w:val="none" w:sz="0" w:space="0" w:color="auto"/>
                <w:bottom w:val="none" w:sz="0" w:space="0" w:color="auto"/>
                <w:right w:val="none" w:sz="0" w:space="0" w:color="auto"/>
              </w:divBdr>
            </w:div>
            <w:div w:id="312150671">
              <w:marLeft w:val="0"/>
              <w:marRight w:val="0"/>
              <w:marTop w:val="0"/>
              <w:marBottom w:val="0"/>
              <w:divBdr>
                <w:top w:val="none" w:sz="0" w:space="0" w:color="auto"/>
                <w:left w:val="none" w:sz="0" w:space="0" w:color="auto"/>
                <w:bottom w:val="none" w:sz="0" w:space="0" w:color="auto"/>
                <w:right w:val="none" w:sz="0" w:space="0" w:color="auto"/>
              </w:divBdr>
            </w:div>
            <w:div w:id="745029806">
              <w:marLeft w:val="0"/>
              <w:marRight w:val="0"/>
              <w:marTop w:val="0"/>
              <w:marBottom w:val="0"/>
              <w:divBdr>
                <w:top w:val="none" w:sz="0" w:space="0" w:color="auto"/>
                <w:left w:val="none" w:sz="0" w:space="0" w:color="auto"/>
                <w:bottom w:val="none" w:sz="0" w:space="0" w:color="auto"/>
                <w:right w:val="none" w:sz="0" w:space="0" w:color="auto"/>
              </w:divBdr>
            </w:div>
            <w:div w:id="1680346037">
              <w:marLeft w:val="0"/>
              <w:marRight w:val="0"/>
              <w:marTop w:val="0"/>
              <w:marBottom w:val="0"/>
              <w:divBdr>
                <w:top w:val="none" w:sz="0" w:space="0" w:color="auto"/>
                <w:left w:val="none" w:sz="0" w:space="0" w:color="auto"/>
                <w:bottom w:val="none" w:sz="0" w:space="0" w:color="auto"/>
                <w:right w:val="none" w:sz="0" w:space="0" w:color="auto"/>
              </w:divBdr>
            </w:div>
            <w:div w:id="668870952">
              <w:marLeft w:val="0"/>
              <w:marRight w:val="0"/>
              <w:marTop w:val="0"/>
              <w:marBottom w:val="0"/>
              <w:divBdr>
                <w:top w:val="none" w:sz="0" w:space="0" w:color="auto"/>
                <w:left w:val="none" w:sz="0" w:space="0" w:color="auto"/>
                <w:bottom w:val="none" w:sz="0" w:space="0" w:color="auto"/>
                <w:right w:val="none" w:sz="0" w:space="0" w:color="auto"/>
              </w:divBdr>
            </w:div>
            <w:div w:id="20516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54535770">
      <w:bodyDiv w:val="1"/>
      <w:marLeft w:val="0"/>
      <w:marRight w:val="0"/>
      <w:marTop w:val="0"/>
      <w:marBottom w:val="0"/>
      <w:divBdr>
        <w:top w:val="none" w:sz="0" w:space="0" w:color="auto"/>
        <w:left w:val="none" w:sz="0" w:space="0" w:color="auto"/>
        <w:bottom w:val="none" w:sz="0" w:space="0" w:color="auto"/>
        <w:right w:val="none" w:sz="0" w:space="0" w:color="auto"/>
      </w:divBdr>
      <w:divsChild>
        <w:div w:id="626163667">
          <w:marLeft w:val="0"/>
          <w:marRight w:val="0"/>
          <w:marTop w:val="0"/>
          <w:marBottom w:val="0"/>
          <w:divBdr>
            <w:top w:val="none" w:sz="0" w:space="0" w:color="auto"/>
            <w:left w:val="none" w:sz="0" w:space="0" w:color="auto"/>
            <w:bottom w:val="none" w:sz="0" w:space="0" w:color="auto"/>
            <w:right w:val="none" w:sz="0" w:space="0" w:color="auto"/>
          </w:divBdr>
          <w:divsChild>
            <w:div w:id="1125123917">
              <w:marLeft w:val="0"/>
              <w:marRight w:val="0"/>
              <w:marTop w:val="0"/>
              <w:marBottom w:val="0"/>
              <w:divBdr>
                <w:top w:val="none" w:sz="0" w:space="0" w:color="auto"/>
                <w:left w:val="none" w:sz="0" w:space="0" w:color="auto"/>
                <w:bottom w:val="none" w:sz="0" w:space="0" w:color="auto"/>
                <w:right w:val="none" w:sz="0" w:space="0" w:color="auto"/>
              </w:divBdr>
            </w:div>
            <w:div w:id="514809183">
              <w:marLeft w:val="0"/>
              <w:marRight w:val="0"/>
              <w:marTop w:val="0"/>
              <w:marBottom w:val="0"/>
              <w:divBdr>
                <w:top w:val="none" w:sz="0" w:space="0" w:color="auto"/>
                <w:left w:val="none" w:sz="0" w:space="0" w:color="auto"/>
                <w:bottom w:val="none" w:sz="0" w:space="0" w:color="auto"/>
                <w:right w:val="none" w:sz="0" w:space="0" w:color="auto"/>
              </w:divBdr>
            </w:div>
            <w:div w:id="78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09120138">
      <w:bodyDiv w:val="1"/>
      <w:marLeft w:val="0"/>
      <w:marRight w:val="0"/>
      <w:marTop w:val="0"/>
      <w:marBottom w:val="0"/>
      <w:divBdr>
        <w:top w:val="none" w:sz="0" w:space="0" w:color="auto"/>
        <w:left w:val="none" w:sz="0" w:space="0" w:color="auto"/>
        <w:bottom w:val="none" w:sz="0" w:space="0" w:color="auto"/>
        <w:right w:val="none" w:sz="0" w:space="0" w:color="auto"/>
      </w:divBdr>
      <w:divsChild>
        <w:div w:id="551037010">
          <w:marLeft w:val="0"/>
          <w:marRight w:val="0"/>
          <w:marTop w:val="0"/>
          <w:marBottom w:val="0"/>
          <w:divBdr>
            <w:top w:val="none" w:sz="0" w:space="0" w:color="auto"/>
            <w:left w:val="none" w:sz="0" w:space="0" w:color="auto"/>
            <w:bottom w:val="none" w:sz="0" w:space="0" w:color="auto"/>
            <w:right w:val="none" w:sz="0" w:space="0" w:color="auto"/>
          </w:divBdr>
          <w:divsChild>
            <w:div w:id="95887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58916646">
      <w:bodyDiv w:val="1"/>
      <w:marLeft w:val="0"/>
      <w:marRight w:val="0"/>
      <w:marTop w:val="0"/>
      <w:marBottom w:val="0"/>
      <w:divBdr>
        <w:top w:val="none" w:sz="0" w:space="0" w:color="auto"/>
        <w:left w:val="none" w:sz="0" w:space="0" w:color="auto"/>
        <w:bottom w:val="none" w:sz="0" w:space="0" w:color="auto"/>
        <w:right w:val="none" w:sz="0" w:space="0" w:color="auto"/>
      </w:divBdr>
      <w:divsChild>
        <w:div w:id="429356179">
          <w:marLeft w:val="0"/>
          <w:marRight w:val="0"/>
          <w:marTop w:val="0"/>
          <w:marBottom w:val="0"/>
          <w:divBdr>
            <w:top w:val="none" w:sz="0" w:space="0" w:color="auto"/>
            <w:left w:val="none" w:sz="0" w:space="0" w:color="auto"/>
            <w:bottom w:val="none" w:sz="0" w:space="0" w:color="auto"/>
            <w:right w:val="none" w:sz="0" w:space="0" w:color="auto"/>
          </w:divBdr>
          <w:divsChild>
            <w:div w:id="830679835">
              <w:marLeft w:val="0"/>
              <w:marRight w:val="0"/>
              <w:marTop w:val="0"/>
              <w:marBottom w:val="0"/>
              <w:divBdr>
                <w:top w:val="none" w:sz="0" w:space="0" w:color="auto"/>
                <w:left w:val="none" w:sz="0" w:space="0" w:color="auto"/>
                <w:bottom w:val="none" w:sz="0" w:space="0" w:color="auto"/>
                <w:right w:val="none" w:sz="0" w:space="0" w:color="auto"/>
              </w:divBdr>
            </w:div>
            <w:div w:id="1307929971">
              <w:marLeft w:val="0"/>
              <w:marRight w:val="0"/>
              <w:marTop w:val="0"/>
              <w:marBottom w:val="0"/>
              <w:divBdr>
                <w:top w:val="none" w:sz="0" w:space="0" w:color="auto"/>
                <w:left w:val="none" w:sz="0" w:space="0" w:color="auto"/>
                <w:bottom w:val="none" w:sz="0" w:space="0" w:color="auto"/>
                <w:right w:val="none" w:sz="0" w:space="0" w:color="auto"/>
              </w:divBdr>
            </w:div>
            <w:div w:id="1845317655">
              <w:marLeft w:val="0"/>
              <w:marRight w:val="0"/>
              <w:marTop w:val="0"/>
              <w:marBottom w:val="0"/>
              <w:divBdr>
                <w:top w:val="none" w:sz="0" w:space="0" w:color="auto"/>
                <w:left w:val="none" w:sz="0" w:space="0" w:color="auto"/>
                <w:bottom w:val="none" w:sz="0" w:space="0" w:color="auto"/>
                <w:right w:val="none" w:sz="0" w:space="0" w:color="auto"/>
              </w:divBdr>
            </w:div>
            <w:div w:id="446313924">
              <w:marLeft w:val="0"/>
              <w:marRight w:val="0"/>
              <w:marTop w:val="0"/>
              <w:marBottom w:val="0"/>
              <w:divBdr>
                <w:top w:val="none" w:sz="0" w:space="0" w:color="auto"/>
                <w:left w:val="none" w:sz="0" w:space="0" w:color="auto"/>
                <w:bottom w:val="none" w:sz="0" w:space="0" w:color="auto"/>
                <w:right w:val="none" w:sz="0" w:space="0" w:color="auto"/>
              </w:divBdr>
            </w:div>
            <w:div w:id="957418238">
              <w:marLeft w:val="0"/>
              <w:marRight w:val="0"/>
              <w:marTop w:val="0"/>
              <w:marBottom w:val="0"/>
              <w:divBdr>
                <w:top w:val="none" w:sz="0" w:space="0" w:color="auto"/>
                <w:left w:val="none" w:sz="0" w:space="0" w:color="auto"/>
                <w:bottom w:val="none" w:sz="0" w:space="0" w:color="auto"/>
                <w:right w:val="none" w:sz="0" w:space="0" w:color="auto"/>
              </w:divBdr>
            </w:div>
            <w:div w:id="1179001067">
              <w:marLeft w:val="0"/>
              <w:marRight w:val="0"/>
              <w:marTop w:val="0"/>
              <w:marBottom w:val="0"/>
              <w:divBdr>
                <w:top w:val="none" w:sz="0" w:space="0" w:color="auto"/>
                <w:left w:val="none" w:sz="0" w:space="0" w:color="auto"/>
                <w:bottom w:val="none" w:sz="0" w:space="0" w:color="auto"/>
                <w:right w:val="none" w:sz="0" w:space="0" w:color="auto"/>
              </w:divBdr>
            </w:div>
            <w:div w:id="149811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0034">
      <w:bodyDiv w:val="1"/>
      <w:marLeft w:val="0"/>
      <w:marRight w:val="0"/>
      <w:marTop w:val="0"/>
      <w:marBottom w:val="0"/>
      <w:divBdr>
        <w:top w:val="none" w:sz="0" w:space="0" w:color="auto"/>
        <w:left w:val="none" w:sz="0" w:space="0" w:color="auto"/>
        <w:bottom w:val="none" w:sz="0" w:space="0" w:color="auto"/>
        <w:right w:val="none" w:sz="0" w:space="0" w:color="auto"/>
      </w:divBdr>
      <w:divsChild>
        <w:div w:id="95952404">
          <w:marLeft w:val="0"/>
          <w:marRight w:val="0"/>
          <w:marTop w:val="0"/>
          <w:marBottom w:val="0"/>
          <w:divBdr>
            <w:top w:val="none" w:sz="0" w:space="0" w:color="auto"/>
            <w:left w:val="none" w:sz="0" w:space="0" w:color="auto"/>
            <w:bottom w:val="none" w:sz="0" w:space="0" w:color="auto"/>
            <w:right w:val="none" w:sz="0" w:space="0" w:color="auto"/>
          </w:divBdr>
          <w:divsChild>
            <w:div w:id="11828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8635">
      <w:bodyDiv w:val="1"/>
      <w:marLeft w:val="0"/>
      <w:marRight w:val="0"/>
      <w:marTop w:val="0"/>
      <w:marBottom w:val="0"/>
      <w:divBdr>
        <w:top w:val="none" w:sz="0" w:space="0" w:color="auto"/>
        <w:left w:val="none" w:sz="0" w:space="0" w:color="auto"/>
        <w:bottom w:val="none" w:sz="0" w:space="0" w:color="auto"/>
        <w:right w:val="none" w:sz="0" w:space="0" w:color="auto"/>
      </w:divBdr>
      <w:divsChild>
        <w:div w:id="661004093">
          <w:marLeft w:val="0"/>
          <w:marRight w:val="0"/>
          <w:marTop w:val="0"/>
          <w:marBottom w:val="0"/>
          <w:divBdr>
            <w:top w:val="none" w:sz="0" w:space="0" w:color="auto"/>
            <w:left w:val="none" w:sz="0" w:space="0" w:color="auto"/>
            <w:bottom w:val="none" w:sz="0" w:space="0" w:color="auto"/>
            <w:right w:val="none" w:sz="0" w:space="0" w:color="auto"/>
          </w:divBdr>
          <w:divsChild>
            <w:div w:id="100069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14428">
      <w:bodyDiv w:val="1"/>
      <w:marLeft w:val="0"/>
      <w:marRight w:val="0"/>
      <w:marTop w:val="0"/>
      <w:marBottom w:val="0"/>
      <w:divBdr>
        <w:top w:val="none" w:sz="0" w:space="0" w:color="auto"/>
        <w:left w:val="none" w:sz="0" w:space="0" w:color="auto"/>
        <w:bottom w:val="none" w:sz="0" w:space="0" w:color="auto"/>
        <w:right w:val="none" w:sz="0" w:space="0" w:color="auto"/>
      </w:divBdr>
      <w:divsChild>
        <w:div w:id="2142651863">
          <w:marLeft w:val="0"/>
          <w:marRight w:val="0"/>
          <w:marTop w:val="0"/>
          <w:marBottom w:val="0"/>
          <w:divBdr>
            <w:top w:val="none" w:sz="0" w:space="0" w:color="auto"/>
            <w:left w:val="none" w:sz="0" w:space="0" w:color="auto"/>
            <w:bottom w:val="none" w:sz="0" w:space="0" w:color="auto"/>
            <w:right w:val="none" w:sz="0" w:space="0" w:color="auto"/>
          </w:divBdr>
          <w:divsChild>
            <w:div w:id="1336151959">
              <w:marLeft w:val="0"/>
              <w:marRight w:val="0"/>
              <w:marTop w:val="0"/>
              <w:marBottom w:val="0"/>
              <w:divBdr>
                <w:top w:val="none" w:sz="0" w:space="0" w:color="auto"/>
                <w:left w:val="none" w:sz="0" w:space="0" w:color="auto"/>
                <w:bottom w:val="none" w:sz="0" w:space="0" w:color="auto"/>
                <w:right w:val="none" w:sz="0" w:space="0" w:color="auto"/>
              </w:divBdr>
            </w:div>
            <w:div w:id="742484382">
              <w:marLeft w:val="0"/>
              <w:marRight w:val="0"/>
              <w:marTop w:val="0"/>
              <w:marBottom w:val="0"/>
              <w:divBdr>
                <w:top w:val="none" w:sz="0" w:space="0" w:color="auto"/>
                <w:left w:val="none" w:sz="0" w:space="0" w:color="auto"/>
                <w:bottom w:val="none" w:sz="0" w:space="0" w:color="auto"/>
                <w:right w:val="none" w:sz="0" w:space="0" w:color="auto"/>
              </w:divBdr>
            </w:div>
            <w:div w:id="8835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14702857">
      <w:bodyDiv w:val="1"/>
      <w:marLeft w:val="0"/>
      <w:marRight w:val="0"/>
      <w:marTop w:val="0"/>
      <w:marBottom w:val="0"/>
      <w:divBdr>
        <w:top w:val="none" w:sz="0" w:space="0" w:color="auto"/>
        <w:left w:val="none" w:sz="0" w:space="0" w:color="auto"/>
        <w:bottom w:val="none" w:sz="0" w:space="0" w:color="auto"/>
        <w:right w:val="none" w:sz="0" w:space="0" w:color="auto"/>
      </w:divBdr>
      <w:divsChild>
        <w:div w:id="560094698">
          <w:marLeft w:val="0"/>
          <w:marRight w:val="0"/>
          <w:marTop w:val="0"/>
          <w:marBottom w:val="0"/>
          <w:divBdr>
            <w:top w:val="none" w:sz="0" w:space="0" w:color="auto"/>
            <w:left w:val="none" w:sz="0" w:space="0" w:color="auto"/>
            <w:bottom w:val="none" w:sz="0" w:space="0" w:color="auto"/>
            <w:right w:val="none" w:sz="0" w:space="0" w:color="auto"/>
          </w:divBdr>
          <w:divsChild>
            <w:div w:id="1157771089">
              <w:marLeft w:val="0"/>
              <w:marRight w:val="0"/>
              <w:marTop w:val="0"/>
              <w:marBottom w:val="0"/>
              <w:divBdr>
                <w:top w:val="none" w:sz="0" w:space="0" w:color="auto"/>
                <w:left w:val="none" w:sz="0" w:space="0" w:color="auto"/>
                <w:bottom w:val="none" w:sz="0" w:space="0" w:color="auto"/>
                <w:right w:val="none" w:sz="0" w:space="0" w:color="auto"/>
              </w:divBdr>
            </w:div>
            <w:div w:id="1378699564">
              <w:marLeft w:val="0"/>
              <w:marRight w:val="0"/>
              <w:marTop w:val="0"/>
              <w:marBottom w:val="0"/>
              <w:divBdr>
                <w:top w:val="none" w:sz="0" w:space="0" w:color="auto"/>
                <w:left w:val="none" w:sz="0" w:space="0" w:color="auto"/>
                <w:bottom w:val="none" w:sz="0" w:space="0" w:color="auto"/>
                <w:right w:val="none" w:sz="0" w:space="0" w:color="auto"/>
              </w:divBdr>
            </w:div>
            <w:div w:id="1155802718">
              <w:marLeft w:val="0"/>
              <w:marRight w:val="0"/>
              <w:marTop w:val="0"/>
              <w:marBottom w:val="0"/>
              <w:divBdr>
                <w:top w:val="none" w:sz="0" w:space="0" w:color="auto"/>
                <w:left w:val="none" w:sz="0" w:space="0" w:color="auto"/>
                <w:bottom w:val="none" w:sz="0" w:space="0" w:color="auto"/>
                <w:right w:val="none" w:sz="0" w:space="0" w:color="auto"/>
              </w:divBdr>
            </w:div>
            <w:div w:id="1803037429">
              <w:marLeft w:val="0"/>
              <w:marRight w:val="0"/>
              <w:marTop w:val="0"/>
              <w:marBottom w:val="0"/>
              <w:divBdr>
                <w:top w:val="none" w:sz="0" w:space="0" w:color="auto"/>
                <w:left w:val="none" w:sz="0" w:space="0" w:color="auto"/>
                <w:bottom w:val="none" w:sz="0" w:space="0" w:color="auto"/>
                <w:right w:val="none" w:sz="0" w:space="0" w:color="auto"/>
              </w:divBdr>
            </w:div>
            <w:div w:id="395401679">
              <w:marLeft w:val="0"/>
              <w:marRight w:val="0"/>
              <w:marTop w:val="0"/>
              <w:marBottom w:val="0"/>
              <w:divBdr>
                <w:top w:val="none" w:sz="0" w:space="0" w:color="auto"/>
                <w:left w:val="none" w:sz="0" w:space="0" w:color="auto"/>
                <w:bottom w:val="none" w:sz="0" w:space="0" w:color="auto"/>
                <w:right w:val="none" w:sz="0" w:space="0" w:color="auto"/>
              </w:divBdr>
            </w:div>
            <w:div w:id="202403053">
              <w:marLeft w:val="0"/>
              <w:marRight w:val="0"/>
              <w:marTop w:val="0"/>
              <w:marBottom w:val="0"/>
              <w:divBdr>
                <w:top w:val="none" w:sz="0" w:space="0" w:color="auto"/>
                <w:left w:val="none" w:sz="0" w:space="0" w:color="auto"/>
                <w:bottom w:val="none" w:sz="0" w:space="0" w:color="auto"/>
                <w:right w:val="none" w:sz="0" w:space="0" w:color="auto"/>
              </w:divBdr>
            </w:div>
            <w:div w:id="17399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jpeg"/><Relationship Id="rId42" Type="http://schemas.openxmlformats.org/officeDocument/2006/relationships/hyperlink" Target="https://doi.org/10.5817/RPT2019-1-1" TargetMode="External"/><Relationship Id="rId47" Type="http://schemas.openxmlformats.org/officeDocument/2006/relationships/hyperlink" Target="https://www.datascience-pm.com/crisp-dm-2/" TargetMode="External"/><Relationship Id="rId63" Type="http://schemas.openxmlformats.org/officeDocument/2006/relationships/hyperlink" Target="https://peltarion.com/blog/data-science/a-deep-dive-into-multilingual-nlp-models" TargetMode="External"/><Relationship Id="rId68" Type="http://schemas.openxmlformats.org/officeDocument/2006/relationships/hyperlink" Target="https://assaf-pinhasi.medium.com/towards-a-development-methodology-for-machine-learning-part-i-f1050a0bc607" TargetMode="External"/><Relationship Id="rId84" Type="http://schemas.openxmlformats.org/officeDocument/2006/relationships/hyperlink" Target="https://doi.org/10.18653/v1/W17-4423" TargetMode="External"/><Relationship Id="rId89" Type="http://schemas.openxmlformats.org/officeDocument/2006/relationships/footer" Target="footer6.xml"/><Relationship Id="rId16" Type="http://schemas.openxmlformats.org/officeDocument/2006/relationships/image" Target="media/image2.png"/><Relationship Id="rId11" Type="http://schemas.openxmlformats.org/officeDocument/2006/relationships/image" Target="media/image1.jpeg"/><Relationship Id="rId32" Type="http://schemas.openxmlformats.org/officeDocument/2006/relationships/hyperlink" Target="https://www.pravniprostor.cz/clanky/spravni-pravo/aktualne-k-registru-smluv" TargetMode="External"/><Relationship Id="rId37" Type="http://schemas.openxmlformats.org/officeDocument/2006/relationships/hyperlink" Target="https://doi.org/10.1109/ICMLA.2014.24" TargetMode="External"/><Relationship Id="rId53" Type="http://schemas.openxmlformats.org/officeDocument/2006/relationships/hyperlink" Target="http://invenio.nusl.cz/record/397848" TargetMode="External"/><Relationship Id="rId58" Type="http://schemas.openxmlformats.org/officeDocument/2006/relationships/hyperlink" Target="https://aclanthology.org/C18-1060" TargetMode="External"/><Relationship Id="rId74" Type="http://schemas.openxmlformats.org/officeDocument/2006/relationships/hyperlink" Target="http://doi.org/10.1145/3341105.3375774" TargetMode="External"/><Relationship Id="rId79" Type="http://schemas.openxmlformats.org/officeDocument/2006/relationships/hyperlink" Target="https://doi.org/10.18653/v1/K16-1022"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doi.org/10.1109/MSR.2017.42" TargetMode="External"/><Relationship Id="rId35" Type="http://schemas.openxmlformats.org/officeDocument/2006/relationships/hyperlink" Target="http://arxiv.org/abs/1809.05053" TargetMode="External"/><Relationship Id="rId43" Type="http://schemas.openxmlformats.org/officeDocument/2006/relationships/hyperlink" Target="https://towardsdatascience.com/transformers-141e32e69591" TargetMode="External"/><Relationship Id="rId48" Type="http://schemas.openxmlformats.org/officeDocument/2006/relationships/hyperlink" Target="https://www.semanticscholar.org/paper/CRISP-DM-1.0%3A-Step-by-step-data-mining-guide-Chapman-Clinton/54bad20bbc7938991bf34f86dde0babfbd2d5a72" TargetMode="External"/><Relationship Id="rId56" Type="http://schemas.openxmlformats.org/officeDocument/2006/relationships/hyperlink" Target="https://doi.org/10.1007/978-3-030-33709-4_21" TargetMode="External"/><Relationship Id="rId64" Type="http://schemas.openxmlformats.org/officeDocument/2006/relationships/hyperlink" Target="https://www.mvcr.cz/gdpr/clanek/zvlastni-kategorie-osobnich-udaju.aspx" TargetMode="External"/><Relationship Id="rId69" Type="http://schemas.openxmlformats.org/officeDocument/2006/relationships/hyperlink" Target="https://ufal.mff.cuni.cz/pdt2.0/doc/manuals/en/m-layer/html/ch02s01.html" TargetMode="External"/><Relationship Id="rId77" Type="http://schemas.openxmlformats.org/officeDocument/2006/relationships/hyperlink" Target="https://doi.org/10.1007/978-3-319-45510-5_20" TargetMode="External"/><Relationship Id="rId8" Type="http://schemas.openxmlformats.org/officeDocument/2006/relationships/webSettings" Target="webSettings.xml"/><Relationship Id="rId51" Type="http://schemas.openxmlformats.org/officeDocument/2006/relationships/hyperlink" Target="http://arxiv.org/abs/2112.01810" TargetMode="External"/><Relationship Id="rId72" Type="http://schemas.openxmlformats.org/officeDocument/2006/relationships/hyperlink" Target="https://aclanthology.org/W04-1221" TargetMode="External"/><Relationship Id="rId80" Type="http://schemas.openxmlformats.org/officeDocument/2006/relationships/hyperlink" Target="https://ufal.mff.cuni.cz/cnec/cnec2.0" TargetMode="External"/><Relationship Id="rId85" Type="http://schemas.openxmlformats.org/officeDocument/2006/relationships/hyperlink" Target="https://doi.org/10.1145/355598.362773"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arxiv.org/abs/2009.14124" TargetMode="External"/><Relationship Id="rId38" Type="http://schemas.openxmlformats.org/officeDocument/2006/relationships/hyperlink" Target="http://arxiv.org/abs/1810.04805" TargetMode="External"/><Relationship Id="rId46" Type="http://schemas.openxmlformats.org/officeDocument/2006/relationships/hyperlink" Target="https://doi.org/10.1162/neco.2006.18.7.1527" TargetMode="External"/><Relationship Id="rId59" Type="http://schemas.openxmlformats.org/officeDocument/2006/relationships/hyperlink" Target="https://towardsdatascience.com/nlp-approaches-to-data-anonymization-1fb5bde6b929" TargetMode="External"/><Relationship Id="rId67" Type="http://schemas.openxmlformats.org/officeDocument/2006/relationships/hyperlink" Target="https://doi.org/10.3115/1073012.1073067" TargetMode="External"/><Relationship Id="rId20" Type="http://schemas.openxmlformats.org/officeDocument/2006/relationships/image" Target="media/image6.jfif"/><Relationship Id="rId41" Type="http://schemas.openxmlformats.org/officeDocument/2006/relationships/hyperlink" Target="https://towardsdatascience.com/distributed-vector-representation-simplified-55bd2965333e" TargetMode="External"/><Relationship Id="rId54" Type="http://schemas.openxmlformats.org/officeDocument/2006/relationships/hyperlink" Target="http://arxiv.org/abs/1901.07291" TargetMode="External"/><Relationship Id="rId62" Type="http://schemas.openxmlformats.org/officeDocument/2006/relationships/hyperlink" Target="https://towardsdatascience.com/metrics-to-evaluate-your-machine-learning-algorithm-f10ba6e38234" TargetMode="External"/><Relationship Id="rId70" Type="http://schemas.openxmlformats.org/officeDocument/2006/relationships/hyperlink" Target="http://doi.org/10.1145/3459637.3482281" TargetMode="External"/><Relationship Id="rId75" Type="http://schemas.openxmlformats.org/officeDocument/2006/relationships/hyperlink" Target="https://doi.org/10.5281/zenodo.1212303" TargetMode="External"/><Relationship Id="rId83" Type="http://schemas.openxmlformats.org/officeDocument/2006/relationships/hyperlink" Target="http://arxiv.org/abs/1702.07800" TargetMode="External"/><Relationship Id="rId88" Type="http://schemas.openxmlformats.org/officeDocument/2006/relationships/footer" Target="footer5.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arxiv.org/abs/1911.02116" TargetMode="External"/><Relationship Id="rId49" Type="http://schemas.openxmlformats.org/officeDocument/2006/relationships/hyperlink" Target="https://doi.org/10.1007/978-981-15-9712-1_31" TargetMode="External"/><Relationship Id="rId57" Type="http://schemas.openxmlformats.org/officeDocument/2006/relationships/hyperlink" Target="http://arxiv.org/abs/1907.11692" TargetMode="External"/><Relationship Id="rId10" Type="http://schemas.openxmlformats.org/officeDocument/2006/relationships/endnotes" Target="endnotes.xml"/><Relationship Id="rId31" Type="http://schemas.openxmlformats.org/officeDocument/2006/relationships/hyperlink" Target="https://doi.org/10.1007/978-3-642-24412-4_3" TargetMode="External"/><Relationship Id="rId44" Type="http://schemas.openxmlformats.org/officeDocument/2006/relationships/hyperlink" Target="https://doi.org/10.2200/S00762ED1V01Y201703HLT037" TargetMode="External"/><Relationship Id="rId52" Type="http://schemas.openxmlformats.org/officeDocument/2006/relationships/hyperlink" Target="https://doi.org/10.1007/978-3-319-10816-2_33" TargetMode="External"/><Relationship Id="rId60" Type="http://schemas.openxmlformats.org/officeDocument/2006/relationships/hyperlink" Target="https://doi.org/10.18653/v1/2020.repl4nlp-1.15" TargetMode="External"/><Relationship Id="rId65" Type="http://schemas.openxmlformats.org/officeDocument/2006/relationships/hyperlink" Target="https://doi.org/10.1075/li.30.1.03nad" TargetMode="External"/><Relationship Id="rId73" Type="http://schemas.openxmlformats.org/officeDocument/2006/relationships/hyperlink" Target="https://doi.org/10.48550/arXiv.2103.13031" TargetMode="External"/><Relationship Id="rId78" Type="http://schemas.openxmlformats.org/officeDocument/2006/relationships/hyperlink" Target="https://doi.org/10.1007/978-3-540-74628-7_26" TargetMode="External"/><Relationship Id="rId81" Type="http://schemas.openxmlformats.org/officeDocument/2006/relationships/hyperlink" Target="https://www.uoou.cz/ochrana-osobnich-udaju-v-souvislosti-se-zakonem-o-registru-smluv/d-20322/p1=1099" TargetMode="External"/><Relationship Id="rId86" Type="http://schemas.openxmlformats.org/officeDocument/2006/relationships/hyperlink" Target="http://doi.org/10.1145/3472634.347266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hyperlink" Target="https://arxiv.org/abs/1512.03965v4" TargetMode="External"/><Relationship Id="rId34" Type="http://schemas.openxmlformats.org/officeDocument/2006/relationships/hyperlink" Target="http://arxiv.org/abs/2003.10555" TargetMode="External"/><Relationship Id="rId50" Type="http://schemas.openxmlformats.org/officeDocument/2006/relationships/hyperlink" Target="https://doi.org/10.14569/IJACSA.2016.071019" TargetMode="External"/><Relationship Id="rId55" Type="http://schemas.openxmlformats.org/officeDocument/2006/relationships/hyperlink" Target="http://arxiv.org/abs/1812.09449" TargetMode="External"/><Relationship Id="rId76" Type="http://schemas.openxmlformats.org/officeDocument/2006/relationships/hyperlink" Target="https://lindat.mff.cuni.cz/repository/xmlui/handle/11234/1-3691" TargetMode="External"/><Relationship Id="rId7" Type="http://schemas.openxmlformats.org/officeDocument/2006/relationships/settings" Target="settings.xml"/><Relationship Id="rId71" Type="http://schemas.openxmlformats.org/officeDocument/2006/relationships/hyperlink" Target="https://aclanthology.org/W09-1119"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doi.org/10.1145/3283812.3283825" TargetMode="External"/><Relationship Id="rId45" Type="http://schemas.openxmlformats.org/officeDocument/2006/relationships/hyperlink" Target="https://doi.org/10.3115/992628.992709" TargetMode="External"/><Relationship Id="rId66" Type="http://schemas.openxmlformats.org/officeDocument/2006/relationships/hyperlink" Target="https://medium.com/analytics-vidhya/natural-language-processing-from-basics-to-using-rnn-and-lstm-ef6779e4ae66" TargetMode="External"/><Relationship Id="rId87" Type="http://schemas.openxmlformats.org/officeDocument/2006/relationships/hyperlink" Target="http://arxiv.org/abs/1910.11470" TargetMode="External"/><Relationship Id="rId61" Type="http://schemas.openxmlformats.org/officeDocument/2006/relationships/hyperlink" Target="https://www.fbadvokati.cz/cs/clanky/541-co-je-co-neni-a-co-bude-osobni-udaj-podle-gdpr" TargetMode="External"/><Relationship Id="rId82" Type="http://schemas.openxmlformats.org/officeDocument/2006/relationships/hyperlink" Target="https://doi.org/10.1109/ISPRAS47671.2019.00017" TargetMode="External"/><Relationship Id="rId19"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anonymizace.gov.cz/crossroad" TargetMode="External"/><Relationship Id="rId2" Type="http://schemas.openxmlformats.org/officeDocument/2006/relationships/hyperlink" Target="https://anonymizace.gov.cz/crossroad" TargetMode="External"/><Relationship Id="rId1" Type="http://schemas.openxmlformats.org/officeDocument/2006/relationships/hyperlink" Target="https://anonymizace.gov.cz/crossroad" TargetMode="External"/><Relationship Id="rId6" Type="http://schemas.openxmlformats.org/officeDocument/2006/relationships/hyperlink" Target="https://anonymizace.gov.cz/crossroad/" TargetMode="External"/><Relationship Id="rId5" Type="http://schemas.openxmlformats.org/officeDocument/2006/relationships/hyperlink" Target="https://ec.europa.eu/info/law/law-topic/data-protection_en" TargetMode="External"/><Relationship Id="rId4" Type="http://schemas.openxmlformats.org/officeDocument/2006/relationships/hyperlink" Target="https://ec.europa.eu/info/law/law-topic/data-protection_en"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4.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441</TotalTime>
  <Pages>88</Pages>
  <Words>26049</Words>
  <Characters>148484</Characters>
  <Application>Microsoft Office Word</Application>
  <DocSecurity>0</DocSecurity>
  <Lines>1237</Lines>
  <Paragraphs>34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David Ondrášek - Detekce osobních údajů pomocí metod hlubokého učení v nestrukturovaném textu</vt:lpstr>
      <vt:lpstr>Šablona bakalářské/diplomové práce na FIS VŠE.</vt:lpstr>
    </vt:vector>
  </TitlesOfParts>
  <Company>VŠE</Company>
  <LinksUpToDate>false</LinksUpToDate>
  <CharactersWithSpaces>17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Ondrášek - Detekce osobních údajů pomocí metod hlubokého učení v nestrukturovaném textu</dc:title>
  <dc:subject/>
  <dc:creator>Kateřina Hanzalová;David Ondrášek</dc:creator>
  <cp:keywords>Verze_05112018</cp:keywords>
  <dc:description/>
  <cp:lastModifiedBy>David Ondrášek</cp:lastModifiedBy>
  <cp:revision>341</cp:revision>
  <cp:lastPrinted>2022-06-18T20:38:00Z</cp:lastPrinted>
  <dcterms:created xsi:type="dcterms:W3CDTF">2022-02-13T17:39:00Z</dcterms:created>
  <dcterms:modified xsi:type="dcterms:W3CDTF">2022-06-25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